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E27EF" w14:textId="77777777" w:rsidR="00F66F4A" w:rsidRPr="00F142B0" w:rsidRDefault="00F66F4A" w:rsidP="00F66F4A">
      <w:pPr>
        <w:pStyle w:val="CommentText"/>
        <w:jc w:val="center"/>
        <w:rPr>
          <w:rFonts w:ascii="Times New Roman" w:hAnsi="Times New Roman" w:cs="Times New Roman"/>
          <w:b/>
          <w:sz w:val="40"/>
          <w:szCs w:val="24"/>
          <w:u w:val="single"/>
        </w:rPr>
      </w:pPr>
      <w:r w:rsidRPr="00F142B0">
        <w:rPr>
          <w:rFonts w:ascii="Times New Roman" w:hAnsi="Times New Roman" w:cs="Times New Roman"/>
          <w:b/>
          <w:sz w:val="40"/>
          <w:szCs w:val="24"/>
          <w:u w:val="single"/>
        </w:rPr>
        <w:t>Final Year Project Report</w:t>
      </w:r>
    </w:p>
    <w:p w14:paraId="3A0EC9D3" w14:textId="77777777" w:rsidR="00F66F4A" w:rsidRDefault="00F66F4A" w:rsidP="00F66F4A">
      <w:pPr>
        <w:jc w:val="center"/>
        <w:rPr>
          <w:b/>
          <w:bCs/>
          <w:sz w:val="40"/>
          <w:szCs w:val="24"/>
        </w:rPr>
      </w:pPr>
      <w:r w:rsidRPr="00F142B0">
        <w:rPr>
          <w:b/>
          <w:bCs/>
          <w:sz w:val="40"/>
          <w:szCs w:val="24"/>
        </w:rPr>
        <w:t>“</w:t>
      </w:r>
      <w:r>
        <w:rPr>
          <w:b/>
          <w:bCs/>
          <w:sz w:val="40"/>
          <w:szCs w:val="24"/>
        </w:rPr>
        <w:t>NFT Marketplace</w:t>
      </w:r>
      <w:r w:rsidRPr="00F142B0">
        <w:rPr>
          <w:b/>
          <w:bCs/>
          <w:sz w:val="40"/>
          <w:szCs w:val="24"/>
        </w:rPr>
        <w:t>”</w:t>
      </w:r>
    </w:p>
    <w:p w14:paraId="646180DC" w14:textId="77777777" w:rsidR="00F66F4A" w:rsidRPr="00F142B0" w:rsidRDefault="00F66F4A" w:rsidP="00F66F4A">
      <w:pPr>
        <w:jc w:val="center"/>
        <w:rPr>
          <w:b/>
          <w:bCs/>
          <w:sz w:val="40"/>
          <w:szCs w:val="24"/>
        </w:rPr>
      </w:pPr>
    </w:p>
    <w:p w14:paraId="0B9976A1" w14:textId="77777777" w:rsidR="00F66F4A" w:rsidRPr="00F142B0" w:rsidRDefault="00F66F4A" w:rsidP="00F66F4A">
      <w:pPr>
        <w:jc w:val="center"/>
        <w:rPr>
          <w:sz w:val="24"/>
          <w:szCs w:val="24"/>
        </w:rPr>
      </w:pPr>
      <w:r w:rsidRPr="00F142B0">
        <w:rPr>
          <w:noProof/>
          <w:sz w:val="24"/>
          <w:szCs w:val="24"/>
        </w:rPr>
        <w:drawing>
          <wp:inline distT="0" distB="0" distL="0" distR="0" wp14:anchorId="2F9636C1" wp14:editId="30BF671A">
            <wp:extent cx="1898319" cy="1790700"/>
            <wp:effectExtent l="0" t="0" r="6985" b="0"/>
            <wp:docPr id="1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07004" cy="1798893"/>
                    </a:xfrm>
                    <a:prstGeom prst="rect">
                      <a:avLst/>
                    </a:prstGeom>
                  </pic:spPr>
                </pic:pic>
              </a:graphicData>
            </a:graphic>
          </wp:inline>
        </w:drawing>
      </w:r>
    </w:p>
    <w:p w14:paraId="1968B7E3" w14:textId="77777777" w:rsidR="00F66F4A" w:rsidRPr="00F142B0" w:rsidRDefault="00F66F4A" w:rsidP="00F66F4A">
      <w:pPr>
        <w:jc w:val="center"/>
        <w:rPr>
          <w:sz w:val="24"/>
          <w:szCs w:val="24"/>
        </w:rPr>
      </w:pPr>
    </w:p>
    <w:p w14:paraId="6163382F" w14:textId="77777777" w:rsidR="00F66F4A" w:rsidRPr="00F142B0" w:rsidRDefault="00F66F4A" w:rsidP="00F66F4A">
      <w:pPr>
        <w:jc w:val="center"/>
        <w:rPr>
          <w:sz w:val="24"/>
          <w:szCs w:val="24"/>
        </w:rPr>
      </w:pPr>
      <w:r w:rsidRPr="00F142B0">
        <w:rPr>
          <w:sz w:val="24"/>
          <w:szCs w:val="24"/>
        </w:rPr>
        <w:t>Bahria University Islamabad</w:t>
      </w:r>
    </w:p>
    <w:p w14:paraId="366F502C" w14:textId="77777777" w:rsidR="00F66F4A" w:rsidRPr="00F142B0" w:rsidRDefault="00F66F4A" w:rsidP="00F66F4A">
      <w:pPr>
        <w:pStyle w:val="CommentText"/>
        <w:jc w:val="center"/>
        <w:rPr>
          <w:rFonts w:ascii="Times New Roman" w:hAnsi="Times New Roman" w:cs="Times New Roman"/>
          <w:b/>
          <w:sz w:val="40"/>
          <w:szCs w:val="24"/>
          <w:u w:val="single"/>
        </w:rPr>
      </w:pPr>
      <w:bookmarkStart w:id="0" w:name="_Toc522981818"/>
      <w:bookmarkStart w:id="1" w:name="_Toc522982082"/>
      <w:bookmarkStart w:id="2" w:name="_Toc528236181"/>
      <w:r w:rsidRPr="00F142B0">
        <w:rPr>
          <w:rFonts w:ascii="Times New Roman" w:hAnsi="Times New Roman" w:cs="Times New Roman"/>
          <w:b/>
          <w:sz w:val="40"/>
          <w:szCs w:val="24"/>
          <w:u w:val="single"/>
        </w:rPr>
        <w:t>Supervisor</w:t>
      </w:r>
      <w:bookmarkEnd w:id="0"/>
      <w:bookmarkEnd w:id="1"/>
      <w:bookmarkEnd w:id="2"/>
    </w:p>
    <w:p w14:paraId="67636D71" w14:textId="77777777" w:rsidR="00F66F4A" w:rsidRPr="00F142B0" w:rsidRDefault="00F66F4A" w:rsidP="00B8594D">
      <w:bookmarkStart w:id="3" w:name="_Toc522981819"/>
      <w:bookmarkStart w:id="4" w:name="_Toc522982083"/>
      <w:bookmarkStart w:id="5" w:name="_Toc528236182"/>
      <w:r>
        <w:t xml:space="preserve">                                                       </w:t>
      </w:r>
      <w:r w:rsidR="00B8594D">
        <w:t xml:space="preserve">                   </w:t>
      </w:r>
      <w:r>
        <w:t xml:space="preserve"> </w:t>
      </w:r>
      <w:bookmarkStart w:id="6" w:name="_Toc90914970"/>
      <w:r w:rsidRPr="00F142B0">
        <w:t>Mr. Ali Irfan</w:t>
      </w:r>
      <w:bookmarkEnd w:id="3"/>
      <w:bookmarkEnd w:id="4"/>
      <w:bookmarkEnd w:id="5"/>
      <w:bookmarkEnd w:id="6"/>
    </w:p>
    <w:p w14:paraId="6C6A7080" w14:textId="77777777" w:rsidR="00F66F4A" w:rsidRPr="00F142B0" w:rsidRDefault="00F66F4A" w:rsidP="00F66F4A">
      <w:pPr>
        <w:pStyle w:val="Heading2"/>
        <w:ind w:left="3600" w:firstLine="720"/>
        <w:jc w:val="center"/>
        <w:rPr>
          <w:sz w:val="24"/>
          <w:szCs w:val="24"/>
        </w:rPr>
      </w:pPr>
    </w:p>
    <w:p w14:paraId="4A6AC048" w14:textId="77777777" w:rsidR="00F66F4A" w:rsidRPr="00F142B0" w:rsidRDefault="00F66F4A" w:rsidP="00F66F4A">
      <w:pPr>
        <w:pStyle w:val="CommentText"/>
        <w:jc w:val="center"/>
        <w:rPr>
          <w:rFonts w:ascii="Times New Roman" w:hAnsi="Times New Roman" w:cs="Times New Roman"/>
          <w:b/>
          <w:sz w:val="40"/>
          <w:szCs w:val="24"/>
          <w:u w:val="single"/>
        </w:rPr>
      </w:pPr>
      <w:bookmarkStart w:id="7" w:name="_Toc522981820"/>
      <w:bookmarkStart w:id="8" w:name="_Toc522982084"/>
      <w:bookmarkStart w:id="9" w:name="_Toc528236183"/>
      <w:r w:rsidRPr="00F142B0">
        <w:rPr>
          <w:rFonts w:ascii="Times New Roman" w:hAnsi="Times New Roman" w:cs="Times New Roman"/>
          <w:b/>
          <w:sz w:val="40"/>
          <w:szCs w:val="24"/>
          <w:u w:val="single"/>
        </w:rPr>
        <w:t>Submitted by</w:t>
      </w:r>
      <w:bookmarkEnd w:id="7"/>
      <w:bookmarkEnd w:id="8"/>
      <w:bookmarkEnd w:id="9"/>
    </w:p>
    <w:p w14:paraId="7C5F65A4" w14:textId="77777777" w:rsidR="00F66F4A" w:rsidRPr="00F142B0" w:rsidRDefault="00F66F4A" w:rsidP="00F66F4A">
      <w:pPr>
        <w:jc w:val="center"/>
        <w:rPr>
          <w:sz w:val="24"/>
          <w:szCs w:val="24"/>
        </w:rPr>
      </w:pPr>
      <w:r>
        <w:rPr>
          <w:sz w:val="24"/>
          <w:szCs w:val="24"/>
        </w:rPr>
        <w:t>Fraz Naveed</w:t>
      </w:r>
    </w:p>
    <w:p w14:paraId="72CB3C76" w14:textId="77777777" w:rsidR="00F66F4A" w:rsidRPr="00F142B0" w:rsidRDefault="00F66F4A" w:rsidP="00F66F4A">
      <w:pPr>
        <w:jc w:val="center"/>
        <w:rPr>
          <w:sz w:val="24"/>
          <w:szCs w:val="24"/>
        </w:rPr>
      </w:pPr>
      <w:r w:rsidRPr="00F142B0">
        <w:rPr>
          <w:sz w:val="24"/>
          <w:szCs w:val="24"/>
        </w:rPr>
        <w:t>01-1341</w:t>
      </w:r>
      <w:r>
        <w:rPr>
          <w:sz w:val="24"/>
          <w:szCs w:val="24"/>
        </w:rPr>
        <w:t>81</w:t>
      </w:r>
      <w:r w:rsidRPr="00F142B0">
        <w:rPr>
          <w:sz w:val="24"/>
          <w:szCs w:val="24"/>
        </w:rPr>
        <w:t>-0</w:t>
      </w:r>
      <w:r>
        <w:rPr>
          <w:sz w:val="24"/>
          <w:szCs w:val="24"/>
        </w:rPr>
        <w:t>21</w:t>
      </w:r>
    </w:p>
    <w:p w14:paraId="79DB6CAE" w14:textId="77777777" w:rsidR="00F66F4A" w:rsidRDefault="00F66F4A" w:rsidP="00F66F4A">
      <w:pPr>
        <w:ind w:left="1440"/>
        <w:jc w:val="center"/>
        <w:rPr>
          <w:sz w:val="24"/>
          <w:szCs w:val="24"/>
        </w:rPr>
      </w:pPr>
    </w:p>
    <w:p w14:paraId="71E54C1D" w14:textId="77777777" w:rsidR="00F66F4A" w:rsidRDefault="00F66F4A" w:rsidP="00F66F4A">
      <w:pPr>
        <w:ind w:left="1440"/>
        <w:jc w:val="center"/>
        <w:rPr>
          <w:sz w:val="24"/>
          <w:szCs w:val="24"/>
        </w:rPr>
      </w:pPr>
    </w:p>
    <w:p w14:paraId="04A5ECF3" w14:textId="77777777" w:rsidR="00F66F4A" w:rsidRDefault="00F66F4A" w:rsidP="00F66F4A">
      <w:pPr>
        <w:ind w:left="1440"/>
        <w:jc w:val="center"/>
        <w:rPr>
          <w:sz w:val="24"/>
          <w:szCs w:val="24"/>
        </w:rPr>
      </w:pPr>
    </w:p>
    <w:p w14:paraId="6C7FD5DB" w14:textId="77777777" w:rsidR="00F66F4A" w:rsidRDefault="00F66F4A" w:rsidP="00F66F4A">
      <w:pPr>
        <w:ind w:left="1440"/>
        <w:jc w:val="center"/>
        <w:rPr>
          <w:sz w:val="24"/>
          <w:szCs w:val="24"/>
        </w:rPr>
      </w:pPr>
    </w:p>
    <w:p w14:paraId="7F3C1982" w14:textId="77777777" w:rsidR="00F66F4A" w:rsidRDefault="00F66F4A" w:rsidP="00F66F4A">
      <w:pPr>
        <w:ind w:left="1440"/>
        <w:jc w:val="center"/>
        <w:rPr>
          <w:sz w:val="24"/>
          <w:szCs w:val="24"/>
        </w:rPr>
      </w:pPr>
    </w:p>
    <w:p w14:paraId="3FAB803F" w14:textId="77777777" w:rsidR="00F66F4A" w:rsidRDefault="00F66F4A" w:rsidP="00F66F4A">
      <w:pPr>
        <w:rPr>
          <w:sz w:val="24"/>
          <w:szCs w:val="24"/>
        </w:rPr>
      </w:pPr>
    </w:p>
    <w:p w14:paraId="3163B9A5" w14:textId="77777777" w:rsidR="00F66F4A" w:rsidRPr="00F142B0" w:rsidRDefault="00F66F4A" w:rsidP="00F66F4A">
      <w:pPr>
        <w:rPr>
          <w:sz w:val="24"/>
          <w:szCs w:val="24"/>
        </w:rPr>
      </w:pPr>
    </w:p>
    <w:p w14:paraId="59D5B0BA" w14:textId="77777777" w:rsidR="00F66F4A" w:rsidRPr="00F142B0" w:rsidRDefault="00F66F4A" w:rsidP="00F66F4A">
      <w:pPr>
        <w:jc w:val="center"/>
        <w:rPr>
          <w:sz w:val="24"/>
          <w:szCs w:val="24"/>
        </w:rPr>
      </w:pPr>
    </w:p>
    <w:p w14:paraId="75E9BBD7" w14:textId="77777777" w:rsidR="00F66F4A" w:rsidRPr="00F142B0" w:rsidRDefault="00F66F4A" w:rsidP="00F66F4A">
      <w:pPr>
        <w:pStyle w:val="CommentText"/>
        <w:jc w:val="center"/>
        <w:rPr>
          <w:rFonts w:ascii="Times New Roman" w:hAnsi="Times New Roman" w:cs="Times New Roman"/>
          <w:b/>
          <w:sz w:val="40"/>
          <w:szCs w:val="24"/>
          <w:u w:val="single"/>
        </w:rPr>
      </w:pPr>
      <w:r w:rsidRPr="00F142B0">
        <w:rPr>
          <w:rFonts w:ascii="Times New Roman" w:hAnsi="Times New Roman" w:cs="Times New Roman"/>
          <w:b/>
          <w:sz w:val="40"/>
          <w:szCs w:val="24"/>
          <w:u w:val="single"/>
        </w:rPr>
        <w:t>Department of Computer Science,</w:t>
      </w:r>
    </w:p>
    <w:p w14:paraId="22D81301" w14:textId="77777777" w:rsidR="00AD462C" w:rsidRPr="00D049D1" w:rsidRDefault="00F66F4A" w:rsidP="00D049D1">
      <w:pPr>
        <w:jc w:val="center"/>
        <w:rPr>
          <w:sz w:val="24"/>
          <w:szCs w:val="24"/>
        </w:rPr>
        <w:sectPr w:rsidR="00AD462C" w:rsidRPr="00D049D1" w:rsidSect="00AD462C">
          <w:footerReference w:type="default" r:id="rId9"/>
          <w:pgSz w:w="11910" w:h="16840"/>
          <w:pgMar w:top="1580" w:right="1260" w:bottom="280" w:left="1300" w:header="720" w:footer="720" w:gutter="0"/>
          <w:cols w:space="720"/>
        </w:sectPr>
      </w:pPr>
      <w:r w:rsidRPr="00F142B0">
        <w:rPr>
          <w:sz w:val="24"/>
          <w:szCs w:val="24"/>
        </w:rPr>
        <w:t>Bahria University, Islamabad.</w:t>
      </w:r>
    </w:p>
    <w:sdt>
      <w:sdtPr>
        <w:rPr>
          <w:rFonts w:ascii="Times New Roman" w:eastAsia="Times New Roman" w:hAnsi="Times New Roman" w:cs="Times New Roman"/>
          <w:color w:val="auto"/>
          <w:sz w:val="22"/>
          <w:szCs w:val="22"/>
        </w:rPr>
        <w:id w:val="-525797889"/>
        <w:docPartObj>
          <w:docPartGallery w:val="Table of Contents"/>
          <w:docPartUnique/>
        </w:docPartObj>
      </w:sdtPr>
      <w:sdtEndPr>
        <w:rPr>
          <w:b/>
          <w:bCs/>
          <w:noProof/>
        </w:rPr>
      </w:sdtEndPr>
      <w:sdtContent>
        <w:p w14:paraId="565DD66B" w14:textId="77777777" w:rsidR="00554A8F" w:rsidRPr="006905FF" w:rsidRDefault="00554A8F" w:rsidP="006905FF">
          <w:pPr>
            <w:pStyle w:val="TOCHeading"/>
            <w:jc w:val="center"/>
            <w:rPr>
              <w:rFonts w:ascii="Times New Roman" w:hAnsi="Times New Roman" w:cs="Times New Roman"/>
            </w:rPr>
          </w:pPr>
          <w:r w:rsidRPr="006905FF">
            <w:rPr>
              <w:rFonts w:ascii="Times New Roman" w:hAnsi="Times New Roman" w:cs="Times New Roman"/>
            </w:rPr>
            <w:t>Table of Contents</w:t>
          </w:r>
        </w:p>
        <w:p w14:paraId="68F7A487" w14:textId="77777777" w:rsidR="00B8594D" w:rsidRPr="00B8594D" w:rsidRDefault="00B8594D" w:rsidP="00B8594D"/>
        <w:p w14:paraId="7F6FD131" w14:textId="77777777" w:rsidR="009F4385" w:rsidRDefault="00554A8F">
          <w:pPr>
            <w:pStyle w:val="TOC1"/>
            <w:tabs>
              <w:tab w:val="right" w:leader="dot" w:pos="934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93840565" w:history="1">
            <w:r w:rsidR="009F4385" w:rsidRPr="00497D49">
              <w:rPr>
                <w:rStyle w:val="Hyperlink"/>
                <w:b/>
                <w:noProof/>
              </w:rPr>
              <w:t>Certificate</w:t>
            </w:r>
            <w:r w:rsidR="009F4385">
              <w:rPr>
                <w:noProof/>
                <w:webHidden/>
              </w:rPr>
              <w:tab/>
            </w:r>
            <w:r w:rsidR="009F4385">
              <w:rPr>
                <w:noProof/>
                <w:webHidden/>
              </w:rPr>
              <w:fldChar w:fldCharType="begin"/>
            </w:r>
            <w:r w:rsidR="009F4385">
              <w:rPr>
                <w:noProof/>
                <w:webHidden/>
              </w:rPr>
              <w:instrText xml:space="preserve"> PAGEREF _Toc93840565 \h </w:instrText>
            </w:r>
            <w:r w:rsidR="009F4385">
              <w:rPr>
                <w:noProof/>
                <w:webHidden/>
              </w:rPr>
            </w:r>
            <w:r w:rsidR="009F4385">
              <w:rPr>
                <w:noProof/>
                <w:webHidden/>
              </w:rPr>
              <w:fldChar w:fldCharType="separate"/>
            </w:r>
            <w:r w:rsidR="009F4385">
              <w:rPr>
                <w:noProof/>
                <w:webHidden/>
              </w:rPr>
              <w:t>4</w:t>
            </w:r>
            <w:r w:rsidR="009F4385">
              <w:rPr>
                <w:noProof/>
                <w:webHidden/>
              </w:rPr>
              <w:fldChar w:fldCharType="end"/>
            </w:r>
          </w:hyperlink>
        </w:p>
        <w:p w14:paraId="7FB93231" w14:textId="77777777" w:rsidR="009F4385" w:rsidRDefault="00A80D34">
          <w:pPr>
            <w:pStyle w:val="TOC1"/>
            <w:tabs>
              <w:tab w:val="right" w:leader="dot" w:pos="9340"/>
            </w:tabs>
            <w:rPr>
              <w:rFonts w:asciiTheme="minorHAnsi" w:eastAsiaTheme="minorEastAsia" w:hAnsiTheme="minorHAnsi" w:cstheme="minorBidi"/>
              <w:noProof/>
            </w:rPr>
          </w:pPr>
          <w:hyperlink w:anchor="_Toc93840566" w:history="1">
            <w:r w:rsidR="009F4385" w:rsidRPr="00497D49">
              <w:rPr>
                <w:rStyle w:val="Hyperlink"/>
                <w:b/>
                <w:noProof/>
              </w:rPr>
              <w:t>Abstract</w:t>
            </w:r>
            <w:r w:rsidR="009F4385">
              <w:rPr>
                <w:noProof/>
                <w:webHidden/>
              </w:rPr>
              <w:tab/>
            </w:r>
            <w:r w:rsidR="009F4385">
              <w:rPr>
                <w:noProof/>
                <w:webHidden/>
              </w:rPr>
              <w:fldChar w:fldCharType="begin"/>
            </w:r>
            <w:r w:rsidR="009F4385">
              <w:rPr>
                <w:noProof/>
                <w:webHidden/>
              </w:rPr>
              <w:instrText xml:space="preserve"> PAGEREF _Toc93840566 \h </w:instrText>
            </w:r>
            <w:r w:rsidR="009F4385">
              <w:rPr>
                <w:noProof/>
                <w:webHidden/>
              </w:rPr>
            </w:r>
            <w:r w:rsidR="009F4385">
              <w:rPr>
                <w:noProof/>
                <w:webHidden/>
              </w:rPr>
              <w:fldChar w:fldCharType="separate"/>
            </w:r>
            <w:r w:rsidR="009F4385">
              <w:rPr>
                <w:noProof/>
                <w:webHidden/>
              </w:rPr>
              <w:t>5</w:t>
            </w:r>
            <w:r w:rsidR="009F4385">
              <w:rPr>
                <w:noProof/>
                <w:webHidden/>
              </w:rPr>
              <w:fldChar w:fldCharType="end"/>
            </w:r>
          </w:hyperlink>
        </w:p>
        <w:p w14:paraId="7EC7897E" w14:textId="77777777" w:rsidR="009F4385" w:rsidRDefault="00A80D34">
          <w:pPr>
            <w:pStyle w:val="TOC1"/>
            <w:tabs>
              <w:tab w:val="right" w:leader="dot" w:pos="9340"/>
            </w:tabs>
            <w:rPr>
              <w:rFonts w:asciiTheme="minorHAnsi" w:eastAsiaTheme="minorEastAsia" w:hAnsiTheme="minorHAnsi" w:cstheme="minorBidi"/>
              <w:noProof/>
            </w:rPr>
          </w:pPr>
          <w:hyperlink w:anchor="_Toc93840567" w:history="1">
            <w:r w:rsidR="009F4385" w:rsidRPr="00497D49">
              <w:rPr>
                <w:rStyle w:val="Hyperlink"/>
                <w:b/>
                <w:noProof/>
              </w:rPr>
              <w:t>Acknowledgments</w:t>
            </w:r>
            <w:r w:rsidR="009F4385">
              <w:rPr>
                <w:noProof/>
                <w:webHidden/>
              </w:rPr>
              <w:tab/>
            </w:r>
            <w:r w:rsidR="009F4385">
              <w:rPr>
                <w:noProof/>
                <w:webHidden/>
              </w:rPr>
              <w:fldChar w:fldCharType="begin"/>
            </w:r>
            <w:r w:rsidR="009F4385">
              <w:rPr>
                <w:noProof/>
                <w:webHidden/>
              </w:rPr>
              <w:instrText xml:space="preserve"> PAGEREF _Toc93840567 \h </w:instrText>
            </w:r>
            <w:r w:rsidR="009F4385">
              <w:rPr>
                <w:noProof/>
                <w:webHidden/>
              </w:rPr>
            </w:r>
            <w:r w:rsidR="009F4385">
              <w:rPr>
                <w:noProof/>
                <w:webHidden/>
              </w:rPr>
              <w:fldChar w:fldCharType="separate"/>
            </w:r>
            <w:r w:rsidR="009F4385">
              <w:rPr>
                <w:noProof/>
                <w:webHidden/>
              </w:rPr>
              <w:t>6</w:t>
            </w:r>
            <w:r w:rsidR="009F4385">
              <w:rPr>
                <w:noProof/>
                <w:webHidden/>
              </w:rPr>
              <w:fldChar w:fldCharType="end"/>
            </w:r>
          </w:hyperlink>
        </w:p>
        <w:p w14:paraId="47F2A52D" w14:textId="77777777" w:rsidR="009F4385" w:rsidRDefault="00A80D34">
          <w:pPr>
            <w:pStyle w:val="TOC1"/>
            <w:tabs>
              <w:tab w:val="right" w:leader="dot" w:pos="9340"/>
            </w:tabs>
            <w:rPr>
              <w:rFonts w:asciiTheme="minorHAnsi" w:eastAsiaTheme="minorEastAsia" w:hAnsiTheme="minorHAnsi" w:cstheme="minorBidi"/>
              <w:noProof/>
            </w:rPr>
          </w:pPr>
          <w:hyperlink w:anchor="_Toc93840568" w:history="1">
            <w:r w:rsidR="009F4385" w:rsidRPr="00497D49">
              <w:rPr>
                <w:rStyle w:val="Hyperlink"/>
                <w:b/>
                <w:noProof/>
              </w:rPr>
              <w:t>Table of figures</w:t>
            </w:r>
            <w:r w:rsidR="009F4385">
              <w:rPr>
                <w:noProof/>
                <w:webHidden/>
              </w:rPr>
              <w:tab/>
            </w:r>
            <w:r w:rsidR="009F4385">
              <w:rPr>
                <w:noProof/>
                <w:webHidden/>
              </w:rPr>
              <w:fldChar w:fldCharType="begin"/>
            </w:r>
            <w:r w:rsidR="009F4385">
              <w:rPr>
                <w:noProof/>
                <w:webHidden/>
              </w:rPr>
              <w:instrText xml:space="preserve"> PAGEREF _Toc93840568 \h </w:instrText>
            </w:r>
            <w:r w:rsidR="009F4385">
              <w:rPr>
                <w:noProof/>
                <w:webHidden/>
              </w:rPr>
            </w:r>
            <w:r w:rsidR="009F4385">
              <w:rPr>
                <w:noProof/>
                <w:webHidden/>
              </w:rPr>
              <w:fldChar w:fldCharType="separate"/>
            </w:r>
            <w:r w:rsidR="009F4385">
              <w:rPr>
                <w:noProof/>
                <w:webHidden/>
              </w:rPr>
              <w:t>7</w:t>
            </w:r>
            <w:r w:rsidR="009F4385">
              <w:rPr>
                <w:noProof/>
                <w:webHidden/>
              </w:rPr>
              <w:fldChar w:fldCharType="end"/>
            </w:r>
          </w:hyperlink>
        </w:p>
        <w:p w14:paraId="42B799AC" w14:textId="77777777" w:rsidR="009F4385" w:rsidRDefault="00A80D34">
          <w:pPr>
            <w:pStyle w:val="TOC1"/>
            <w:tabs>
              <w:tab w:val="right" w:leader="dot" w:pos="9340"/>
            </w:tabs>
            <w:rPr>
              <w:rFonts w:asciiTheme="minorHAnsi" w:eastAsiaTheme="minorEastAsia" w:hAnsiTheme="minorHAnsi" w:cstheme="minorBidi"/>
              <w:noProof/>
            </w:rPr>
          </w:pPr>
          <w:hyperlink w:anchor="_Toc93840569" w:history="1">
            <w:r w:rsidR="009F4385" w:rsidRPr="00497D49">
              <w:rPr>
                <w:rStyle w:val="Hyperlink"/>
                <w:b/>
                <w:noProof/>
              </w:rPr>
              <w:t>Acronyms and abbreviations:</w:t>
            </w:r>
            <w:r w:rsidR="009F4385">
              <w:rPr>
                <w:noProof/>
                <w:webHidden/>
              </w:rPr>
              <w:tab/>
            </w:r>
            <w:r w:rsidR="009F4385">
              <w:rPr>
                <w:noProof/>
                <w:webHidden/>
              </w:rPr>
              <w:fldChar w:fldCharType="begin"/>
            </w:r>
            <w:r w:rsidR="009F4385">
              <w:rPr>
                <w:noProof/>
                <w:webHidden/>
              </w:rPr>
              <w:instrText xml:space="preserve"> PAGEREF _Toc93840569 \h </w:instrText>
            </w:r>
            <w:r w:rsidR="009F4385">
              <w:rPr>
                <w:noProof/>
                <w:webHidden/>
              </w:rPr>
            </w:r>
            <w:r w:rsidR="009F4385">
              <w:rPr>
                <w:noProof/>
                <w:webHidden/>
              </w:rPr>
              <w:fldChar w:fldCharType="separate"/>
            </w:r>
            <w:r w:rsidR="009F4385">
              <w:rPr>
                <w:noProof/>
                <w:webHidden/>
              </w:rPr>
              <w:t>8</w:t>
            </w:r>
            <w:r w:rsidR="009F4385">
              <w:rPr>
                <w:noProof/>
                <w:webHidden/>
              </w:rPr>
              <w:fldChar w:fldCharType="end"/>
            </w:r>
          </w:hyperlink>
        </w:p>
        <w:p w14:paraId="188F2BA9" w14:textId="77777777" w:rsidR="009F4385" w:rsidRDefault="00A80D34">
          <w:pPr>
            <w:pStyle w:val="TOC1"/>
            <w:tabs>
              <w:tab w:val="right" w:leader="dot" w:pos="9340"/>
            </w:tabs>
            <w:rPr>
              <w:rFonts w:asciiTheme="minorHAnsi" w:eastAsiaTheme="minorEastAsia" w:hAnsiTheme="minorHAnsi" w:cstheme="minorBidi"/>
              <w:noProof/>
            </w:rPr>
          </w:pPr>
          <w:hyperlink w:anchor="_Toc93840570" w:history="1">
            <w:r w:rsidR="009F4385" w:rsidRPr="00497D49">
              <w:rPr>
                <w:rStyle w:val="Hyperlink"/>
                <w:b/>
                <w:noProof/>
              </w:rPr>
              <w:t>Introduction</w:t>
            </w:r>
            <w:r w:rsidR="009F4385">
              <w:rPr>
                <w:noProof/>
                <w:webHidden/>
              </w:rPr>
              <w:tab/>
            </w:r>
            <w:r w:rsidR="009F4385">
              <w:rPr>
                <w:noProof/>
                <w:webHidden/>
              </w:rPr>
              <w:fldChar w:fldCharType="begin"/>
            </w:r>
            <w:r w:rsidR="009F4385">
              <w:rPr>
                <w:noProof/>
                <w:webHidden/>
              </w:rPr>
              <w:instrText xml:space="preserve"> PAGEREF _Toc93840570 \h </w:instrText>
            </w:r>
            <w:r w:rsidR="009F4385">
              <w:rPr>
                <w:noProof/>
                <w:webHidden/>
              </w:rPr>
            </w:r>
            <w:r w:rsidR="009F4385">
              <w:rPr>
                <w:noProof/>
                <w:webHidden/>
              </w:rPr>
              <w:fldChar w:fldCharType="separate"/>
            </w:r>
            <w:r w:rsidR="009F4385">
              <w:rPr>
                <w:noProof/>
                <w:webHidden/>
              </w:rPr>
              <w:t>9</w:t>
            </w:r>
            <w:r w:rsidR="009F4385">
              <w:rPr>
                <w:noProof/>
                <w:webHidden/>
              </w:rPr>
              <w:fldChar w:fldCharType="end"/>
            </w:r>
          </w:hyperlink>
        </w:p>
        <w:p w14:paraId="478AB382" w14:textId="77777777" w:rsidR="009F4385" w:rsidRDefault="00A80D34">
          <w:pPr>
            <w:pStyle w:val="TOC2"/>
            <w:tabs>
              <w:tab w:val="left" w:pos="880"/>
              <w:tab w:val="right" w:leader="dot" w:pos="9340"/>
            </w:tabs>
            <w:rPr>
              <w:rFonts w:asciiTheme="minorHAnsi" w:eastAsiaTheme="minorEastAsia" w:hAnsiTheme="minorHAnsi" w:cstheme="minorBidi"/>
              <w:noProof/>
            </w:rPr>
          </w:pPr>
          <w:hyperlink w:anchor="_Toc93840571" w:history="1">
            <w:r w:rsidR="009F4385" w:rsidRPr="00497D49">
              <w:rPr>
                <w:rStyle w:val="Hyperlink"/>
                <w:noProof/>
              </w:rPr>
              <w:t>1.1.</w:t>
            </w:r>
            <w:r w:rsidR="009F4385">
              <w:rPr>
                <w:rFonts w:asciiTheme="minorHAnsi" w:eastAsiaTheme="minorEastAsia" w:hAnsiTheme="minorHAnsi" w:cstheme="minorBidi"/>
                <w:noProof/>
              </w:rPr>
              <w:tab/>
            </w:r>
            <w:r w:rsidR="009F4385" w:rsidRPr="00497D49">
              <w:rPr>
                <w:rStyle w:val="Hyperlink"/>
                <w:noProof/>
              </w:rPr>
              <w:t>Introduction:</w:t>
            </w:r>
            <w:r w:rsidR="009F4385">
              <w:rPr>
                <w:noProof/>
                <w:webHidden/>
              </w:rPr>
              <w:tab/>
            </w:r>
            <w:r w:rsidR="009F4385">
              <w:rPr>
                <w:noProof/>
                <w:webHidden/>
              </w:rPr>
              <w:fldChar w:fldCharType="begin"/>
            </w:r>
            <w:r w:rsidR="009F4385">
              <w:rPr>
                <w:noProof/>
                <w:webHidden/>
              </w:rPr>
              <w:instrText xml:space="preserve"> PAGEREF _Toc93840571 \h </w:instrText>
            </w:r>
            <w:r w:rsidR="009F4385">
              <w:rPr>
                <w:noProof/>
                <w:webHidden/>
              </w:rPr>
            </w:r>
            <w:r w:rsidR="009F4385">
              <w:rPr>
                <w:noProof/>
                <w:webHidden/>
              </w:rPr>
              <w:fldChar w:fldCharType="separate"/>
            </w:r>
            <w:r w:rsidR="009F4385">
              <w:rPr>
                <w:noProof/>
                <w:webHidden/>
              </w:rPr>
              <w:t>10</w:t>
            </w:r>
            <w:r w:rsidR="009F4385">
              <w:rPr>
                <w:noProof/>
                <w:webHidden/>
              </w:rPr>
              <w:fldChar w:fldCharType="end"/>
            </w:r>
          </w:hyperlink>
        </w:p>
        <w:p w14:paraId="2F155626" w14:textId="77777777" w:rsidR="009F4385" w:rsidRDefault="00A80D34">
          <w:pPr>
            <w:pStyle w:val="TOC3"/>
            <w:tabs>
              <w:tab w:val="left" w:pos="1320"/>
              <w:tab w:val="right" w:leader="dot" w:pos="9340"/>
            </w:tabs>
            <w:rPr>
              <w:rFonts w:asciiTheme="minorHAnsi" w:eastAsiaTheme="minorEastAsia" w:hAnsiTheme="minorHAnsi" w:cstheme="minorBidi"/>
              <w:noProof/>
            </w:rPr>
          </w:pPr>
          <w:hyperlink w:anchor="_Toc93840572" w:history="1">
            <w:r w:rsidR="009F4385" w:rsidRPr="00497D49">
              <w:rPr>
                <w:rStyle w:val="Hyperlink"/>
                <w:noProof/>
              </w:rPr>
              <w:t>1.1.1.</w:t>
            </w:r>
            <w:r w:rsidR="009F4385">
              <w:rPr>
                <w:rFonts w:asciiTheme="minorHAnsi" w:eastAsiaTheme="minorEastAsia" w:hAnsiTheme="minorHAnsi" w:cstheme="minorBidi"/>
                <w:noProof/>
              </w:rPr>
              <w:tab/>
            </w:r>
            <w:r w:rsidR="009F4385" w:rsidRPr="00497D49">
              <w:rPr>
                <w:rStyle w:val="Hyperlink"/>
                <w:noProof/>
              </w:rPr>
              <w:t>Creator Perspective:</w:t>
            </w:r>
            <w:r w:rsidR="009F4385">
              <w:rPr>
                <w:noProof/>
                <w:webHidden/>
              </w:rPr>
              <w:tab/>
            </w:r>
            <w:r w:rsidR="009F4385">
              <w:rPr>
                <w:noProof/>
                <w:webHidden/>
              </w:rPr>
              <w:fldChar w:fldCharType="begin"/>
            </w:r>
            <w:r w:rsidR="009F4385">
              <w:rPr>
                <w:noProof/>
                <w:webHidden/>
              </w:rPr>
              <w:instrText xml:space="preserve"> PAGEREF _Toc93840572 \h </w:instrText>
            </w:r>
            <w:r w:rsidR="009F4385">
              <w:rPr>
                <w:noProof/>
                <w:webHidden/>
              </w:rPr>
            </w:r>
            <w:r w:rsidR="009F4385">
              <w:rPr>
                <w:noProof/>
                <w:webHidden/>
              </w:rPr>
              <w:fldChar w:fldCharType="separate"/>
            </w:r>
            <w:r w:rsidR="009F4385">
              <w:rPr>
                <w:noProof/>
                <w:webHidden/>
              </w:rPr>
              <w:t>10</w:t>
            </w:r>
            <w:r w:rsidR="009F4385">
              <w:rPr>
                <w:noProof/>
                <w:webHidden/>
              </w:rPr>
              <w:fldChar w:fldCharType="end"/>
            </w:r>
          </w:hyperlink>
        </w:p>
        <w:p w14:paraId="6096B410" w14:textId="77777777" w:rsidR="009F4385" w:rsidRDefault="00A80D34">
          <w:pPr>
            <w:pStyle w:val="TOC3"/>
            <w:tabs>
              <w:tab w:val="left" w:pos="1320"/>
              <w:tab w:val="right" w:leader="dot" w:pos="9340"/>
            </w:tabs>
            <w:rPr>
              <w:rFonts w:asciiTheme="minorHAnsi" w:eastAsiaTheme="minorEastAsia" w:hAnsiTheme="minorHAnsi" w:cstheme="minorBidi"/>
              <w:noProof/>
            </w:rPr>
          </w:pPr>
          <w:hyperlink w:anchor="_Toc93840573" w:history="1">
            <w:r w:rsidR="009F4385" w:rsidRPr="00497D49">
              <w:rPr>
                <w:rStyle w:val="Hyperlink"/>
                <w:noProof/>
              </w:rPr>
              <w:t>1.1.2.</w:t>
            </w:r>
            <w:r w:rsidR="009F4385">
              <w:rPr>
                <w:rFonts w:asciiTheme="minorHAnsi" w:eastAsiaTheme="minorEastAsia" w:hAnsiTheme="minorHAnsi" w:cstheme="minorBidi"/>
                <w:noProof/>
              </w:rPr>
              <w:tab/>
            </w:r>
            <w:r w:rsidR="009F4385" w:rsidRPr="00497D49">
              <w:rPr>
                <w:rStyle w:val="Hyperlink"/>
                <w:noProof/>
              </w:rPr>
              <w:t>Buyer Perspective:</w:t>
            </w:r>
            <w:r w:rsidR="009F4385">
              <w:rPr>
                <w:noProof/>
                <w:webHidden/>
              </w:rPr>
              <w:tab/>
            </w:r>
            <w:r w:rsidR="009F4385">
              <w:rPr>
                <w:noProof/>
                <w:webHidden/>
              </w:rPr>
              <w:fldChar w:fldCharType="begin"/>
            </w:r>
            <w:r w:rsidR="009F4385">
              <w:rPr>
                <w:noProof/>
                <w:webHidden/>
              </w:rPr>
              <w:instrText xml:space="preserve"> PAGEREF _Toc93840573 \h </w:instrText>
            </w:r>
            <w:r w:rsidR="009F4385">
              <w:rPr>
                <w:noProof/>
                <w:webHidden/>
              </w:rPr>
            </w:r>
            <w:r w:rsidR="009F4385">
              <w:rPr>
                <w:noProof/>
                <w:webHidden/>
              </w:rPr>
              <w:fldChar w:fldCharType="separate"/>
            </w:r>
            <w:r w:rsidR="009F4385">
              <w:rPr>
                <w:noProof/>
                <w:webHidden/>
              </w:rPr>
              <w:t>10</w:t>
            </w:r>
            <w:r w:rsidR="009F4385">
              <w:rPr>
                <w:noProof/>
                <w:webHidden/>
              </w:rPr>
              <w:fldChar w:fldCharType="end"/>
            </w:r>
          </w:hyperlink>
        </w:p>
        <w:p w14:paraId="1086B5DD" w14:textId="77777777" w:rsidR="009F4385" w:rsidRDefault="00A80D34">
          <w:pPr>
            <w:pStyle w:val="TOC2"/>
            <w:tabs>
              <w:tab w:val="left" w:pos="880"/>
              <w:tab w:val="right" w:leader="dot" w:pos="9340"/>
            </w:tabs>
            <w:rPr>
              <w:rFonts w:asciiTheme="minorHAnsi" w:eastAsiaTheme="minorEastAsia" w:hAnsiTheme="minorHAnsi" w:cstheme="minorBidi"/>
              <w:noProof/>
            </w:rPr>
          </w:pPr>
          <w:hyperlink w:anchor="_Toc93840574" w:history="1">
            <w:r w:rsidR="009F4385" w:rsidRPr="00497D49">
              <w:rPr>
                <w:rStyle w:val="Hyperlink"/>
                <w:noProof/>
              </w:rPr>
              <w:t>1.2.</w:t>
            </w:r>
            <w:r w:rsidR="009F4385">
              <w:rPr>
                <w:rFonts w:asciiTheme="minorHAnsi" w:eastAsiaTheme="minorEastAsia" w:hAnsiTheme="minorHAnsi" w:cstheme="minorBidi"/>
                <w:noProof/>
              </w:rPr>
              <w:tab/>
            </w:r>
            <w:r w:rsidR="009F4385" w:rsidRPr="00497D49">
              <w:rPr>
                <w:rStyle w:val="Hyperlink"/>
                <w:noProof/>
              </w:rPr>
              <w:t>Objective:</w:t>
            </w:r>
            <w:r w:rsidR="009F4385">
              <w:rPr>
                <w:noProof/>
                <w:webHidden/>
              </w:rPr>
              <w:tab/>
            </w:r>
            <w:r w:rsidR="009F4385">
              <w:rPr>
                <w:noProof/>
                <w:webHidden/>
              </w:rPr>
              <w:fldChar w:fldCharType="begin"/>
            </w:r>
            <w:r w:rsidR="009F4385">
              <w:rPr>
                <w:noProof/>
                <w:webHidden/>
              </w:rPr>
              <w:instrText xml:space="preserve"> PAGEREF _Toc93840574 \h </w:instrText>
            </w:r>
            <w:r w:rsidR="009F4385">
              <w:rPr>
                <w:noProof/>
                <w:webHidden/>
              </w:rPr>
            </w:r>
            <w:r w:rsidR="009F4385">
              <w:rPr>
                <w:noProof/>
                <w:webHidden/>
              </w:rPr>
              <w:fldChar w:fldCharType="separate"/>
            </w:r>
            <w:r w:rsidR="009F4385">
              <w:rPr>
                <w:noProof/>
                <w:webHidden/>
              </w:rPr>
              <w:t>10</w:t>
            </w:r>
            <w:r w:rsidR="009F4385">
              <w:rPr>
                <w:noProof/>
                <w:webHidden/>
              </w:rPr>
              <w:fldChar w:fldCharType="end"/>
            </w:r>
          </w:hyperlink>
        </w:p>
        <w:p w14:paraId="1AFB8FEB" w14:textId="77777777" w:rsidR="009F4385" w:rsidRDefault="00A80D34">
          <w:pPr>
            <w:pStyle w:val="TOC2"/>
            <w:tabs>
              <w:tab w:val="left" w:pos="880"/>
              <w:tab w:val="right" w:leader="dot" w:pos="9340"/>
            </w:tabs>
            <w:rPr>
              <w:rFonts w:asciiTheme="minorHAnsi" w:eastAsiaTheme="minorEastAsia" w:hAnsiTheme="minorHAnsi" w:cstheme="minorBidi"/>
              <w:noProof/>
            </w:rPr>
          </w:pPr>
          <w:hyperlink w:anchor="_Toc93840575" w:history="1">
            <w:r w:rsidR="009F4385" w:rsidRPr="00497D49">
              <w:rPr>
                <w:rStyle w:val="Hyperlink"/>
                <w:noProof/>
              </w:rPr>
              <w:t>1.3.</w:t>
            </w:r>
            <w:r w:rsidR="009F4385">
              <w:rPr>
                <w:rFonts w:asciiTheme="minorHAnsi" w:eastAsiaTheme="minorEastAsia" w:hAnsiTheme="minorHAnsi" w:cstheme="minorBidi"/>
                <w:noProof/>
              </w:rPr>
              <w:tab/>
            </w:r>
            <w:r w:rsidR="009F4385" w:rsidRPr="00497D49">
              <w:rPr>
                <w:rStyle w:val="Hyperlink"/>
                <w:noProof/>
              </w:rPr>
              <w:t>Problem Description:</w:t>
            </w:r>
            <w:r w:rsidR="009F4385">
              <w:rPr>
                <w:noProof/>
                <w:webHidden/>
              </w:rPr>
              <w:tab/>
            </w:r>
            <w:r w:rsidR="009F4385">
              <w:rPr>
                <w:noProof/>
                <w:webHidden/>
              </w:rPr>
              <w:fldChar w:fldCharType="begin"/>
            </w:r>
            <w:r w:rsidR="009F4385">
              <w:rPr>
                <w:noProof/>
                <w:webHidden/>
              </w:rPr>
              <w:instrText xml:space="preserve"> PAGEREF _Toc93840575 \h </w:instrText>
            </w:r>
            <w:r w:rsidR="009F4385">
              <w:rPr>
                <w:noProof/>
                <w:webHidden/>
              </w:rPr>
            </w:r>
            <w:r w:rsidR="009F4385">
              <w:rPr>
                <w:noProof/>
                <w:webHidden/>
              </w:rPr>
              <w:fldChar w:fldCharType="separate"/>
            </w:r>
            <w:r w:rsidR="009F4385">
              <w:rPr>
                <w:noProof/>
                <w:webHidden/>
              </w:rPr>
              <w:t>11</w:t>
            </w:r>
            <w:r w:rsidR="009F4385">
              <w:rPr>
                <w:noProof/>
                <w:webHidden/>
              </w:rPr>
              <w:fldChar w:fldCharType="end"/>
            </w:r>
          </w:hyperlink>
        </w:p>
        <w:p w14:paraId="3FCCD96D" w14:textId="77777777" w:rsidR="009F4385" w:rsidRDefault="00A80D34">
          <w:pPr>
            <w:pStyle w:val="TOC2"/>
            <w:tabs>
              <w:tab w:val="left" w:pos="880"/>
              <w:tab w:val="right" w:leader="dot" w:pos="9340"/>
            </w:tabs>
            <w:rPr>
              <w:rFonts w:asciiTheme="minorHAnsi" w:eastAsiaTheme="minorEastAsia" w:hAnsiTheme="minorHAnsi" w:cstheme="minorBidi"/>
              <w:noProof/>
            </w:rPr>
          </w:pPr>
          <w:hyperlink w:anchor="_Toc93840576" w:history="1">
            <w:r w:rsidR="009F4385" w:rsidRPr="00497D49">
              <w:rPr>
                <w:rStyle w:val="Hyperlink"/>
                <w:noProof/>
              </w:rPr>
              <w:t>1.4.</w:t>
            </w:r>
            <w:r w:rsidR="009F4385">
              <w:rPr>
                <w:rFonts w:asciiTheme="minorHAnsi" w:eastAsiaTheme="minorEastAsia" w:hAnsiTheme="minorHAnsi" w:cstheme="minorBidi"/>
                <w:noProof/>
              </w:rPr>
              <w:tab/>
            </w:r>
            <w:r w:rsidR="009F4385" w:rsidRPr="00497D49">
              <w:rPr>
                <w:rStyle w:val="Hyperlink"/>
                <w:noProof/>
              </w:rPr>
              <w:t>Methodology:</w:t>
            </w:r>
            <w:r w:rsidR="009F4385">
              <w:rPr>
                <w:noProof/>
                <w:webHidden/>
              </w:rPr>
              <w:tab/>
            </w:r>
            <w:r w:rsidR="009F4385">
              <w:rPr>
                <w:noProof/>
                <w:webHidden/>
              </w:rPr>
              <w:fldChar w:fldCharType="begin"/>
            </w:r>
            <w:r w:rsidR="009F4385">
              <w:rPr>
                <w:noProof/>
                <w:webHidden/>
              </w:rPr>
              <w:instrText xml:space="preserve"> PAGEREF _Toc93840576 \h </w:instrText>
            </w:r>
            <w:r w:rsidR="009F4385">
              <w:rPr>
                <w:noProof/>
                <w:webHidden/>
              </w:rPr>
            </w:r>
            <w:r w:rsidR="009F4385">
              <w:rPr>
                <w:noProof/>
                <w:webHidden/>
              </w:rPr>
              <w:fldChar w:fldCharType="separate"/>
            </w:r>
            <w:r w:rsidR="009F4385">
              <w:rPr>
                <w:noProof/>
                <w:webHidden/>
              </w:rPr>
              <w:t>11</w:t>
            </w:r>
            <w:r w:rsidR="009F4385">
              <w:rPr>
                <w:noProof/>
                <w:webHidden/>
              </w:rPr>
              <w:fldChar w:fldCharType="end"/>
            </w:r>
          </w:hyperlink>
        </w:p>
        <w:p w14:paraId="30BE0723" w14:textId="77777777" w:rsidR="009F4385" w:rsidRDefault="00A80D34">
          <w:pPr>
            <w:pStyle w:val="TOC3"/>
            <w:tabs>
              <w:tab w:val="left" w:pos="1320"/>
              <w:tab w:val="right" w:leader="dot" w:pos="9340"/>
            </w:tabs>
            <w:rPr>
              <w:rFonts w:asciiTheme="minorHAnsi" w:eastAsiaTheme="minorEastAsia" w:hAnsiTheme="minorHAnsi" w:cstheme="minorBidi"/>
              <w:noProof/>
            </w:rPr>
          </w:pPr>
          <w:hyperlink w:anchor="_Toc93840577" w:history="1">
            <w:r w:rsidR="009F4385" w:rsidRPr="00497D49">
              <w:rPr>
                <w:rStyle w:val="Hyperlink"/>
                <w:iCs/>
                <w:noProof/>
              </w:rPr>
              <w:t>1.4.1.</w:t>
            </w:r>
            <w:r w:rsidR="009F4385">
              <w:rPr>
                <w:rFonts w:asciiTheme="minorHAnsi" w:eastAsiaTheme="minorEastAsia" w:hAnsiTheme="minorHAnsi" w:cstheme="minorBidi"/>
                <w:noProof/>
              </w:rPr>
              <w:tab/>
            </w:r>
            <w:r w:rsidR="009F4385" w:rsidRPr="00497D49">
              <w:rPr>
                <w:rStyle w:val="Hyperlink"/>
                <w:iCs/>
                <w:noProof/>
              </w:rPr>
              <w:t>Lifecycle</w:t>
            </w:r>
            <w:r w:rsidR="009F4385">
              <w:rPr>
                <w:noProof/>
                <w:webHidden/>
              </w:rPr>
              <w:tab/>
            </w:r>
            <w:r w:rsidR="009F4385">
              <w:rPr>
                <w:noProof/>
                <w:webHidden/>
              </w:rPr>
              <w:fldChar w:fldCharType="begin"/>
            </w:r>
            <w:r w:rsidR="009F4385">
              <w:rPr>
                <w:noProof/>
                <w:webHidden/>
              </w:rPr>
              <w:instrText xml:space="preserve"> PAGEREF _Toc93840577 \h </w:instrText>
            </w:r>
            <w:r w:rsidR="009F4385">
              <w:rPr>
                <w:noProof/>
                <w:webHidden/>
              </w:rPr>
            </w:r>
            <w:r w:rsidR="009F4385">
              <w:rPr>
                <w:noProof/>
                <w:webHidden/>
              </w:rPr>
              <w:fldChar w:fldCharType="separate"/>
            </w:r>
            <w:r w:rsidR="009F4385">
              <w:rPr>
                <w:noProof/>
                <w:webHidden/>
              </w:rPr>
              <w:t>11</w:t>
            </w:r>
            <w:r w:rsidR="009F4385">
              <w:rPr>
                <w:noProof/>
                <w:webHidden/>
              </w:rPr>
              <w:fldChar w:fldCharType="end"/>
            </w:r>
          </w:hyperlink>
        </w:p>
        <w:p w14:paraId="052489B5" w14:textId="77777777" w:rsidR="009F4385" w:rsidRDefault="00A80D34">
          <w:pPr>
            <w:pStyle w:val="TOC3"/>
            <w:tabs>
              <w:tab w:val="left" w:pos="1540"/>
              <w:tab w:val="right" w:leader="dot" w:pos="9340"/>
            </w:tabs>
            <w:rPr>
              <w:rFonts w:asciiTheme="minorHAnsi" w:eastAsiaTheme="minorEastAsia" w:hAnsiTheme="minorHAnsi" w:cstheme="minorBidi"/>
              <w:noProof/>
            </w:rPr>
          </w:pPr>
          <w:hyperlink w:anchor="_Toc93840578" w:history="1">
            <w:r w:rsidR="009F4385" w:rsidRPr="00497D49">
              <w:rPr>
                <w:rStyle w:val="Hyperlink"/>
                <w:noProof/>
              </w:rPr>
              <w:t>1.4.1.1.</w:t>
            </w:r>
            <w:r w:rsidR="009F4385">
              <w:rPr>
                <w:rFonts w:asciiTheme="minorHAnsi" w:eastAsiaTheme="minorEastAsia" w:hAnsiTheme="minorHAnsi" w:cstheme="minorBidi"/>
                <w:noProof/>
              </w:rPr>
              <w:tab/>
            </w:r>
            <w:r w:rsidR="009F4385" w:rsidRPr="00497D49">
              <w:rPr>
                <w:rStyle w:val="Hyperlink"/>
                <w:iCs/>
                <w:noProof/>
              </w:rPr>
              <w:t>Architecture</w:t>
            </w:r>
            <w:r w:rsidR="009F4385" w:rsidRPr="00497D49">
              <w:rPr>
                <w:rStyle w:val="Hyperlink"/>
                <w:noProof/>
              </w:rPr>
              <w:t>:</w:t>
            </w:r>
            <w:r w:rsidR="009F4385">
              <w:rPr>
                <w:noProof/>
                <w:webHidden/>
              </w:rPr>
              <w:tab/>
            </w:r>
            <w:r w:rsidR="009F4385">
              <w:rPr>
                <w:noProof/>
                <w:webHidden/>
              </w:rPr>
              <w:fldChar w:fldCharType="begin"/>
            </w:r>
            <w:r w:rsidR="009F4385">
              <w:rPr>
                <w:noProof/>
                <w:webHidden/>
              </w:rPr>
              <w:instrText xml:space="preserve"> PAGEREF _Toc93840578 \h </w:instrText>
            </w:r>
            <w:r w:rsidR="009F4385">
              <w:rPr>
                <w:noProof/>
                <w:webHidden/>
              </w:rPr>
            </w:r>
            <w:r w:rsidR="009F4385">
              <w:rPr>
                <w:noProof/>
                <w:webHidden/>
              </w:rPr>
              <w:fldChar w:fldCharType="separate"/>
            </w:r>
            <w:r w:rsidR="009F4385">
              <w:rPr>
                <w:noProof/>
                <w:webHidden/>
              </w:rPr>
              <w:t>12</w:t>
            </w:r>
            <w:r w:rsidR="009F4385">
              <w:rPr>
                <w:noProof/>
                <w:webHidden/>
              </w:rPr>
              <w:fldChar w:fldCharType="end"/>
            </w:r>
          </w:hyperlink>
        </w:p>
        <w:p w14:paraId="65C39CE0" w14:textId="77777777" w:rsidR="009F4385" w:rsidRDefault="00A80D34">
          <w:pPr>
            <w:pStyle w:val="TOC2"/>
            <w:tabs>
              <w:tab w:val="left" w:pos="880"/>
              <w:tab w:val="right" w:leader="dot" w:pos="9340"/>
            </w:tabs>
            <w:rPr>
              <w:rFonts w:asciiTheme="minorHAnsi" w:eastAsiaTheme="minorEastAsia" w:hAnsiTheme="minorHAnsi" w:cstheme="minorBidi"/>
              <w:noProof/>
            </w:rPr>
          </w:pPr>
          <w:hyperlink w:anchor="_Toc93840579" w:history="1">
            <w:r w:rsidR="009F4385" w:rsidRPr="00497D49">
              <w:rPr>
                <w:rStyle w:val="Hyperlink"/>
                <w:noProof/>
              </w:rPr>
              <w:t>1.5.</w:t>
            </w:r>
            <w:r w:rsidR="009F4385">
              <w:rPr>
                <w:rFonts w:asciiTheme="minorHAnsi" w:eastAsiaTheme="minorEastAsia" w:hAnsiTheme="minorHAnsi" w:cstheme="minorBidi"/>
                <w:noProof/>
              </w:rPr>
              <w:tab/>
            </w:r>
            <w:r w:rsidR="009F4385" w:rsidRPr="00497D49">
              <w:rPr>
                <w:rStyle w:val="Hyperlink"/>
                <w:noProof/>
              </w:rPr>
              <w:t>Project Scope:</w:t>
            </w:r>
            <w:r w:rsidR="009F4385">
              <w:rPr>
                <w:noProof/>
                <w:webHidden/>
              </w:rPr>
              <w:tab/>
            </w:r>
            <w:r w:rsidR="009F4385">
              <w:rPr>
                <w:noProof/>
                <w:webHidden/>
              </w:rPr>
              <w:fldChar w:fldCharType="begin"/>
            </w:r>
            <w:r w:rsidR="009F4385">
              <w:rPr>
                <w:noProof/>
                <w:webHidden/>
              </w:rPr>
              <w:instrText xml:space="preserve"> PAGEREF _Toc93840579 \h </w:instrText>
            </w:r>
            <w:r w:rsidR="009F4385">
              <w:rPr>
                <w:noProof/>
                <w:webHidden/>
              </w:rPr>
            </w:r>
            <w:r w:rsidR="009F4385">
              <w:rPr>
                <w:noProof/>
                <w:webHidden/>
              </w:rPr>
              <w:fldChar w:fldCharType="separate"/>
            </w:r>
            <w:r w:rsidR="009F4385">
              <w:rPr>
                <w:noProof/>
                <w:webHidden/>
              </w:rPr>
              <w:t>13</w:t>
            </w:r>
            <w:r w:rsidR="009F4385">
              <w:rPr>
                <w:noProof/>
                <w:webHidden/>
              </w:rPr>
              <w:fldChar w:fldCharType="end"/>
            </w:r>
          </w:hyperlink>
        </w:p>
        <w:p w14:paraId="1C661917" w14:textId="77777777" w:rsidR="009F4385" w:rsidRDefault="00A80D34">
          <w:pPr>
            <w:pStyle w:val="TOC3"/>
            <w:tabs>
              <w:tab w:val="left" w:pos="1320"/>
              <w:tab w:val="right" w:leader="dot" w:pos="9340"/>
            </w:tabs>
            <w:rPr>
              <w:rFonts w:asciiTheme="minorHAnsi" w:eastAsiaTheme="minorEastAsia" w:hAnsiTheme="minorHAnsi" w:cstheme="minorBidi"/>
              <w:noProof/>
            </w:rPr>
          </w:pPr>
          <w:hyperlink w:anchor="_Toc93840580" w:history="1">
            <w:r w:rsidR="009F4385" w:rsidRPr="00497D49">
              <w:rPr>
                <w:rStyle w:val="Hyperlink"/>
                <w:noProof/>
              </w:rPr>
              <w:t>1.5.1.</w:t>
            </w:r>
            <w:r w:rsidR="009F4385">
              <w:rPr>
                <w:rFonts w:asciiTheme="minorHAnsi" w:eastAsiaTheme="minorEastAsia" w:hAnsiTheme="minorHAnsi" w:cstheme="minorBidi"/>
                <w:noProof/>
              </w:rPr>
              <w:tab/>
            </w:r>
            <w:r w:rsidR="009F4385" w:rsidRPr="00497D49">
              <w:rPr>
                <w:rStyle w:val="Hyperlink"/>
                <w:noProof/>
              </w:rPr>
              <w:t>Justification:</w:t>
            </w:r>
            <w:r w:rsidR="009F4385">
              <w:rPr>
                <w:noProof/>
                <w:webHidden/>
              </w:rPr>
              <w:tab/>
            </w:r>
            <w:r w:rsidR="009F4385">
              <w:rPr>
                <w:noProof/>
                <w:webHidden/>
              </w:rPr>
              <w:fldChar w:fldCharType="begin"/>
            </w:r>
            <w:r w:rsidR="009F4385">
              <w:rPr>
                <w:noProof/>
                <w:webHidden/>
              </w:rPr>
              <w:instrText xml:space="preserve"> PAGEREF _Toc93840580 \h </w:instrText>
            </w:r>
            <w:r w:rsidR="009F4385">
              <w:rPr>
                <w:noProof/>
                <w:webHidden/>
              </w:rPr>
            </w:r>
            <w:r w:rsidR="009F4385">
              <w:rPr>
                <w:noProof/>
                <w:webHidden/>
              </w:rPr>
              <w:fldChar w:fldCharType="separate"/>
            </w:r>
            <w:r w:rsidR="009F4385">
              <w:rPr>
                <w:noProof/>
                <w:webHidden/>
              </w:rPr>
              <w:t>14</w:t>
            </w:r>
            <w:r w:rsidR="009F4385">
              <w:rPr>
                <w:noProof/>
                <w:webHidden/>
              </w:rPr>
              <w:fldChar w:fldCharType="end"/>
            </w:r>
          </w:hyperlink>
        </w:p>
        <w:p w14:paraId="13DD476C" w14:textId="77777777" w:rsidR="009F4385" w:rsidRDefault="00A80D34">
          <w:pPr>
            <w:pStyle w:val="TOC3"/>
            <w:tabs>
              <w:tab w:val="left" w:pos="1320"/>
              <w:tab w:val="right" w:leader="dot" w:pos="9340"/>
            </w:tabs>
            <w:rPr>
              <w:rFonts w:asciiTheme="minorHAnsi" w:eastAsiaTheme="minorEastAsia" w:hAnsiTheme="minorHAnsi" w:cstheme="minorBidi"/>
              <w:noProof/>
            </w:rPr>
          </w:pPr>
          <w:hyperlink w:anchor="_Toc93840581" w:history="1">
            <w:r w:rsidR="009F4385" w:rsidRPr="00497D49">
              <w:rPr>
                <w:rStyle w:val="Hyperlink"/>
                <w:noProof/>
              </w:rPr>
              <w:t>1.5.2.</w:t>
            </w:r>
            <w:r w:rsidR="009F4385">
              <w:rPr>
                <w:rFonts w:asciiTheme="minorHAnsi" w:eastAsiaTheme="minorEastAsia" w:hAnsiTheme="minorHAnsi" w:cstheme="minorBidi"/>
                <w:noProof/>
              </w:rPr>
              <w:tab/>
            </w:r>
            <w:r w:rsidR="009F4385" w:rsidRPr="00497D49">
              <w:rPr>
                <w:rStyle w:val="Hyperlink"/>
                <w:noProof/>
              </w:rPr>
              <w:t>Deliverables:</w:t>
            </w:r>
            <w:r w:rsidR="009F4385">
              <w:rPr>
                <w:noProof/>
                <w:webHidden/>
              </w:rPr>
              <w:tab/>
            </w:r>
            <w:r w:rsidR="009F4385">
              <w:rPr>
                <w:noProof/>
                <w:webHidden/>
              </w:rPr>
              <w:fldChar w:fldCharType="begin"/>
            </w:r>
            <w:r w:rsidR="009F4385">
              <w:rPr>
                <w:noProof/>
                <w:webHidden/>
              </w:rPr>
              <w:instrText xml:space="preserve"> PAGEREF _Toc93840581 \h </w:instrText>
            </w:r>
            <w:r w:rsidR="009F4385">
              <w:rPr>
                <w:noProof/>
                <w:webHidden/>
              </w:rPr>
            </w:r>
            <w:r w:rsidR="009F4385">
              <w:rPr>
                <w:noProof/>
                <w:webHidden/>
              </w:rPr>
              <w:fldChar w:fldCharType="separate"/>
            </w:r>
            <w:r w:rsidR="009F4385">
              <w:rPr>
                <w:noProof/>
                <w:webHidden/>
              </w:rPr>
              <w:t>14</w:t>
            </w:r>
            <w:r w:rsidR="009F4385">
              <w:rPr>
                <w:noProof/>
                <w:webHidden/>
              </w:rPr>
              <w:fldChar w:fldCharType="end"/>
            </w:r>
          </w:hyperlink>
        </w:p>
        <w:p w14:paraId="2B09B953" w14:textId="77777777" w:rsidR="009F4385" w:rsidRDefault="00A80D34">
          <w:pPr>
            <w:pStyle w:val="TOC3"/>
            <w:tabs>
              <w:tab w:val="left" w:pos="1320"/>
              <w:tab w:val="right" w:leader="dot" w:pos="9340"/>
            </w:tabs>
            <w:rPr>
              <w:rFonts w:asciiTheme="minorHAnsi" w:eastAsiaTheme="minorEastAsia" w:hAnsiTheme="minorHAnsi" w:cstheme="minorBidi"/>
              <w:noProof/>
            </w:rPr>
          </w:pPr>
          <w:hyperlink w:anchor="_Toc93840582" w:history="1">
            <w:r w:rsidR="009F4385" w:rsidRPr="00497D49">
              <w:rPr>
                <w:rStyle w:val="Hyperlink"/>
                <w:noProof/>
              </w:rPr>
              <w:t>1.5.3.</w:t>
            </w:r>
            <w:r w:rsidR="009F4385">
              <w:rPr>
                <w:rFonts w:asciiTheme="minorHAnsi" w:eastAsiaTheme="minorEastAsia" w:hAnsiTheme="minorHAnsi" w:cstheme="minorBidi"/>
                <w:noProof/>
              </w:rPr>
              <w:tab/>
            </w:r>
            <w:r w:rsidR="009F4385" w:rsidRPr="00497D49">
              <w:rPr>
                <w:rStyle w:val="Hyperlink"/>
                <w:noProof/>
              </w:rPr>
              <w:t>Exclusion:</w:t>
            </w:r>
            <w:r w:rsidR="009F4385">
              <w:rPr>
                <w:noProof/>
                <w:webHidden/>
              </w:rPr>
              <w:tab/>
            </w:r>
            <w:r w:rsidR="009F4385">
              <w:rPr>
                <w:noProof/>
                <w:webHidden/>
              </w:rPr>
              <w:fldChar w:fldCharType="begin"/>
            </w:r>
            <w:r w:rsidR="009F4385">
              <w:rPr>
                <w:noProof/>
                <w:webHidden/>
              </w:rPr>
              <w:instrText xml:space="preserve"> PAGEREF _Toc93840582 \h </w:instrText>
            </w:r>
            <w:r w:rsidR="009F4385">
              <w:rPr>
                <w:noProof/>
                <w:webHidden/>
              </w:rPr>
            </w:r>
            <w:r w:rsidR="009F4385">
              <w:rPr>
                <w:noProof/>
                <w:webHidden/>
              </w:rPr>
              <w:fldChar w:fldCharType="separate"/>
            </w:r>
            <w:r w:rsidR="009F4385">
              <w:rPr>
                <w:noProof/>
                <w:webHidden/>
              </w:rPr>
              <w:t>14</w:t>
            </w:r>
            <w:r w:rsidR="009F4385">
              <w:rPr>
                <w:noProof/>
                <w:webHidden/>
              </w:rPr>
              <w:fldChar w:fldCharType="end"/>
            </w:r>
          </w:hyperlink>
        </w:p>
        <w:p w14:paraId="2F177CBF" w14:textId="77777777" w:rsidR="009F4385" w:rsidRDefault="00A80D34">
          <w:pPr>
            <w:pStyle w:val="TOC2"/>
            <w:tabs>
              <w:tab w:val="left" w:pos="880"/>
              <w:tab w:val="right" w:leader="dot" w:pos="9340"/>
            </w:tabs>
            <w:rPr>
              <w:rFonts w:asciiTheme="minorHAnsi" w:eastAsiaTheme="minorEastAsia" w:hAnsiTheme="minorHAnsi" w:cstheme="minorBidi"/>
              <w:noProof/>
            </w:rPr>
          </w:pPr>
          <w:hyperlink w:anchor="_Toc93840583" w:history="1">
            <w:r w:rsidR="009F4385" w:rsidRPr="00497D49">
              <w:rPr>
                <w:rStyle w:val="Hyperlink"/>
                <w:noProof/>
              </w:rPr>
              <w:t>1.6.</w:t>
            </w:r>
            <w:r w:rsidR="009F4385">
              <w:rPr>
                <w:rFonts w:asciiTheme="minorHAnsi" w:eastAsiaTheme="minorEastAsia" w:hAnsiTheme="minorHAnsi" w:cstheme="minorBidi"/>
                <w:noProof/>
              </w:rPr>
              <w:tab/>
            </w:r>
            <w:r w:rsidR="009F4385" w:rsidRPr="00497D49">
              <w:rPr>
                <w:rStyle w:val="Hyperlink"/>
                <w:noProof/>
              </w:rPr>
              <w:t>Feasibility Study:</w:t>
            </w:r>
            <w:r w:rsidR="009F4385">
              <w:rPr>
                <w:noProof/>
                <w:webHidden/>
              </w:rPr>
              <w:tab/>
            </w:r>
            <w:r w:rsidR="009F4385">
              <w:rPr>
                <w:noProof/>
                <w:webHidden/>
              </w:rPr>
              <w:fldChar w:fldCharType="begin"/>
            </w:r>
            <w:r w:rsidR="009F4385">
              <w:rPr>
                <w:noProof/>
                <w:webHidden/>
              </w:rPr>
              <w:instrText xml:space="preserve"> PAGEREF _Toc93840583 \h </w:instrText>
            </w:r>
            <w:r w:rsidR="009F4385">
              <w:rPr>
                <w:noProof/>
                <w:webHidden/>
              </w:rPr>
            </w:r>
            <w:r w:rsidR="009F4385">
              <w:rPr>
                <w:noProof/>
                <w:webHidden/>
              </w:rPr>
              <w:fldChar w:fldCharType="separate"/>
            </w:r>
            <w:r w:rsidR="009F4385">
              <w:rPr>
                <w:noProof/>
                <w:webHidden/>
              </w:rPr>
              <w:t>14</w:t>
            </w:r>
            <w:r w:rsidR="009F4385">
              <w:rPr>
                <w:noProof/>
                <w:webHidden/>
              </w:rPr>
              <w:fldChar w:fldCharType="end"/>
            </w:r>
          </w:hyperlink>
        </w:p>
        <w:p w14:paraId="33196BD3" w14:textId="77777777" w:rsidR="009F4385" w:rsidRDefault="00A80D34">
          <w:pPr>
            <w:pStyle w:val="TOC3"/>
            <w:tabs>
              <w:tab w:val="left" w:pos="1320"/>
              <w:tab w:val="right" w:leader="dot" w:pos="9340"/>
            </w:tabs>
            <w:rPr>
              <w:rFonts w:asciiTheme="minorHAnsi" w:eastAsiaTheme="minorEastAsia" w:hAnsiTheme="minorHAnsi" w:cstheme="minorBidi"/>
              <w:noProof/>
            </w:rPr>
          </w:pPr>
          <w:hyperlink w:anchor="_Toc93840584" w:history="1">
            <w:r w:rsidR="009F4385" w:rsidRPr="00497D49">
              <w:rPr>
                <w:rStyle w:val="Hyperlink"/>
                <w:noProof/>
              </w:rPr>
              <w:t>1.6.1.</w:t>
            </w:r>
            <w:r w:rsidR="009F4385">
              <w:rPr>
                <w:rFonts w:asciiTheme="minorHAnsi" w:eastAsiaTheme="minorEastAsia" w:hAnsiTheme="minorHAnsi" w:cstheme="minorBidi"/>
                <w:noProof/>
              </w:rPr>
              <w:tab/>
            </w:r>
            <w:r w:rsidR="009F4385" w:rsidRPr="00497D49">
              <w:rPr>
                <w:rStyle w:val="Hyperlink"/>
                <w:noProof/>
              </w:rPr>
              <w:t>Risks Involved:</w:t>
            </w:r>
            <w:r w:rsidR="009F4385">
              <w:rPr>
                <w:noProof/>
                <w:webHidden/>
              </w:rPr>
              <w:tab/>
            </w:r>
            <w:r w:rsidR="009F4385">
              <w:rPr>
                <w:noProof/>
                <w:webHidden/>
              </w:rPr>
              <w:fldChar w:fldCharType="begin"/>
            </w:r>
            <w:r w:rsidR="009F4385">
              <w:rPr>
                <w:noProof/>
                <w:webHidden/>
              </w:rPr>
              <w:instrText xml:space="preserve"> PAGEREF _Toc93840584 \h </w:instrText>
            </w:r>
            <w:r w:rsidR="009F4385">
              <w:rPr>
                <w:noProof/>
                <w:webHidden/>
              </w:rPr>
            </w:r>
            <w:r w:rsidR="009F4385">
              <w:rPr>
                <w:noProof/>
                <w:webHidden/>
              </w:rPr>
              <w:fldChar w:fldCharType="separate"/>
            </w:r>
            <w:r w:rsidR="009F4385">
              <w:rPr>
                <w:noProof/>
                <w:webHidden/>
              </w:rPr>
              <w:t>14</w:t>
            </w:r>
            <w:r w:rsidR="009F4385">
              <w:rPr>
                <w:noProof/>
                <w:webHidden/>
              </w:rPr>
              <w:fldChar w:fldCharType="end"/>
            </w:r>
          </w:hyperlink>
        </w:p>
        <w:p w14:paraId="714A5F95" w14:textId="77777777" w:rsidR="009F4385" w:rsidRDefault="00A80D34">
          <w:pPr>
            <w:pStyle w:val="TOC3"/>
            <w:tabs>
              <w:tab w:val="left" w:pos="1320"/>
              <w:tab w:val="right" w:leader="dot" w:pos="9340"/>
            </w:tabs>
            <w:rPr>
              <w:rFonts w:asciiTheme="minorHAnsi" w:eastAsiaTheme="minorEastAsia" w:hAnsiTheme="minorHAnsi" w:cstheme="minorBidi"/>
              <w:noProof/>
            </w:rPr>
          </w:pPr>
          <w:hyperlink w:anchor="_Toc93840585" w:history="1">
            <w:r w:rsidR="009F4385" w:rsidRPr="00497D49">
              <w:rPr>
                <w:rStyle w:val="Hyperlink"/>
                <w:noProof/>
              </w:rPr>
              <w:t>1.6.2.</w:t>
            </w:r>
            <w:r w:rsidR="009F4385">
              <w:rPr>
                <w:rFonts w:asciiTheme="minorHAnsi" w:eastAsiaTheme="minorEastAsia" w:hAnsiTheme="minorHAnsi" w:cstheme="minorBidi"/>
                <w:noProof/>
              </w:rPr>
              <w:tab/>
            </w:r>
            <w:r w:rsidR="009F4385" w:rsidRPr="00497D49">
              <w:rPr>
                <w:rStyle w:val="Hyperlink"/>
                <w:noProof/>
              </w:rPr>
              <w:t>Resource Requirement:</w:t>
            </w:r>
            <w:r w:rsidR="009F4385">
              <w:rPr>
                <w:noProof/>
                <w:webHidden/>
              </w:rPr>
              <w:tab/>
            </w:r>
            <w:r w:rsidR="009F4385">
              <w:rPr>
                <w:noProof/>
                <w:webHidden/>
              </w:rPr>
              <w:fldChar w:fldCharType="begin"/>
            </w:r>
            <w:r w:rsidR="009F4385">
              <w:rPr>
                <w:noProof/>
                <w:webHidden/>
              </w:rPr>
              <w:instrText xml:space="preserve"> PAGEREF _Toc93840585 \h </w:instrText>
            </w:r>
            <w:r w:rsidR="009F4385">
              <w:rPr>
                <w:noProof/>
                <w:webHidden/>
              </w:rPr>
            </w:r>
            <w:r w:rsidR="009F4385">
              <w:rPr>
                <w:noProof/>
                <w:webHidden/>
              </w:rPr>
              <w:fldChar w:fldCharType="separate"/>
            </w:r>
            <w:r w:rsidR="009F4385">
              <w:rPr>
                <w:noProof/>
                <w:webHidden/>
              </w:rPr>
              <w:t>15</w:t>
            </w:r>
            <w:r w:rsidR="009F4385">
              <w:rPr>
                <w:noProof/>
                <w:webHidden/>
              </w:rPr>
              <w:fldChar w:fldCharType="end"/>
            </w:r>
          </w:hyperlink>
        </w:p>
        <w:p w14:paraId="4D41C07A" w14:textId="77777777" w:rsidR="009F4385" w:rsidRDefault="00A80D34">
          <w:pPr>
            <w:pStyle w:val="TOC2"/>
            <w:tabs>
              <w:tab w:val="left" w:pos="880"/>
              <w:tab w:val="right" w:leader="dot" w:pos="9340"/>
            </w:tabs>
            <w:rPr>
              <w:rFonts w:asciiTheme="minorHAnsi" w:eastAsiaTheme="minorEastAsia" w:hAnsiTheme="minorHAnsi" w:cstheme="minorBidi"/>
              <w:noProof/>
            </w:rPr>
          </w:pPr>
          <w:hyperlink w:anchor="_Toc93840586" w:history="1">
            <w:r w:rsidR="009F4385" w:rsidRPr="00497D49">
              <w:rPr>
                <w:rStyle w:val="Hyperlink"/>
                <w:noProof/>
              </w:rPr>
              <w:t>1.7.</w:t>
            </w:r>
            <w:r w:rsidR="009F4385">
              <w:rPr>
                <w:rFonts w:asciiTheme="minorHAnsi" w:eastAsiaTheme="minorEastAsia" w:hAnsiTheme="minorHAnsi" w:cstheme="minorBidi"/>
                <w:noProof/>
              </w:rPr>
              <w:tab/>
            </w:r>
            <w:r w:rsidR="009F4385" w:rsidRPr="00497D49">
              <w:rPr>
                <w:rStyle w:val="Hyperlink"/>
                <w:noProof/>
              </w:rPr>
              <w:t>Solution Application Areas:</w:t>
            </w:r>
            <w:r w:rsidR="009F4385">
              <w:rPr>
                <w:noProof/>
                <w:webHidden/>
              </w:rPr>
              <w:tab/>
            </w:r>
            <w:r w:rsidR="009F4385">
              <w:rPr>
                <w:noProof/>
                <w:webHidden/>
              </w:rPr>
              <w:fldChar w:fldCharType="begin"/>
            </w:r>
            <w:r w:rsidR="009F4385">
              <w:rPr>
                <w:noProof/>
                <w:webHidden/>
              </w:rPr>
              <w:instrText xml:space="preserve"> PAGEREF _Toc93840586 \h </w:instrText>
            </w:r>
            <w:r w:rsidR="009F4385">
              <w:rPr>
                <w:noProof/>
                <w:webHidden/>
              </w:rPr>
            </w:r>
            <w:r w:rsidR="009F4385">
              <w:rPr>
                <w:noProof/>
                <w:webHidden/>
              </w:rPr>
              <w:fldChar w:fldCharType="separate"/>
            </w:r>
            <w:r w:rsidR="009F4385">
              <w:rPr>
                <w:noProof/>
                <w:webHidden/>
              </w:rPr>
              <w:t>15</w:t>
            </w:r>
            <w:r w:rsidR="009F4385">
              <w:rPr>
                <w:noProof/>
                <w:webHidden/>
              </w:rPr>
              <w:fldChar w:fldCharType="end"/>
            </w:r>
          </w:hyperlink>
        </w:p>
        <w:p w14:paraId="6E81F124" w14:textId="77777777" w:rsidR="009F4385" w:rsidRDefault="00A80D34">
          <w:pPr>
            <w:pStyle w:val="TOC2"/>
            <w:tabs>
              <w:tab w:val="left" w:pos="880"/>
              <w:tab w:val="right" w:leader="dot" w:pos="9340"/>
            </w:tabs>
            <w:rPr>
              <w:rFonts w:asciiTheme="minorHAnsi" w:eastAsiaTheme="minorEastAsia" w:hAnsiTheme="minorHAnsi" w:cstheme="minorBidi"/>
              <w:noProof/>
            </w:rPr>
          </w:pPr>
          <w:hyperlink w:anchor="_Toc93840587" w:history="1">
            <w:r w:rsidR="009F4385" w:rsidRPr="00497D49">
              <w:rPr>
                <w:rStyle w:val="Hyperlink"/>
                <w:noProof/>
              </w:rPr>
              <w:t>1.8.</w:t>
            </w:r>
            <w:r w:rsidR="009F4385">
              <w:rPr>
                <w:rFonts w:asciiTheme="minorHAnsi" w:eastAsiaTheme="minorEastAsia" w:hAnsiTheme="minorHAnsi" w:cstheme="minorBidi"/>
                <w:noProof/>
              </w:rPr>
              <w:tab/>
            </w:r>
            <w:r w:rsidR="009F4385" w:rsidRPr="00497D49">
              <w:rPr>
                <w:rStyle w:val="Hyperlink"/>
                <w:noProof/>
              </w:rPr>
              <w:t>Tools/Technology:</w:t>
            </w:r>
            <w:r w:rsidR="009F4385">
              <w:rPr>
                <w:noProof/>
                <w:webHidden/>
              </w:rPr>
              <w:tab/>
            </w:r>
            <w:r w:rsidR="009F4385">
              <w:rPr>
                <w:noProof/>
                <w:webHidden/>
              </w:rPr>
              <w:fldChar w:fldCharType="begin"/>
            </w:r>
            <w:r w:rsidR="009F4385">
              <w:rPr>
                <w:noProof/>
                <w:webHidden/>
              </w:rPr>
              <w:instrText xml:space="preserve"> PAGEREF _Toc93840587 \h </w:instrText>
            </w:r>
            <w:r w:rsidR="009F4385">
              <w:rPr>
                <w:noProof/>
                <w:webHidden/>
              </w:rPr>
            </w:r>
            <w:r w:rsidR="009F4385">
              <w:rPr>
                <w:noProof/>
                <w:webHidden/>
              </w:rPr>
              <w:fldChar w:fldCharType="separate"/>
            </w:r>
            <w:r w:rsidR="009F4385">
              <w:rPr>
                <w:noProof/>
                <w:webHidden/>
              </w:rPr>
              <w:t>15</w:t>
            </w:r>
            <w:r w:rsidR="009F4385">
              <w:rPr>
                <w:noProof/>
                <w:webHidden/>
              </w:rPr>
              <w:fldChar w:fldCharType="end"/>
            </w:r>
          </w:hyperlink>
        </w:p>
        <w:p w14:paraId="0A0CF6B4" w14:textId="77777777" w:rsidR="009F4385" w:rsidRDefault="00A80D34">
          <w:pPr>
            <w:pStyle w:val="TOC2"/>
            <w:tabs>
              <w:tab w:val="left" w:pos="880"/>
              <w:tab w:val="right" w:leader="dot" w:pos="9340"/>
            </w:tabs>
            <w:rPr>
              <w:rFonts w:asciiTheme="minorHAnsi" w:eastAsiaTheme="minorEastAsia" w:hAnsiTheme="minorHAnsi" w:cstheme="minorBidi"/>
              <w:noProof/>
            </w:rPr>
          </w:pPr>
          <w:hyperlink w:anchor="_Toc93840588" w:history="1">
            <w:r w:rsidR="009F4385" w:rsidRPr="00497D49">
              <w:rPr>
                <w:rStyle w:val="Hyperlink"/>
                <w:noProof/>
              </w:rPr>
              <w:t>1.9.</w:t>
            </w:r>
            <w:r w:rsidR="009F4385">
              <w:rPr>
                <w:rFonts w:asciiTheme="minorHAnsi" w:eastAsiaTheme="minorEastAsia" w:hAnsiTheme="minorHAnsi" w:cstheme="minorBidi"/>
                <w:noProof/>
              </w:rPr>
              <w:tab/>
            </w:r>
            <w:r w:rsidR="009F4385" w:rsidRPr="00497D49">
              <w:rPr>
                <w:rStyle w:val="Hyperlink"/>
                <w:noProof/>
              </w:rPr>
              <w:t>The expertise of the Team Members:</w:t>
            </w:r>
            <w:r w:rsidR="009F4385">
              <w:rPr>
                <w:noProof/>
                <w:webHidden/>
              </w:rPr>
              <w:tab/>
            </w:r>
            <w:r w:rsidR="009F4385">
              <w:rPr>
                <w:noProof/>
                <w:webHidden/>
              </w:rPr>
              <w:fldChar w:fldCharType="begin"/>
            </w:r>
            <w:r w:rsidR="009F4385">
              <w:rPr>
                <w:noProof/>
                <w:webHidden/>
              </w:rPr>
              <w:instrText xml:space="preserve"> PAGEREF _Toc93840588 \h </w:instrText>
            </w:r>
            <w:r w:rsidR="009F4385">
              <w:rPr>
                <w:noProof/>
                <w:webHidden/>
              </w:rPr>
            </w:r>
            <w:r w:rsidR="009F4385">
              <w:rPr>
                <w:noProof/>
                <w:webHidden/>
              </w:rPr>
              <w:fldChar w:fldCharType="separate"/>
            </w:r>
            <w:r w:rsidR="009F4385">
              <w:rPr>
                <w:noProof/>
                <w:webHidden/>
              </w:rPr>
              <w:t>16</w:t>
            </w:r>
            <w:r w:rsidR="009F4385">
              <w:rPr>
                <w:noProof/>
                <w:webHidden/>
              </w:rPr>
              <w:fldChar w:fldCharType="end"/>
            </w:r>
          </w:hyperlink>
        </w:p>
        <w:p w14:paraId="2E611E59" w14:textId="77777777" w:rsidR="009F4385" w:rsidRDefault="00A80D34">
          <w:pPr>
            <w:pStyle w:val="TOC2"/>
            <w:tabs>
              <w:tab w:val="left" w:pos="1100"/>
              <w:tab w:val="right" w:leader="dot" w:pos="9340"/>
            </w:tabs>
            <w:rPr>
              <w:rFonts w:asciiTheme="minorHAnsi" w:eastAsiaTheme="minorEastAsia" w:hAnsiTheme="minorHAnsi" w:cstheme="minorBidi"/>
              <w:noProof/>
            </w:rPr>
          </w:pPr>
          <w:hyperlink w:anchor="_Toc93840589" w:history="1">
            <w:r w:rsidR="009F4385" w:rsidRPr="00497D49">
              <w:rPr>
                <w:rStyle w:val="Hyperlink"/>
                <w:noProof/>
              </w:rPr>
              <w:t>1.10.</w:t>
            </w:r>
            <w:r w:rsidR="009F4385">
              <w:rPr>
                <w:rFonts w:asciiTheme="minorHAnsi" w:eastAsiaTheme="minorEastAsia" w:hAnsiTheme="minorHAnsi" w:cstheme="minorBidi"/>
                <w:noProof/>
              </w:rPr>
              <w:tab/>
            </w:r>
            <w:r w:rsidR="009F4385" w:rsidRPr="00497D49">
              <w:rPr>
                <w:rStyle w:val="Hyperlink"/>
                <w:noProof/>
              </w:rPr>
              <w:t>Milestones:</w:t>
            </w:r>
            <w:r w:rsidR="009F4385">
              <w:rPr>
                <w:noProof/>
                <w:webHidden/>
              </w:rPr>
              <w:tab/>
            </w:r>
            <w:r w:rsidR="009F4385">
              <w:rPr>
                <w:noProof/>
                <w:webHidden/>
              </w:rPr>
              <w:fldChar w:fldCharType="begin"/>
            </w:r>
            <w:r w:rsidR="009F4385">
              <w:rPr>
                <w:noProof/>
                <w:webHidden/>
              </w:rPr>
              <w:instrText xml:space="preserve"> PAGEREF _Toc93840589 \h </w:instrText>
            </w:r>
            <w:r w:rsidR="009F4385">
              <w:rPr>
                <w:noProof/>
                <w:webHidden/>
              </w:rPr>
            </w:r>
            <w:r w:rsidR="009F4385">
              <w:rPr>
                <w:noProof/>
                <w:webHidden/>
              </w:rPr>
              <w:fldChar w:fldCharType="separate"/>
            </w:r>
            <w:r w:rsidR="009F4385">
              <w:rPr>
                <w:noProof/>
                <w:webHidden/>
              </w:rPr>
              <w:t>16</w:t>
            </w:r>
            <w:r w:rsidR="009F4385">
              <w:rPr>
                <w:noProof/>
                <w:webHidden/>
              </w:rPr>
              <w:fldChar w:fldCharType="end"/>
            </w:r>
          </w:hyperlink>
        </w:p>
        <w:p w14:paraId="5ED616B2" w14:textId="77777777" w:rsidR="009F4385" w:rsidRDefault="00A80D34">
          <w:pPr>
            <w:pStyle w:val="TOC1"/>
            <w:tabs>
              <w:tab w:val="right" w:leader="dot" w:pos="9340"/>
            </w:tabs>
            <w:rPr>
              <w:rFonts w:asciiTheme="minorHAnsi" w:eastAsiaTheme="minorEastAsia" w:hAnsiTheme="minorHAnsi" w:cstheme="minorBidi"/>
              <w:noProof/>
            </w:rPr>
          </w:pPr>
          <w:hyperlink w:anchor="_Toc93840590" w:history="1">
            <w:r w:rsidR="009F4385" w:rsidRPr="00497D49">
              <w:rPr>
                <w:rStyle w:val="Hyperlink"/>
                <w:b/>
                <w:noProof/>
              </w:rPr>
              <w:t>Literature Review</w:t>
            </w:r>
            <w:r w:rsidR="009F4385">
              <w:rPr>
                <w:noProof/>
                <w:webHidden/>
              </w:rPr>
              <w:tab/>
            </w:r>
            <w:r w:rsidR="009F4385">
              <w:rPr>
                <w:noProof/>
                <w:webHidden/>
              </w:rPr>
              <w:fldChar w:fldCharType="begin"/>
            </w:r>
            <w:r w:rsidR="009F4385">
              <w:rPr>
                <w:noProof/>
                <w:webHidden/>
              </w:rPr>
              <w:instrText xml:space="preserve"> PAGEREF _Toc93840590 \h </w:instrText>
            </w:r>
            <w:r w:rsidR="009F4385">
              <w:rPr>
                <w:noProof/>
                <w:webHidden/>
              </w:rPr>
            </w:r>
            <w:r w:rsidR="009F4385">
              <w:rPr>
                <w:noProof/>
                <w:webHidden/>
              </w:rPr>
              <w:fldChar w:fldCharType="separate"/>
            </w:r>
            <w:r w:rsidR="009F4385">
              <w:rPr>
                <w:noProof/>
                <w:webHidden/>
              </w:rPr>
              <w:t>17</w:t>
            </w:r>
            <w:r w:rsidR="009F4385">
              <w:rPr>
                <w:noProof/>
                <w:webHidden/>
              </w:rPr>
              <w:fldChar w:fldCharType="end"/>
            </w:r>
          </w:hyperlink>
        </w:p>
        <w:p w14:paraId="563186C0" w14:textId="77777777" w:rsidR="009F4385" w:rsidRDefault="00A80D34">
          <w:pPr>
            <w:pStyle w:val="TOC2"/>
            <w:tabs>
              <w:tab w:val="right" w:leader="dot" w:pos="9340"/>
            </w:tabs>
            <w:rPr>
              <w:rFonts w:asciiTheme="minorHAnsi" w:eastAsiaTheme="minorEastAsia" w:hAnsiTheme="minorHAnsi" w:cstheme="minorBidi"/>
              <w:noProof/>
            </w:rPr>
          </w:pPr>
          <w:hyperlink w:anchor="_Toc93840591" w:history="1">
            <w:r w:rsidR="009F4385" w:rsidRPr="00497D49">
              <w:rPr>
                <w:rStyle w:val="Hyperlink"/>
                <w:noProof/>
              </w:rPr>
              <w:t>2.1. Literature Review:</w:t>
            </w:r>
            <w:r w:rsidR="009F4385">
              <w:rPr>
                <w:noProof/>
                <w:webHidden/>
              </w:rPr>
              <w:tab/>
            </w:r>
            <w:r w:rsidR="009F4385">
              <w:rPr>
                <w:noProof/>
                <w:webHidden/>
              </w:rPr>
              <w:fldChar w:fldCharType="begin"/>
            </w:r>
            <w:r w:rsidR="009F4385">
              <w:rPr>
                <w:noProof/>
                <w:webHidden/>
              </w:rPr>
              <w:instrText xml:space="preserve"> PAGEREF _Toc93840591 \h </w:instrText>
            </w:r>
            <w:r w:rsidR="009F4385">
              <w:rPr>
                <w:noProof/>
                <w:webHidden/>
              </w:rPr>
            </w:r>
            <w:r w:rsidR="009F4385">
              <w:rPr>
                <w:noProof/>
                <w:webHidden/>
              </w:rPr>
              <w:fldChar w:fldCharType="separate"/>
            </w:r>
            <w:r w:rsidR="009F4385">
              <w:rPr>
                <w:noProof/>
                <w:webHidden/>
              </w:rPr>
              <w:t>18</w:t>
            </w:r>
            <w:r w:rsidR="009F4385">
              <w:rPr>
                <w:noProof/>
                <w:webHidden/>
              </w:rPr>
              <w:fldChar w:fldCharType="end"/>
            </w:r>
          </w:hyperlink>
        </w:p>
        <w:p w14:paraId="450B56A8" w14:textId="77777777" w:rsidR="009F4385" w:rsidRDefault="00A80D34">
          <w:pPr>
            <w:pStyle w:val="TOC3"/>
            <w:tabs>
              <w:tab w:val="right" w:leader="dot" w:pos="9340"/>
            </w:tabs>
            <w:rPr>
              <w:rFonts w:asciiTheme="minorHAnsi" w:eastAsiaTheme="minorEastAsia" w:hAnsiTheme="minorHAnsi" w:cstheme="minorBidi"/>
              <w:noProof/>
            </w:rPr>
          </w:pPr>
          <w:hyperlink w:anchor="_Toc93840592" w:history="1">
            <w:r w:rsidR="009F4385" w:rsidRPr="00497D49">
              <w:rPr>
                <w:rStyle w:val="Hyperlink"/>
                <w:noProof/>
              </w:rPr>
              <w:t>2.1.1. Insight on NFTs and the work done:</w:t>
            </w:r>
            <w:r w:rsidR="009F4385">
              <w:rPr>
                <w:noProof/>
                <w:webHidden/>
              </w:rPr>
              <w:tab/>
            </w:r>
            <w:r w:rsidR="009F4385">
              <w:rPr>
                <w:noProof/>
                <w:webHidden/>
              </w:rPr>
              <w:fldChar w:fldCharType="begin"/>
            </w:r>
            <w:r w:rsidR="009F4385">
              <w:rPr>
                <w:noProof/>
                <w:webHidden/>
              </w:rPr>
              <w:instrText xml:space="preserve"> PAGEREF _Toc93840592 \h </w:instrText>
            </w:r>
            <w:r w:rsidR="009F4385">
              <w:rPr>
                <w:noProof/>
                <w:webHidden/>
              </w:rPr>
            </w:r>
            <w:r w:rsidR="009F4385">
              <w:rPr>
                <w:noProof/>
                <w:webHidden/>
              </w:rPr>
              <w:fldChar w:fldCharType="separate"/>
            </w:r>
            <w:r w:rsidR="009F4385">
              <w:rPr>
                <w:noProof/>
                <w:webHidden/>
              </w:rPr>
              <w:t>18</w:t>
            </w:r>
            <w:r w:rsidR="009F4385">
              <w:rPr>
                <w:noProof/>
                <w:webHidden/>
              </w:rPr>
              <w:fldChar w:fldCharType="end"/>
            </w:r>
          </w:hyperlink>
        </w:p>
        <w:p w14:paraId="5F083BE1" w14:textId="77777777" w:rsidR="009F4385" w:rsidRDefault="00A80D34">
          <w:pPr>
            <w:pStyle w:val="TOC3"/>
            <w:tabs>
              <w:tab w:val="right" w:leader="dot" w:pos="9340"/>
            </w:tabs>
            <w:rPr>
              <w:rFonts w:asciiTheme="minorHAnsi" w:eastAsiaTheme="minorEastAsia" w:hAnsiTheme="minorHAnsi" w:cstheme="minorBidi"/>
              <w:noProof/>
            </w:rPr>
          </w:pPr>
          <w:hyperlink w:anchor="_Toc93840593" w:history="1">
            <w:r w:rsidR="009F4385" w:rsidRPr="00497D49">
              <w:rPr>
                <w:rStyle w:val="Hyperlink"/>
                <w:noProof/>
              </w:rPr>
              <w:t>2.1.2. Conclusion:</w:t>
            </w:r>
            <w:r w:rsidR="009F4385">
              <w:rPr>
                <w:noProof/>
                <w:webHidden/>
              </w:rPr>
              <w:tab/>
            </w:r>
            <w:r w:rsidR="009F4385">
              <w:rPr>
                <w:noProof/>
                <w:webHidden/>
              </w:rPr>
              <w:fldChar w:fldCharType="begin"/>
            </w:r>
            <w:r w:rsidR="009F4385">
              <w:rPr>
                <w:noProof/>
                <w:webHidden/>
              </w:rPr>
              <w:instrText xml:space="preserve"> PAGEREF _Toc93840593 \h </w:instrText>
            </w:r>
            <w:r w:rsidR="009F4385">
              <w:rPr>
                <w:noProof/>
                <w:webHidden/>
              </w:rPr>
            </w:r>
            <w:r w:rsidR="009F4385">
              <w:rPr>
                <w:noProof/>
                <w:webHidden/>
              </w:rPr>
              <w:fldChar w:fldCharType="separate"/>
            </w:r>
            <w:r w:rsidR="009F4385">
              <w:rPr>
                <w:noProof/>
                <w:webHidden/>
              </w:rPr>
              <w:t>19</w:t>
            </w:r>
            <w:r w:rsidR="009F4385">
              <w:rPr>
                <w:noProof/>
                <w:webHidden/>
              </w:rPr>
              <w:fldChar w:fldCharType="end"/>
            </w:r>
          </w:hyperlink>
        </w:p>
        <w:p w14:paraId="59EE0034" w14:textId="77777777" w:rsidR="009F4385" w:rsidRDefault="00A80D34">
          <w:pPr>
            <w:pStyle w:val="TOC1"/>
            <w:tabs>
              <w:tab w:val="right" w:leader="dot" w:pos="9340"/>
            </w:tabs>
            <w:rPr>
              <w:rFonts w:asciiTheme="minorHAnsi" w:eastAsiaTheme="minorEastAsia" w:hAnsiTheme="minorHAnsi" w:cstheme="minorBidi"/>
              <w:noProof/>
            </w:rPr>
          </w:pPr>
          <w:hyperlink w:anchor="_Toc93840594" w:history="1">
            <w:r w:rsidR="009F4385" w:rsidRPr="00497D49">
              <w:rPr>
                <w:rStyle w:val="Hyperlink"/>
                <w:b/>
                <w:noProof/>
              </w:rPr>
              <w:t>Requirement Specification</w:t>
            </w:r>
            <w:r w:rsidR="009F4385">
              <w:rPr>
                <w:noProof/>
                <w:webHidden/>
              </w:rPr>
              <w:tab/>
            </w:r>
            <w:r w:rsidR="009F4385">
              <w:rPr>
                <w:noProof/>
                <w:webHidden/>
              </w:rPr>
              <w:fldChar w:fldCharType="begin"/>
            </w:r>
            <w:r w:rsidR="009F4385">
              <w:rPr>
                <w:noProof/>
                <w:webHidden/>
              </w:rPr>
              <w:instrText xml:space="preserve"> PAGEREF _Toc93840594 \h </w:instrText>
            </w:r>
            <w:r w:rsidR="009F4385">
              <w:rPr>
                <w:noProof/>
                <w:webHidden/>
              </w:rPr>
            </w:r>
            <w:r w:rsidR="009F4385">
              <w:rPr>
                <w:noProof/>
                <w:webHidden/>
              </w:rPr>
              <w:fldChar w:fldCharType="separate"/>
            </w:r>
            <w:r w:rsidR="009F4385">
              <w:rPr>
                <w:noProof/>
                <w:webHidden/>
              </w:rPr>
              <w:t>20</w:t>
            </w:r>
            <w:r w:rsidR="009F4385">
              <w:rPr>
                <w:noProof/>
                <w:webHidden/>
              </w:rPr>
              <w:fldChar w:fldCharType="end"/>
            </w:r>
          </w:hyperlink>
        </w:p>
        <w:p w14:paraId="1A8AA016" w14:textId="77777777" w:rsidR="009F4385" w:rsidRDefault="00A80D34">
          <w:pPr>
            <w:pStyle w:val="TOC2"/>
            <w:tabs>
              <w:tab w:val="right" w:leader="dot" w:pos="9340"/>
            </w:tabs>
            <w:rPr>
              <w:rFonts w:asciiTheme="minorHAnsi" w:eastAsiaTheme="minorEastAsia" w:hAnsiTheme="minorHAnsi" w:cstheme="minorBidi"/>
              <w:noProof/>
            </w:rPr>
          </w:pPr>
          <w:hyperlink w:anchor="_Toc93840595" w:history="1">
            <w:r w:rsidR="009F4385" w:rsidRPr="00497D49">
              <w:rPr>
                <w:rStyle w:val="Hyperlink"/>
                <w:noProof/>
              </w:rPr>
              <w:t>3.1. Document Convention:</w:t>
            </w:r>
            <w:r w:rsidR="009F4385">
              <w:rPr>
                <w:noProof/>
                <w:webHidden/>
              </w:rPr>
              <w:tab/>
            </w:r>
            <w:r w:rsidR="009F4385">
              <w:rPr>
                <w:noProof/>
                <w:webHidden/>
              </w:rPr>
              <w:fldChar w:fldCharType="begin"/>
            </w:r>
            <w:r w:rsidR="009F4385">
              <w:rPr>
                <w:noProof/>
                <w:webHidden/>
              </w:rPr>
              <w:instrText xml:space="preserve"> PAGEREF _Toc93840595 \h </w:instrText>
            </w:r>
            <w:r w:rsidR="009F4385">
              <w:rPr>
                <w:noProof/>
                <w:webHidden/>
              </w:rPr>
            </w:r>
            <w:r w:rsidR="009F4385">
              <w:rPr>
                <w:noProof/>
                <w:webHidden/>
              </w:rPr>
              <w:fldChar w:fldCharType="separate"/>
            </w:r>
            <w:r w:rsidR="009F4385">
              <w:rPr>
                <w:noProof/>
                <w:webHidden/>
              </w:rPr>
              <w:t>21</w:t>
            </w:r>
            <w:r w:rsidR="009F4385">
              <w:rPr>
                <w:noProof/>
                <w:webHidden/>
              </w:rPr>
              <w:fldChar w:fldCharType="end"/>
            </w:r>
          </w:hyperlink>
        </w:p>
        <w:p w14:paraId="532C339F" w14:textId="77777777" w:rsidR="009F4385" w:rsidRDefault="00A80D34">
          <w:pPr>
            <w:pStyle w:val="TOC2"/>
            <w:tabs>
              <w:tab w:val="right" w:leader="dot" w:pos="9340"/>
            </w:tabs>
            <w:rPr>
              <w:rFonts w:asciiTheme="minorHAnsi" w:eastAsiaTheme="minorEastAsia" w:hAnsiTheme="minorHAnsi" w:cstheme="minorBidi"/>
              <w:noProof/>
            </w:rPr>
          </w:pPr>
          <w:hyperlink w:anchor="_Toc93840596" w:history="1">
            <w:r w:rsidR="009F4385" w:rsidRPr="00497D49">
              <w:rPr>
                <w:rStyle w:val="Hyperlink"/>
                <w:noProof/>
              </w:rPr>
              <w:t>3.2. Intended Audience:</w:t>
            </w:r>
            <w:r w:rsidR="009F4385">
              <w:rPr>
                <w:noProof/>
                <w:webHidden/>
              </w:rPr>
              <w:tab/>
            </w:r>
            <w:r w:rsidR="009F4385">
              <w:rPr>
                <w:noProof/>
                <w:webHidden/>
              </w:rPr>
              <w:fldChar w:fldCharType="begin"/>
            </w:r>
            <w:r w:rsidR="009F4385">
              <w:rPr>
                <w:noProof/>
                <w:webHidden/>
              </w:rPr>
              <w:instrText xml:space="preserve"> PAGEREF _Toc93840596 \h </w:instrText>
            </w:r>
            <w:r w:rsidR="009F4385">
              <w:rPr>
                <w:noProof/>
                <w:webHidden/>
              </w:rPr>
            </w:r>
            <w:r w:rsidR="009F4385">
              <w:rPr>
                <w:noProof/>
                <w:webHidden/>
              </w:rPr>
              <w:fldChar w:fldCharType="separate"/>
            </w:r>
            <w:r w:rsidR="009F4385">
              <w:rPr>
                <w:noProof/>
                <w:webHidden/>
              </w:rPr>
              <w:t>21</w:t>
            </w:r>
            <w:r w:rsidR="009F4385">
              <w:rPr>
                <w:noProof/>
                <w:webHidden/>
              </w:rPr>
              <w:fldChar w:fldCharType="end"/>
            </w:r>
          </w:hyperlink>
        </w:p>
        <w:p w14:paraId="61C54D7A" w14:textId="77777777" w:rsidR="009F4385" w:rsidRDefault="00A80D34">
          <w:pPr>
            <w:pStyle w:val="TOC2"/>
            <w:tabs>
              <w:tab w:val="right" w:leader="dot" w:pos="9340"/>
            </w:tabs>
            <w:rPr>
              <w:rFonts w:asciiTheme="minorHAnsi" w:eastAsiaTheme="minorEastAsia" w:hAnsiTheme="minorHAnsi" w:cstheme="minorBidi"/>
              <w:noProof/>
            </w:rPr>
          </w:pPr>
          <w:hyperlink w:anchor="_Toc93840597" w:history="1">
            <w:r w:rsidR="009F4385" w:rsidRPr="00497D49">
              <w:rPr>
                <w:rStyle w:val="Hyperlink"/>
                <w:noProof/>
              </w:rPr>
              <w:t>3.3. Marketplace Activities:</w:t>
            </w:r>
            <w:r w:rsidR="009F4385">
              <w:rPr>
                <w:noProof/>
                <w:webHidden/>
              </w:rPr>
              <w:tab/>
            </w:r>
            <w:r w:rsidR="009F4385">
              <w:rPr>
                <w:noProof/>
                <w:webHidden/>
              </w:rPr>
              <w:fldChar w:fldCharType="begin"/>
            </w:r>
            <w:r w:rsidR="009F4385">
              <w:rPr>
                <w:noProof/>
                <w:webHidden/>
              </w:rPr>
              <w:instrText xml:space="preserve"> PAGEREF _Toc93840597 \h </w:instrText>
            </w:r>
            <w:r w:rsidR="009F4385">
              <w:rPr>
                <w:noProof/>
                <w:webHidden/>
              </w:rPr>
            </w:r>
            <w:r w:rsidR="009F4385">
              <w:rPr>
                <w:noProof/>
                <w:webHidden/>
              </w:rPr>
              <w:fldChar w:fldCharType="separate"/>
            </w:r>
            <w:r w:rsidR="009F4385">
              <w:rPr>
                <w:noProof/>
                <w:webHidden/>
              </w:rPr>
              <w:t>21</w:t>
            </w:r>
            <w:r w:rsidR="009F4385">
              <w:rPr>
                <w:noProof/>
                <w:webHidden/>
              </w:rPr>
              <w:fldChar w:fldCharType="end"/>
            </w:r>
          </w:hyperlink>
        </w:p>
        <w:p w14:paraId="693A1EAE" w14:textId="77777777" w:rsidR="009F4385" w:rsidRDefault="00A80D34">
          <w:pPr>
            <w:pStyle w:val="TOC2"/>
            <w:tabs>
              <w:tab w:val="right" w:leader="dot" w:pos="9340"/>
            </w:tabs>
            <w:rPr>
              <w:rFonts w:asciiTheme="minorHAnsi" w:eastAsiaTheme="minorEastAsia" w:hAnsiTheme="minorHAnsi" w:cstheme="minorBidi"/>
              <w:noProof/>
            </w:rPr>
          </w:pPr>
          <w:hyperlink w:anchor="_Toc93840598" w:history="1">
            <w:r w:rsidR="009F4385" w:rsidRPr="00497D49">
              <w:rPr>
                <w:rStyle w:val="Hyperlink"/>
                <w:noProof/>
              </w:rPr>
              <w:t>3.4. User Characteristics and class:</w:t>
            </w:r>
            <w:r w:rsidR="009F4385">
              <w:rPr>
                <w:noProof/>
                <w:webHidden/>
              </w:rPr>
              <w:tab/>
            </w:r>
            <w:r w:rsidR="009F4385">
              <w:rPr>
                <w:noProof/>
                <w:webHidden/>
              </w:rPr>
              <w:fldChar w:fldCharType="begin"/>
            </w:r>
            <w:r w:rsidR="009F4385">
              <w:rPr>
                <w:noProof/>
                <w:webHidden/>
              </w:rPr>
              <w:instrText xml:space="preserve"> PAGEREF _Toc93840598 \h </w:instrText>
            </w:r>
            <w:r w:rsidR="009F4385">
              <w:rPr>
                <w:noProof/>
                <w:webHidden/>
              </w:rPr>
            </w:r>
            <w:r w:rsidR="009F4385">
              <w:rPr>
                <w:noProof/>
                <w:webHidden/>
              </w:rPr>
              <w:fldChar w:fldCharType="separate"/>
            </w:r>
            <w:r w:rsidR="009F4385">
              <w:rPr>
                <w:noProof/>
                <w:webHidden/>
              </w:rPr>
              <w:t>22</w:t>
            </w:r>
            <w:r w:rsidR="009F4385">
              <w:rPr>
                <w:noProof/>
                <w:webHidden/>
              </w:rPr>
              <w:fldChar w:fldCharType="end"/>
            </w:r>
          </w:hyperlink>
        </w:p>
        <w:p w14:paraId="75B7DF7C" w14:textId="77777777" w:rsidR="009F4385" w:rsidRDefault="00A80D34">
          <w:pPr>
            <w:pStyle w:val="TOC3"/>
            <w:tabs>
              <w:tab w:val="right" w:leader="dot" w:pos="9340"/>
            </w:tabs>
            <w:rPr>
              <w:rFonts w:asciiTheme="minorHAnsi" w:eastAsiaTheme="minorEastAsia" w:hAnsiTheme="minorHAnsi" w:cstheme="minorBidi"/>
              <w:noProof/>
            </w:rPr>
          </w:pPr>
          <w:hyperlink w:anchor="_Toc93840599" w:history="1">
            <w:r w:rsidR="009F4385" w:rsidRPr="00497D49">
              <w:rPr>
                <w:rStyle w:val="Hyperlink"/>
                <w:noProof/>
              </w:rPr>
              <w:t>3.4.1. User Functionalities:</w:t>
            </w:r>
            <w:r w:rsidR="009F4385">
              <w:rPr>
                <w:noProof/>
                <w:webHidden/>
              </w:rPr>
              <w:tab/>
            </w:r>
            <w:r w:rsidR="009F4385">
              <w:rPr>
                <w:noProof/>
                <w:webHidden/>
              </w:rPr>
              <w:fldChar w:fldCharType="begin"/>
            </w:r>
            <w:r w:rsidR="009F4385">
              <w:rPr>
                <w:noProof/>
                <w:webHidden/>
              </w:rPr>
              <w:instrText xml:space="preserve"> PAGEREF _Toc93840599 \h </w:instrText>
            </w:r>
            <w:r w:rsidR="009F4385">
              <w:rPr>
                <w:noProof/>
                <w:webHidden/>
              </w:rPr>
            </w:r>
            <w:r w:rsidR="009F4385">
              <w:rPr>
                <w:noProof/>
                <w:webHidden/>
              </w:rPr>
              <w:fldChar w:fldCharType="separate"/>
            </w:r>
            <w:r w:rsidR="009F4385">
              <w:rPr>
                <w:noProof/>
                <w:webHidden/>
              </w:rPr>
              <w:t>23</w:t>
            </w:r>
            <w:r w:rsidR="009F4385">
              <w:rPr>
                <w:noProof/>
                <w:webHidden/>
              </w:rPr>
              <w:fldChar w:fldCharType="end"/>
            </w:r>
          </w:hyperlink>
        </w:p>
        <w:p w14:paraId="2A0595EE" w14:textId="77777777" w:rsidR="009F4385" w:rsidRDefault="00A80D34">
          <w:pPr>
            <w:pStyle w:val="TOC3"/>
            <w:tabs>
              <w:tab w:val="right" w:leader="dot" w:pos="9340"/>
            </w:tabs>
            <w:rPr>
              <w:rFonts w:asciiTheme="minorHAnsi" w:eastAsiaTheme="minorEastAsia" w:hAnsiTheme="minorHAnsi" w:cstheme="minorBidi"/>
              <w:noProof/>
            </w:rPr>
          </w:pPr>
          <w:hyperlink w:anchor="_Toc93840600" w:history="1">
            <w:r w:rsidR="009F4385" w:rsidRPr="00497D49">
              <w:rPr>
                <w:rStyle w:val="Hyperlink"/>
                <w:noProof/>
              </w:rPr>
              <w:t>3.4.2. Creator Functionalities:</w:t>
            </w:r>
            <w:r w:rsidR="009F4385">
              <w:rPr>
                <w:noProof/>
                <w:webHidden/>
              </w:rPr>
              <w:tab/>
            </w:r>
            <w:r w:rsidR="009F4385">
              <w:rPr>
                <w:noProof/>
                <w:webHidden/>
              </w:rPr>
              <w:fldChar w:fldCharType="begin"/>
            </w:r>
            <w:r w:rsidR="009F4385">
              <w:rPr>
                <w:noProof/>
                <w:webHidden/>
              </w:rPr>
              <w:instrText xml:space="preserve"> PAGEREF _Toc93840600 \h </w:instrText>
            </w:r>
            <w:r w:rsidR="009F4385">
              <w:rPr>
                <w:noProof/>
                <w:webHidden/>
              </w:rPr>
            </w:r>
            <w:r w:rsidR="009F4385">
              <w:rPr>
                <w:noProof/>
                <w:webHidden/>
              </w:rPr>
              <w:fldChar w:fldCharType="separate"/>
            </w:r>
            <w:r w:rsidR="009F4385">
              <w:rPr>
                <w:noProof/>
                <w:webHidden/>
              </w:rPr>
              <w:t>23</w:t>
            </w:r>
            <w:r w:rsidR="009F4385">
              <w:rPr>
                <w:noProof/>
                <w:webHidden/>
              </w:rPr>
              <w:fldChar w:fldCharType="end"/>
            </w:r>
          </w:hyperlink>
        </w:p>
        <w:p w14:paraId="335584EF" w14:textId="77777777" w:rsidR="009F4385" w:rsidRDefault="00A80D34">
          <w:pPr>
            <w:pStyle w:val="TOC2"/>
            <w:tabs>
              <w:tab w:val="right" w:leader="dot" w:pos="9340"/>
            </w:tabs>
            <w:rPr>
              <w:rFonts w:asciiTheme="minorHAnsi" w:eastAsiaTheme="minorEastAsia" w:hAnsiTheme="minorHAnsi" w:cstheme="minorBidi"/>
              <w:noProof/>
            </w:rPr>
          </w:pPr>
          <w:hyperlink w:anchor="_Toc93840601" w:history="1">
            <w:r w:rsidR="009F4385" w:rsidRPr="00497D49">
              <w:rPr>
                <w:rStyle w:val="Hyperlink"/>
                <w:noProof/>
              </w:rPr>
              <w:t>3.5. Operating Environment:</w:t>
            </w:r>
            <w:r w:rsidR="009F4385">
              <w:rPr>
                <w:noProof/>
                <w:webHidden/>
              </w:rPr>
              <w:tab/>
            </w:r>
            <w:r w:rsidR="009F4385">
              <w:rPr>
                <w:noProof/>
                <w:webHidden/>
              </w:rPr>
              <w:fldChar w:fldCharType="begin"/>
            </w:r>
            <w:r w:rsidR="009F4385">
              <w:rPr>
                <w:noProof/>
                <w:webHidden/>
              </w:rPr>
              <w:instrText xml:space="preserve"> PAGEREF _Toc93840601 \h </w:instrText>
            </w:r>
            <w:r w:rsidR="009F4385">
              <w:rPr>
                <w:noProof/>
                <w:webHidden/>
              </w:rPr>
            </w:r>
            <w:r w:rsidR="009F4385">
              <w:rPr>
                <w:noProof/>
                <w:webHidden/>
              </w:rPr>
              <w:fldChar w:fldCharType="separate"/>
            </w:r>
            <w:r w:rsidR="009F4385">
              <w:rPr>
                <w:noProof/>
                <w:webHidden/>
              </w:rPr>
              <w:t>23</w:t>
            </w:r>
            <w:r w:rsidR="009F4385">
              <w:rPr>
                <w:noProof/>
                <w:webHidden/>
              </w:rPr>
              <w:fldChar w:fldCharType="end"/>
            </w:r>
          </w:hyperlink>
        </w:p>
        <w:p w14:paraId="72D98483" w14:textId="77777777" w:rsidR="009F4385" w:rsidRDefault="00A80D34">
          <w:pPr>
            <w:pStyle w:val="TOC2"/>
            <w:tabs>
              <w:tab w:val="right" w:leader="dot" w:pos="9340"/>
            </w:tabs>
            <w:rPr>
              <w:rFonts w:asciiTheme="minorHAnsi" w:eastAsiaTheme="minorEastAsia" w:hAnsiTheme="minorHAnsi" w:cstheme="minorBidi"/>
              <w:noProof/>
            </w:rPr>
          </w:pPr>
          <w:hyperlink w:anchor="_Toc93840602" w:history="1">
            <w:r w:rsidR="009F4385" w:rsidRPr="00497D49">
              <w:rPr>
                <w:rStyle w:val="Hyperlink"/>
                <w:noProof/>
              </w:rPr>
              <w:t>3.6. Design and Implementation Constraints:</w:t>
            </w:r>
            <w:r w:rsidR="009F4385">
              <w:rPr>
                <w:noProof/>
                <w:webHidden/>
              </w:rPr>
              <w:tab/>
            </w:r>
            <w:r w:rsidR="009F4385">
              <w:rPr>
                <w:noProof/>
                <w:webHidden/>
              </w:rPr>
              <w:fldChar w:fldCharType="begin"/>
            </w:r>
            <w:r w:rsidR="009F4385">
              <w:rPr>
                <w:noProof/>
                <w:webHidden/>
              </w:rPr>
              <w:instrText xml:space="preserve"> PAGEREF _Toc93840602 \h </w:instrText>
            </w:r>
            <w:r w:rsidR="009F4385">
              <w:rPr>
                <w:noProof/>
                <w:webHidden/>
              </w:rPr>
            </w:r>
            <w:r w:rsidR="009F4385">
              <w:rPr>
                <w:noProof/>
                <w:webHidden/>
              </w:rPr>
              <w:fldChar w:fldCharType="separate"/>
            </w:r>
            <w:r w:rsidR="009F4385">
              <w:rPr>
                <w:noProof/>
                <w:webHidden/>
              </w:rPr>
              <w:t>23</w:t>
            </w:r>
            <w:r w:rsidR="009F4385">
              <w:rPr>
                <w:noProof/>
                <w:webHidden/>
              </w:rPr>
              <w:fldChar w:fldCharType="end"/>
            </w:r>
          </w:hyperlink>
        </w:p>
        <w:p w14:paraId="1DBD7E91" w14:textId="77777777" w:rsidR="009F4385" w:rsidRDefault="00A80D34">
          <w:pPr>
            <w:pStyle w:val="TOC2"/>
            <w:tabs>
              <w:tab w:val="right" w:leader="dot" w:pos="9340"/>
            </w:tabs>
            <w:rPr>
              <w:rFonts w:asciiTheme="minorHAnsi" w:eastAsiaTheme="minorEastAsia" w:hAnsiTheme="minorHAnsi" w:cstheme="minorBidi"/>
              <w:noProof/>
            </w:rPr>
          </w:pPr>
          <w:hyperlink w:anchor="_Toc93840603" w:history="1">
            <w:r w:rsidR="009F4385" w:rsidRPr="00497D49">
              <w:rPr>
                <w:rStyle w:val="Hyperlink"/>
                <w:noProof/>
              </w:rPr>
              <w:t>3.7. User Documentation:</w:t>
            </w:r>
            <w:r w:rsidR="009F4385">
              <w:rPr>
                <w:noProof/>
                <w:webHidden/>
              </w:rPr>
              <w:tab/>
            </w:r>
            <w:r w:rsidR="009F4385">
              <w:rPr>
                <w:noProof/>
                <w:webHidden/>
              </w:rPr>
              <w:fldChar w:fldCharType="begin"/>
            </w:r>
            <w:r w:rsidR="009F4385">
              <w:rPr>
                <w:noProof/>
                <w:webHidden/>
              </w:rPr>
              <w:instrText xml:space="preserve"> PAGEREF _Toc93840603 \h </w:instrText>
            </w:r>
            <w:r w:rsidR="009F4385">
              <w:rPr>
                <w:noProof/>
                <w:webHidden/>
              </w:rPr>
            </w:r>
            <w:r w:rsidR="009F4385">
              <w:rPr>
                <w:noProof/>
                <w:webHidden/>
              </w:rPr>
              <w:fldChar w:fldCharType="separate"/>
            </w:r>
            <w:r w:rsidR="009F4385">
              <w:rPr>
                <w:noProof/>
                <w:webHidden/>
              </w:rPr>
              <w:t>23</w:t>
            </w:r>
            <w:r w:rsidR="009F4385">
              <w:rPr>
                <w:noProof/>
                <w:webHidden/>
              </w:rPr>
              <w:fldChar w:fldCharType="end"/>
            </w:r>
          </w:hyperlink>
        </w:p>
        <w:p w14:paraId="09AD4696" w14:textId="77777777" w:rsidR="009F4385" w:rsidRDefault="00A80D34">
          <w:pPr>
            <w:pStyle w:val="TOC2"/>
            <w:tabs>
              <w:tab w:val="right" w:leader="dot" w:pos="9340"/>
            </w:tabs>
            <w:rPr>
              <w:rFonts w:asciiTheme="minorHAnsi" w:eastAsiaTheme="minorEastAsia" w:hAnsiTheme="minorHAnsi" w:cstheme="minorBidi"/>
              <w:noProof/>
            </w:rPr>
          </w:pPr>
          <w:hyperlink w:anchor="_Toc93840604" w:history="1">
            <w:r w:rsidR="009F4385" w:rsidRPr="00497D49">
              <w:rPr>
                <w:rStyle w:val="Hyperlink"/>
                <w:noProof/>
              </w:rPr>
              <w:t>3.8. Assumptions and dependencies:</w:t>
            </w:r>
            <w:r w:rsidR="009F4385">
              <w:rPr>
                <w:noProof/>
                <w:webHidden/>
              </w:rPr>
              <w:tab/>
            </w:r>
            <w:r w:rsidR="009F4385">
              <w:rPr>
                <w:noProof/>
                <w:webHidden/>
              </w:rPr>
              <w:fldChar w:fldCharType="begin"/>
            </w:r>
            <w:r w:rsidR="009F4385">
              <w:rPr>
                <w:noProof/>
                <w:webHidden/>
              </w:rPr>
              <w:instrText xml:space="preserve"> PAGEREF _Toc93840604 \h </w:instrText>
            </w:r>
            <w:r w:rsidR="009F4385">
              <w:rPr>
                <w:noProof/>
                <w:webHidden/>
              </w:rPr>
            </w:r>
            <w:r w:rsidR="009F4385">
              <w:rPr>
                <w:noProof/>
                <w:webHidden/>
              </w:rPr>
              <w:fldChar w:fldCharType="separate"/>
            </w:r>
            <w:r w:rsidR="009F4385">
              <w:rPr>
                <w:noProof/>
                <w:webHidden/>
              </w:rPr>
              <w:t>23</w:t>
            </w:r>
            <w:r w:rsidR="009F4385">
              <w:rPr>
                <w:noProof/>
                <w:webHidden/>
              </w:rPr>
              <w:fldChar w:fldCharType="end"/>
            </w:r>
          </w:hyperlink>
        </w:p>
        <w:p w14:paraId="5779AE06" w14:textId="77777777" w:rsidR="009F4385" w:rsidRDefault="00A80D34">
          <w:pPr>
            <w:pStyle w:val="TOC2"/>
            <w:tabs>
              <w:tab w:val="right" w:leader="dot" w:pos="9340"/>
            </w:tabs>
            <w:rPr>
              <w:rFonts w:asciiTheme="minorHAnsi" w:eastAsiaTheme="minorEastAsia" w:hAnsiTheme="minorHAnsi" w:cstheme="minorBidi"/>
              <w:noProof/>
            </w:rPr>
          </w:pPr>
          <w:hyperlink w:anchor="_Toc93840605" w:history="1">
            <w:r w:rsidR="009F4385" w:rsidRPr="00497D49">
              <w:rPr>
                <w:rStyle w:val="Hyperlink"/>
                <w:noProof/>
              </w:rPr>
              <w:t>3.9. External Requirement:</w:t>
            </w:r>
            <w:r w:rsidR="009F4385">
              <w:rPr>
                <w:noProof/>
                <w:webHidden/>
              </w:rPr>
              <w:tab/>
            </w:r>
            <w:r w:rsidR="009F4385">
              <w:rPr>
                <w:noProof/>
                <w:webHidden/>
              </w:rPr>
              <w:fldChar w:fldCharType="begin"/>
            </w:r>
            <w:r w:rsidR="009F4385">
              <w:rPr>
                <w:noProof/>
                <w:webHidden/>
              </w:rPr>
              <w:instrText xml:space="preserve"> PAGEREF _Toc93840605 \h </w:instrText>
            </w:r>
            <w:r w:rsidR="009F4385">
              <w:rPr>
                <w:noProof/>
                <w:webHidden/>
              </w:rPr>
            </w:r>
            <w:r w:rsidR="009F4385">
              <w:rPr>
                <w:noProof/>
                <w:webHidden/>
              </w:rPr>
              <w:fldChar w:fldCharType="separate"/>
            </w:r>
            <w:r w:rsidR="009F4385">
              <w:rPr>
                <w:noProof/>
                <w:webHidden/>
              </w:rPr>
              <w:t>24</w:t>
            </w:r>
            <w:r w:rsidR="009F4385">
              <w:rPr>
                <w:noProof/>
                <w:webHidden/>
              </w:rPr>
              <w:fldChar w:fldCharType="end"/>
            </w:r>
          </w:hyperlink>
        </w:p>
        <w:p w14:paraId="72160B98" w14:textId="77777777" w:rsidR="009F4385" w:rsidRDefault="00A80D34">
          <w:pPr>
            <w:pStyle w:val="TOC3"/>
            <w:tabs>
              <w:tab w:val="right" w:leader="dot" w:pos="9340"/>
            </w:tabs>
            <w:rPr>
              <w:rFonts w:asciiTheme="minorHAnsi" w:eastAsiaTheme="minorEastAsia" w:hAnsiTheme="minorHAnsi" w:cstheme="minorBidi"/>
              <w:noProof/>
            </w:rPr>
          </w:pPr>
          <w:hyperlink w:anchor="_Toc93840606" w:history="1">
            <w:r w:rsidR="009F4385" w:rsidRPr="00497D49">
              <w:rPr>
                <w:rStyle w:val="Hyperlink"/>
                <w:noProof/>
              </w:rPr>
              <w:t>3.9.1. Interface for user:</w:t>
            </w:r>
            <w:r w:rsidR="009F4385">
              <w:rPr>
                <w:noProof/>
                <w:webHidden/>
              </w:rPr>
              <w:tab/>
            </w:r>
            <w:r w:rsidR="009F4385">
              <w:rPr>
                <w:noProof/>
                <w:webHidden/>
              </w:rPr>
              <w:fldChar w:fldCharType="begin"/>
            </w:r>
            <w:r w:rsidR="009F4385">
              <w:rPr>
                <w:noProof/>
                <w:webHidden/>
              </w:rPr>
              <w:instrText xml:space="preserve"> PAGEREF _Toc93840606 \h </w:instrText>
            </w:r>
            <w:r w:rsidR="009F4385">
              <w:rPr>
                <w:noProof/>
                <w:webHidden/>
              </w:rPr>
            </w:r>
            <w:r w:rsidR="009F4385">
              <w:rPr>
                <w:noProof/>
                <w:webHidden/>
              </w:rPr>
              <w:fldChar w:fldCharType="separate"/>
            </w:r>
            <w:r w:rsidR="009F4385">
              <w:rPr>
                <w:noProof/>
                <w:webHidden/>
              </w:rPr>
              <w:t>24</w:t>
            </w:r>
            <w:r w:rsidR="009F4385">
              <w:rPr>
                <w:noProof/>
                <w:webHidden/>
              </w:rPr>
              <w:fldChar w:fldCharType="end"/>
            </w:r>
          </w:hyperlink>
        </w:p>
        <w:p w14:paraId="52C7CA3E" w14:textId="77777777" w:rsidR="009F4385" w:rsidRDefault="00A80D34">
          <w:pPr>
            <w:pStyle w:val="TOC3"/>
            <w:tabs>
              <w:tab w:val="right" w:leader="dot" w:pos="9340"/>
            </w:tabs>
            <w:rPr>
              <w:rFonts w:asciiTheme="minorHAnsi" w:eastAsiaTheme="minorEastAsia" w:hAnsiTheme="minorHAnsi" w:cstheme="minorBidi"/>
              <w:noProof/>
            </w:rPr>
          </w:pPr>
          <w:hyperlink w:anchor="_Toc93840607" w:history="1">
            <w:r w:rsidR="009F4385" w:rsidRPr="00497D49">
              <w:rPr>
                <w:rStyle w:val="Hyperlink"/>
                <w:noProof/>
              </w:rPr>
              <w:t>3.9.3. Interface for backend:</w:t>
            </w:r>
            <w:r w:rsidR="009F4385">
              <w:rPr>
                <w:noProof/>
                <w:webHidden/>
              </w:rPr>
              <w:tab/>
            </w:r>
            <w:r w:rsidR="009F4385">
              <w:rPr>
                <w:noProof/>
                <w:webHidden/>
              </w:rPr>
              <w:fldChar w:fldCharType="begin"/>
            </w:r>
            <w:r w:rsidR="009F4385">
              <w:rPr>
                <w:noProof/>
                <w:webHidden/>
              </w:rPr>
              <w:instrText xml:space="preserve"> PAGEREF _Toc93840607 \h </w:instrText>
            </w:r>
            <w:r w:rsidR="009F4385">
              <w:rPr>
                <w:noProof/>
                <w:webHidden/>
              </w:rPr>
            </w:r>
            <w:r w:rsidR="009F4385">
              <w:rPr>
                <w:noProof/>
                <w:webHidden/>
              </w:rPr>
              <w:fldChar w:fldCharType="separate"/>
            </w:r>
            <w:r w:rsidR="009F4385">
              <w:rPr>
                <w:noProof/>
                <w:webHidden/>
              </w:rPr>
              <w:t>24</w:t>
            </w:r>
            <w:r w:rsidR="009F4385">
              <w:rPr>
                <w:noProof/>
                <w:webHidden/>
              </w:rPr>
              <w:fldChar w:fldCharType="end"/>
            </w:r>
          </w:hyperlink>
        </w:p>
        <w:p w14:paraId="55A68876" w14:textId="77777777" w:rsidR="009F4385" w:rsidRDefault="00A80D34">
          <w:pPr>
            <w:pStyle w:val="TOC3"/>
            <w:tabs>
              <w:tab w:val="right" w:leader="dot" w:pos="9340"/>
            </w:tabs>
            <w:rPr>
              <w:rFonts w:asciiTheme="minorHAnsi" w:eastAsiaTheme="minorEastAsia" w:hAnsiTheme="minorHAnsi" w:cstheme="minorBidi"/>
              <w:noProof/>
            </w:rPr>
          </w:pPr>
          <w:hyperlink w:anchor="_Toc93840608" w:history="1">
            <w:r w:rsidR="009F4385" w:rsidRPr="00497D49">
              <w:rPr>
                <w:rStyle w:val="Hyperlink"/>
                <w:noProof/>
              </w:rPr>
              <w:t>3.9.3. Interface for Software:</w:t>
            </w:r>
            <w:r w:rsidR="009F4385">
              <w:rPr>
                <w:noProof/>
                <w:webHidden/>
              </w:rPr>
              <w:tab/>
            </w:r>
            <w:r w:rsidR="009F4385">
              <w:rPr>
                <w:noProof/>
                <w:webHidden/>
              </w:rPr>
              <w:fldChar w:fldCharType="begin"/>
            </w:r>
            <w:r w:rsidR="009F4385">
              <w:rPr>
                <w:noProof/>
                <w:webHidden/>
              </w:rPr>
              <w:instrText xml:space="preserve"> PAGEREF _Toc93840608 \h </w:instrText>
            </w:r>
            <w:r w:rsidR="009F4385">
              <w:rPr>
                <w:noProof/>
                <w:webHidden/>
              </w:rPr>
            </w:r>
            <w:r w:rsidR="009F4385">
              <w:rPr>
                <w:noProof/>
                <w:webHidden/>
              </w:rPr>
              <w:fldChar w:fldCharType="separate"/>
            </w:r>
            <w:r w:rsidR="009F4385">
              <w:rPr>
                <w:noProof/>
                <w:webHidden/>
              </w:rPr>
              <w:t>24</w:t>
            </w:r>
            <w:r w:rsidR="009F4385">
              <w:rPr>
                <w:noProof/>
                <w:webHidden/>
              </w:rPr>
              <w:fldChar w:fldCharType="end"/>
            </w:r>
          </w:hyperlink>
        </w:p>
        <w:p w14:paraId="70CDEBD5" w14:textId="77777777" w:rsidR="009F4385" w:rsidRDefault="00A80D34">
          <w:pPr>
            <w:pStyle w:val="TOC2"/>
            <w:tabs>
              <w:tab w:val="right" w:leader="dot" w:pos="9340"/>
            </w:tabs>
            <w:rPr>
              <w:rFonts w:asciiTheme="minorHAnsi" w:eastAsiaTheme="minorEastAsia" w:hAnsiTheme="minorHAnsi" w:cstheme="minorBidi"/>
              <w:noProof/>
            </w:rPr>
          </w:pPr>
          <w:hyperlink w:anchor="_Toc93840609" w:history="1">
            <w:r w:rsidR="009F4385" w:rsidRPr="00497D49">
              <w:rPr>
                <w:rStyle w:val="Hyperlink"/>
                <w:noProof/>
              </w:rPr>
              <w:t>3.10. Functional Requirements:</w:t>
            </w:r>
            <w:r w:rsidR="009F4385">
              <w:rPr>
                <w:noProof/>
                <w:webHidden/>
              </w:rPr>
              <w:tab/>
            </w:r>
            <w:r w:rsidR="009F4385">
              <w:rPr>
                <w:noProof/>
                <w:webHidden/>
              </w:rPr>
              <w:fldChar w:fldCharType="begin"/>
            </w:r>
            <w:r w:rsidR="009F4385">
              <w:rPr>
                <w:noProof/>
                <w:webHidden/>
              </w:rPr>
              <w:instrText xml:space="preserve"> PAGEREF _Toc93840609 \h </w:instrText>
            </w:r>
            <w:r w:rsidR="009F4385">
              <w:rPr>
                <w:noProof/>
                <w:webHidden/>
              </w:rPr>
            </w:r>
            <w:r w:rsidR="009F4385">
              <w:rPr>
                <w:noProof/>
                <w:webHidden/>
              </w:rPr>
              <w:fldChar w:fldCharType="separate"/>
            </w:r>
            <w:r w:rsidR="009F4385">
              <w:rPr>
                <w:noProof/>
                <w:webHidden/>
              </w:rPr>
              <w:t>24</w:t>
            </w:r>
            <w:r w:rsidR="009F4385">
              <w:rPr>
                <w:noProof/>
                <w:webHidden/>
              </w:rPr>
              <w:fldChar w:fldCharType="end"/>
            </w:r>
          </w:hyperlink>
        </w:p>
        <w:p w14:paraId="26DD49D5" w14:textId="77777777" w:rsidR="009F4385" w:rsidRDefault="00A80D34">
          <w:pPr>
            <w:pStyle w:val="TOC3"/>
            <w:tabs>
              <w:tab w:val="right" w:leader="dot" w:pos="9340"/>
            </w:tabs>
            <w:rPr>
              <w:rFonts w:asciiTheme="minorHAnsi" w:eastAsiaTheme="minorEastAsia" w:hAnsiTheme="minorHAnsi" w:cstheme="minorBidi"/>
              <w:noProof/>
            </w:rPr>
          </w:pPr>
          <w:hyperlink w:anchor="_Toc93840610" w:history="1">
            <w:r w:rsidR="009F4385" w:rsidRPr="00497D49">
              <w:rPr>
                <w:rStyle w:val="Hyperlink"/>
                <w:noProof/>
              </w:rPr>
              <w:t>3.10.1. R1: User Registration</w:t>
            </w:r>
            <w:r w:rsidR="009F4385">
              <w:rPr>
                <w:noProof/>
                <w:webHidden/>
              </w:rPr>
              <w:tab/>
            </w:r>
            <w:r w:rsidR="009F4385">
              <w:rPr>
                <w:noProof/>
                <w:webHidden/>
              </w:rPr>
              <w:fldChar w:fldCharType="begin"/>
            </w:r>
            <w:r w:rsidR="009F4385">
              <w:rPr>
                <w:noProof/>
                <w:webHidden/>
              </w:rPr>
              <w:instrText xml:space="preserve"> PAGEREF _Toc93840610 \h </w:instrText>
            </w:r>
            <w:r w:rsidR="009F4385">
              <w:rPr>
                <w:noProof/>
                <w:webHidden/>
              </w:rPr>
            </w:r>
            <w:r w:rsidR="009F4385">
              <w:rPr>
                <w:noProof/>
                <w:webHidden/>
              </w:rPr>
              <w:fldChar w:fldCharType="separate"/>
            </w:r>
            <w:r w:rsidR="009F4385">
              <w:rPr>
                <w:noProof/>
                <w:webHidden/>
              </w:rPr>
              <w:t>24</w:t>
            </w:r>
            <w:r w:rsidR="009F4385">
              <w:rPr>
                <w:noProof/>
                <w:webHidden/>
              </w:rPr>
              <w:fldChar w:fldCharType="end"/>
            </w:r>
          </w:hyperlink>
        </w:p>
        <w:p w14:paraId="1266492C" w14:textId="77777777" w:rsidR="009F4385" w:rsidRDefault="00A80D34">
          <w:pPr>
            <w:pStyle w:val="TOC3"/>
            <w:tabs>
              <w:tab w:val="right" w:leader="dot" w:pos="9340"/>
            </w:tabs>
            <w:rPr>
              <w:rFonts w:asciiTheme="minorHAnsi" w:eastAsiaTheme="minorEastAsia" w:hAnsiTheme="minorHAnsi" w:cstheme="minorBidi"/>
              <w:noProof/>
            </w:rPr>
          </w:pPr>
          <w:hyperlink w:anchor="_Toc93840611" w:history="1">
            <w:r w:rsidR="009F4385" w:rsidRPr="00497D49">
              <w:rPr>
                <w:rStyle w:val="Hyperlink"/>
                <w:noProof/>
              </w:rPr>
              <w:t>3.10.2. R2: Metamask Wallet Sign in</w:t>
            </w:r>
            <w:r w:rsidR="009F4385">
              <w:rPr>
                <w:noProof/>
                <w:webHidden/>
              </w:rPr>
              <w:tab/>
            </w:r>
            <w:r w:rsidR="009F4385">
              <w:rPr>
                <w:noProof/>
                <w:webHidden/>
              </w:rPr>
              <w:fldChar w:fldCharType="begin"/>
            </w:r>
            <w:r w:rsidR="009F4385">
              <w:rPr>
                <w:noProof/>
                <w:webHidden/>
              </w:rPr>
              <w:instrText xml:space="preserve"> PAGEREF _Toc93840611 \h </w:instrText>
            </w:r>
            <w:r w:rsidR="009F4385">
              <w:rPr>
                <w:noProof/>
                <w:webHidden/>
              </w:rPr>
            </w:r>
            <w:r w:rsidR="009F4385">
              <w:rPr>
                <w:noProof/>
                <w:webHidden/>
              </w:rPr>
              <w:fldChar w:fldCharType="separate"/>
            </w:r>
            <w:r w:rsidR="009F4385">
              <w:rPr>
                <w:noProof/>
                <w:webHidden/>
              </w:rPr>
              <w:t>24</w:t>
            </w:r>
            <w:r w:rsidR="009F4385">
              <w:rPr>
                <w:noProof/>
                <w:webHidden/>
              </w:rPr>
              <w:fldChar w:fldCharType="end"/>
            </w:r>
          </w:hyperlink>
        </w:p>
        <w:p w14:paraId="7911D9D3" w14:textId="77777777" w:rsidR="009F4385" w:rsidRDefault="00A80D34">
          <w:pPr>
            <w:pStyle w:val="TOC3"/>
            <w:tabs>
              <w:tab w:val="right" w:leader="dot" w:pos="9340"/>
            </w:tabs>
            <w:rPr>
              <w:rFonts w:asciiTheme="minorHAnsi" w:eastAsiaTheme="minorEastAsia" w:hAnsiTheme="minorHAnsi" w:cstheme="minorBidi"/>
              <w:noProof/>
            </w:rPr>
          </w:pPr>
          <w:hyperlink w:anchor="_Toc93840612" w:history="1">
            <w:r w:rsidR="009F4385" w:rsidRPr="00497D49">
              <w:rPr>
                <w:rStyle w:val="Hyperlink"/>
                <w:noProof/>
              </w:rPr>
              <w:t>3.10.3. R3: NFT minting</w:t>
            </w:r>
            <w:r w:rsidR="009F4385">
              <w:rPr>
                <w:noProof/>
                <w:webHidden/>
              </w:rPr>
              <w:tab/>
            </w:r>
            <w:r w:rsidR="009F4385">
              <w:rPr>
                <w:noProof/>
                <w:webHidden/>
              </w:rPr>
              <w:fldChar w:fldCharType="begin"/>
            </w:r>
            <w:r w:rsidR="009F4385">
              <w:rPr>
                <w:noProof/>
                <w:webHidden/>
              </w:rPr>
              <w:instrText xml:space="preserve"> PAGEREF _Toc93840612 \h </w:instrText>
            </w:r>
            <w:r w:rsidR="009F4385">
              <w:rPr>
                <w:noProof/>
                <w:webHidden/>
              </w:rPr>
            </w:r>
            <w:r w:rsidR="009F4385">
              <w:rPr>
                <w:noProof/>
                <w:webHidden/>
              </w:rPr>
              <w:fldChar w:fldCharType="separate"/>
            </w:r>
            <w:r w:rsidR="009F4385">
              <w:rPr>
                <w:noProof/>
                <w:webHidden/>
              </w:rPr>
              <w:t>24</w:t>
            </w:r>
            <w:r w:rsidR="009F4385">
              <w:rPr>
                <w:noProof/>
                <w:webHidden/>
              </w:rPr>
              <w:fldChar w:fldCharType="end"/>
            </w:r>
          </w:hyperlink>
        </w:p>
        <w:p w14:paraId="3CDE6060" w14:textId="77777777" w:rsidR="009F4385" w:rsidRDefault="00A80D34">
          <w:pPr>
            <w:pStyle w:val="TOC3"/>
            <w:tabs>
              <w:tab w:val="right" w:leader="dot" w:pos="9340"/>
            </w:tabs>
            <w:rPr>
              <w:rFonts w:asciiTheme="minorHAnsi" w:eastAsiaTheme="minorEastAsia" w:hAnsiTheme="minorHAnsi" w:cstheme="minorBidi"/>
              <w:noProof/>
            </w:rPr>
          </w:pPr>
          <w:hyperlink w:anchor="_Toc93840613" w:history="1">
            <w:r w:rsidR="009F4385" w:rsidRPr="00497D49">
              <w:rPr>
                <w:rStyle w:val="Hyperlink"/>
                <w:noProof/>
              </w:rPr>
              <w:t>3.10.4. R4: NFT Auctioning</w:t>
            </w:r>
            <w:r w:rsidR="009F4385">
              <w:rPr>
                <w:noProof/>
                <w:webHidden/>
              </w:rPr>
              <w:tab/>
            </w:r>
            <w:r w:rsidR="009F4385">
              <w:rPr>
                <w:noProof/>
                <w:webHidden/>
              </w:rPr>
              <w:fldChar w:fldCharType="begin"/>
            </w:r>
            <w:r w:rsidR="009F4385">
              <w:rPr>
                <w:noProof/>
                <w:webHidden/>
              </w:rPr>
              <w:instrText xml:space="preserve"> PAGEREF _Toc93840613 \h </w:instrText>
            </w:r>
            <w:r w:rsidR="009F4385">
              <w:rPr>
                <w:noProof/>
                <w:webHidden/>
              </w:rPr>
            </w:r>
            <w:r w:rsidR="009F4385">
              <w:rPr>
                <w:noProof/>
                <w:webHidden/>
              </w:rPr>
              <w:fldChar w:fldCharType="separate"/>
            </w:r>
            <w:r w:rsidR="009F4385">
              <w:rPr>
                <w:noProof/>
                <w:webHidden/>
              </w:rPr>
              <w:t>25</w:t>
            </w:r>
            <w:r w:rsidR="009F4385">
              <w:rPr>
                <w:noProof/>
                <w:webHidden/>
              </w:rPr>
              <w:fldChar w:fldCharType="end"/>
            </w:r>
          </w:hyperlink>
        </w:p>
        <w:p w14:paraId="3A240BEE" w14:textId="77777777" w:rsidR="009F4385" w:rsidRDefault="00A80D34">
          <w:pPr>
            <w:pStyle w:val="TOC3"/>
            <w:tabs>
              <w:tab w:val="right" w:leader="dot" w:pos="9340"/>
            </w:tabs>
            <w:rPr>
              <w:rFonts w:asciiTheme="minorHAnsi" w:eastAsiaTheme="minorEastAsia" w:hAnsiTheme="minorHAnsi" w:cstheme="minorBidi"/>
              <w:noProof/>
            </w:rPr>
          </w:pPr>
          <w:hyperlink w:anchor="_Toc93840614" w:history="1">
            <w:r w:rsidR="009F4385" w:rsidRPr="00497D49">
              <w:rPr>
                <w:rStyle w:val="Hyperlink"/>
                <w:noProof/>
              </w:rPr>
              <w:t>3.10.5. R5: NFT Bidding</w:t>
            </w:r>
            <w:r w:rsidR="009F4385">
              <w:rPr>
                <w:noProof/>
                <w:webHidden/>
              </w:rPr>
              <w:tab/>
            </w:r>
            <w:r w:rsidR="009F4385">
              <w:rPr>
                <w:noProof/>
                <w:webHidden/>
              </w:rPr>
              <w:fldChar w:fldCharType="begin"/>
            </w:r>
            <w:r w:rsidR="009F4385">
              <w:rPr>
                <w:noProof/>
                <w:webHidden/>
              </w:rPr>
              <w:instrText xml:space="preserve"> PAGEREF _Toc93840614 \h </w:instrText>
            </w:r>
            <w:r w:rsidR="009F4385">
              <w:rPr>
                <w:noProof/>
                <w:webHidden/>
              </w:rPr>
            </w:r>
            <w:r w:rsidR="009F4385">
              <w:rPr>
                <w:noProof/>
                <w:webHidden/>
              </w:rPr>
              <w:fldChar w:fldCharType="separate"/>
            </w:r>
            <w:r w:rsidR="009F4385">
              <w:rPr>
                <w:noProof/>
                <w:webHidden/>
              </w:rPr>
              <w:t>25</w:t>
            </w:r>
            <w:r w:rsidR="009F4385">
              <w:rPr>
                <w:noProof/>
                <w:webHidden/>
              </w:rPr>
              <w:fldChar w:fldCharType="end"/>
            </w:r>
          </w:hyperlink>
        </w:p>
        <w:p w14:paraId="13EA8720" w14:textId="77777777" w:rsidR="009F4385" w:rsidRDefault="00A80D34">
          <w:pPr>
            <w:pStyle w:val="TOC3"/>
            <w:tabs>
              <w:tab w:val="right" w:leader="dot" w:pos="9340"/>
            </w:tabs>
            <w:rPr>
              <w:rFonts w:asciiTheme="minorHAnsi" w:eastAsiaTheme="minorEastAsia" w:hAnsiTheme="minorHAnsi" w:cstheme="minorBidi"/>
              <w:noProof/>
            </w:rPr>
          </w:pPr>
          <w:hyperlink w:anchor="_Toc93840615" w:history="1">
            <w:r w:rsidR="009F4385" w:rsidRPr="00497D49">
              <w:rPr>
                <w:rStyle w:val="Hyperlink"/>
                <w:noProof/>
              </w:rPr>
              <w:t>3.10.6. R6: Bid Acceptance</w:t>
            </w:r>
            <w:r w:rsidR="009F4385">
              <w:rPr>
                <w:noProof/>
                <w:webHidden/>
              </w:rPr>
              <w:tab/>
            </w:r>
            <w:r w:rsidR="009F4385">
              <w:rPr>
                <w:noProof/>
                <w:webHidden/>
              </w:rPr>
              <w:fldChar w:fldCharType="begin"/>
            </w:r>
            <w:r w:rsidR="009F4385">
              <w:rPr>
                <w:noProof/>
                <w:webHidden/>
              </w:rPr>
              <w:instrText xml:space="preserve"> PAGEREF _Toc93840615 \h </w:instrText>
            </w:r>
            <w:r w:rsidR="009F4385">
              <w:rPr>
                <w:noProof/>
                <w:webHidden/>
              </w:rPr>
            </w:r>
            <w:r w:rsidR="009F4385">
              <w:rPr>
                <w:noProof/>
                <w:webHidden/>
              </w:rPr>
              <w:fldChar w:fldCharType="separate"/>
            </w:r>
            <w:r w:rsidR="009F4385">
              <w:rPr>
                <w:noProof/>
                <w:webHidden/>
              </w:rPr>
              <w:t>25</w:t>
            </w:r>
            <w:r w:rsidR="009F4385">
              <w:rPr>
                <w:noProof/>
                <w:webHidden/>
              </w:rPr>
              <w:fldChar w:fldCharType="end"/>
            </w:r>
          </w:hyperlink>
        </w:p>
        <w:p w14:paraId="274E8C0D" w14:textId="77777777" w:rsidR="009F4385" w:rsidRDefault="00A80D34">
          <w:pPr>
            <w:pStyle w:val="TOC3"/>
            <w:tabs>
              <w:tab w:val="right" w:leader="dot" w:pos="9340"/>
            </w:tabs>
            <w:rPr>
              <w:rFonts w:asciiTheme="minorHAnsi" w:eastAsiaTheme="minorEastAsia" w:hAnsiTheme="minorHAnsi" w:cstheme="minorBidi"/>
              <w:noProof/>
            </w:rPr>
          </w:pPr>
          <w:hyperlink w:anchor="_Toc93840616" w:history="1">
            <w:r w:rsidR="009F4385" w:rsidRPr="00497D49">
              <w:rPr>
                <w:rStyle w:val="Hyperlink"/>
                <w:noProof/>
              </w:rPr>
              <w:t>3.10.7. R7: NFT Buying</w:t>
            </w:r>
            <w:r w:rsidR="009F4385">
              <w:rPr>
                <w:noProof/>
                <w:webHidden/>
              </w:rPr>
              <w:tab/>
            </w:r>
            <w:r w:rsidR="009F4385">
              <w:rPr>
                <w:noProof/>
                <w:webHidden/>
              </w:rPr>
              <w:fldChar w:fldCharType="begin"/>
            </w:r>
            <w:r w:rsidR="009F4385">
              <w:rPr>
                <w:noProof/>
                <w:webHidden/>
              </w:rPr>
              <w:instrText xml:space="preserve"> PAGEREF _Toc93840616 \h </w:instrText>
            </w:r>
            <w:r w:rsidR="009F4385">
              <w:rPr>
                <w:noProof/>
                <w:webHidden/>
              </w:rPr>
            </w:r>
            <w:r w:rsidR="009F4385">
              <w:rPr>
                <w:noProof/>
                <w:webHidden/>
              </w:rPr>
              <w:fldChar w:fldCharType="separate"/>
            </w:r>
            <w:r w:rsidR="009F4385">
              <w:rPr>
                <w:noProof/>
                <w:webHidden/>
              </w:rPr>
              <w:t>25</w:t>
            </w:r>
            <w:r w:rsidR="009F4385">
              <w:rPr>
                <w:noProof/>
                <w:webHidden/>
              </w:rPr>
              <w:fldChar w:fldCharType="end"/>
            </w:r>
          </w:hyperlink>
        </w:p>
        <w:p w14:paraId="0B5F95C2" w14:textId="77777777" w:rsidR="009F4385" w:rsidRDefault="00A80D34">
          <w:pPr>
            <w:pStyle w:val="TOC2"/>
            <w:tabs>
              <w:tab w:val="right" w:leader="dot" w:pos="9340"/>
            </w:tabs>
            <w:rPr>
              <w:rFonts w:asciiTheme="minorHAnsi" w:eastAsiaTheme="minorEastAsia" w:hAnsiTheme="minorHAnsi" w:cstheme="minorBidi"/>
              <w:noProof/>
            </w:rPr>
          </w:pPr>
          <w:hyperlink w:anchor="_Toc93840617" w:history="1">
            <w:r w:rsidR="009F4385" w:rsidRPr="00497D49">
              <w:rPr>
                <w:rStyle w:val="Hyperlink"/>
                <w:noProof/>
              </w:rPr>
              <w:t>3.11. Non-Functional Requirements:</w:t>
            </w:r>
            <w:r w:rsidR="009F4385">
              <w:rPr>
                <w:noProof/>
                <w:webHidden/>
              </w:rPr>
              <w:tab/>
            </w:r>
            <w:r w:rsidR="009F4385">
              <w:rPr>
                <w:noProof/>
                <w:webHidden/>
              </w:rPr>
              <w:fldChar w:fldCharType="begin"/>
            </w:r>
            <w:r w:rsidR="009F4385">
              <w:rPr>
                <w:noProof/>
                <w:webHidden/>
              </w:rPr>
              <w:instrText xml:space="preserve"> PAGEREF _Toc93840617 \h </w:instrText>
            </w:r>
            <w:r w:rsidR="009F4385">
              <w:rPr>
                <w:noProof/>
                <w:webHidden/>
              </w:rPr>
            </w:r>
            <w:r w:rsidR="009F4385">
              <w:rPr>
                <w:noProof/>
                <w:webHidden/>
              </w:rPr>
              <w:fldChar w:fldCharType="separate"/>
            </w:r>
            <w:r w:rsidR="009F4385">
              <w:rPr>
                <w:noProof/>
                <w:webHidden/>
              </w:rPr>
              <w:t>25</w:t>
            </w:r>
            <w:r w:rsidR="009F4385">
              <w:rPr>
                <w:noProof/>
                <w:webHidden/>
              </w:rPr>
              <w:fldChar w:fldCharType="end"/>
            </w:r>
          </w:hyperlink>
        </w:p>
        <w:p w14:paraId="6D00EE71" w14:textId="77777777" w:rsidR="009F4385" w:rsidRDefault="00A80D34">
          <w:pPr>
            <w:pStyle w:val="TOC3"/>
            <w:tabs>
              <w:tab w:val="right" w:leader="dot" w:pos="9340"/>
            </w:tabs>
            <w:rPr>
              <w:rFonts w:asciiTheme="minorHAnsi" w:eastAsiaTheme="minorEastAsia" w:hAnsiTheme="minorHAnsi" w:cstheme="minorBidi"/>
              <w:noProof/>
            </w:rPr>
          </w:pPr>
          <w:hyperlink w:anchor="_Toc93840618" w:history="1">
            <w:r w:rsidR="009F4385" w:rsidRPr="00497D49">
              <w:rPr>
                <w:rStyle w:val="Hyperlink"/>
                <w:noProof/>
              </w:rPr>
              <w:t>3.11.1. Non-Functional Requirement for Frontend:</w:t>
            </w:r>
            <w:r w:rsidR="009F4385">
              <w:rPr>
                <w:noProof/>
                <w:webHidden/>
              </w:rPr>
              <w:tab/>
            </w:r>
            <w:r w:rsidR="009F4385">
              <w:rPr>
                <w:noProof/>
                <w:webHidden/>
              </w:rPr>
              <w:fldChar w:fldCharType="begin"/>
            </w:r>
            <w:r w:rsidR="009F4385">
              <w:rPr>
                <w:noProof/>
                <w:webHidden/>
              </w:rPr>
              <w:instrText xml:space="preserve"> PAGEREF _Toc93840618 \h </w:instrText>
            </w:r>
            <w:r w:rsidR="009F4385">
              <w:rPr>
                <w:noProof/>
                <w:webHidden/>
              </w:rPr>
            </w:r>
            <w:r w:rsidR="009F4385">
              <w:rPr>
                <w:noProof/>
                <w:webHidden/>
              </w:rPr>
              <w:fldChar w:fldCharType="separate"/>
            </w:r>
            <w:r w:rsidR="009F4385">
              <w:rPr>
                <w:noProof/>
                <w:webHidden/>
              </w:rPr>
              <w:t>25</w:t>
            </w:r>
            <w:r w:rsidR="009F4385">
              <w:rPr>
                <w:noProof/>
                <w:webHidden/>
              </w:rPr>
              <w:fldChar w:fldCharType="end"/>
            </w:r>
          </w:hyperlink>
        </w:p>
        <w:p w14:paraId="57C86361" w14:textId="77777777" w:rsidR="009F4385" w:rsidRDefault="00A80D34">
          <w:pPr>
            <w:pStyle w:val="TOC3"/>
            <w:tabs>
              <w:tab w:val="right" w:leader="dot" w:pos="9340"/>
            </w:tabs>
            <w:rPr>
              <w:rFonts w:asciiTheme="minorHAnsi" w:eastAsiaTheme="minorEastAsia" w:hAnsiTheme="minorHAnsi" w:cstheme="minorBidi"/>
              <w:noProof/>
            </w:rPr>
          </w:pPr>
          <w:hyperlink w:anchor="_Toc93840619" w:history="1">
            <w:r w:rsidR="009F4385" w:rsidRPr="00497D49">
              <w:rPr>
                <w:rStyle w:val="Hyperlink"/>
                <w:noProof/>
              </w:rPr>
              <w:t>3.11.2. Non-Functional Requirements for Smart Contracts:</w:t>
            </w:r>
            <w:r w:rsidR="009F4385">
              <w:rPr>
                <w:noProof/>
                <w:webHidden/>
              </w:rPr>
              <w:tab/>
            </w:r>
            <w:r w:rsidR="009F4385">
              <w:rPr>
                <w:noProof/>
                <w:webHidden/>
              </w:rPr>
              <w:fldChar w:fldCharType="begin"/>
            </w:r>
            <w:r w:rsidR="009F4385">
              <w:rPr>
                <w:noProof/>
                <w:webHidden/>
              </w:rPr>
              <w:instrText xml:space="preserve"> PAGEREF _Toc93840619 \h </w:instrText>
            </w:r>
            <w:r w:rsidR="009F4385">
              <w:rPr>
                <w:noProof/>
                <w:webHidden/>
              </w:rPr>
            </w:r>
            <w:r w:rsidR="009F4385">
              <w:rPr>
                <w:noProof/>
                <w:webHidden/>
              </w:rPr>
              <w:fldChar w:fldCharType="separate"/>
            </w:r>
            <w:r w:rsidR="009F4385">
              <w:rPr>
                <w:noProof/>
                <w:webHidden/>
              </w:rPr>
              <w:t>25</w:t>
            </w:r>
            <w:r w:rsidR="009F4385">
              <w:rPr>
                <w:noProof/>
                <w:webHidden/>
              </w:rPr>
              <w:fldChar w:fldCharType="end"/>
            </w:r>
          </w:hyperlink>
        </w:p>
        <w:p w14:paraId="3D9963AB" w14:textId="77777777" w:rsidR="009F4385" w:rsidRDefault="00A80D34">
          <w:pPr>
            <w:pStyle w:val="TOC2"/>
            <w:tabs>
              <w:tab w:val="right" w:leader="dot" w:pos="9340"/>
            </w:tabs>
            <w:rPr>
              <w:rFonts w:asciiTheme="minorHAnsi" w:eastAsiaTheme="minorEastAsia" w:hAnsiTheme="minorHAnsi" w:cstheme="minorBidi"/>
              <w:noProof/>
            </w:rPr>
          </w:pPr>
          <w:hyperlink w:anchor="_Toc93840620" w:history="1">
            <w:r w:rsidR="009F4385" w:rsidRPr="00497D49">
              <w:rPr>
                <w:rStyle w:val="Hyperlink"/>
                <w:noProof/>
              </w:rPr>
              <w:t>3.12. Use Case:</w:t>
            </w:r>
            <w:r w:rsidR="009F4385">
              <w:rPr>
                <w:noProof/>
                <w:webHidden/>
              </w:rPr>
              <w:tab/>
            </w:r>
            <w:r w:rsidR="009F4385">
              <w:rPr>
                <w:noProof/>
                <w:webHidden/>
              </w:rPr>
              <w:fldChar w:fldCharType="begin"/>
            </w:r>
            <w:r w:rsidR="009F4385">
              <w:rPr>
                <w:noProof/>
                <w:webHidden/>
              </w:rPr>
              <w:instrText xml:space="preserve"> PAGEREF _Toc93840620 \h </w:instrText>
            </w:r>
            <w:r w:rsidR="009F4385">
              <w:rPr>
                <w:noProof/>
                <w:webHidden/>
              </w:rPr>
            </w:r>
            <w:r w:rsidR="009F4385">
              <w:rPr>
                <w:noProof/>
                <w:webHidden/>
              </w:rPr>
              <w:fldChar w:fldCharType="separate"/>
            </w:r>
            <w:r w:rsidR="009F4385">
              <w:rPr>
                <w:noProof/>
                <w:webHidden/>
              </w:rPr>
              <w:t>26</w:t>
            </w:r>
            <w:r w:rsidR="009F4385">
              <w:rPr>
                <w:noProof/>
                <w:webHidden/>
              </w:rPr>
              <w:fldChar w:fldCharType="end"/>
            </w:r>
          </w:hyperlink>
        </w:p>
        <w:p w14:paraId="40917262" w14:textId="77777777" w:rsidR="009F4385" w:rsidRDefault="00A80D34">
          <w:pPr>
            <w:pStyle w:val="TOC3"/>
            <w:tabs>
              <w:tab w:val="right" w:leader="dot" w:pos="9340"/>
            </w:tabs>
            <w:rPr>
              <w:rFonts w:asciiTheme="minorHAnsi" w:eastAsiaTheme="minorEastAsia" w:hAnsiTheme="minorHAnsi" w:cstheme="minorBidi"/>
              <w:noProof/>
            </w:rPr>
          </w:pPr>
          <w:hyperlink w:anchor="_Toc93840621" w:history="1">
            <w:r w:rsidR="009F4385" w:rsidRPr="00497D49">
              <w:rPr>
                <w:rStyle w:val="Hyperlink"/>
                <w:noProof/>
              </w:rPr>
              <w:t>3.12.1. Use Case Diagram:</w:t>
            </w:r>
            <w:r w:rsidR="009F4385">
              <w:rPr>
                <w:noProof/>
                <w:webHidden/>
              </w:rPr>
              <w:tab/>
            </w:r>
            <w:r w:rsidR="009F4385">
              <w:rPr>
                <w:noProof/>
                <w:webHidden/>
              </w:rPr>
              <w:fldChar w:fldCharType="begin"/>
            </w:r>
            <w:r w:rsidR="009F4385">
              <w:rPr>
                <w:noProof/>
                <w:webHidden/>
              </w:rPr>
              <w:instrText xml:space="preserve"> PAGEREF _Toc93840621 \h </w:instrText>
            </w:r>
            <w:r w:rsidR="009F4385">
              <w:rPr>
                <w:noProof/>
                <w:webHidden/>
              </w:rPr>
            </w:r>
            <w:r w:rsidR="009F4385">
              <w:rPr>
                <w:noProof/>
                <w:webHidden/>
              </w:rPr>
              <w:fldChar w:fldCharType="separate"/>
            </w:r>
            <w:r w:rsidR="009F4385">
              <w:rPr>
                <w:noProof/>
                <w:webHidden/>
              </w:rPr>
              <w:t>26</w:t>
            </w:r>
            <w:r w:rsidR="009F4385">
              <w:rPr>
                <w:noProof/>
                <w:webHidden/>
              </w:rPr>
              <w:fldChar w:fldCharType="end"/>
            </w:r>
          </w:hyperlink>
        </w:p>
        <w:p w14:paraId="26DDFC95" w14:textId="77777777" w:rsidR="009F4385" w:rsidRDefault="00A80D34">
          <w:pPr>
            <w:pStyle w:val="TOC3"/>
            <w:tabs>
              <w:tab w:val="right" w:leader="dot" w:pos="9340"/>
            </w:tabs>
            <w:rPr>
              <w:rFonts w:asciiTheme="minorHAnsi" w:eastAsiaTheme="minorEastAsia" w:hAnsiTheme="minorHAnsi" w:cstheme="minorBidi"/>
              <w:noProof/>
            </w:rPr>
          </w:pPr>
          <w:hyperlink w:anchor="_Toc93840622" w:history="1">
            <w:r w:rsidR="009F4385" w:rsidRPr="00497D49">
              <w:rPr>
                <w:rStyle w:val="Hyperlink"/>
                <w:noProof/>
              </w:rPr>
              <w:t>3.12.2. Use Case Description:</w:t>
            </w:r>
            <w:r w:rsidR="009F4385">
              <w:rPr>
                <w:noProof/>
                <w:webHidden/>
              </w:rPr>
              <w:tab/>
            </w:r>
            <w:r w:rsidR="009F4385">
              <w:rPr>
                <w:noProof/>
                <w:webHidden/>
              </w:rPr>
              <w:fldChar w:fldCharType="begin"/>
            </w:r>
            <w:r w:rsidR="009F4385">
              <w:rPr>
                <w:noProof/>
                <w:webHidden/>
              </w:rPr>
              <w:instrText xml:space="preserve"> PAGEREF _Toc93840622 \h </w:instrText>
            </w:r>
            <w:r w:rsidR="009F4385">
              <w:rPr>
                <w:noProof/>
                <w:webHidden/>
              </w:rPr>
            </w:r>
            <w:r w:rsidR="009F4385">
              <w:rPr>
                <w:noProof/>
                <w:webHidden/>
              </w:rPr>
              <w:fldChar w:fldCharType="separate"/>
            </w:r>
            <w:r w:rsidR="009F4385">
              <w:rPr>
                <w:noProof/>
                <w:webHidden/>
              </w:rPr>
              <w:t>26</w:t>
            </w:r>
            <w:r w:rsidR="009F4385">
              <w:rPr>
                <w:noProof/>
                <w:webHidden/>
              </w:rPr>
              <w:fldChar w:fldCharType="end"/>
            </w:r>
          </w:hyperlink>
        </w:p>
        <w:p w14:paraId="2D2FB7F2" w14:textId="77777777" w:rsidR="009F4385" w:rsidRDefault="00A80D34">
          <w:pPr>
            <w:pStyle w:val="TOC1"/>
            <w:tabs>
              <w:tab w:val="right" w:leader="dot" w:pos="9340"/>
            </w:tabs>
            <w:rPr>
              <w:rFonts w:asciiTheme="minorHAnsi" w:eastAsiaTheme="minorEastAsia" w:hAnsiTheme="minorHAnsi" w:cstheme="minorBidi"/>
              <w:noProof/>
            </w:rPr>
          </w:pPr>
          <w:hyperlink w:anchor="_Toc93840623" w:history="1">
            <w:r w:rsidR="009F4385" w:rsidRPr="00497D49">
              <w:rPr>
                <w:rStyle w:val="Hyperlink"/>
                <w:b/>
                <w:noProof/>
              </w:rPr>
              <w:t>System Design</w:t>
            </w:r>
            <w:r w:rsidR="009F4385">
              <w:rPr>
                <w:noProof/>
                <w:webHidden/>
              </w:rPr>
              <w:tab/>
            </w:r>
            <w:r w:rsidR="009F4385">
              <w:rPr>
                <w:noProof/>
                <w:webHidden/>
              </w:rPr>
              <w:fldChar w:fldCharType="begin"/>
            </w:r>
            <w:r w:rsidR="009F4385">
              <w:rPr>
                <w:noProof/>
                <w:webHidden/>
              </w:rPr>
              <w:instrText xml:space="preserve"> PAGEREF _Toc93840623 \h </w:instrText>
            </w:r>
            <w:r w:rsidR="009F4385">
              <w:rPr>
                <w:noProof/>
                <w:webHidden/>
              </w:rPr>
            </w:r>
            <w:r w:rsidR="009F4385">
              <w:rPr>
                <w:noProof/>
                <w:webHidden/>
              </w:rPr>
              <w:fldChar w:fldCharType="separate"/>
            </w:r>
            <w:r w:rsidR="009F4385">
              <w:rPr>
                <w:noProof/>
                <w:webHidden/>
              </w:rPr>
              <w:t>31</w:t>
            </w:r>
            <w:r w:rsidR="009F4385">
              <w:rPr>
                <w:noProof/>
                <w:webHidden/>
              </w:rPr>
              <w:fldChar w:fldCharType="end"/>
            </w:r>
          </w:hyperlink>
        </w:p>
        <w:p w14:paraId="1AB09443" w14:textId="77777777" w:rsidR="009F4385" w:rsidRDefault="00A80D34">
          <w:pPr>
            <w:pStyle w:val="TOC2"/>
            <w:tabs>
              <w:tab w:val="right" w:leader="dot" w:pos="9340"/>
            </w:tabs>
            <w:rPr>
              <w:rFonts w:asciiTheme="minorHAnsi" w:eastAsiaTheme="minorEastAsia" w:hAnsiTheme="minorHAnsi" w:cstheme="minorBidi"/>
              <w:noProof/>
            </w:rPr>
          </w:pPr>
          <w:hyperlink w:anchor="_Toc93840624" w:history="1">
            <w:r w:rsidR="009F4385" w:rsidRPr="00497D49">
              <w:rPr>
                <w:rStyle w:val="Hyperlink"/>
                <w:noProof/>
              </w:rPr>
              <w:t>4.1. Design Approach:</w:t>
            </w:r>
            <w:r w:rsidR="009F4385">
              <w:rPr>
                <w:noProof/>
                <w:webHidden/>
              </w:rPr>
              <w:tab/>
            </w:r>
            <w:r w:rsidR="009F4385">
              <w:rPr>
                <w:noProof/>
                <w:webHidden/>
              </w:rPr>
              <w:fldChar w:fldCharType="begin"/>
            </w:r>
            <w:r w:rsidR="009F4385">
              <w:rPr>
                <w:noProof/>
                <w:webHidden/>
              </w:rPr>
              <w:instrText xml:space="preserve"> PAGEREF _Toc93840624 \h </w:instrText>
            </w:r>
            <w:r w:rsidR="009F4385">
              <w:rPr>
                <w:noProof/>
                <w:webHidden/>
              </w:rPr>
            </w:r>
            <w:r w:rsidR="009F4385">
              <w:rPr>
                <w:noProof/>
                <w:webHidden/>
              </w:rPr>
              <w:fldChar w:fldCharType="separate"/>
            </w:r>
            <w:r w:rsidR="009F4385">
              <w:rPr>
                <w:noProof/>
                <w:webHidden/>
              </w:rPr>
              <w:t>32</w:t>
            </w:r>
            <w:r w:rsidR="009F4385">
              <w:rPr>
                <w:noProof/>
                <w:webHidden/>
              </w:rPr>
              <w:fldChar w:fldCharType="end"/>
            </w:r>
          </w:hyperlink>
        </w:p>
        <w:p w14:paraId="03347D8C" w14:textId="77777777" w:rsidR="009F4385" w:rsidRDefault="00A80D34">
          <w:pPr>
            <w:pStyle w:val="TOC2"/>
            <w:tabs>
              <w:tab w:val="right" w:leader="dot" w:pos="9340"/>
            </w:tabs>
            <w:rPr>
              <w:rFonts w:asciiTheme="minorHAnsi" w:eastAsiaTheme="minorEastAsia" w:hAnsiTheme="minorHAnsi" w:cstheme="minorBidi"/>
              <w:noProof/>
            </w:rPr>
          </w:pPr>
          <w:hyperlink w:anchor="_Toc93840625" w:history="1">
            <w:r w:rsidR="009F4385" w:rsidRPr="00497D49">
              <w:rPr>
                <w:rStyle w:val="Hyperlink"/>
                <w:noProof/>
              </w:rPr>
              <w:t>4.2. Design Constraints:</w:t>
            </w:r>
            <w:r w:rsidR="009F4385">
              <w:rPr>
                <w:noProof/>
                <w:webHidden/>
              </w:rPr>
              <w:tab/>
            </w:r>
            <w:r w:rsidR="009F4385">
              <w:rPr>
                <w:noProof/>
                <w:webHidden/>
              </w:rPr>
              <w:fldChar w:fldCharType="begin"/>
            </w:r>
            <w:r w:rsidR="009F4385">
              <w:rPr>
                <w:noProof/>
                <w:webHidden/>
              </w:rPr>
              <w:instrText xml:space="preserve"> PAGEREF _Toc93840625 \h </w:instrText>
            </w:r>
            <w:r w:rsidR="009F4385">
              <w:rPr>
                <w:noProof/>
                <w:webHidden/>
              </w:rPr>
            </w:r>
            <w:r w:rsidR="009F4385">
              <w:rPr>
                <w:noProof/>
                <w:webHidden/>
              </w:rPr>
              <w:fldChar w:fldCharType="separate"/>
            </w:r>
            <w:r w:rsidR="009F4385">
              <w:rPr>
                <w:noProof/>
                <w:webHidden/>
              </w:rPr>
              <w:t>32</w:t>
            </w:r>
            <w:r w:rsidR="009F4385">
              <w:rPr>
                <w:noProof/>
                <w:webHidden/>
              </w:rPr>
              <w:fldChar w:fldCharType="end"/>
            </w:r>
          </w:hyperlink>
        </w:p>
        <w:p w14:paraId="0FC127F9" w14:textId="77777777" w:rsidR="009F4385" w:rsidRDefault="00A80D34">
          <w:pPr>
            <w:pStyle w:val="TOC3"/>
            <w:tabs>
              <w:tab w:val="right" w:leader="dot" w:pos="9340"/>
            </w:tabs>
            <w:rPr>
              <w:rFonts w:asciiTheme="minorHAnsi" w:eastAsiaTheme="minorEastAsia" w:hAnsiTheme="minorHAnsi" w:cstheme="minorBidi"/>
              <w:noProof/>
            </w:rPr>
          </w:pPr>
          <w:hyperlink w:anchor="_Toc93840626" w:history="1">
            <w:r w:rsidR="009F4385" w:rsidRPr="00497D49">
              <w:rPr>
                <w:rStyle w:val="Hyperlink"/>
                <w:noProof/>
              </w:rPr>
              <w:t>4.2.1. Programming Languages:</w:t>
            </w:r>
            <w:r w:rsidR="009F4385">
              <w:rPr>
                <w:noProof/>
                <w:webHidden/>
              </w:rPr>
              <w:tab/>
            </w:r>
            <w:r w:rsidR="009F4385">
              <w:rPr>
                <w:noProof/>
                <w:webHidden/>
              </w:rPr>
              <w:fldChar w:fldCharType="begin"/>
            </w:r>
            <w:r w:rsidR="009F4385">
              <w:rPr>
                <w:noProof/>
                <w:webHidden/>
              </w:rPr>
              <w:instrText xml:space="preserve"> PAGEREF _Toc93840626 \h </w:instrText>
            </w:r>
            <w:r w:rsidR="009F4385">
              <w:rPr>
                <w:noProof/>
                <w:webHidden/>
              </w:rPr>
            </w:r>
            <w:r w:rsidR="009F4385">
              <w:rPr>
                <w:noProof/>
                <w:webHidden/>
              </w:rPr>
              <w:fldChar w:fldCharType="separate"/>
            </w:r>
            <w:r w:rsidR="009F4385">
              <w:rPr>
                <w:noProof/>
                <w:webHidden/>
              </w:rPr>
              <w:t>32</w:t>
            </w:r>
            <w:r w:rsidR="009F4385">
              <w:rPr>
                <w:noProof/>
                <w:webHidden/>
              </w:rPr>
              <w:fldChar w:fldCharType="end"/>
            </w:r>
          </w:hyperlink>
        </w:p>
        <w:p w14:paraId="00273336" w14:textId="77777777" w:rsidR="009F4385" w:rsidRDefault="00A80D34">
          <w:pPr>
            <w:pStyle w:val="TOC3"/>
            <w:tabs>
              <w:tab w:val="right" w:leader="dot" w:pos="9340"/>
            </w:tabs>
            <w:rPr>
              <w:rFonts w:asciiTheme="minorHAnsi" w:eastAsiaTheme="minorEastAsia" w:hAnsiTheme="minorHAnsi" w:cstheme="minorBidi"/>
              <w:noProof/>
            </w:rPr>
          </w:pPr>
          <w:hyperlink w:anchor="_Toc93840627" w:history="1">
            <w:r w:rsidR="009F4385" w:rsidRPr="00497D49">
              <w:rPr>
                <w:rStyle w:val="Hyperlink"/>
                <w:noProof/>
              </w:rPr>
              <w:t>4.2.2. Design Standard:</w:t>
            </w:r>
            <w:r w:rsidR="009F4385">
              <w:rPr>
                <w:noProof/>
                <w:webHidden/>
              </w:rPr>
              <w:tab/>
            </w:r>
            <w:r w:rsidR="009F4385">
              <w:rPr>
                <w:noProof/>
                <w:webHidden/>
              </w:rPr>
              <w:fldChar w:fldCharType="begin"/>
            </w:r>
            <w:r w:rsidR="009F4385">
              <w:rPr>
                <w:noProof/>
                <w:webHidden/>
              </w:rPr>
              <w:instrText xml:space="preserve"> PAGEREF _Toc93840627 \h </w:instrText>
            </w:r>
            <w:r w:rsidR="009F4385">
              <w:rPr>
                <w:noProof/>
                <w:webHidden/>
              </w:rPr>
            </w:r>
            <w:r w:rsidR="009F4385">
              <w:rPr>
                <w:noProof/>
                <w:webHidden/>
              </w:rPr>
              <w:fldChar w:fldCharType="separate"/>
            </w:r>
            <w:r w:rsidR="009F4385">
              <w:rPr>
                <w:noProof/>
                <w:webHidden/>
              </w:rPr>
              <w:t>32</w:t>
            </w:r>
            <w:r w:rsidR="009F4385">
              <w:rPr>
                <w:noProof/>
                <w:webHidden/>
              </w:rPr>
              <w:fldChar w:fldCharType="end"/>
            </w:r>
          </w:hyperlink>
        </w:p>
        <w:p w14:paraId="7AE44820" w14:textId="77777777" w:rsidR="009F4385" w:rsidRDefault="00A80D34">
          <w:pPr>
            <w:pStyle w:val="TOC3"/>
            <w:tabs>
              <w:tab w:val="right" w:leader="dot" w:pos="9340"/>
            </w:tabs>
            <w:rPr>
              <w:rFonts w:asciiTheme="minorHAnsi" w:eastAsiaTheme="minorEastAsia" w:hAnsiTheme="minorHAnsi" w:cstheme="minorBidi"/>
              <w:noProof/>
            </w:rPr>
          </w:pPr>
          <w:hyperlink w:anchor="_Toc93840628" w:history="1">
            <w:r w:rsidR="009F4385" w:rsidRPr="00497D49">
              <w:rPr>
                <w:rStyle w:val="Hyperlink"/>
                <w:noProof/>
              </w:rPr>
              <w:t>4.2.3. Assumptions and Dependencies:</w:t>
            </w:r>
            <w:r w:rsidR="009F4385">
              <w:rPr>
                <w:noProof/>
                <w:webHidden/>
              </w:rPr>
              <w:tab/>
            </w:r>
            <w:r w:rsidR="009F4385">
              <w:rPr>
                <w:noProof/>
                <w:webHidden/>
              </w:rPr>
              <w:fldChar w:fldCharType="begin"/>
            </w:r>
            <w:r w:rsidR="009F4385">
              <w:rPr>
                <w:noProof/>
                <w:webHidden/>
              </w:rPr>
              <w:instrText xml:space="preserve"> PAGEREF _Toc93840628 \h </w:instrText>
            </w:r>
            <w:r w:rsidR="009F4385">
              <w:rPr>
                <w:noProof/>
                <w:webHidden/>
              </w:rPr>
            </w:r>
            <w:r w:rsidR="009F4385">
              <w:rPr>
                <w:noProof/>
                <w:webHidden/>
              </w:rPr>
              <w:fldChar w:fldCharType="separate"/>
            </w:r>
            <w:r w:rsidR="009F4385">
              <w:rPr>
                <w:noProof/>
                <w:webHidden/>
              </w:rPr>
              <w:t>32</w:t>
            </w:r>
            <w:r w:rsidR="009F4385">
              <w:rPr>
                <w:noProof/>
                <w:webHidden/>
              </w:rPr>
              <w:fldChar w:fldCharType="end"/>
            </w:r>
          </w:hyperlink>
        </w:p>
        <w:p w14:paraId="22AFE598" w14:textId="77777777" w:rsidR="009F4385" w:rsidRDefault="00A80D34">
          <w:pPr>
            <w:pStyle w:val="TOC2"/>
            <w:tabs>
              <w:tab w:val="right" w:leader="dot" w:pos="9340"/>
            </w:tabs>
            <w:rPr>
              <w:rFonts w:asciiTheme="minorHAnsi" w:eastAsiaTheme="minorEastAsia" w:hAnsiTheme="minorHAnsi" w:cstheme="minorBidi"/>
              <w:noProof/>
            </w:rPr>
          </w:pPr>
          <w:hyperlink w:anchor="_Toc93840629" w:history="1">
            <w:r w:rsidR="009F4385" w:rsidRPr="00497D49">
              <w:rPr>
                <w:rStyle w:val="Hyperlink"/>
                <w:noProof/>
              </w:rPr>
              <w:t>4.3. Class Diagram:</w:t>
            </w:r>
            <w:r w:rsidR="009F4385">
              <w:rPr>
                <w:noProof/>
                <w:webHidden/>
              </w:rPr>
              <w:tab/>
            </w:r>
            <w:r w:rsidR="009F4385">
              <w:rPr>
                <w:noProof/>
                <w:webHidden/>
              </w:rPr>
              <w:fldChar w:fldCharType="begin"/>
            </w:r>
            <w:r w:rsidR="009F4385">
              <w:rPr>
                <w:noProof/>
                <w:webHidden/>
              </w:rPr>
              <w:instrText xml:space="preserve"> PAGEREF _Toc93840629 \h </w:instrText>
            </w:r>
            <w:r w:rsidR="009F4385">
              <w:rPr>
                <w:noProof/>
                <w:webHidden/>
              </w:rPr>
            </w:r>
            <w:r w:rsidR="009F4385">
              <w:rPr>
                <w:noProof/>
                <w:webHidden/>
              </w:rPr>
              <w:fldChar w:fldCharType="separate"/>
            </w:r>
            <w:r w:rsidR="009F4385">
              <w:rPr>
                <w:noProof/>
                <w:webHidden/>
              </w:rPr>
              <w:t>33</w:t>
            </w:r>
            <w:r w:rsidR="009F4385">
              <w:rPr>
                <w:noProof/>
                <w:webHidden/>
              </w:rPr>
              <w:fldChar w:fldCharType="end"/>
            </w:r>
          </w:hyperlink>
        </w:p>
        <w:p w14:paraId="5107C4B8" w14:textId="77777777" w:rsidR="009F4385" w:rsidRDefault="00A80D34">
          <w:pPr>
            <w:pStyle w:val="TOC2"/>
            <w:tabs>
              <w:tab w:val="right" w:leader="dot" w:pos="9340"/>
            </w:tabs>
            <w:rPr>
              <w:rFonts w:asciiTheme="minorHAnsi" w:eastAsiaTheme="minorEastAsia" w:hAnsiTheme="minorHAnsi" w:cstheme="minorBidi"/>
              <w:noProof/>
            </w:rPr>
          </w:pPr>
          <w:hyperlink w:anchor="_Toc93840630" w:history="1">
            <w:r w:rsidR="009F4385" w:rsidRPr="00497D49">
              <w:rPr>
                <w:rStyle w:val="Hyperlink"/>
                <w:noProof/>
              </w:rPr>
              <w:t>4.4. ER Diagram:</w:t>
            </w:r>
            <w:r w:rsidR="009F4385">
              <w:rPr>
                <w:noProof/>
                <w:webHidden/>
              </w:rPr>
              <w:tab/>
            </w:r>
            <w:r w:rsidR="009F4385">
              <w:rPr>
                <w:noProof/>
                <w:webHidden/>
              </w:rPr>
              <w:fldChar w:fldCharType="begin"/>
            </w:r>
            <w:r w:rsidR="009F4385">
              <w:rPr>
                <w:noProof/>
                <w:webHidden/>
              </w:rPr>
              <w:instrText xml:space="preserve"> PAGEREF _Toc93840630 \h </w:instrText>
            </w:r>
            <w:r w:rsidR="009F4385">
              <w:rPr>
                <w:noProof/>
                <w:webHidden/>
              </w:rPr>
            </w:r>
            <w:r w:rsidR="009F4385">
              <w:rPr>
                <w:noProof/>
                <w:webHidden/>
              </w:rPr>
              <w:fldChar w:fldCharType="separate"/>
            </w:r>
            <w:r w:rsidR="009F4385">
              <w:rPr>
                <w:noProof/>
                <w:webHidden/>
              </w:rPr>
              <w:t>34</w:t>
            </w:r>
            <w:r w:rsidR="009F4385">
              <w:rPr>
                <w:noProof/>
                <w:webHidden/>
              </w:rPr>
              <w:fldChar w:fldCharType="end"/>
            </w:r>
          </w:hyperlink>
        </w:p>
        <w:p w14:paraId="3212B224" w14:textId="77777777" w:rsidR="009F4385" w:rsidRDefault="00A80D34">
          <w:pPr>
            <w:pStyle w:val="TOC2"/>
            <w:tabs>
              <w:tab w:val="right" w:leader="dot" w:pos="9340"/>
            </w:tabs>
            <w:rPr>
              <w:rFonts w:asciiTheme="minorHAnsi" w:eastAsiaTheme="minorEastAsia" w:hAnsiTheme="minorHAnsi" w:cstheme="minorBidi"/>
              <w:noProof/>
            </w:rPr>
          </w:pPr>
          <w:hyperlink w:anchor="_Toc93840631" w:history="1">
            <w:r w:rsidR="009F4385" w:rsidRPr="00497D49">
              <w:rPr>
                <w:rStyle w:val="Hyperlink"/>
                <w:noProof/>
              </w:rPr>
              <w:t>4.5. Attributes:</w:t>
            </w:r>
            <w:r w:rsidR="009F4385">
              <w:rPr>
                <w:noProof/>
                <w:webHidden/>
              </w:rPr>
              <w:tab/>
            </w:r>
            <w:r w:rsidR="009F4385">
              <w:rPr>
                <w:noProof/>
                <w:webHidden/>
              </w:rPr>
              <w:fldChar w:fldCharType="begin"/>
            </w:r>
            <w:r w:rsidR="009F4385">
              <w:rPr>
                <w:noProof/>
                <w:webHidden/>
              </w:rPr>
              <w:instrText xml:space="preserve"> PAGEREF _Toc93840631 \h </w:instrText>
            </w:r>
            <w:r w:rsidR="009F4385">
              <w:rPr>
                <w:noProof/>
                <w:webHidden/>
              </w:rPr>
            </w:r>
            <w:r w:rsidR="009F4385">
              <w:rPr>
                <w:noProof/>
                <w:webHidden/>
              </w:rPr>
              <w:fldChar w:fldCharType="separate"/>
            </w:r>
            <w:r w:rsidR="009F4385">
              <w:rPr>
                <w:noProof/>
                <w:webHidden/>
              </w:rPr>
              <w:t>34</w:t>
            </w:r>
            <w:r w:rsidR="009F4385">
              <w:rPr>
                <w:noProof/>
                <w:webHidden/>
              </w:rPr>
              <w:fldChar w:fldCharType="end"/>
            </w:r>
          </w:hyperlink>
        </w:p>
        <w:p w14:paraId="1248ED1E" w14:textId="77777777" w:rsidR="009F4385" w:rsidRDefault="00A80D34">
          <w:pPr>
            <w:pStyle w:val="TOC2"/>
            <w:tabs>
              <w:tab w:val="right" w:leader="dot" w:pos="9340"/>
            </w:tabs>
            <w:rPr>
              <w:rFonts w:asciiTheme="minorHAnsi" w:eastAsiaTheme="minorEastAsia" w:hAnsiTheme="minorHAnsi" w:cstheme="minorBidi"/>
              <w:noProof/>
            </w:rPr>
          </w:pPr>
          <w:hyperlink w:anchor="_Toc93840632" w:history="1">
            <w:r w:rsidR="009F4385" w:rsidRPr="00497D49">
              <w:rPr>
                <w:rStyle w:val="Hyperlink"/>
                <w:noProof/>
              </w:rPr>
              <w:t>4.6. Domain Constraints:</w:t>
            </w:r>
            <w:r w:rsidR="009F4385">
              <w:rPr>
                <w:noProof/>
                <w:webHidden/>
              </w:rPr>
              <w:tab/>
            </w:r>
            <w:r w:rsidR="009F4385">
              <w:rPr>
                <w:noProof/>
                <w:webHidden/>
              </w:rPr>
              <w:fldChar w:fldCharType="begin"/>
            </w:r>
            <w:r w:rsidR="009F4385">
              <w:rPr>
                <w:noProof/>
                <w:webHidden/>
              </w:rPr>
              <w:instrText xml:space="preserve"> PAGEREF _Toc93840632 \h </w:instrText>
            </w:r>
            <w:r w:rsidR="009F4385">
              <w:rPr>
                <w:noProof/>
                <w:webHidden/>
              </w:rPr>
            </w:r>
            <w:r w:rsidR="009F4385">
              <w:rPr>
                <w:noProof/>
                <w:webHidden/>
              </w:rPr>
              <w:fldChar w:fldCharType="separate"/>
            </w:r>
            <w:r w:rsidR="009F4385">
              <w:rPr>
                <w:noProof/>
                <w:webHidden/>
              </w:rPr>
              <w:t>35</w:t>
            </w:r>
            <w:r w:rsidR="009F4385">
              <w:rPr>
                <w:noProof/>
                <w:webHidden/>
              </w:rPr>
              <w:fldChar w:fldCharType="end"/>
            </w:r>
          </w:hyperlink>
        </w:p>
        <w:p w14:paraId="12BD49CE" w14:textId="77777777" w:rsidR="00554A8F" w:rsidRDefault="00554A8F">
          <w:r>
            <w:rPr>
              <w:b/>
              <w:bCs/>
              <w:noProof/>
            </w:rPr>
            <w:fldChar w:fldCharType="end"/>
          </w:r>
        </w:p>
      </w:sdtContent>
    </w:sdt>
    <w:p w14:paraId="02C51644" w14:textId="77777777" w:rsidR="0047217F" w:rsidRDefault="0047217F" w:rsidP="0047217F">
      <w:pPr>
        <w:sectPr w:rsidR="0047217F">
          <w:pgSz w:w="11910" w:h="16840"/>
          <w:pgMar w:top="1580" w:right="1260" w:bottom="280" w:left="1300" w:header="720" w:footer="720" w:gutter="0"/>
          <w:cols w:space="720"/>
        </w:sectPr>
      </w:pPr>
    </w:p>
    <w:p w14:paraId="5DF3EB8B" w14:textId="77777777" w:rsidR="00B8594D" w:rsidRDefault="00B8594D" w:rsidP="00B8594D">
      <w:pPr>
        <w:pStyle w:val="Heading1"/>
        <w:jc w:val="center"/>
        <w:rPr>
          <w:rFonts w:ascii="Times New Roman" w:hAnsi="Times New Roman" w:cs="Times New Roman"/>
          <w:b/>
          <w:color w:val="000000" w:themeColor="text1"/>
          <w:sz w:val="28"/>
          <w:szCs w:val="24"/>
        </w:rPr>
      </w:pPr>
      <w:bookmarkStart w:id="10" w:name="_Toc528236184"/>
    </w:p>
    <w:p w14:paraId="71A02037" w14:textId="77777777" w:rsidR="00554A8F" w:rsidRPr="00F142B0" w:rsidRDefault="00A876E7" w:rsidP="00B8594D">
      <w:pPr>
        <w:pStyle w:val="Heading1"/>
        <w:jc w:val="center"/>
        <w:rPr>
          <w:rFonts w:ascii="Times New Roman" w:hAnsi="Times New Roman" w:cs="Times New Roman"/>
          <w:b/>
          <w:color w:val="000000" w:themeColor="text1"/>
          <w:sz w:val="28"/>
          <w:szCs w:val="24"/>
        </w:rPr>
      </w:pPr>
      <w:bookmarkStart w:id="11" w:name="_Toc93840565"/>
      <w:r>
        <w:rPr>
          <w:rFonts w:ascii="Times New Roman" w:hAnsi="Times New Roman" w:cs="Times New Roman"/>
          <w:b/>
          <w:color w:val="000000" w:themeColor="text1"/>
          <w:sz w:val="28"/>
          <w:szCs w:val="24"/>
        </w:rPr>
        <w:t>Certificat</w:t>
      </w:r>
      <w:r w:rsidR="00554A8F" w:rsidRPr="00F142B0">
        <w:rPr>
          <w:rFonts w:ascii="Times New Roman" w:hAnsi="Times New Roman" w:cs="Times New Roman"/>
          <w:b/>
          <w:color w:val="000000" w:themeColor="text1"/>
          <w:sz w:val="28"/>
          <w:szCs w:val="24"/>
        </w:rPr>
        <w:t>e</w:t>
      </w:r>
      <w:bookmarkEnd w:id="10"/>
      <w:bookmarkEnd w:id="11"/>
    </w:p>
    <w:p w14:paraId="2700E454" w14:textId="77777777" w:rsidR="00554A8F" w:rsidRPr="00F142B0" w:rsidRDefault="00554A8F" w:rsidP="00554A8F">
      <w:pPr>
        <w:pStyle w:val="BodyText"/>
        <w:rPr>
          <w:b/>
        </w:rPr>
      </w:pPr>
    </w:p>
    <w:p w14:paraId="68443837" w14:textId="77777777" w:rsidR="00554A8F" w:rsidRPr="00F142B0" w:rsidRDefault="00554A8F" w:rsidP="00554A8F">
      <w:pPr>
        <w:pStyle w:val="BodyText"/>
        <w:rPr>
          <w:b/>
        </w:rPr>
      </w:pPr>
    </w:p>
    <w:p w14:paraId="1C2D7DAF" w14:textId="77777777" w:rsidR="00554A8F" w:rsidRPr="00F142B0" w:rsidRDefault="00554A8F" w:rsidP="00554A8F">
      <w:pPr>
        <w:pStyle w:val="BodyText"/>
        <w:spacing w:before="1" w:line="295" w:lineRule="auto"/>
        <w:ind w:left="304" w:right="1035" w:hanging="12"/>
        <w:jc w:val="both"/>
      </w:pPr>
      <w:r w:rsidRPr="00F142B0">
        <w:t>The work in the document “</w:t>
      </w:r>
      <w:r>
        <w:t>NFT Marketplace</w:t>
      </w:r>
      <w:r w:rsidRPr="00F142B0">
        <w:t xml:space="preserve">” is written by </w:t>
      </w:r>
      <w:r>
        <w:t>Fraz Naveed</w:t>
      </w:r>
      <w:r w:rsidRPr="00F142B0">
        <w:t xml:space="preserve"> as a confirmation </w:t>
      </w:r>
      <w:r w:rsidR="00A876E7">
        <w:t>of</w:t>
      </w:r>
      <w:r w:rsidRPr="00F142B0">
        <w:t xml:space="preserve"> the required standard for the partial fulfillment of the degree of Bachelor of Science in </w:t>
      </w:r>
      <w:r>
        <w:t>Computer Science</w:t>
      </w:r>
      <w:r w:rsidRPr="00F142B0">
        <w:t>.</w:t>
      </w:r>
    </w:p>
    <w:p w14:paraId="183B650A" w14:textId="77777777" w:rsidR="00554A8F" w:rsidRPr="00F142B0" w:rsidRDefault="00554A8F" w:rsidP="00554A8F">
      <w:pPr>
        <w:pStyle w:val="BodyText"/>
        <w:rPr>
          <w:b/>
        </w:rPr>
      </w:pPr>
    </w:p>
    <w:p w14:paraId="399FE888" w14:textId="77777777" w:rsidR="00554A8F" w:rsidRPr="00F142B0" w:rsidRDefault="00554A8F" w:rsidP="00554A8F">
      <w:pPr>
        <w:pStyle w:val="BodyText"/>
        <w:rPr>
          <w:b/>
        </w:rPr>
      </w:pPr>
    </w:p>
    <w:p w14:paraId="46A87037" w14:textId="77777777" w:rsidR="00554A8F" w:rsidRPr="00F142B0" w:rsidRDefault="00554A8F" w:rsidP="00554A8F">
      <w:pPr>
        <w:pStyle w:val="BodyText"/>
      </w:pPr>
    </w:p>
    <w:p w14:paraId="46E5BA68" w14:textId="77777777" w:rsidR="00554A8F" w:rsidRPr="00F142B0" w:rsidRDefault="00554A8F" w:rsidP="00554A8F">
      <w:pPr>
        <w:pStyle w:val="BodyText"/>
      </w:pPr>
    </w:p>
    <w:p w14:paraId="762D0C1B" w14:textId="77777777" w:rsidR="00554A8F" w:rsidRPr="00F142B0" w:rsidRDefault="00554A8F" w:rsidP="00554A8F">
      <w:pPr>
        <w:pStyle w:val="BodyText"/>
      </w:pPr>
    </w:p>
    <w:p w14:paraId="39367054" w14:textId="77777777" w:rsidR="00554A8F" w:rsidRPr="00F142B0" w:rsidRDefault="00554A8F" w:rsidP="00554A8F">
      <w:pPr>
        <w:pStyle w:val="BodyText"/>
        <w:ind w:left="304"/>
        <w:jc w:val="both"/>
      </w:pPr>
      <w:r w:rsidRPr="00F142B0">
        <w:t>Approved by:</w:t>
      </w:r>
    </w:p>
    <w:p w14:paraId="78801E8E" w14:textId="77777777" w:rsidR="00554A8F" w:rsidRPr="00F142B0" w:rsidRDefault="00554A8F" w:rsidP="00554A8F">
      <w:pPr>
        <w:pStyle w:val="BodyText"/>
        <w:spacing w:before="11"/>
      </w:pPr>
    </w:p>
    <w:p w14:paraId="662117D5" w14:textId="77777777" w:rsidR="00554A8F" w:rsidRPr="00F142B0" w:rsidRDefault="00554A8F" w:rsidP="00554A8F">
      <w:pPr>
        <w:pStyle w:val="BodyText"/>
        <w:ind w:left="304"/>
        <w:jc w:val="both"/>
      </w:pPr>
      <w:r w:rsidRPr="00F142B0">
        <w:t>Supervisor: Mr. Ali Irfan (Assistant Professor)</w:t>
      </w:r>
    </w:p>
    <w:p w14:paraId="1E9C3619" w14:textId="77777777" w:rsidR="00554A8F" w:rsidRPr="00F142B0" w:rsidRDefault="00554A8F" w:rsidP="00554A8F">
      <w:pPr>
        <w:pStyle w:val="BodyText"/>
      </w:pPr>
    </w:p>
    <w:p w14:paraId="69D43040" w14:textId="77777777" w:rsidR="00554A8F" w:rsidRPr="00F142B0" w:rsidRDefault="00554A8F" w:rsidP="00B8594D">
      <w:pPr>
        <w:pStyle w:val="BodyText"/>
        <w:spacing w:before="5"/>
      </w:pPr>
      <w:r w:rsidRPr="00F142B0">
        <w:rPr>
          <w:noProof/>
        </w:rPr>
        <mc:AlternateContent>
          <mc:Choice Requires="wps">
            <w:drawing>
              <wp:anchor distT="0" distB="0" distL="0" distR="0" simplePos="0" relativeHeight="251659264" behindDoc="1" locked="0" layoutInCell="1" allowOverlap="1" wp14:anchorId="39E32AE2" wp14:editId="5AF10328">
                <wp:simplePos x="0" y="0"/>
                <wp:positionH relativeFrom="page">
                  <wp:posOffset>2609850</wp:posOffset>
                </wp:positionH>
                <wp:positionV relativeFrom="paragraph">
                  <wp:posOffset>170815</wp:posOffset>
                </wp:positionV>
                <wp:extent cx="4050030" cy="0"/>
                <wp:effectExtent l="9525" t="10160" r="7620" b="8890"/>
                <wp:wrapTopAndBottom/>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0A271B" id="Straight Connector 38" o:spid="_x0000_s1026" style="position:absolute;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45pt" to="524.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" strokeweight=".20003mm">
                <w10:wrap type="topAndBottom" anchorx="page"/>
              </v:line>
            </w:pict>
          </mc:Fallback>
        </mc:AlternateContent>
      </w:r>
    </w:p>
    <w:p w14:paraId="0C4BF8EB" w14:textId="77777777" w:rsidR="00554A8F" w:rsidRPr="00F142B0" w:rsidRDefault="00554A8F" w:rsidP="00554A8F">
      <w:pPr>
        <w:pStyle w:val="BodyText"/>
        <w:spacing w:before="97"/>
        <w:ind w:left="304"/>
      </w:pPr>
      <w:r w:rsidRPr="00F142B0">
        <w:t>Internal Examiner: Name of the Internal Examiner (Title)</w:t>
      </w:r>
    </w:p>
    <w:p w14:paraId="599917E7" w14:textId="77777777" w:rsidR="00554A8F" w:rsidRPr="00F142B0" w:rsidRDefault="00554A8F" w:rsidP="00554A8F">
      <w:pPr>
        <w:pStyle w:val="BodyText"/>
      </w:pPr>
    </w:p>
    <w:p w14:paraId="6136CC29" w14:textId="77777777" w:rsidR="00554A8F" w:rsidRPr="00F142B0" w:rsidRDefault="00554A8F" w:rsidP="00B8594D">
      <w:pPr>
        <w:pStyle w:val="BodyText"/>
        <w:spacing w:before="8"/>
      </w:pPr>
      <w:r w:rsidRPr="00F142B0">
        <w:rPr>
          <w:noProof/>
        </w:rPr>
        <mc:AlternateContent>
          <mc:Choice Requires="wps">
            <w:drawing>
              <wp:anchor distT="0" distB="0" distL="0" distR="0" simplePos="0" relativeHeight="251660288" behindDoc="1" locked="0" layoutInCell="1" allowOverlap="1" wp14:anchorId="6B12F450" wp14:editId="513398A6">
                <wp:simplePos x="0" y="0"/>
                <wp:positionH relativeFrom="page">
                  <wp:posOffset>2609850</wp:posOffset>
                </wp:positionH>
                <wp:positionV relativeFrom="paragraph">
                  <wp:posOffset>165100</wp:posOffset>
                </wp:positionV>
                <wp:extent cx="4050030" cy="0"/>
                <wp:effectExtent l="9525" t="9525" r="7620" b="9525"/>
                <wp:wrapTopAndBottom/>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DC717C" id="Straight Connector 37"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pt" to="524.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" strokeweight=".20003mm">
                <w10:wrap type="topAndBottom" anchorx="page"/>
              </v:line>
            </w:pict>
          </mc:Fallback>
        </mc:AlternateContent>
      </w:r>
    </w:p>
    <w:p w14:paraId="0E433988" w14:textId="77777777" w:rsidR="00554A8F" w:rsidRPr="00F142B0" w:rsidRDefault="00554A8F" w:rsidP="00554A8F">
      <w:pPr>
        <w:pStyle w:val="BodyText"/>
        <w:spacing w:before="97"/>
        <w:ind w:left="304"/>
      </w:pPr>
      <w:r w:rsidRPr="00F142B0">
        <w:t>External Examiner: Name of the External Examiner (Title)</w:t>
      </w:r>
    </w:p>
    <w:p w14:paraId="4402DAD1" w14:textId="77777777" w:rsidR="00554A8F" w:rsidRPr="00F142B0" w:rsidRDefault="00554A8F" w:rsidP="00554A8F">
      <w:pPr>
        <w:pStyle w:val="BodyText"/>
      </w:pPr>
    </w:p>
    <w:p w14:paraId="3C91578C" w14:textId="77777777" w:rsidR="00554A8F" w:rsidRPr="00F142B0" w:rsidRDefault="00554A8F" w:rsidP="00B8594D">
      <w:pPr>
        <w:pStyle w:val="BodyText"/>
        <w:spacing w:before="8"/>
      </w:pPr>
      <w:r w:rsidRPr="00F142B0">
        <w:rPr>
          <w:noProof/>
        </w:rPr>
        <mc:AlternateContent>
          <mc:Choice Requires="wps">
            <w:drawing>
              <wp:anchor distT="0" distB="0" distL="0" distR="0" simplePos="0" relativeHeight="251661312" behindDoc="1" locked="0" layoutInCell="1" allowOverlap="1" wp14:anchorId="4373EE3F" wp14:editId="5187CDD6">
                <wp:simplePos x="0" y="0"/>
                <wp:positionH relativeFrom="page">
                  <wp:posOffset>2609850</wp:posOffset>
                </wp:positionH>
                <wp:positionV relativeFrom="paragraph">
                  <wp:posOffset>165100</wp:posOffset>
                </wp:positionV>
                <wp:extent cx="4050030" cy="0"/>
                <wp:effectExtent l="9525" t="5080" r="7620" b="13970"/>
                <wp:wrapTopAndBottom/>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51C95D" id="Straight Connector 36" o:spid="_x0000_s1026" style="position:absolute;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pt" to="524.4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" strokeweight=".20003mm">
                <w10:wrap type="topAndBottom" anchorx="page"/>
              </v:line>
            </w:pict>
          </mc:Fallback>
        </mc:AlternateContent>
      </w:r>
    </w:p>
    <w:p w14:paraId="2ED8649C" w14:textId="77777777" w:rsidR="00554A8F" w:rsidRPr="00F142B0" w:rsidRDefault="00554A8F" w:rsidP="00554A8F">
      <w:pPr>
        <w:pStyle w:val="BodyText"/>
        <w:spacing w:before="97"/>
        <w:ind w:left="304"/>
      </w:pPr>
      <w:r w:rsidRPr="00F142B0">
        <w:t xml:space="preserve">Project Coordinator: Dr. </w:t>
      </w:r>
      <w:proofErr w:type="spellStart"/>
      <w:r>
        <w:t>Muazzam</w:t>
      </w:r>
      <w:proofErr w:type="spellEnd"/>
      <w:r w:rsidRPr="00F142B0">
        <w:t xml:space="preserve"> (</w:t>
      </w:r>
      <w:proofErr w:type="spellStart"/>
      <w:r w:rsidRPr="00F142B0">
        <w:t>Sr.Assistant</w:t>
      </w:r>
      <w:proofErr w:type="spellEnd"/>
      <w:r w:rsidRPr="00F142B0">
        <w:t xml:space="preserve"> Professor)</w:t>
      </w:r>
    </w:p>
    <w:p w14:paraId="3E988AD7" w14:textId="77777777" w:rsidR="00554A8F" w:rsidRPr="00F142B0" w:rsidRDefault="00554A8F" w:rsidP="00554A8F">
      <w:pPr>
        <w:pStyle w:val="BodyText"/>
      </w:pPr>
    </w:p>
    <w:p w14:paraId="7D132F98" w14:textId="77777777" w:rsidR="00554A8F" w:rsidRPr="00F142B0" w:rsidRDefault="00554A8F" w:rsidP="00B8594D">
      <w:pPr>
        <w:pStyle w:val="BodyText"/>
        <w:spacing w:before="5"/>
      </w:pPr>
      <w:r w:rsidRPr="00F142B0">
        <w:rPr>
          <w:noProof/>
        </w:rPr>
        <mc:AlternateContent>
          <mc:Choice Requires="wps">
            <w:drawing>
              <wp:anchor distT="0" distB="0" distL="0" distR="0" simplePos="0" relativeHeight="251662336" behindDoc="1" locked="0" layoutInCell="1" allowOverlap="1" wp14:anchorId="61F07A9C" wp14:editId="619C93C7">
                <wp:simplePos x="0" y="0"/>
                <wp:positionH relativeFrom="page">
                  <wp:posOffset>2609850</wp:posOffset>
                </wp:positionH>
                <wp:positionV relativeFrom="paragraph">
                  <wp:posOffset>170815</wp:posOffset>
                </wp:positionV>
                <wp:extent cx="4050030" cy="0"/>
                <wp:effectExtent l="9525" t="6350" r="7620" b="12700"/>
                <wp:wrapTopAndBottom/>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AFC0A6" id="Straight Connector 35"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45pt" to="524.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" strokeweight=".20003mm">
                <w10:wrap type="topAndBottom" anchorx="page"/>
              </v:line>
            </w:pict>
          </mc:Fallback>
        </mc:AlternateContent>
      </w:r>
    </w:p>
    <w:p w14:paraId="6415E416" w14:textId="77777777" w:rsidR="00554A8F" w:rsidRPr="00F142B0" w:rsidRDefault="00554A8F" w:rsidP="00554A8F">
      <w:pPr>
        <w:pStyle w:val="BodyText"/>
        <w:spacing w:before="97"/>
        <w:ind w:left="304"/>
      </w:pPr>
      <w:r w:rsidRPr="00F142B0">
        <w:t>Head of the Department: Dr</w:t>
      </w:r>
      <w:r w:rsidR="00A876E7">
        <w:t>.</w:t>
      </w:r>
      <w:r w:rsidRPr="00F142B0">
        <w:t xml:space="preserve"> Faisal Bashir (Associate Professor)</w:t>
      </w:r>
    </w:p>
    <w:p w14:paraId="36DC0239" w14:textId="77777777" w:rsidR="00554A8F" w:rsidRPr="00F142B0" w:rsidRDefault="00554A8F" w:rsidP="00554A8F">
      <w:pPr>
        <w:pStyle w:val="BodyText"/>
      </w:pPr>
    </w:p>
    <w:p w14:paraId="314E2391" w14:textId="77777777" w:rsidR="00554A8F" w:rsidRPr="00F142B0" w:rsidRDefault="00554A8F" w:rsidP="00554A8F">
      <w:pPr>
        <w:pStyle w:val="BodyText"/>
        <w:spacing w:before="5"/>
      </w:pPr>
      <w:r w:rsidRPr="00F142B0">
        <w:rPr>
          <w:noProof/>
        </w:rPr>
        <mc:AlternateContent>
          <mc:Choice Requires="wps">
            <w:drawing>
              <wp:anchor distT="0" distB="0" distL="0" distR="0" simplePos="0" relativeHeight="251663360" behindDoc="1" locked="0" layoutInCell="1" allowOverlap="1" wp14:anchorId="4EDE22B7" wp14:editId="3AE6B620">
                <wp:simplePos x="0" y="0"/>
                <wp:positionH relativeFrom="page">
                  <wp:posOffset>2609850</wp:posOffset>
                </wp:positionH>
                <wp:positionV relativeFrom="paragraph">
                  <wp:posOffset>170815</wp:posOffset>
                </wp:positionV>
                <wp:extent cx="4050030" cy="0"/>
                <wp:effectExtent l="9525" t="11430" r="7620" b="7620"/>
                <wp:wrapTopAndBottom/>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50030" cy="0"/>
                        </a:xfrm>
                        <a:prstGeom prst="line">
                          <a:avLst/>
                        </a:prstGeom>
                        <a:noFill/>
                        <a:ln w="72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5D2C5" id="Straight Connector 34"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05.5pt,13.45pt" to="524.4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" strokeweight=".20003mm">
                <w10:wrap type="topAndBottom" anchorx="page"/>
              </v:line>
            </w:pict>
          </mc:Fallback>
        </mc:AlternateContent>
      </w:r>
    </w:p>
    <w:p w14:paraId="1DB749DE" w14:textId="77777777" w:rsidR="00554A8F" w:rsidRPr="00F142B0" w:rsidRDefault="00554A8F" w:rsidP="00554A8F">
      <w:pPr>
        <w:pStyle w:val="BodyText"/>
      </w:pPr>
    </w:p>
    <w:p w14:paraId="1B999B79" w14:textId="77777777" w:rsidR="00554A8F" w:rsidRPr="00F142B0" w:rsidRDefault="00554A8F" w:rsidP="00554A8F">
      <w:pPr>
        <w:pStyle w:val="BodyText"/>
        <w:spacing w:before="258"/>
        <w:ind w:left="364"/>
      </w:pPr>
      <w:r w:rsidRPr="00F142B0">
        <w:t>9</w:t>
      </w:r>
      <w:r w:rsidRPr="00F142B0">
        <w:rPr>
          <w:vertAlign w:val="superscript"/>
        </w:rPr>
        <w:t>th</w:t>
      </w:r>
      <w:r w:rsidR="00A876E7">
        <w:t xml:space="preserve"> Nov</w:t>
      </w:r>
      <w:r w:rsidRPr="00F142B0">
        <w:t xml:space="preserve"> 20</w:t>
      </w:r>
      <w:r>
        <w:t>21</w:t>
      </w:r>
    </w:p>
    <w:p w14:paraId="6EEE31EB" w14:textId="77777777" w:rsidR="00D1117F" w:rsidRDefault="00D1117F"/>
    <w:p w14:paraId="42FDF0B8" w14:textId="77777777" w:rsidR="00554A8F" w:rsidRDefault="00554A8F"/>
    <w:p w14:paraId="23088F7F" w14:textId="77777777" w:rsidR="00B8594D" w:rsidRDefault="00B8594D" w:rsidP="00554A8F">
      <w:pPr>
        <w:pStyle w:val="Heading1"/>
        <w:rPr>
          <w:rFonts w:ascii="Times New Roman" w:hAnsi="Times New Roman" w:cs="Times New Roman"/>
          <w:b/>
          <w:color w:val="000000" w:themeColor="text1"/>
          <w:sz w:val="28"/>
          <w:szCs w:val="28"/>
        </w:rPr>
      </w:pPr>
      <w:bookmarkStart w:id="12" w:name="_Toc528236185"/>
    </w:p>
    <w:p w14:paraId="1A75CE03" w14:textId="77777777" w:rsidR="00B8594D" w:rsidRDefault="00B8594D" w:rsidP="00554A8F">
      <w:pPr>
        <w:pStyle w:val="Heading1"/>
        <w:rPr>
          <w:rFonts w:ascii="Times New Roman" w:hAnsi="Times New Roman" w:cs="Times New Roman"/>
          <w:b/>
          <w:color w:val="000000" w:themeColor="text1"/>
          <w:sz w:val="28"/>
          <w:szCs w:val="28"/>
        </w:rPr>
      </w:pPr>
    </w:p>
    <w:p w14:paraId="346CF885" w14:textId="77777777" w:rsidR="006C4E31" w:rsidRDefault="006C4E31" w:rsidP="00554A8F">
      <w:pPr>
        <w:pStyle w:val="Heading1"/>
        <w:rPr>
          <w:rFonts w:ascii="Times New Roman" w:hAnsi="Times New Roman" w:cs="Times New Roman"/>
          <w:b/>
          <w:color w:val="000000" w:themeColor="text1"/>
          <w:sz w:val="28"/>
          <w:szCs w:val="28"/>
        </w:rPr>
      </w:pPr>
    </w:p>
    <w:p w14:paraId="5386DF55" w14:textId="77777777" w:rsidR="006C4E31" w:rsidRDefault="006C4E31" w:rsidP="00554A8F">
      <w:pPr>
        <w:pStyle w:val="Heading1"/>
        <w:rPr>
          <w:rFonts w:ascii="Times New Roman" w:hAnsi="Times New Roman" w:cs="Times New Roman"/>
          <w:b/>
          <w:color w:val="000000" w:themeColor="text1"/>
          <w:sz w:val="28"/>
          <w:szCs w:val="28"/>
        </w:rPr>
      </w:pPr>
    </w:p>
    <w:p w14:paraId="7832919F" w14:textId="77777777" w:rsidR="00554A8F" w:rsidRDefault="00554A8F" w:rsidP="00554A8F">
      <w:pPr>
        <w:pStyle w:val="Heading1"/>
        <w:rPr>
          <w:rFonts w:ascii="Times New Roman" w:hAnsi="Times New Roman" w:cs="Times New Roman"/>
          <w:b/>
          <w:color w:val="000000" w:themeColor="text1"/>
          <w:sz w:val="28"/>
          <w:szCs w:val="28"/>
        </w:rPr>
      </w:pPr>
      <w:bookmarkStart w:id="13" w:name="_Toc93840566"/>
      <w:r w:rsidRPr="00F142B0">
        <w:rPr>
          <w:rFonts w:ascii="Times New Roman" w:hAnsi="Times New Roman" w:cs="Times New Roman"/>
          <w:b/>
          <w:color w:val="000000" w:themeColor="text1"/>
          <w:sz w:val="28"/>
          <w:szCs w:val="28"/>
        </w:rPr>
        <w:t>Abstract</w:t>
      </w:r>
      <w:bookmarkEnd w:id="12"/>
      <w:bookmarkEnd w:id="13"/>
    </w:p>
    <w:p w14:paraId="4709877C" w14:textId="77777777" w:rsidR="00554A8F" w:rsidRDefault="00554A8F" w:rsidP="00554A8F"/>
    <w:p w14:paraId="539F6A4D" w14:textId="77777777" w:rsidR="00554A8F" w:rsidRDefault="00554A8F" w:rsidP="00554A8F"/>
    <w:p w14:paraId="25BDE60A" w14:textId="77777777" w:rsidR="00554A8F" w:rsidRDefault="00554A8F" w:rsidP="00554A8F"/>
    <w:p w14:paraId="012ECDDA" w14:textId="77777777" w:rsidR="00554A8F" w:rsidRPr="00357559" w:rsidRDefault="00554A8F" w:rsidP="00554A8F">
      <w:pPr>
        <w:jc w:val="both"/>
        <w:rPr>
          <w:sz w:val="24"/>
          <w:szCs w:val="24"/>
        </w:rPr>
      </w:pPr>
      <w:r w:rsidRPr="00357559">
        <w:rPr>
          <w:sz w:val="24"/>
          <w:szCs w:val="24"/>
        </w:rPr>
        <w:t>With the boom of blockchain development</w:t>
      </w:r>
      <w:r w:rsidR="00A876E7">
        <w:rPr>
          <w:sz w:val="24"/>
          <w:szCs w:val="24"/>
        </w:rPr>
        <w:t>,</w:t>
      </w:r>
      <w:r w:rsidRPr="00357559">
        <w:rPr>
          <w:sz w:val="24"/>
          <w:szCs w:val="24"/>
        </w:rPr>
        <w:t xml:space="preserve"> many use cases </w:t>
      </w:r>
      <w:r w:rsidR="00A876E7">
        <w:rPr>
          <w:sz w:val="24"/>
          <w:szCs w:val="24"/>
        </w:rPr>
        <w:t>arose</w:t>
      </w:r>
      <w:r w:rsidRPr="00357559">
        <w:rPr>
          <w:sz w:val="24"/>
          <w:szCs w:val="24"/>
        </w:rPr>
        <w:t xml:space="preserve"> with it. One of the most innovative concept</w:t>
      </w:r>
      <w:r w:rsidR="00A876E7">
        <w:rPr>
          <w:sz w:val="24"/>
          <w:szCs w:val="24"/>
        </w:rPr>
        <w:t>s</w:t>
      </w:r>
      <w:r w:rsidRPr="00357559">
        <w:rPr>
          <w:sz w:val="24"/>
          <w:szCs w:val="24"/>
        </w:rPr>
        <w:t xml:space="preserve"> it brought with it is Non-Fungible Tokens. The blockchain is a distributed ledger that is immutable and provides the certificate of authenticity of anything that is stored on it. NFTs are the assets that can be particularly associated with anything digital or physical. These NFTs</w:t>
      </w:r>
      <w:r>
        <w:rPr>
          <w:sz w:val="24"/>
          <w:szCs w:val="24"/>
        </w:rPr>
        <w:t xml:space="preserve"> are also a currency but</w:t>
      </w:r>
      <w:r w:rsidRPr="00357559">
        <w:rPr>
          <w:sz w:val="24"/>
          <w:szCs w:val="24"/>
        </w:rPr>
        <w:t xml:space="preserve"> are not interchangeable like fungible tokens which can be traded with each other. Every NFT is a unique asset, has unique features and</w:t>
      </w:r>
      <w:r w:rsidR="00A876E7">
        <w:rPr>
          <w:sz w:val="24"/>
          <w:szCs w:val="24"/>
        </w:rPr>
        <w:t>,</w:t>
      </w:r>
      <w:r w:rsidRPr="00357559">
        <w:rPr>
          <w:sz w:val="24"/>
          <w:szCs w:val="24"/>
        </w:rPr>
        <w:t xml:space="preserve"> holds its value. The making of an NFT marketplace will provide an opportunity to buy and sell off those unique assets. This project is unique in the sense that it will allow gaming content creators to showcase their best gaming moments as an NFT and sell its rights to their fans. When a thing is unique it holds significant value, applying that concept the NFTs then could be sold further offering more capital to both buyer and the seller. </w:t>
      </w:r>
    </w:p>
    <w:p w14:paraId="7B9BCADB" w14:textId="77777777" w:rsidR="00554A8F" w:rsidRDefault="00554A8F"/>
    <w:p w14:paraId="22C22946" w14:textId="77777777" w:rsidR="00554A8F" w:rsidRDefault="00554A8F"/>
    <w:p w14:paraId="0DB62F3C" w14:textId="77777777" w:rsidR="00554A8F" w:rsidRDefault="00554A8F"/>
    <w:p w14:paraId="213ECB3E" w14:textId="77777777" w:rsidR="00554A8F" w:rsidRDefault="00554A8F"/>
    <w:p w14:paraId="0107D714" w14:textId="77777777" w:rsidR="00554A8F" w:rsidRDefault="00554A8F"/>
    <w:p w14:paraId="24D2CDAB" w14:textId="77777777" w:rsidR="00554A8F" w:rsidRDefault="00554A8F"/>
    <w:p w14:paraId="4628E3D3" w14:textId="77777777" w:rsidR="00554A8F" w:rsidRDefault="00554A8F"/>
    <w:p w14:paraId="29B8FEAB" w14:textId="77777777" w:rsidR="00554A8F" w:rsidRDefault="00554A8F"/>
    <w:p w14:paraId="390E9C38" w14:textId="77777777" w:rsidR="00554A8F" w:rsidRDefault="00554A8F"/>
    <w:p w14:paraId="008BEFBB" w14:textId="77777777" w:rsidR="00554A8F" w:rsidRDefault="00554A8F"/>
    <w:p w14:paraId="1378952E" w14:textId="77777777" w:rsidR="00554A8F" w:rsidRDefault="00554A8F"/>
    <w:p w14:paraId="13FFBAB0" w14:textId="77777777" w:rsidR="00554A8F" w:rsidRDefault="00554A8F"/>
    <w:p w14:paraId="54A9C106" w14:textId="77777777" w:rsidR="00554A8F" w:rsidRDefault="00554A8F"/>
    <w:p w14:paraId="0F5EE587" w14:textId="77777777" w:rsidR="00554A8F" w:rsidRDefault="00554A8F"/>
    <w:p w14:paraId="46981BD9" w14:textId="77777777" w:rsidR="00554A8F" w:rsidRDefault="00554A8F"/>
    <w:p w14:paraId="54712953" w14:textId="77777777" w:rsidR="00554A8F" w:rsidRDefault="00554A8F"/>
    <w:p w14:paraId="144B38A9" w14:textId="77777777" w:rsidR="00554A8F" w:rsidRDefault="00554A8F"/>
    <w:p w14:paraId="24C96744" w14:textId="77777777" w:rsidR="00554A8F" w:rsidRDefault="00554A8F"/>
    <w:p w14:paraId="5D8B5433" w14:textId="77777777" w:rsidR="00554A8F" w:rsidRDefault="00554A8F"/>
    <w:p w14:paraId="452A00B8" w14:textId="77777777" w:rsidR="00554A8F" w:rsidRDefault="00554A8F"/>
    <w:p w14:paraId="776A64AA" w14:textId="77777777" w:rsidR="00554A8F" w:rsidRDefault="00554A8F"/>
    <w:p w14:paraId="47A4B515" w14:textId="77777777" w:rsidR="00554A8F" w:rsidRDefault="00554A8F"/>
    <w:p w14:paraId="14C3D30E" w14:textId="77777777" w:rsidR="00554A8F" w:rsidRDefault="00554A8F"/>
    <w:p w14:paraId="37846D32" w14:textId="77777777" w:rsidR="00554A8F" w:rsidRDefault="00554A8F"/>
    <w:p w14:paraId="6E5DD7F9" w14:textId="77777777" w:rsidR="00554A8F" w:rsidRDefault="00554A8F"/>
    <w:p w14:paraId="2133703B" w14:textId="77777777" w:rsidR="00554A8F" w:rsidRDefault="00554A8F"/>
    <w:p w14:paraId="4D655C2D" w14:textId="77777777" w:rsidR="00554A8F" w:rsidRDefault="00554A8F"/>
    <w:p w14:paraId="448E14E5" w14:textId="77777777" w:rsidR="00554A8F" w:rsidRDefault="00554A8F"/>
    <w:p w14:paraId="3879FE48" w14:textId="77777777" w:rsidR="00B8594D" w:rsidRDefault="00B8594D" w:rsidP="00554A8F">
      <w:pPr>
        <w:pStyle w:val="Heading1"/>
        <w:rPr>
          <w:rFonts w:ascii="Times New Roman" w:hAnsi="Times New Roman" w:cs="Times New Roman"/>
          <w:b/>
          <w:color w:val="000000" w:themeColor="text1"/>
          <w:sz w:val="28"/>
          <w:szCs w:val="28"/>
        </w:rPr>
      </w:pPr>
      <w:bookmarkStart w:id="14" w:name="_Toc528236186"/>
    </w:p>
    <w:p w14:paraId="3B1CDAA3" w14:textId="77777777" w:rsidR="00554A8F" w:rsidRPr="00F142B0" w:rsidRDefault="00554A8F" w:rsidP="0077075B">
      <w:pPr>
        <w:pStyle w:val="Heading1"/>
        <w:ind w:firstLine="292"/>
        <w:rPr>
          <w:rFonts w:ascii="Times New Roman" w:hAnsi="Times New Roman" w:cs="Times New Roman"/>
          <w:b/>
          <w:color w:val="000000" w:themeColor="text1"/>
          <w:sz w:val="28"/>
          <w:szCs w:val="28"/>
        </w:rPr>
      </w:pPr>
      <w:bookmarkStart w:id="15" w:name="_Toc93840567"/>
      <w:r w:rsidRPr="00F142B0">
        <w:rPr>
          <w:rFonts w:ascii="Times New Roman" w:hAnsi="Times New Roman" w:cs="Times New Roman"/>
          <w:b/>
          <w:color w:val="000000" w:themeColor="text1"/>
          <w:sz w:val="28"/>
          <w:szCs w:val="28"/>
        </w:rPr>
        <w:t>Acknowledgments</w:t>
      </w:r>
      <w:bookmarkEnd w:id="14"/>
      <w:bookmarkEnd w:id="15"/>
    </w:p>
    <w:p w14:paraId="5CFC67D2" w14:textId="77777777" w:rsidR="00554A8F" w:rsidRPr="00F142B0" w:rsidRDefault="00554A8F" w:rsidP="00554A8F">
      <w:pPr>
        <w:pStyle w:val="BodyText"/>
      </w:pPr>
    </w:p>
    <w:p w14:paraId="5A27BD80" w14:textId="77777777" w:rsidR="00554A8F" w:rsidRPr="00F142B0" w:rsidRDefault="00554A8F" w:rsidP="00554A8F">
      <w:pPr>
        <w:pStyle w:val="BodyText"/>
        <w:spacing w:before="223"/>
        <w:ind w:left="304" w:right="1035" w:hanging="12"/>
        <w:jc w:val="both"/>
      </w:pPr>
      <w:r>
        <w:rPr>
          <w:spacing w:val="-10"/>
        </w:rPr>
        <w:t>I</w:t>
      </w:r>
      <w:r w:rsidR="00A876E7">
        <w:rPr>
          <w:spacing w:val="-10"/>
        </w:rPr>
        <w:t xml:space="preserve">, </w:t>
      </w:r>
      <w:r w:rsidRPr="00F142B0">
        <w:t>first of all</w:t>
      </w:r>
      <w:r w:rsidR="00A876E7">
        <w:t>,</w:t>
      </w:r>
      <w:r w:rsidRPr="00F142B0">
        <w:t xml:space="preserve"> thank Almighty ALLAH (SWT) for </w:t>
      </w:r>
      <w:r w:rsidRPr="00F142B0">
        <w:rPr>
          <w:spacing w:val="-3"/>
        </w:rPr>
        <w:t xml:space="preserve">giving </w:t>
      </w:r>
      <w:r w:rsidRPr="00F142B0">
        <w:t>us knowledge, power and</w:t>
      </w:r>
      <w:r w:rsidR="00A876E7">
        <w:t>,</w:t>
      </w:r>
      <w:r w:rsidRPr="00F142B0">
        <w:t xml:space="preserve"> strength to accomplish this project. </w:t>
      </w:r>
      <w:r w:rsidR="00791156">
        <w:rPr>
          <w:spacing w:val="-10"/>
        </w:rPr>
        <w:t>I</w:t>
      </w:r>
      <w:r w:rsidRPr="00F142B0">
        <w:rPr>
          <w:spacing w:val="-10"/>
        </w:rPr>
        <w:t xml:space="preserve"> </w:t>
      </w:r>
      <w:r w:rsidRPr="00F142B0">
        <w:rPr>
          <w:spacing w:val="-3"/>
        </w:rPr>
        <w:t xml:space="preserve">owe </w:t>
      </w:r>
      <w:r w:rsidR="00791156">
        <w:t>a great many thanks to my</w:t>
      </w:r>
      <w:r w:rsidR="00A876E7">
        <w:t xml:space="preserve"> friends</w:t>
      </w:r>
      <w:r w:rsidRPr="00F142B0">
        <w:t xml:space="preserve"> and the people who helped and supported </w:t>
      </w:r>
      <w:r w:rsidR="00791156">
        <w:t>my</w:t>
      </w:r>
      <w:r w:rsidRPr="00F142B0">
        <w:t xml:space="preserve"> idea and worked with </w:t>
      </w:r>
      <w:r w:rsidR="00791156">
        <w:t>me</w:t>
      </w:r>
      <w:r w:rsidRPr="00F142B0">
        <w:t xml:space="preserve"> on this project. </w:t>
      </w:r>
      <w:r w:rsidR="00791156">
        <w:t>My</w:t>
      </w:r>
      <w:r w:rsidRPr="00F142B0">
        <w:t xml:space="preserve"> sincere gratitude to </w:t>
      </w:r>
      <w:r w:rsidRPr="00F142B0">
        <w:rPr>
          <w:spacing w:val="-5"/>
        </w:rPr>
        <w:t>Mr.</w:t>
      </w:r>
      <w:r w:rsidR="009F4385">
        <w:rPr>
          <w:spacing w:val="-5"/>
        </w:rPr>
        <w:t xml:space="preserve"> </w:t>
      </w:r>
      <w:r w:rsidRPr="00F142B0">
        <w:rPr>
          <w:spacing w:val="-5"/>
        </w:rPr>
        <w:t xml:space="preserve">Ali Irfan (Assistant Professor in </w:t>
      </w:r>
      <w:r w:rsidR="00A876E7">
        <w:rPr>
          <w:spacing w:val="-5"/>
        </w:rPr>
        <w:t xml:space="preserve">the </w:t>
      </w:r>
      <w:r w:rsidRPr="00F142B0">
        <w:t>Department of Computer Science, Bahria University) for having faith</w:t>
      </w:r>
      <w:r w:rsidRPr="00F142B0">
        <w:rPr>
          <w:spacing w:val="-12"/>
        </w:rPr>
        <w:t xml:space="preserve"> </w:t>
      </w:r>
      <w:r w:rsidR="00A876E7">
        <w:t>i</w:t>
      </w:r>
      <w:r w:rsidRPr="00F142B0">
        <w:t>n</w:t>
      </w:r>
      <w:r w:rsidRPr="00F142B0">
        <w:rPr>
          <w:spacing w:val="-12"/>
        </w:rPr>
        <w:t xml:space="preserve"> </w:t>
      </w:r>
      <w:r w:rsidR="00791156">
        <w:t>me</w:t>
      </w:r>
      <w:r w:rsidRPr="00F142B0">
        <w:rPr>
          <w:spacing w:val="-12"/>
        </w:rPr>
        <w:t xml:space="preserve"> </w:t>
      </w:r>
      <w:r w:rsidRPr="00F142B0">
        <w:t>and</w:t>
      </w:r>
      <w:r w:rsidRPr="00F142B0">
        <w:rPr>
          <w:spacing w:val="-12"/>
        </w:rPr>
        <w:t xml:space="preserve"> </w:t>
      </w:r>
      <w:r w:rsidRPr="00F142B0">
        <w:t>thus</w:t>
      </w:r>
      <w:r w:rsidRPr="00F142B0">
        <w:rPr>
          <w:spacing w:val="-12"/>
        </w:rPr>
        <w:t xml:space="preserve"> </w:t>
      </w:r>
      <w:r w:rsidRPr="00F142B0">
        <w:t>allowing</w:t>
      </w:r>
      <w:r w:rsidRPr="00F142B0">
        <w:rPr>
          <w:spacing w:val="-12"/>
        </w:rPr>
        <w:t xml:space="preserve"> </w:t>
      </w:r>
      <w:r w:rsidR="00791156">
        <w:t>me</w:t>
      </w:r>
      <w:r w:rsidRPr="00F142B0">
        <w:rPr>
          <w:spacing w:val="-12"/>
        </w:rPr>
        <w:t xml:space="preserve"> </w:t>
      </w:r>
      <w:r w:rsidRPr="00F142B0">
        <w:t>to</w:t>
      </w:r>
      <w:r w:rsidRPr="00F142B0">
        <w:rPr>
          <w:spacing w:val="-11"/>
        </w:rPr>
        <w:t xml:space="preserve"> </w:t>
      </w:r>
      <w:r w:rsidRPr="00F142B0">
        <w:t>carry</w:t>
      </w:r>
      <w:r w:rsidRPr="00F142B0">
        <w:rPr>
          <w:spacing w:val="-12"/>
        </w:rPr>
        <w:t xml:space="preserve"> </w:t>
      </w:r>
      <w:r w:rsidRPr="00F142B0">
        <w:t>out</w:t>
      </w:r>
      <w:r w:rsidRPr="00F142B0">
        <w:rPr>
          <w:spacing w:val="-12"/>
        </w:rPr>
        <w:t xml:space="preserve"> </w:t>
      </w:r>
      <w:r w:rsidRPr="00F142B0">
        <w:t>a</w:t>
      </w:r>
      <w:r w:rsidRPr="00F142B0">
        <w:rPr>
          <w:spacing w:val="-12"/>
        </w:rPr>
        <w:t xml:space="preserve"> </w:t>
      </w:r>
      <w:r w:rsidRPr="00F142B0">
        <w:t>project.</w:t>
      </w:r>
      <w:r w:rsidRPr="00F142B0">
        <w:rPr>
          <w:spacing w:val="-1"/>
        </w:rPr>
        <w:t xml:space="preserve"> </w:t>
      </w:r>
      <w:r w:rsidRPr="00F142B0">
        <w:t>He</w:t>
      </w:r>
      <w:r w:rsidRPr="00F142B0">
        <w:rPr>
          <w:spacing w:val="-11"/>
        </w:rPr>
        <w:t xml:space="preserve"> </w:t>
      </w:r>
      <w:r w:rsidRPr="00F142B0">
        <w:t>helped</w:t>
      </w:r>
      <w:r w:rsidRPr="00F142B0">
        <w:rPr>
          <w:spacing w:val="-12"/>
        </w:rPr>
        <w:t xml:space="preserve"> </w:t>
      </w:r>
      <w:r w:rsidRPr="00F142B0">
        <w:t>immensely</w:t>
      </w:r>
      <w:r w:rsidRPr="00F142B0">
        <w:rPr>
          <w:spacing w:val="-12"/>
        </w:rPr>
        <w:t xml:space="preserve"> </w:t>
      </w:r>
      <w:r w:rsidRPr="00F142B0">
        <w:t>by</w:t>
      </w:r>
      <w:r w:rsidRPr="00F142B0">
        <w:rPr>
          <w:spacing w:val="-12"/>
        </w:rPr>
        <w:t xml:space="preserve"> </w:t>
      </w:r>
      <w:r w:rsidRPr="00F142B0">
        <w:t>guiding</w:t>
      </w:r>
      <w:r w:rsidRPr="00F142B0">
        <w:rPr>
          <w:spacing w:val="-12"/>
        </w:rPr>
        <w:t xml:space="preserve"> </w:t>
      </w:r>
      <w:r w:rsidR="00791156">
        <w:t>me</w:t>
      </w:r>
      <w:r w:rsidRPr="00F142B0">
        <w:t xml:space="preserve"> thro</w:t>
      </w:r>
      <w:r w:rsidR="00791156">
        <w:t>ughout the project, inspiring me</w:t>
      </w:r>
      <w:r w:rsidRPr="00F142B0">
        <w:t xml:space="preserve"> to take up new challenges along the road, and at the same time providing valuable suggestions and constructive criticisms. Without him</w:t>
      </w:r>
      <w:r w:rsidR="00A876E7">
        <w:t>,</w:t>
      </w:r>
      <w:r w:rsidRPr="00F142B0">
        <w:t xml:space="preserve"> this project might not </w:t>
      </w:r>
      <w:r w:rsidRPr="00F142B0">
        <w:rPr>
          <w:spacing w:val="-3"/>
        </w:rPr>
        <w:t xml:space="preserve">have </w:t>
      </w:r>
      <w:r w:rsidRPr="00F142B0">
        <w:t>been</w:t>
      </w:r>
      <w:r w:rsidRPr="00F142B0">
        <w:rPr>
          <w:spacing w:val="-3"/>
        </w:rPr>
        <w:t xml:space="preserve"> </w:t>
      </w:r>
      <w:r w:rsidRPr="00F142B0">
        <w:t>completed.</w:t>
      </w:r>
    </w:p>
    <w:p w14:paraId="419DCC04" w14:textId="77777777" w:rsidR="00554A8F" w:rsidRPr="00F142B0" w:rsidRDefault="00554A8F" w:rsidP="00554A8F">
      <w:pPr>
        <w:pStyle w:val="BodyText"/>
      </w:pPr>
    </w:p>
    <w:p w14:paraId="5DA87A3C" w14:textId="77777777" w:rsidR="00554A8F" w:rsidRPr="00F142B0" w:rsidRDefault="00554A8F" w:rsidP="00554A8F">
      <w:pPr>
        <w:pStyle w:val="BodyText"/>
      </w:pPr>
    </w:p>
    <w:p w14:paraId="23664643" w14:textId="77777777" w:rsidR="00554A8F" w:rsidRPr="00F142B0" w:rsidRDefault="00554A8F" w:rsidP="00554A8F">
      <w:pPr>
        <w:pStyle w:val="BodyText"/>
        <w:spacing w:before="163"/>
        <w:ind w:left="310"/>
      </w:pPr>
      <w:r>
        <w:t>Fraz Naveed</w:t>
      </w:r>
    </w:p>
    <w:p w14:paraId="25A2327C" w14:textId="77777777" w:rsidR="00554A8F" w:rsidRDefault="00554A8F" w:rsidP="00554A8F">
      <w:pPr>
        <w:pStyle w:val="BodyText"/>
        <w:spacing w:before="3"/>
        <w:ind w:left="304"/>
      </w:pPr>
      <w:r w:rsidRPr="00F142B0">
        <w:t>Islamabad,</w:t>
      </w:r>
      <w:r w:rsidRPr="00F142B0">
        <w:rPr>
          <w:spacing w:val="-12"/>
        </w:rPr>
        <w:t xml:space="preserve"> </w:t>
      </w:r>
      <w:r w:rsidRPr="00F142B0">
        <w:t>Pakistan</w:t>
      </w:r>
    </w:p>
    <w:p w14:paraId="5A779716" w14:textId="77777777" w:rsidR="00554A8F" w:rsidRPr="00F142B0" w:rsidRDefault="00554A8F" w:rsidP="00554A8F">
      <w:pPr>
        <w:pStyle w:val="BodyText"/>
        <w:spacing w:before="3"/>
        <w:ind w:left="304"/>
      </w:pPr>
    </w:p>
    <w:p w14:paraId="38EC113E" w14:textId="77777777" w:rsidR="00554A8F" w:rsidRPr="00F142B0" w:rsidRDefault="00554A8F" w:rsidP="00554A8F">
      <w:pPr>
        <w:pStyle w:val="BodyText"/>
        <w:spacing w:before="3" w:line="396" w:lineRule="auto"/>
        <w:ind w:left="304" w:right="7139"/>
      </w:pPr>
      <w:r w:rsidRPr="00F142B0">
        <w:t>November 9, 20</w:t>
      </w:r>
      <w:r>
        <w:t>21</w:t>
      </w:r>
    </w:p>
    <w:p w14:paraId="535E40BA" w14:textId="77777777" w:rsidR="00554A8F" w:rsidRDefault="00554A8F"/>
    <w:p w14:paraId="61E60B2A" w14:textId="77777777" w:rsidR="00554A8F" w:rsidRDefault="00554A8F"/>
    <w:p w14:paraId="5147442A" w14:textId="77777777" w:rsidR="00554A8F" w:rsidRDefault="00554A8F"/>
    <w:p w14:paraId="360EED67" w14:textId="77777777" w:rsidR="00554A8F" w:rsidRDefault="00554A8F"/>
    <w:p w14:paraId="75B662B4" w14:textId="77777777" w:rsidR="00554A8F" w:rsidRDefault="00554A8F"/>
    <w:p w14:paraId="70F58EDF" w14:textId="77777777" w:rsidR="00554A8F" w:rsidRDefault="00554A8F"/>
    <w:p w14:paraId="1776E80A" w14:textId="77777777" w:rsidR="00B8594D" w:rsidRDefault="00B8594D"/>
    <w:p w14:paraId="47B0982E" w14:textId="77777777" w:rsidR="00B8594D" w:rsidRDefault="00B8594D"/>
    <w:p w14:paraId="5CCB00AA" w14:textId="77777777" w:rsidR="00B8594D" w:rsidRDefault="00B8594D"/>
    <w:p w14:paraId="72E55F6F" w14:textId="77777777" w:rsidR="00B8594D" w:rsidRDefault="00B8594D"/>
    <w:p w14:paraId="648B11D2" w14:textId="77777777" w:rsidR="00B8594D" w:rsidRDefault="00B8594D"/>
    <w:p w14:paraId="46377FBA" w14:textId="77777777" w:rsidR="00B8594D" w:rsidRDefault="00B8594D"/>
    <w:p w14:paraId="5A2BE5A0" w14:textId="77777777" w:rsidR="00B8594D" w:rsidRDefault="00B8594D"/>
    <w:p w14:paraId="611509E8" w14:textId="77777777" w:rsidR="00B8594D" w:rsidRDefault="00B8594D"/>
    <w:p w14:paraId="7F2A00DD" w14:textId="77777777" w:rsidR="00B8594D" w:rsidRDefault="00B8594D" w:rsidP="00B8594D">
      <w:pPr>
        <w:pStyle w:val="Heading1"/>
        <w:rPr>
          <w:rFonts w:ascii="Times New Roman" w:hAnsi="Times New Roman" w:cs="Times New Roman"/>
          <w:b/>
          <w:color w:val="000000" w:themeColor="text1"/>
          <w:sz w:val="24"/>
          <w:szCs w:val="24"/>
        </w:rPr>
      </w:pPr>
      <w:bookmarkStart w:id="16" w:name="_Toc528236187"/>
    </w:p>
    <w:p w14:paraId="09701A98" w14:textId="77777777" w:rsidR="00B8594D" w:rsidRDefault="00B8594D" w:rsidP="00B8594D">
      <w:pPr>
        <w:pStyle w:val="Heading1"/>
        <w:rPr>
          <w:rFonts w:ascii="Times New Roman" w:hAnsi="Times New Roman" w:cs="Times New Roman"/>
          <w:b/>
          <w:color w:val="000000" w:themeColor="text1"/>
          <w:sz w:val="24"/>
          <w:szCs w:val="24"/>
        </w:rPr>
      </w:pPr>
    </w:p>
    <w:p w14:paraId="2CB8F9E2" w14:textId="0698F4B9" w:rsidR="00B8594D" w:rsidRDefault="00B8594D" w:rsidP="00B8594D">
      <w:pPr>
        <w:pStyle w:val="Heading1"/>
        <w:rPr>
          <w:rFonts w:ascii="Times New Roman" w:hAnsi="Times New Roman" w:cs="Times New Roman"/>
          <w:b/>
          <w:color w:val="000000" w:themeColor="text1"/>
          <w:sz w:val="24"/>
          <w:szCs w:val="24"/>
        </w:rPr>
      </w:pPr>
    </w:p>
    <w:p w14:paraId="34F1121B" w14:textId="1F5078CB" w:rsidR="00DE68F4" w:rsidRDefault="00DE68F4" w:rsidP="00DE68F4"/>
    <w:p w14:paraId="6D36B532" w14:textId="77777777" w:rsidR="00DE68F4" w:rsidRPr="00DE68F4" w:rsidRDefault="00DE68F4" w:rsidP="00DE68F4"/>
    <w:p w14:paraId="4F572393" w14:textId="77777777" w:rsidR="00B8594D" w:rsidRPr="00F142B0" w:rsidRDefault="00B8594D" w:rsidP="00B8594D">
      <w:pPr>
        <w:pStyle w:val="Heading1"/>
        <w:rPr>
          <w:rFonts w:ascii="Times New Roman" w:hAnsi="Times New Roman" w:cs="Times New Roman"/>
          <w:b/>
          <w:color w:val="000000" w:themeColor="text1"/>
          <w:sz w:val="24"/>
          <w:szCs w:val="24"/>
        </w:rPr>
      </w:pPr>
      <w:bookmarkStart w:id="17" w:name="_Toc93840568"/>
      <w:r w:rsidRPr="00F142B0">
        <w:rPr>
          <w:rFonts w:ascii="Times New Roman" w:hAnsi="Times New Roman" w:cs="Times New Roman"/>
          <w:b/>
          <w:color w:val="000000" w:themeColor="text1"/>
          <w:sz w:val="24"/>
          <w:szCs w:val="24"/>
        </w:rPr>
        <w:lastRenderedPageBreak/>
        <w:t>Table of figures</w:t>
      </w:r>
      <w:bookmarkEnd w:id="16"/>
      <w:bookmarkEnd w:id="17"/>
    </w:p>
    <w:p w14:paraId="5CFC9B63" w14:textId="77777777" w:rsidR="00B8594D" w:rsidRDefault="00B8594D"/>
    <w:p w14:paraId="61E20EC3" w14:textId="77777777" w:rsidR="001E66F6" w:rsidRDefault="00CE2023">
      <w:pPr>
        <w:pStyle w:val="TableofFigures"/>
        <w:tabs>
          <w:tab w:val="right" w:leader="dot" w:pos="9350"/>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93882289" w:history="1">
        <w:r w:rsidR="001E66F6" w:rsidRPr="00D578B2">
          <w:rPr>
            <w:rStyle w:val="Hyperlink"/>
            <w:noProof/>
          </w:rPr>
          <w:t>Figure 1. Project Lifecycle</w:t>
        </w:r>
        <w:r w:rsidR="001E66F6">
          <w:rPr>
            <w:noProof/>
            <w:webHidden/>
          </w:rPr>
          <w:tab/>
        </w:r>
        <w:r w:rsidR="001E66F6">
          <w:rPr>
            <w:noProof/>
            <w:webHidden/>
          </w:rPr>
          <w:fldChar w:fldCharType="begin"/>
        </w:r>
        <w:r w:rsidR="001E66F6">
          <w:rPr>
            <w:noProof/>
            <w:webHidden/>
          </w:rPr>
          <w:instrText xml:space="preserve"> PAGEREF _Toc93882289 \h </w:instrText>
        </w:r>
        <w:r w:rsidR="001E66F6">
          <w:rPr>
            <w:noProof/>
            <w:webHidden/>
          </w:rPr>
        </w:r>
        <w:r w:rsidR="001E66F6">
          <w:rPr>
            <w:noProof/>
            <w:webHidden/>
          </w:rPr>
          <w:fldChar w:fldCharType="separate"/>
        </w:r>
        <w:r w:rsidR="001E66F6">
          <w:rPr>
            <w:noProof/>
            <w:webHidden/>
          </w:rPr>
          <w:t>12</w:t>
        </w:r>
        <w:r w:rsidR="001E66F6">
          <w:rPr>
            <w:noProof/>
            <w:webHidden/>
          </w:rPr>
          <w:fldChar w:fldCharType="end"/>
        </w:r>
      </w:hyperlink>
    </w:p>
    <w:p w14:paraId="385D3AF6" w14:textId="77777777" w:rsidR="001E66F6" w:rsidRDefault="00A80D34">
      <w:pPr>
        <w:pStyle w:val="TableofFigures"/>
        <w:tabs>
          <w:tab w:val="right" w:leader="dot" w:pos="9350"/>
        </w:tabs>
        <w:rPr>
          <w:rFonts w:asciiTheme="minorHAnsi" w:eastAsiaTheme="minorEastAsia" w:hAnsiTheme="minorHAnsi" w:cstheme="minorBidi"/>
          <w:noProof/>
        </w:rPr>
      </w:pPr>
      <w:hyperlink w:anchor="_Toc93882290" w:history="1">
        <w:r w:rsidR="001E66F6" w:rsidRPr="00D578B2">
          <w:rPr>
            <w:rStyle w:val="Hyperlink"/>
            <w:noProof/>
          </w:rPr>
          <w:t>Figure 2. Project Architecture</w:t>
        </w:r>
        <w:r w:rsidR="001E66F6">
          <w:rPr>
            <w:noProof/>
            <w:webHidden/>
          </w:rPr>
          <w:tab/>
        </w:r>
        <w:r w:rsidR="001E66F6">
          <w:rPr>
            <w:noProof/>
            <w:webHidden/>
          </w:rPr>
          <w:fldChar w:fldCharType="begin"/>
        </w:r>
        <w:r w:rsidR="001E66F6">
          <w:rPr>
            <w:noProof/>
            <w:webHidden/>
          </w:rPr>
          <w:instrText xml:space="preserve"> PAGEREF _Toc93882290 \h </w:instrText>
        </w:r>
        <w:r w:rsidR="001E66F6">
          <w:rPr>
            <w:noProof/>
            <w:webHidden/>
          </w:rPr>
        </w:r>
        <w:r w:rsidR="001E66F6">
          <w:rPr>
            <w:noProof/>
            <w:webHidden/>
          </w:rPr>
          <w:fldChar w:fldCharType="separate"/>
        </w:r>
        <w:r w:rsidR="001E66F6">
          <w:rPr>
            <w:noProof/>
            <w:webHidden/>
          </w:rPr>
          <w:t>13</w:t>
        </w:r>
        <w:r w:rsidR="001E66F6">
          <w:rPr>
            <w:noProof/>
            <w:webHidden/>
          </w:rPr>
          <w:fldChar w:fldCharType="end"/>
        </w:r>
      </w:hyperlink>
    </w:p>
    <w:p w14:paraId="6BABCD53" w14:textId="77777777" w:rsidR="001E66F6" w:rsidRDefault="00A80D34">
      <w:pPr>
        <w:pStyle w:val="TableofFigures"/>
        <w:tabs>
          <w:tab w:val="right" w:leader="dot" w:pos="9350"/>
        </w:tabs>
        <w:rPr>
          <w:rFonts w:asciiTheme="minorHAnsi" w:eastAsiaTheme="minorEastAsia" w:hAnsiTheme="minorHAnsi" w:cstheme="minorBidi"/>
          <w:noProof/>
        </w:rPr>
      </w:pPr>
      <w:hyperlink w:anchor="_Toc93882291" w:history="1">
        <w:r w:rsidR="001E66F6" w:rsidRPr="00D578B2">
          <w:rPr>
            <w:rStyle w:val="Hyperlink"/>
            <w:noProof/>
          </w:rPr>
          <w:t>Figure 3. Activity Diagram</w:t>
        </w:r>
        <w:r w:rsidR="001E66F6">
          <w:rPr>
            <w:noProof/>
            <w:webHidden/>
          </w:rPr>
          <w:tab/>
        </w:r>
        <w:r w:rsidR="001E66F6">
          <w:rPr>
            <w:noProof/>
            <w:webHidden/>
          </w:rPr>
          <w:fldChar w:fldCharType="begin"/>
        </w:r>
        <w:r w:rsidR="001E66F6">
          <w:rPr>
            <w:noProof/>
            <w:webHidden/>
          </w:rPr>
          <w:instrText xml:space="preserve"> PAGEREF _Toc93882291 \h </w:instrText>
        </w:r>
        <w:r w:rsidR="001E66F6">
          <w:rPr>
            <w:noProof/>
            <w:webHidden/>
          </w:rPr>
        </w:r>
        <w:r w:rsidR="001E66F6">
          <w:rPr>
            <w:noProof/>
            <w:webHidden/>
          </w:rPr>
          <w:fldChar w:fldCharType="separate"/>
        </w:r>
        <w:r w:rsidR="001E66F6">
          <w:rPr>
            <w:noProof/>
            <w:webHidden/>
          </w:rPr>
          <w:t>22</w:t>
        </w:r>
        <w:r w:rsidR="001E66F6">
          <w:rPr>
            <w:noProof/>
            <w:webHidden/>
          </w:rPr>
          <w:fldChar w:fldCharType="end"/>
        </w:r>
      </w:hyperlink>
    </w:p>
    <w:p w14:paraId="38F0E0D0" w14:textId="77777777" w:rsidR="001E66F6" w:rsidRDefault="00A80D34">
      <w:pPr>
        <w:pStyle w:val="TableofFigures"/>
        <w:tabs>
          <w:tab w:val="right" w:leader="dot" w:pos="9350"/>
        </w:tabs>
        <w:rPr>
          <w:rFonts w:asciiTheme="minorHAnsi" w:eastAsiaTheme="minorEastAsia" w:hAnsiTheme="minorHAnsi" w:cstheme="minorBidi"/>
          <w:noProof/>
        </w:rPr>
      </w:pPr>
      <w:hyperlink w:anchor="_Toc93882292" w:history="1">
        <w:r w:rsidR="001E66F6" w:rsidRPr="00D578B2">
          <w:rPr>
            <w:rStyle w:val="Hyperlink"/>
            <w:noProof/>
          </w:rPr>
          <w:t>Figure 4. Use Case diagram</w:t>
        </w:r>
        <w:r w:rsidR="001E66F6">
          <w:rPr>
            <w:noProof/>
            <w:webHidden/>
          </w:rPr>
          <w:tab/>
        </w:r>
        <w:r w:rsidR="001E66F6">
          <w:rPr>
            <w:noProof/>
            <w:webHidden/>
          </w:rPr>
          <w:fldChar w:fldCharType="begin"/>
        </w:r>
        <w:r w:rsidR="001E66F6">
          <w:rPr>
            <w:noProof/>
            <w:webHidden/>
          </w:rPr>
          <w:instrText xml:space="preserve"> PAGEREF _Toc93882292 \h </w:instrText>
        </w:r>
        <w:r w:rsidR="001E66F6">
          <w:rPr>
            <w:noProof/>
            <w:webHidden/>
          </w:rPr>
        </w:r>
        <w:r w:rsidR="001E66F6">
          <w:rPr>
            <w:noProof/>
            <w:webHidden/>
          </w:rPr>
          <w:fldChar w:fldCharType="separate"/>
        </w:r>
        <w:r w:rsidR="001E66F6">
          <w:rPr>
            <w:noProof/>
            <w:webHidden/>
          </w:rPr>
          <w:t>26</w:t>
        </w:r>
        <w:r w:rsidR="001E66F6">
          <w:rPr>
            <w:noProof/>
            <w:webHidden/>
          </w:rPr>
          <w:fldChar w:fldCharType="end"/>
        </w:r>
      </w:hyperlink>
    </w:p>
    <w:p w14:paraId="0BED688D" w14:textId="77777777" w:rsidR="001E66F6" w:rsidRDefault="00A80D34">
      <w:pPr>
        <w:pStyle w:val="TableofFigures"/>
        <w:tabs>
          <w:tab w:val="right" w:leader="dot" w:pos="9350"/>
        </w:tabs>
        <w:rPr>
          <w:rFonts w:asciiTheme="minorHAnsi" w:eastAsiaTheme="minorEastAsia" w:hAnsiTheme="minorHAnsi" w:cstheme="minorBidi"/>
          <w:noProof/>
        </w:rPr>
      </w:pPr>
      <w:hyperlink w:anchor="_Toc93882293" w:history="1">
        <w:r w:rsidR="001E66F6" w:rsidRPr="00D578B2">
          <w:rPr>
            <w:rStyle w:val="Hyperlink"/>
            <w:noProof/>
          </w:rPr>
          <w:t>Figure 5. Class Diagram</w:t>
        </w:r>
        <w:r w:rsidR="001E66F6">
          <w:rPr>
            <w:noProof/>
            <w:webHidden/>
          </w:rPr>
          <w:tab/>
        </w:r>
        <w:r w:rsidR="001E66F6">
          <w:rPr>
            <w:noProof/>
            <w:webHidden/>
          </w:rPr>
          <w:fldChar w:fldCharType="begin"/>
        </w:r>
        <w:r w:rsidR="001E66F6">
          <w:rPr>
            <w:noProof/>
            <w:webHidden/>
          </w:rPr>
          <w:instrText xml:space="preserve"> PAGEREF _Toc93882293 \h </w:instrText>
        </w:r>
        <w:r w:rsidR="001E66F6">
          <w:rPr>
            <w:noProof/>
            <w:webHidden/>
          </w:rPr>
        </w:r>
        <w:r w:rsidR="001E66F6">
          <w:rPr>
            <w:noProof/>
            <w:webHidden/>
          </w:rPr>
          <w:fldChar w:fldCharType="separate"/>
        </w:r>
        <w:r w:rsidR="001E66F6">
          <w:rPr>
            <w:noProof/>
            <w:webHidden/>
          </w:rPr>
          <w:t>38</w:t>
        </w:r>
        <w:r w:rsidR="001E66F6">
          <w:rPr>
            <w:noProof/>
            <w:webHidden/>
          </w:rPr>
          <w:fldChar w:fldCharType="end"/>
        </w:r>
      </w:hyperlink>
    </w:p>
    <w:p w14:paraId="2DD0ACA9" w14:textId="77777777" w:rsidR="001E66F6" w:rsidRDefault="00A80D34">
      <w:pPr>
        <w:pStyle w:val="TableofFigures"/>
        <w:tabs>
          <w:tab w:val="right" w:leader="dot" w:pos="9350"/>
        </w:tabs>
        <w:rPr>
          <w:rFonts w:asciiTheme="minorHAnsi" w:eastAsiaTheme="minorEastAsia" w:hAnsiTheme="minorHAnsi" w:cstheme="minorBidi"/>
          <w:noProof/>
        </w:rPr>
      </w:pPr>
      <w:hyperlink w:anchor="_Toc93882294" w:history="1">
        <w:r w:rsidR="001E66F6" w:rsidRPr="00D578B2">
          <w:rPr>
            <w:rStyle w:val="Hyperlink"/>
            <w:noProof/>
          </w:rPr>
          <w:t>Figure 6. ER Diagram</w:t>
        </w:r>
        <w:r w:rsidR="001E66F6">
          <w:rPr>
            <w:noProof/>
            <w:webHidden/>
          </w:rPr>
          <w:tab/>
        </w:r>
        <w:r w:rsidR="001E66F6">
          <w:rPr>
            <w:noProof/>
            <w:webHidden/>
          </w:rPr>
          <w:fldChar w:fldCharType="begin"/>
        </w:r>
        <w:r w:rsidR="001E66F6">
          <w:rPr>
            <w:noProof/>
            <w:webHidden/>
          </w:rPr>
          <w:instrText xml:space="preserve"> PAGEREF _Toc93882294 \h </w:instrText>
        </w:r>
        <w:r w:rsidR="001E66F6">
          <w:rPr>
            <w:noProof/>
            <w:webHidden/>
          </w:rPr>
        </w:r>
        <w:r w:rsidR="001E66F6">
          <w:rPr>
            <w:noProof/>
            <w:webHidden/>
          </w:rPr>
          <w:fldChar w:fldCharType="separate"/>
        </w:r>
        <w:r w:rsidR="001E66F6">
          <w:rPr>
            <w:noProof/>
            <w:webHidden/>
          </w:rPr>
          <w:t>39</w:t>
        </w:r>
        <w:r w:rsidR="001E66F6">
          <w:rPr>
            <w:noProof/>
            <w:webHidden/>
          </w:rPr>
          <w:fldChar w:fldCharType="end"/>
        </w:r>
      </w:hyperlink>
    </w:p>
    <w:p w14:paraId="397C9527" w14:textId="77777777" w:rsidR="00251C03" w:rsidRDefault="00CE2023">
      <w:r>
        <w:fldChar w:fldCharType="end"/>
      </w:r>
    </w:p>
    <w:p w14:paraId="7B72D720" w14:textId="77777777" w:rsidR="00251C03" w:rsidRDefault="00251C03"/>
    <w:p w14:paraId="7FB3DE48" w14:textId="77777777" w:rsidR="00251C03" w:rsidRDefault="00251C03"/>
    <w:p w14:paraId="32637382" w14:textId="77777777" w:rsidR="00251C03" w:rsidRDefault="00251C03"/>
    <w:p w14:paraId="2C5305BD" w14:textId="77777777" w:rsidR="00251C03" w:rsidRDefault="00251C03"/>
    <w:p w14:paraId="080FF064" w14:textId="77777777" w:rsidR="00251C03" w:rsidRDefault="00BB45FC" w:rsidP="00BB45FC">
      <w:pPr>
        <w:pStyle w:val="Heading1"/>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able of tables</w:t>
      </w:r>
    </w:p>
    <w:p w14:paraId="6685DFCD" w14:textId="77777777" w:rsidR="00BB45FC" w:rsidRPr="00BB45FC" w:rsidRDefault="00BB45FC" w:rsidP="00BB45FC"/>
    <w:p w14:paraId="38E7B382" w14:textId="77777777" w:rsidR="00F75541" w:rsidRDefault="00A43B51">
      <w:pPr>
        <w:pStyle w:val="TableofFigures"/>
        <w:tabs>
          <w:tab w:val="right" w:leader="dot" w:pos="9350"/>
        </w:tabs>
        <w:rPr>
          <w:rFonts w:asciiTheme="minorHAnsi" w:eastAsiaTheme="minorEastAsia" w:hAnsiTheme="minorHAnsi" w:cstheme="minorBidi"/>
          <w:noProof/>
        </w:rPr>
      </w:pPr>
      <w:r>
        <w:fldChar w:fldCharType="begin"/>
      </w:r>
      <w:r>
        <w:instrText xml:space="preserve"> TOC \h \z \c "Table" </w:instrText>
      </w:r>
      <w:r>
        <w:fldChar w:fldCharType="separate"/>
      </w:r>
      <w:hyperlink w:anchor="_Toc93882368" w:history="1">
        <w:r w:rsidR="00F75541" w:rsidRPr="00C74F28">
          <w:rPr>
            <w:rStyle w:val="Hyperlink"/>
            <w:noProof/>
          </w:rPr>
          <w:t>Table 1. Milestones</w:t>
        </w:r>
        <w:r w:rsidR="00F75541">
          <w:rPr>
            <w:noProof/>
            <w:webHidden/>
          </w:rPr>
          <w:tab/>
        </w:r>
        <w:r w:rsidR="00F75541">
          <w:rPr>
            <w:noProof/>
            <w:webHidden/>
          </w:rPr>
          <w:fldChar w:fldCharType="begin"/>
        </w:r>
        <w:r w:rsidR="00F75541">
          <w:rPr>
            <w:noProof/>
            <w:webHidden/>
          </w:rPr>
          <w:instrText xml:space="preserve"> PAGEREF _Toc93882368 \h </w:instrText>
        </w:r>
        <w:r w:rsidR="00F75541">
          <w:rPr>
            <w:noProof/>
            <w:webHidden/>
          </w:rPr>
        </w:r>
        <w:r w:rsidR="00F75541">
          <w:rPr>
            <w:noProof/>
            <w:webHidden/>
          </w:rPr>
          <w:fldChar w:fldCharType="separate"/>
        </w:r>
        <w:r w:rsidR="00F75541">
          <w:rPr>
            <w:noProof/>
            <w:webHidden/>
          </w:rPr>
          <w:t>16</w:t>
        </w:r>
        <w:r w:rsidR="00F75541">
          <w:rPr>
            <w:noProof/>
            <w:webHidden/>
          </w:rPr>
          <w:fldChar w:fldCharType="end"/>
        </w:r>
      </w:hyperlink>
    </w:p>
    <w:p w14:paraId="2BDE5B9E"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69" w:history="1">
        <w:r w:rsidR="00F75541" w:rsidRPr="00C74F28">
          <w:rPr>
            <w:rStyle w:val="Hyperlink"/>
            <w:noProof/>
          </w:rPr>
          <w:t>Table 2. Document Terms</w:t>
        </w:r>
        <w:r w:rsidR="00F75541">
          <w:rPr>
            <w:noProof/>
            <w:webHidden/>
          </w:rPr>
          <w:tab/>
        </w:r>
        <w:r w:rsidR="00F75541">
          <w:rPr>
            <w:noProof/>
            <w:webHidden/>
          </w:rPr>
          <w:fldChar w:fldCharType="begin"/>
        </w:r>
        <w:r w:rsidR="00F75541">
          <w:rPr>
            <w:noProof/>
            <w:webHidden/>
          </w:rPr>
          <w:instrText xml:space="preserve"> PAGEREF _Toc93882369 \h </w:instrText>
        </w:r>
        <w:r w:rsidR="00F75541">
          <w:rPr>
            <w:noProof/>
            <w:webHidden/>
          </w:rPr>
        </w:r>
        <w:r w:rsidR="00F75541">
          <w:rPr>
            <w:noProof/>
            <w:webHidden/>
          </w:rPr>
          <w:fldChar w:fldCharType="separate"/>
        </w:r>
        <w:r w:rsidR="00F75541">
          <w:rPr>
            <w:noProof/>
            <w:webHidden/>
          </w:rPr>
          <w:t>21</w:t>
        </w:r>
        <w:r w:rsidR="00F75541">
          <w:rPr>
            <w:noProof/>
            <w:webHidden/>
          </w:rPr>
          <w:fldChar w:fldCharType="end"/>
        </w:r>
      </w:hyperlink>
    </w:p>
    <w:p w14:paraId="0C6D8AA1"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0" w:history="1">
        <w:r w:rsidR="00F75541" w:rsidRPr="00C74F28">
          <w:rPr>
            <w:rStyle w:val="Hyperlink"/>
            <w:noProof/>
          </w:rPr>
          <w:t>Table 3. Software Interface</w:t>
        </w:r>
        <w:r w:rsidR="00F75541">
          <w:rPr>
            <w:noProof/>
            <w:webHidden/>
          </w:rPr>
          <w:tab/>
        </w:r>
        <w:r w:rsidR="00F75541">
          <w:rPr>
            <w:noProof/>
            <w:webHidden/>
          </w:rPr>
          <w:fldChar w:fldCharType="begin"/>
        </w:r>
        <w:r w:rsidR="00F75541">
          <w:rPr>
            <w:noProof/>
            <w:webHidden/>
          </w:rPr>
          <w:instrText xml:space="preserve"> PAGEREF _Toc93882370 \h </w:instrText>
        </w:r>
        <w:r w:rsidR="00F75541">
          <w:rPr>
            <w:noProof/>
            <w:webHidden/>
          </w:rPr>
        </w:r>
        <w:r w:rsidR="00F75541">
          <w:rPr>
            <w:noProof/>
            <w:webHidden/>
          </w:rPr>
          <w:fldChar w:fldCharType="separate"/>
        </w:r>
        <w:r w:rsidR="00F75541">
          <w:rPr>
            <w:noProof/>
            <w:webHidden/>
          </w:rPr>
          <w:t>24</w:t>
        </w:r>
        <w:r w:rsidR="00F75541">
          <w:rPr>
            <w:noProof/>
            <w:webHidden/>
          </w:rPr>
          <w:fldChar w:fldCharType="end"/>
        </w:r>
      </w:hyperlink>
    </w:p>
    <w:p w14:paraId="616BE7E0"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1" w:history="1">
        <w:r w:rsidR="00F75541" w:rsidRPr="00C74F28">
          <w:rPr>
            <w:rStyle w:val="Hyperlink"/>
            <w:noProof/>
          </w:rPr>
          <w:t>Table 4. Use Case-Register</w:t>
        </w:r>
        <w:r w:rsidR="00F75541">
          <w:rPr>
            <w:noProof/>
            <w:webHidden/>
          </w:rPr>
          <w:tab/>
        </w:r>
        <w:r w:rsidR="00F75541">
          <w:rPr>
            <w:noProof/>
            <w:webHidden/>
          </w:rPr>
          <w:fldChar w:fldCharType="begin"/>
        </w:r>
        <w:r w:rsidR="00F75541">
          <w:rPr>
            <w:noProof/>
            <w:webHidden/>
          </w:rPr>
          <w:instrText xml:space="preserve"> PAGEREF _Toc93882371 \h </w:instrText>
        </w:r>
        <w:r w:rsidR="00F75541">
          <w:rPr>
            <w:noProof/>
            <w:webHidden/>
          </w:rPr>
        </w:r>
        <w:r w:rsidR="00F75541">
          <w:rPr>
            <w:noProof/>
            <w:webHidden/>
          </w:rPr>
          <w:fldChar w:fldCharType="separate"/>
        </w:r>
        <w:r w:rsidR="00F75541">
          <w:rPr>
            <w:noProof/>
            <w:webHidden/>
          </w:rPr>
          <w:t>27</w:t>
        </w:r>
        <w:r w:rsidR="00F75541">
          <w:rPr>
            <w:noProof/>
            <w:webHidden/>
          </w:rPr>
          <w:fldChar w:fldCharType="end"/>
        </w:r>
      </w:hyperlink>
    </w:p>
    <w:p w14:paraId="03AB6EB8"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2" w:history="1">
        <w:r w:rsidR="00F75541" w:rsidRPr="00C74F28">
          <w:rPr>
            <w:rStyle w:val="Hyperlink"/>
            <w:noProof/>
          </w:rPr>
          <w:t>Table 5. Use Case-Sign in</w:t>
        </w:r>
        <w:r w:rsidR="00F75541">
          <w:rPr>
            <w:noProof/>
            <w:webHidden/>
          </w:rPr>
          <w:tab/>
        </w:r>
        <w:r w:rsidR="00F75541">
          <w:rPr>
            <w:noProof/>
            <w:webHidden/>
          </w:rPr>
          <w:fldChar w:fldCharType="begin"/>
        </w:r>
        <w:r w:rsidR="00F75541">
          <w:rPr>
            <w:noProof/>
            <w:webHidden/>
          </w:rPr>
          <w:instrText xml:space="preserve"> PAGEREF _Toc93882372 \h </w:instrText>
        </w:r>
        <w:r w:rsidR="00F75541">
          <w:rPr>
            <w:noProof/>
            <w:webHidden/>
          </w:rPr>
        </w:r>
        <w:r w:rsidR="00F75541">
          <w:rPr>
            <w:noProof/>
            <w:webHidden/>
          </w:rPr>
          <w:fldChar w:fldCharType="separate"/>
        </w:r>
        <w:r w:rsidR="00F75541">
          <w:rPr>
            <w:noProof/>
            <w:webHidden/>
          </w:rPr>
          <w:t>27</w:t>
        </w:r>
        <w:r w:rsidR="00F75541">
          <w:rPr>
            <w:noProof/>
            <w:webHidden/>
          </w:rPr>
          <w:fldChar w:fldCharType="end"/>
        </w:r>
      </w:hyperlink>
    </w:p>
    <w:p w14:paraId="62C3435C"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3" w:history="1">
        <w:r w:rsidR="00F75541" w:rsidRPr="00C74F28">
          <w:rPr>
            <w:rStyle w:val="Hyperlink"/>
            <w:noProof/>
          </w:rPr>
          <w:t>Table 6. Use Case-NFT creation</w:t>
        </w:r>
        <w:r w:rsidR="00F75541">
          <w:rPr>
            <w:noProof/>
            <w:webHidden/>
          </w:rPr>
          <w:tab/>
        </w:r>
        <w:r w:rsidR="00F75541">
          <w:rPr>
            <w:noProof/>
            <w:webHidden/>
          </w:rPr>
          <w:fldChar w:fldCharType="begin"/>
        </w:r>
        <w:r w:rsidR="00F75541">
          <w:rPr>
            <w:noProof/>
            <w:webHidden/>
          </w:rPr>
          <w:instrText xml:space="preserve"> PAGEREF _Toc93882373 \h </w:instrText>
        </w:r>
        <w:r w:rsidR="00F75541">
          <w:rPr>
            <w:noProof/>
            <w:webHidden/>
          </w:rPr>
        </w:r>
        <w:r w:rsidR="00F75541">
          <w:rPr>
            <w:noProof/>
            <w:webHidden/>
          </w:rPr>
          <w:fldChar w:fldCharType="separate"/>
        </w:r>
        <w:r w:rsidR="00F75541">
          <w:rPr>
            <w:noProof/>
            <w:webHidden/>
          </w:rPr>
          <w:t>28</w:t>
        </w:r>
        <w:r w:rsidR="00F75541">
          <w:rPr>
            <w:noProof/>
            <w:webHidden/>
          </w:rPr>
          <w:fldChar w:fldCharType="end"/>
        </w:r>
      </w:hyperlink>
    </w:p>
    <w:p w14:paraId="77FC1B4D"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4" w:history="1">
        <w:r w:rsidR="00F75541" w:rsidRPr="00C74F28">
          <w:rPr>
            <w:rStyle w:val="Hyperlink"/>
            <w:noProof/>
          </w:rPr>
          <w:t>Table 7. Use Case- NFT Auctioning</w:t>
        </w:r>
        <w:r w:rsidR="00F75541">
          <w:rPr>
            <w:noProof/>
            <w:webHidden/>
          </w:rPr>
          <w:tab/>
        </w:r>
        <w:r w:rsidR="00F75541">
          <w:rPr>
            <w:noProof/>
            <w:webHidden/>
          </w:rPr>
          <w:fldChar w:fldCharType="begin"/>
        </w:r>
        <w:r w:rsidR="00F75541">
          <w:rPr>
            <w:noProof/>
            <w:webHidden/>
          </w:rPr>
          <w:instrText xml:space="preserve"> PAGEREF _Toc93882374 \h </w:instrText>
        </w:r>
        <w:r w:rsidR="00F75541">
          <w:rPr>
            <w:noProof/>
            <w:webHidden/>
          </w:rPr>
        </w:r>
        <w:r w:rsidR="00F75541">
          <w:rPr>
            <w:noProof/>
            <w:webHidden/>
          </w:rPr>
          <w:fldChar w:fldCharType="separate"/>
        </w:r>
        <w:r w:rsidR="00F75541">
          <w:rPr>
            <w:noProof/>
            <w:webHidden/>
          </w:rPr>
          <w:t>29</w:t>
        </w:r>
        <w:r w:rsidR="00F75541">
          <w:rPr>
            <w:noProof/>
            <w:webHidden/>
          </w:rPr>
          <w:fldChar w:fldCharType="end"/>
        </w:r>
      </w:hyperlink>
    </w:p>
    <w:p w14:paraId="1DB054FB"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5" w:history="1">
        <w:r w:rsidR="00F75541" w:rsidRPr="00C74F28">
          <w:rPr>
            <w:rStyle w:val="Hyperlink"/>
            <w:noProof/>
          </w:rPr>
          <w:t>Table 8. Use Case- NFT Bidding</w:t>
        </w:r>
        <w:r w:rsidR="00F75541">
          <w:rPr>
            <w:noProof/>
            <w:webHidden/>
          </w:rPr>
          <w:tab/>
        </w:r>
        <w:r w:rsidR="00F75541">
          <w:rPr>
            <w:noProof/>
            <w:webHidden/>
          </w:rPr>
          <w:fldChar w:fldCharType="begin"/>
        </w:r>
        <w:r w:rsidR="00F75541">
          <w:rPr>
            <w:noProof/>
            <w:webHidden/>
          </w:rPr>
          <w:instrText xml:space="preserve"> PAGEREF _Toc93882375 \h </w:instrText>
        </w:r>
        <w:r w:rsidR="00F75541">
          <w:rPr>
            <w:noProof/>
            <w:webHidden/>
          </w:rPr>
        </w:r>
        <w:r w:rsidR="00F75541">
          <w:rPr>
            <w:noProof/>
            <w:webHidden/>
          </w:rPr>
          <w:fldChar w:fldCharType="separate"/>
        </w:r>
        <w:r w:rsidR="00F75541">
          <w:rPr>
            <w:noProof/>
            <w:webHidden/>
          </w:rPr>
          <w:t>30</w:t>
        </w:r>
        <w:r w:rsidR="00F75541">
          <w:rPr>
            <w:noProof/>
            <w:webHidden/>
          </w:rPr>
          <w:fldChar w:fldCharType="end"/>
        </w:r>
      </w:hyperlink>
    </w:p>
    <w:p w14:paraId="10B8EC57"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6" w:history="1">
        <w:r w:rsidR="00F75541" w:rsidRPr="00C74F28">
          <w:rPr>
            <w:rStyle w:val="Hyperlink"/>
            <w:noProof/>
          </w:rPr>
          <w:t>Table 9. Use Case- Following Creators</w:t>
        </w:r>
        <w:r w:rsidR="00F75541">
          <w:rPr>
            <w:noProof/>
            <w:webHidden/>
          </w:rPr>
          <w:tab/>
        </w:r>
        <w:r w:rsidR="00F75541">
          <w:rPr>
            <w:noProof/>
            <w:webHidden/>
          </w:rPr>
          <w:fldChar w:fldCharType="begin"/>
        </w:r>
        <w:r w:rsidR="00F75541">
          <w:rPr>
            <w:noProof/>
            <w:webHidden/>
          </w:rPr>
          <w:instrText xml:space="preserve"> PAGEREF _Toc93882376 \h </w:instrText>
        </w:r>
        <w:r w:rsidR="00F75541">
          <w:rPr>
            <w:noProof/>
            <w:webHidden/>
          </w:rPr>
        </w:r>
        <w:r w:rsidR="00F75541">
          <w:rPr>
            <w:noProof/>
            <w:webHidden/>
          </w:rPr>
          <w:fldChar w:fldCharType="separate"/>
        </w:r>
        <w:r w:rsidR="00F75541">
          <w:rPr>
            <w:noProof/>
            <w:webHidden/>
          </w:rPr>
          <w:t>30</w:t>
        </w:r>
        <w:r w:rsidR="00F75541">
          <w:rPr>
            <w:noProof/>
            <w:webHidden/>
          </w:rPr>
          <w:fldChar w:fldCharType="end"/>
        </w:r>
      </w:hyperlink>
    </w:p>
    <w:p w14:paraId="214F8034"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7" w:history="1">
        <w:r w:rsidR="00F75541" w:rsidRPr="00C74F28">
          <w:rPr>
            <w:rStyle w:val="Hyperlink"/>
            <w:noProof/>
          </w:rPr>
          <w:t>Table 10. Use Case-NFT Rating</w:t>
        </w:r>
        <w:r w:rsidR="00F75541">
          <w:rPr>
            <w:noProof/>
            <w:webHidden/>
          </w:rPr>
          <w:tab/>
        </w:r>
        <w:r w:rsidR="00F75541">
          <w:rPr>
            <w:noProof/>
            <w:webHidden/>
          </w:rPr>
          <w:fldChar w:fldCharType="begin"/>
        </w:r>
        <w:r w:rsidR="00F75541">
          <w:rPr>
            <w:noProof/>
            <w:webHidden/>
          </w:rPr>
          <w:instrText xml:space="preserve"> PAGEREF _Toc93882377 \h </w:instrText>
        </w:r>
        <w:r w:rsidR="00F75541">
          <w:rPr>
            <w:noProof/>
            <w:webHidden/>
          </w:rPr>
        </w:r>
        <w:r w:rsidR="00F75541">
          <w:rPr>
            <w:noProof/>
            <w:webHidden/>
          </w:rPr>
          <w:fldChar w:fldCharType="separate"/>
        </w:r>
        <w:r w:rsidR="00F75541">
          <w:rPr>
            <w:noProof/>
            <w:webHidden/>
          </w:rPr>
          <w:t>31</w:t>
        </w:r>
        <w:r w:rsidR="00F75541">
          <w:rPr>
            <w:noProof/>
            <w:webHidden/>
          </w:rPr>
          <w:fldChar w:fldCharType="end"/>
        </w:r>
      </w:hyperlink>
    </w:p>
    <w:p w14:paraId="01F60005"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8" w:history="1">
        <w:r w:rsidR="00F75541" w:rsidRPr="00C74F28">
          <w:rPr>
            <w:rStyle w:val="Hyperlink"/>
            <w:noProof/>
          </w:rPr>
          <w:t>Table 11. Attributes</w:t>
        </w:r>
        <w:r w:rsidR="00F75541">
          <w:rPr>
            <w:noProof/>
            <w:webHidden/>
          </w:rPr>
          <w:tab/>
        </w:r>
        <w:r w:rsidR="00F75541">
          <w:rPr>
            <w:noProof/>
            <w:webHidden/>
          </w:rPr>
          <w:fldChar w:fldCharType="begin"/>
        </w:r>
        <w:r w:rsidR="00F75541">
          <w:rPr>
            <w:noProof/>
            <w:webHidden/>
          </w:rPr>
          <w:instrText xml:space="preserve"> PAGEREF _Toc93882378 \h </w:instrText>
        </w:r>
        <w:r w:rsidR="00F75541">
          <w:rPr>
            <w:noProof/>
            <w:webHidden/>
          </w:rPr>
        </w:r>
        <w:r w:rsidR="00F75541">
          <w:rPr>
            <w:noProof/>
            <w:webHidden/>
          </w:rPr>
          <w:fldChar w:fldCharType="separate"/>
        </w:r>
        <w:r w:rsidR="00F75541">
          <w:rPr>
            <w:noProof/>
            <w:webHidden/>
          </w:rPr>
          <w:t>39</w:t>
        </w:r>
        <w:r w:rsidR="00F75541">
          <w:rPr>
            <w:noProof/>
            <w:webHidden/>
          </w:rPr>
          <w:fldChar w:fldCharType="end"/>
        </w:r>
      </w:hyperlink>
    </w:p>
    <w:p w14:paraId="556B6AF9"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79" w:history="1">
        <w:r w:rsidR="00F75541" w:rsidRPr="00C74F28">
          <w:rPr>
            <w:rStyle w:val="Hyperlink"/>
            <w:noProof/>
          </w:rPr>
          <w:t>Table 12. Domain Constraints-User</w:t>
        </w:r>
        <w:r w:rsidR="00F75541">
          <w:rPr>
            <w:noProof/>
            <w:webHidden/>
          </w:rPr>
          <w:tab/>
        </w:r>
        <w:r w:rsidR="00F75541">
          <w:rPr>
            <w:noProof/>
            <w:webHidden/>
          </w:rPr>
          <w:fldChar w:fldCharType="begin"/>
        </w:r>
        <w:r w:rsidR="00F75541">
          <w:rPr>
            <w:noProof/>
            <w:webHidden/>
          </w:rPr>
          <w:instrText xml:space="preserve"> PAGEREF _Toc93882379 \h </w:instrText>
        </w:r>
        <w:r w:rsidR="00F75541">
          <w:rPr>
            <w:noProof/>
            <w:webHidden/>
          </w:rPr>
        </w:r>
        <w:r w:rsidR="00F75541">
          <w:rPr>
            <w:noProof/>
            <w:webHidden/>
          </w:rPr>
          <w:fldChar w:fldCharType="separate"/>
        </w:r>
        <w:r w:rsidR="00F75541">
          <w:rPr>
            <w:noProof/>
            <w:webHidden/>
          </w:rPr>
          <w:t>40</w:t>
        </w:r>
        <w:r w:rsidR="00F75541">
          <w:rPr>
            <w:noProof/>
            <w:webHidden/>
          </w:rPr>
          <w:fldChar w:fldCharType="end"/>
        </w:r>
      </w:hyperlink>
    </w:p>
    <w:p w14:paraId="14F3C447"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80" w:history="1">
        <w:r w:rsidR="00F75541" w:rsidRPr="00C74F28">
          <w:rPr>
            <w:rStyle w:val="Hyperlink"/>
            <w:noProof/>
          </w:rPr>
          <w:t>Table 13. Domain Constrainsts-Creator</w:t>
        </w:r>
        <w:r w:rsidR="00F75541">
          <w:rPr>
            <w:noProof/>
            <w:webHidden/>
          </w:rPr>
          <w:tab/>
        </w:r>
        <w:r w:rsidR="00F75541">
          <w:rPr>
            <w:noProof/>
            <w:webHidden/>
          </w:rPr>
          <w:fldChar w:fldCharType="begin"/>
        </w:r>
        <w:r w:rsidR="00F75541">
          <w:rPr>
            <w:noProof/>
            <w:webHidden/>
          </w:rPr>
          <w:instrText xml:space="preserve"> PAGEREF _Toc93882380 \h </w:instrText>
        </w:r>
        <w:r w:rsidR="00F75541">
          <w:rPr>
            <w:noProof/>
            <w:webHidden/>
          </w:rPr>
        </w:r>
        <w:r w:rsidR="00F75541">
          <w:rPr>
            <w:noProof/>
            <w:webHidden/>
          </w:rPr>
          <w:fldChar w:fldCharType="separate"/>
        </w:r>
        <w:r w:rsidR="00F75541">
          <w:rPr>
            <w:noProof/>
            <w:webHidden/>
          </w:rPr>
          <w:t>40</w:t>
        </w:r>
        <w:r w:rsidR="00F75541">
          <w:rPr>
            <w:noProof/>
            <w:webHidden/>
          </w:rPr>
          <w:fldChar w:fldCharType="end"/>
        </w:r>
      </w:hyperlink>
    </w:p>
    <w:p w14:paraId="66BD9EE6"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81" w:history="1">
        <w:r w:rsidR="00F75541" w:rsidRPr="00C74F28">
          <w:rPr>
            <w:rStyle w:val="Hyperlink"/>
            <w:noProof/>
          </w:rPr>
          <w:t>Table 14. Domain Constraint-Rating</w:t>
        </w:r>
        <w:r w:rsidR="00F75541">
          <w:rPr>
            <w:noProof/>
            <w:webHidden/>
          </w:rPr>
          <w:tab/>
        </w:r>
        <w:r w:rsidR="00F75541">
          <w:rPr>
            <w:noProof/>
            <w:webHidden/>
          </w:rPr>
          <w:fldChar w:fldCharType="begin"/>
        </w:r>
        <w:r w:rsidR="00F75541">
          <w:rPr>
            <w:noProof/>
            <w:webHidden/>
          </w:rPr>
          <w:instrText xml:space="preserve"> PAGEREF _Toc93882381 \h </w:instrText>
        </w:r>
        <w:r w:rsidR="00F75541">
          <w:rPr>
            <w:noProof/>
            <w:webHidden/>
          </w:rPr>
        </w:r>
        <w:r w:rsidR="00F75541">
          <w:rPr>
            <w:noProof/>
            <w:webHidden/>
          </w:rPr>
          <w:fldChar w:fldCharType="separate"/>
        </w:r>
        <w:r w:rsidR="00F75541">
          <w:rPr>
            <w:noProof/>
            <w:webHidden/>
          </w:rPr>
          <w:t>40</w:t>
        </w:r>
        <w:r w:rsidR="00F75541">
          <w:rPr>
            <w:noProof/>
            <w:webHidden/>
          </w:rPr>
          <w:fldChar w:fldCharType="end"/>
        </w:r>
      </w:hyperlink>
    </w:p>
    <w:p w14:paraId="1385C5DC" w14:textId="77777777" w:rsidR="00F75541" w:rsidRDefault="00A80D34">
      <w:pPr>
        <w:pStyle w:val="TableofFigures"/>
        <w:tabs>
          <w:tab w:val="right" w:leader="dot" w:pos="9350"/>
        </w:tabs>
        <w:rPr>
          <w:rFonts w:asciiTheme="minorHAnsi" w:eastAsiaTheme="minorEastAsia" w:hAnsiTheme="minorHAnsi" w:cstheme="minorBidi"/>
          <w:noProof/>
        </w:rPr>
      </w:pPr>
      <w:hyperlink w:anchor="_Toc93882382" w:history="1">
        <w:r w:rsidR="00F75541" w:rsidRPr="00C74F28">
          <w:rPr>
            <w:rStyle w:val="Hyperlink"/>
            <w:noProof/>
          </w:rPr>
          <w:t>Table 15. Domain Constraints-Payment</w:t>
        </w:r>
        <w:r w:rsidR="00F75541">
          <w:rPr>
            <w:noProof/>
            <w:webHidden/>
          </w:rPr>
          <w:tab/>
        </w:r>
        <w:r w:rsidR="00F75541">
          <w:rPr>
            <w:noProof/>
            <w:webHidden/>
          </w:rPr>
          <w:fldChar w:fldCharType="begin"/>
        </w:r>
        <w:r w:rsidR="00F75541">
          <w:rPr>
            <w:noProof/>
            <w:webHidden/>
          </w:rPr>
          <w:instrText xml:space="preserve"> PAGEREF _Toc93882382 \h </w:instrText>
        </w:r>
        <w:r w:rsidR="00F75541">
          <w:rPr>
            <w:noProof/>
            <w:webHidden/>
          </w:rPr>
        </w:r>
        <w:r w:rsidR="00F75541">
          <w:rPr>
            <w:noProof/>
            <w:webHidden/>
          </w:rPr>
          <w:fldChar w:fldCharType="separate"/>
        </w:r>
        <w:r w:rsidR="00F75541">
          <w:rPr>
            <w:noProof/>
            <w:webHidden/>
          </w:rPr>
          <w:t>41</w:t>
        </w:r>
        <w:r w:rsidR="00F75541">
          <w:rPr>
            <w:noProof/>
            <w:webHidden/>
          </w:rPr>
          <w:fldChar w:fldCharType="end"/>
        </w:r>
      </w:hyperlink>
    </w:p>
    <w:p w14:paraId="0E043668" w14:textId="77777777" w:rsidR="00251C03" w:rsidRDefault="00A43B51">
      <w:r>
        <w:fldChar w:fldCharType="end"/>
      </w:r>
    </w:p>
    <w:p w14:paraId="52A7F112" w14:textId="77777777" w:rsidR="00251C03" w:rsidRDefault="00251C03"/>
    <w:p w14:paraId="0FD82FB6" w14:textId="77777777" w:rsidR="00251C03" w:rsidRDefault="00251C03"/>
    <w:p w14:paraId="73AB095E" w14:textId="77777777" w:rsidR="00251C03" w:rsidRDefault="00251C03"/>
    <w:p w14:paraId="03935A75" w14:textId="77777777" w:rsidR="00251C03" w:rsidRDefault="00251C03"/>
    <w:p w14:paraId="4701DEFE" w14:textId="77777777" w:rsidR="00251C03" w:rsidRDefault="00251C03"/>
    <w:p w14:paraId="2DD4A1B9" w14:textId="77777777" w:rsidR="00251C03" w:rsidRDefault="00251C03"/>
    <w:p w14:paraId="514CFBD1" w14:textId="77777777" w:rsidR="00251C03" w:rsidRDefault="00251C03"/>
    <w:p w14:paraId="116550F4" w14:textId="77777777" w:rsidR="00251C03" w:rsidRDefault="00251C03"/>
    <w:p w14:paraId="76DF53D0" w14:textId="77777777" w:rsidR="00251C03" w:rsidRDefault="00251C03"/>
    <w:p w14:paraId="709F5516" w14:textId="77777777" w:rsidR="00251C03" w:rsidRDefault="00251C03"/>
    <w:p w14:paraId="2B901704" w14:textId="77777777" w:rsidR="00251C03" w:rsidRDefault="00251C03"/>
    <w:p w14:paraId="792EF197" w14:textId="77777777" w:rsidR="00251C03" w:rsidRDefault="00251C03"/>
    <w:p w14:paraId="18F7145C" w14:textId="77777777" w:rsidR="00251C03" w:rsidRDefault="00251C03"/>
    <w:p w14:paraId="59D4D37B" w14:textId="77777777" w:rsidR="00251C03" w:rsidRDefault="00251C03"/>
    <w:p w14:paraId="54C1E927" w14:textId="77777777" w:rsidR="00554A8F" w:rsidRDefault="00554A8F"/>
    <w:p w14:paraId="2E1A6458" w14:textId="674112FA" w:rsidR="00554A8F" w:rsidRDefault="00554A8F"/>
    <w:p w14:paraId="4681EE97" w14:textId="3C20DED7" w:rsidR="00DE68F4" w:rsidRDefault="00DE68F4"/>
    <w:p w14:paraId="5411B0D3" w14:textId="0D5F2011" w:rsidR="00DE68F4" w:rsidRDefault="00DE68F4"/>
    <w:p w14:paraId="155DED4B" w14:textId="1AA316C5" w:rsidR="00DE68F4" w:rsidRDefault="00DE68F4"/>
    <w:p w14:paraId="7DAD3457" w14:textId="08EB5F56" w:rsidR="00DE68F4" w:rsidRDefault="00DE68F4"/>
    <w:p w14:paraId="48B5160C" w14:textId="77777777" w:rsidR="00DE68F4" w:rsidRDefault="00DE68F4"/>
    <w:p w14:paraId="45886261" w14:textId="7CB97F55" w:rsidR="00173866" w:rsidRPr="00E83FCE" w:rsidRDefault="00173866" w:rsidP="00E83FCE">
      <w:pPr>
        <w:pStyle w:val="Heading1"/>
        <w:rPr>
          <w:rFonts w:ascii="Times New Roman" w:hAnsi="Times New Roman" w:cs="Times New Roman"/>
          <w:b/>
          <w:color w:val="000000" w:themeColor="text1"/>
          <w:sz w:val="28"/>
          <w:szCs w:val="28"/>
        </w:rPr>
      </w:pPr>
      <w:bookmarkStart w:id="18" w:name="_Toc93840569"/>
      <w:r w:rsidRPr="00E83FCE">
        <w:rPr>
          <w:rFonts w:ascii="Times New Roman" w:hAnsi="Times New Roman" w:cs="Times New Roman"/>
          <w:b/>
          <w:color w:val="000000" w:themeColor="text1"/>
          <w:sz w:val="28"/>
          <w:szCs w:val="28"/>
        </w:rPr>
        <w:t>Acronyms and abbreviations:</w:t>
      </w:r>
      <w:bookmarkEnd w:id="18"/>
    </w:p>
    <w:p w14:paraId="1C32F7FC" w14:textId="77777777" w:rsidR="00554A8F" w:rsidRDefault="00554A8F"/>
    <w:p w14:paraId="6A6042BB" w14:textId="77777777" w:rsidR="00173866" w:rsidRPr="00E83FCE" w:rsidRDefault="00870FA0">
      <w:pPr>
        <w:rPr>
          <w:sz w:val="24"/>
          <w:szCs w:val="24"/>
        </w:rPr>
      </w:pPr>
      <w:r>
        <w:t xml:space="preserve">  UC</w:t>
      </w:r>
      <w:r>
        <w:tab/>
      </w:r>
      <w:r>
        <w:tab/>
        <w:t>Use Case</w:t>
      </w:r>
    </w:p>
    <w:p w14:paraId="09ECE504" w14:textId="77777777" w:rsidR="00173866" w:rsidRDefault="00870FA0">
      <w:r>
        <w:t xml:space="preserve">  NFT</w:t>
      </w:r>
      <w:r>
        <w:tab/>
      </w:r>
      <w:r>
        <w:tab/>
        <w:t>Non Fungible Token</w:t>
      </w:r>
    </w:p>
    <w:p w14:paraId="601A7F33" w14:textId="77777777" w:rsidR="00173866" w:rsidRDefault="00173866">
      <w:r>
        <w:t xml:space="preserve"> </w:t>
      </w:r>
      <w:r w:rsidR="00870FA0">
        <w:t xml:space="preserve"> DAPP </w:t>
      </w:r>
      <w:r w:rsidR="00870FA0">
        <w:tab/>
        <w:t>Decentralized Application</w:t>
      </w:r>
    </w:p>
    <w:p w14:paraId="738EC2EE" w14:textId="77777777" w:rsidR="00173866" w:rsidRDefault="00173866">
      <w:r>
        <w:t xml:space="preserve">  A</w:t>
      </w:r>
      <w:r w:rsidR="00870FA0">
        <w:t>BI</w:t>
      </w:r>
      <w:r w:rsidR="00870FA0">
        <w:tab/>
      </w:r>
      <w:r w:rsidR="00870FA0">
        <w:tab/>
        <w:t>Application Binary Interface</w:t>
      </w:r>
    </w:p>
    <w:p w14:paraId="46D92AE2" w14:textId="77777777" w:rsidR="00173866" w:rsidRDefault="00173866">
      <w:r>
        <w:t xml:space="preserve">  API </w:t>
      </w:r>
      <w:r>
        <w:tab/>
      </w:r>
      <w:r>
        <w:tab/>
        <w:t>A</w:t>
      </w:r>
      <w:r w:rsidR="00870FA0">
        <w:t>pplication Programming Interface</w:t>
      </w:r>
    </w:p>
    <w:p w14:paraId="144EF4D9" w14:textId="77777777" w:rsidR="00173866" w:rsidRDefault="00173866">
      <w:r>
        <w:t xml:space="preserve">  IDE </w:t>
      </w:r>
      <w:r>
        <w:tab/>
      </w:r>
      <w:r>
        <w:tab/>
        <w:t>I</w:t>
      </w:r>
      <w:r w:rsidR="00870FA0">
        <w:t>ntegrated Development Environment</w:t>
      </w:r>
    </w:p>
    <w:p w14:paraId="3413ED05" w14:textId="77777777" w:rsidR="00173866" w:rsidRDefault="00870FA0">
      <w:r>
        <w:t xml:space="preserve">  JS </w:t>
      </w:r>
      <w:r>
        <w:tab/>
      </w:r>
      <w:r>
        <w:tab/>
        <w:t>JavaScript</w:t>
      </w:r>
    </w:p>
    <w:p w14:paraId="7B789787" w14:textId="77777777" w:rsidR="00B1215B" w:rsidRDefault="00870FA0">
      <w:r>
        <w:t xml:space="preserve">  RPC</w:t>
      </w:r>
      <w:r>
        <w:tab/>
      </w:r>
      <w:r>
        <w:tab/>
        <w:t>Remote Procedure Calls</w:t>
      </w:r>
    </w:p>
    <w:p w14:paraId="5C5A1785" w14:textId="77777777" w:rsidR="00675D86" w:rsidRDefault="00870FA0">
      <w:r>
        <w:t xml:space="preserve">  DEFI</w:t>
      </w:r>
      <w:r>
        <w:tab/>
      </w:r>
      <w:r>
        <w:tab/>
        <w:t>Decentralized Finance</w:t>
      </w:r>
    </w:p>
    <w:p w14:paraId="07451E5D" w14:textId="77777777" w:rsidR="00C813A8" w:rsidRDefault="00C813A8">
      <w:r>
        <w:t xml:space="preserve">  IPFS</w:t>
      </w:r>
      <w:r>
        <w:tab/>
      </w:r>
      <w:r>
        <w:tab/>
        <w:t>Interplanetary File System</w:t>
      </w:r>
    </w:p>
    <w:p w14:paraId="01AA8F7C" w14:textId="77777777" w:rsidR="00B1215B" w:rsidRDefault="00B1215B"/>
    <w:p w14:paraId="074F3648" w14:textId="77777777" w:rsidR="00173866" w:rsidRDefault="00173866"/>
    <w:p w14:paraId="04E21E69" w14:textId="77777777" w:rsidR="00173866" w:rsidRDefault="00173866"/>
    <w:p w14:paraId="71B559BB" w14:textId="77777777" w:rsidR="00E83FCE" w:rsidRDefault="00E83FCE"/>
    <w:p w14:paraId="55404356" w14:textId="77777777" w:rsidR="00E83FCE" w:rsidRDefault="00E83FCE"/>
    <w:p w14:paraId="1D641C7A" w14:textId="77777777" w:rsidR="00E83FCE" w:rsidRDefault="00E83FCE"/>
    <w:p w14:paraId="24A52CD1" w14:textId="77777777" w:rsidR="00E83FCE" w:rsidRDefault="00E83FCE"/>
    <w:p w14:paraId="6FB5261D" w14:textId="77777777" w:rsidR="00E83FCE" w:rsidRDefault="00E83FCE"/>
    <w:p w14:paraId="13841EB9" w14:textId="77777777" w:rsidR="00E83FCE" w:rsidRDefault="00E83FCE"/>
    <w:p w14:paraId="4E9B602B" w14:textId="77777777" w:rsidR="00E83FCE" w:rsidRDefault="00E83FCE"/>
    <w:p w14:paraId="39C53DF8" w14:textId="77777777" w:rsidR="00E83FCE" w:rsidRDefault="00E83FCE"/>
    <w:p w14:paraId="5EE71F98" w14:textId="77777777" w:rsidR="00E83FCE" w:rsidRDefault="00E83FCE"/>
    <w:p w14:paraId="63B3F584" w14:textId="77777777" w:rsidR="00E83FCE" w:rsidRDefault="00E83FCE"/>
    <w:p w14:paraId="09DEA6FE" w14:textId="77777777" w:rsidR="00E83FCE" w:rsidRDefault="00E83FCE"/>
    <w:p w14:paraId="3DB9102D" w14:textId="77777777" w:rsidR="00E83FCE" w:rsidRDefault="00E83FCE"/>
    <w:p w14:paraId="7FAE6722" w14:textId="77777777" w:rsidR="00E83FCE" w:rsidRDefault="00E83FCE"/>
    <w:p w14:paraId="60B78CEB" w14:textId="77777777" w:rsidR="00E83FCE" w:rsidRDefault="00E83FCE"/>
    <w:p w14:paraId="7CA60017" w14:textId="77777777" w:rsidR="00E83FCE" w:rsidRDefault="00E83FCE"/>
    <w:p w14:paraId="075E61B4" w14:textId="77777777" w:rsidR="00E83FCE" w:rsidRDefault="00E83FCE"/>
    <w:p w14:paraId="4AD6E6DE" w14:textId="77777777" w:rsidR="00E83FCE" w:rsidRDefault="00E83FCE"/>
    <w:p w14:paraId="3163C07F" w14:textId="77777777" w:rsidR="00E83FCE" w:rsidRDefault="00E83FCE"/>
    <w:p w14:paraId="5ADC868D" w14:textId="77777777" w:rsidR="00E83FCE" w:rsidRDefault="00E83FCE"/>
    <w:p w14:paraId="5922B4D3" w14:textId="77777777" w:rsidR="00E83FCE" w:rsidRDefault="00E83FCE"/>
    <w:p w14:paraId="237FE82F" w14:textId="77777777" w:rsidR="00E83FCE" w:rsidRDefault="00E83FCE"/>
    <w:p w14:paraId="7CFB0B44" w14:textId="77777777" w:rsidR="00E83FCE" w:rsidRDefault="00E83FCE"/>
    <w:p w14:paraId="45EC38BF" w14:textId="77777777" w:rsidR="00E83FCE" w:rsidRDefault="00E83FCE"/>
    <w:p w14:paraId="1249D9C5" w14:textId="77777777" w:rsidR="00E83FCE" w:rsidRDefault="00E83FCE"/>
    <w:p w14:paraId="36342100" w14:textId="77777777" w:rsidR="00E83FCE" w:rsidRDefault="00E83FCE"/>
    <w:p w14:paraId="08E2CCF4" w14:textId="77777777" w:rsidR="00E83FCE" w:rsidRDefault="00E83FCE"/>
    <w:p w14:paraId="7FDD58D8" w14:textId="77777777" w:rsidR="00E83FCE" w:rsidRDefault="00E83FCE"/>
    <w:p w14:paraId="69A65D1D" w14:textId="77777777" w:rsidR="00E83FCE" w:rsidRDefault="00E83FCE"/>
    <w:p w14:paraId="2E4F0B1C" w14:textId="77777777" w:rsidR="00E83FCE" w:rsidRDefault="00E83FCE"/>
    <w:p w14:paraId="296A0864" w14:textId="77777777" w:rsidR="00E83FCE" w:rsidRDefault="00E83FCE"/>
    <w:p w14:paraId="63D0A849" w14:textId="77777777" w:rsidR="00E83FCE" w:rsidRDefault="00E83FCE"/>
    <w:p w14:paraId="56D4EF0E" w14:textId="77777777" w:rsidR="00E83FCE" w:rsidRDefault="00E83FCE"/>
    <w:p w14:paraId="41E3D390" w14:textId="77777777" w:rsidR="00E83FCE" w:rsidRDefault="00E83FCE"/>
    <w:p w14:paraId="5C380F3B" w14:textId="77777777" w:rsidR="00E83FCE" w:rsidRDefault="00E83FCE"/>
    <w:p w14:paraId="6DAD350E" w14:textId="77777777" w:rsidR="00E83FCE" w:rsidRDefault="00E83FCE"/>
    <w:p w14:paraId="28D94622" w14:textId="77777777" w:rsidR="00E83FCE" w:rsidRDefault="00E83FCE"/>
    <w:p w14:paraId="32645D7F" w14:textId="77777777" w:rsidR="008C134E" w:rsidRDefault="008C134E" w:rsidP="00E83FCE">
      <w:pPr>
        <w:jc w:val="center"/>
        <w:rPr>
          <w:b/>
          <w:sz w:val="72"/>
          <w:szCs w:val="24"/>
        </w:rPr>
      </w:pPr>
    </w:p>
    <w:p w14:paraId="4F638E21" w14:textId="77777777" w:rsidR="001303D6" w:rsidRDefault="001303D6" w:rsidP="001303D6">
      <w:pPr>
        <w:rPr>
          <w:b/>
          <w:sz w:val="72"/>
          <w:szCs w:val="24"/>
        </w:rPr>
      </w:pPr>
    </w:p>
    <w:p w14:paraId="39505C49" w14:textId="77777777" w:rsidR="00E83FCE" w:rsidRPr="00DF165A" w:rsidRDefault="00E83FCE" w:rsidP="001303D6">
      <w:pPr>
        <w:ind w:left="2160" w:firstLine="720"/>
        <w:rPr>
          <w:b/>
          <w:sz w:val="72"/>
          <w:szCs w:val="24"/>
        </w:rPr>
      </w:pPr>
      <w:r w:rsidRPr="00DF165A">
        <w:rPr>
          <w:b/>
          <w:sz w:val="72"/>
          <w:szCs w:val="24"/>
        </w:rPr>
        <w:t>Chapter # 1</w:t>
      </w:r>
    </w:p>
    <w:p w14:paraId="5AF11D42" w14:textId="52EAF54C" w:rsidR="00E83FCE" w:rsidRDefault="00E83FCE" w:rsidP="00E83FCE">
      <w:pPr>
        <w:pStyle w:val="Heading1"/>
        <w:jc w:val="center"/>
        <w:rPr>
          <w:rFonts w:ascii="Times New Roman" w:hAnsi="Times New Roman" w:cs="Times New Roman"/>
          <w:b/>
          <w:color w:val="auto"/>
          <w:sz w:val="72"/>
          <w:szCs w:val="24"/>
          <w:u w:val="single"/>
        </w:rPr>
      </w:pPr>
      <w:bookmarkStart w:id="19" w:name="_Toc528236188"/>
      <w:bookmarkStart w:id="20" w:name="_Toc93840570"/>
      <w:r w:rsidRPr="00DF165A">
        <w:rPr>
          <w:rFonts w:ascii="Times New Roman" w:hAnsi="Times New Roman" w:cs="Times New Roman"/>
          <w:b/>
          <w:color w:val="auto"/>
          <w:sz w:val="72"/>
          <w:szCs w:val="24"/>
          <w:u w:val="single"/>
        </w:rPr>
        <w:t>Introduction</w:t>
      </w:r>
      <w:bookmarkEnd w:id="19"/>
      <w:bookmarkEnd w:id="20"/>
    </w:p>
    <w:p w14:paraId="1AD1523C" w14:textId="6B4C884F" w:rsidR="00C20235" w:rsidRDefault="00C20235" w:rsidP="00C20235"/>
    <w:p w14:paraId="72162799" w14:textId="56F9FDCF" w:rsidR="00C20235" w:rsidRDefault="00C20235" w:rsidP="00C20235"/>
    <w:p w14:paraId="4F8AD753" w14:textId="1C735EED" w:rsidR="00C20235" w:rsidRDefault="00C20235" w:rsidP="00C20235"/>
    <w:p w14:paraId="110D606D" w14:textId="4938DD29" w:rsidR="00C20235" w:rsidRDefault="00C20235" w:rsidP="00C20235"/>
    <w:p w14:paraId="25894424" w14:textId="1E07CF2E" w:rsidR="00C20235" w:rsidRDefault="00C20235" w:rsidP="00C20235"/>
    <w:p w14:paraId="2CA3D0BC" w14:textId="238B788B" w:rsidR="00C20235" w:rsidRDefault="00C20235" w:rsidP="00C20235"/>
    <w:p w14:paraId="389C2179" w14:textId="77777777" w:rsidR="00C20235" w:rsidRPr="00C20235" w:rsidRDefault="00C20235" w:rsidP="00C20235"/>
    <w:p w14:paraId="6EFC446A" w14:textId="77777777" w:rsidR="008C134E" w:rsidRDefault="008C134E" w:rsidP="008C134E"/>
    <w:p w14:paraId="5ED995BC" w14:textId="77777777" w:rsidR="008C134E" w:rsidRDefault="008C134E" w:rsidP="008C134E"/>
    <w:p w14:paraId="5C52379E" w14:textId="77777777" w:rsidR="00AD2735" w:rsidRDefault="00AD2735" w:rsidP="008C134E"/>
    <w:p w14:paraId="592C9EEF" w14:textId="77777777" w:rsidR="00AD2735" w:rsidRDefault="00AD2735" w:rsidP="008C134E"/>
    <w:p w14:paraId="1FDA1E4D" w14:textId="77777777" w:rsidR="008C134E" w:rsidRDefault="008C134E" w:rsidP="008C134E"/>
    <w:p w14:paraId="0DC943E5" w14:textId="77777777" w:rsidR="008C134E" w:rsidRDefault="008C134E" w:rsidP="008C134E"/>
    <w:p w14:paraId="7D3E6C73" w14:textId="77777777" w:rsidR="008C134E" w:rsidRDefault="008C134E" w:rsidP="008C134E"/>
    <w:p w14:paraId="5ED363D3" w14:textId="77777777" w:rsidR="008C134E" w:rsidRDefault="008C134E" w:rsidP="008C134E"/>
    <w:p w14:paraId="6EA96CCB" w14:textId="77777777" w:rsidR="008C134E" w:rsidRDefault="008C134E" w:rsidP="008C134E"/>
    <w:p w14:paraId="74BF8B19" w14:textId="77777777" w:rsidR="008C134E" w:rsidRDefault="008C134E" w:rsidP="008C134E"/>
    <w:p w14:paraId="734838E3" w14:textId="77777777" w:rsidR="008C134E" w:rsidRDefault="008C134E" w:rsidP="008C134E"/>
    <w:p w14:paraId="34BB5194" w14:textId="77777777" w:rsidR="008C134E" w:rsidRDefault="008C134E" w:rsidP="008C134E"/>
    <w:p w14:paraId="11357103" w14:textId="77777777" w:rsidR="00C76E86" w:rsidRDefault="00C76E86" w:rsidP="008C134E"/>
    <w:p w14:paraId="4A3D3630" w14:textId="77777777" w:rsidR="008C134E" w:rsidRDefault="008C134E" w:rsidP="008C134E"/>
    <w:p w14:paraId="2954AED3" w14:textId="77777777" w:rsidR="008C134E" w:rsidRDefault="008C134E" w:rsidP="008C134E"/>
    <w:p w14:paraId="30C390E5" w14:textId="77777777" w:rsidR="008C134E" w:rsidRDefault="008C134E" w:rsidP="008C134E"/>
    <w:p w14:paraId="599A7C87" w14:textId="60F7BBD8" w:rsidR="008C134E" w:rsidRDefault="008C134E" w:rsidP="008C134E"/>
    <w:p w14:paraId="1AEE2955" w14:textId="5EB32D9E" w:rsidR="00B9530D" w:rsidRDefault="00B9530D" w:rsidP="008C134E"/>
    <w:p w14:paraId="1AE9E629" w14:textId="1A2F6B9E" w:rsidR="00B9530D" w:rsidRDefault="00B9530D" w:rsidP="008C134E"/>
    <w:p w14:paraId="28405322" w14:textId="77777777" w:rsidR="00B9530D" w:rsidRDefault="00B9530D" w:rsidP="008C134E"/>
    <w:p w14:paraId="16A830FF" w14:textId="77777777" w:rsidR="008C134E" w:rsidRDefault="008C134E" w:rsidP="008C134E"/>
    <w:p w14:paraId="4D6C53F8" w14:textId="77777777" w:rsidR="008C134E" w:rsidRDefault="008C134E" w:rsidP="008C134E"/>
    <w:p w14:paraId="4FDE26D0" w14:textId="77777777" w:rsidR="008C134E" w:rsidRDefault="008C134E" w:rsidP="008C134E"/>
    <w:p w14:paraId="1883CB9D" w14:textId="77777777" w:rsidR="008C134E" w:rsidRDefault="008C134E" w:rsidP="008C134E"/>
    <w:p w14:paraId="1326F58B" w14:textId="77777777" w:rsidR="008C134E" w:rsidRDefault="008C134E" w:rsidP="008C134E"/>
    <w:p w14:paraId="58A68F1D" w14:textId="77777777" w:rsidR="008C134E" w:rsidRDefault="008C134E" w:rsidP="008C134E"/>
    <w:p w14:paraId="08CD3F87" w14:textId="77777777" w:rsidR="008C134E" w:rsidRDefault="008C134E" w:rsidP="00780293">
      <w:pPr>
        <w:pStyle w:val="Heading2"/>
        <w:numPr>
          <w:ilvl w:val="1"/>
          <w:numId w:val="1"/>
        </w:numPr>
      </w:pPr>
      <w:bookmarkStart w:id="21" w:name="_Toc93840571"/>
      <w:r>
        <w:lastRenderedPageBreak/>
        <w:t>Introduction:</w:t>
      </w:r>
      <w:bookmarkEnd w:id="21"/>
    </w:p>
    <w:p w14:paraId="450AD86A" w14:textId="77777777" w:rsidR="00780293" w:rsidRDefault="00780293" w:rsidP="00B66895">
      <w:pPr>
        <w:pStyle w:val="Heading2"/>
        <w:ind w:left="1403" w:firstLine="0"/>
      </w:pPr>
    </w:p>
    <w:p w14:paraId="4C1D2117" w14:textId="77777777" w:rsidR="003F63C9" w:rsidRPr="001044DE" w:rsidRDefault="00F80376" w:rsidP="001044DE">
      <w:pPr>
        <w:pStyle w:val="StyleBefore05"/>
        <w:ind w:left="683"/>
        <w:rPr>
          <w:color w:val="000000"/>
        </w:rPr>
      </w:pPr>
      <w:r w:rsidRPr="00452F36">
        <w:rPr>
          <w:color w:val="000000"/>
        </w:rPr>
        <w:t>An NFT marketplace will be developed that will be connected with the Ethereum blockchain, on which creators can post their gaming moments as NFT and</w:t>
      </w:r>
      <w:r w:rsidR="00A876E7">
        <w:rPr>
          <w:color w:val="000000"/>
        </w:rPr>
        <w:t>,</w:t>
      </w:r>
      <w:r w:rsidRPr="00452F36">
        <w:rPr>
          <w:color w:val="000000"/>
        </w:rPr>
        <w:t xml:space="preserve"> buyers can buy and bid on those NFTs.</w:t>
      </w:r>
      <w:r>
        <w:rPr>
          <w:color w:val="000000"/>
        </w:rPr>
        <w:t xml:space="preserve"> NFTs are non-fungible tokens, with each token having unique properties. </w:t>
      </w:r>
      <w:r w:rsidRPr="00452F36">
        <w:rPr>
          <w:color w:val="000000"/>
        </w:rPr>
        <w:t xml:space="preserve">There will be a native token for the platform that will be listed on a DEX (Decentralized Exchange) which users will use for transactions on the platform. The NFTs will be supported by the ERC721 standard with the additional auction smart contract for the auctioning and bidding of the NFTs. </w:t>
      </w:r>
    </w:p>
    <w:p w14:paraId="148B4D3E" w14:textId="77777777" w:rsidR="003F63C9" w:rsidRDefault="003F63C9" w:rsidP="003F63C9"/>
    <w:p w14:paraId="3F1F0DDA" w14:textId="77777777" w:rsidR="003F63C9" w:rsidRDefault="003F63C9" w:rsidP="003F63C9">
      <w:pPr>
        <w:pStyle w:val="Heading3"/>
        <w:numPr>
          <w:ilvl w:val="2"/>
          <w:numId w:val="1"/>
        </w:numPr>
        <w:rPr>
          <w:rFonts w:cs="Times New Roman"/>
          <w:b w:val="0"/>
        </w:rPr>
      </w:pPr>
      <w:bookmarkStart w:id="22" w:name="_Toc528236190"/>
      <w:bookmarkStart w:id="23" w:name="_Toc93840572"/>
      <w:r w:rsidRPr="003F63C9">
        <w:rPr>
          <w:rFonts w:cs="Times New Roman"/>
        </w:rPr>
        <w:t>Creator Perspective:</w:t>
      </w:r>
      <w:bookmarkEnd w:id="22"/>
      <w:bookmarkEnd w:id="23"/>
    </w:p>
    <w:p w14:paraId="2563453B" w14:textId="77777777" w:rsidR="003F63C9" w:rsidRPr="003F63C9" w:rsidRDefault="003F63C9" w:rsidP="003F63C9"/>
    <w:p w14:paraId="6C63A486" w14:textId="77777777" w:rsidR="003F63C9" w:rsidRPr="00F142B0" w:rsidRDefault="003F63C9" w:rsidP="005B64F0">
      <w:pPr>
        <w:ind w:left="1366"/>
        <w:jc w:val="both"/>
        <w:rPr>
          <w:color w:val="171717"/>
          <w:sz w:val="24"/>
          <w:szCs w:val="24"/>
        </w:rPr>
      </w:pPr>
      <w:r w:rsidRPr="00F142B0">
        <w:rPr>
          <w:noProof/>
          <w:color w:val="171717"/>
          <w:sz w:val="24"/>
          <w:szCs w:val="24"/>
        </w:rPr>
        <w:t xml:space="preserve">The </w:t>
      </w:r>
      <w:r>
        <w:rPr>
          <w:noProof/>
          <w:color w:val="171717"/>
          <w:sz w:val="24"/>
          <w:szCs w:val="24"/>
        </w:rPr>
        <w:t>content creator</w:t>
      </w:r>
      <w:r w:rsidRPr="00F142B0">
        <w:rPr>
          <w:color w:val="171717"/>
          <w:sz w:val="24"/>
          <w:szCs w:val="24"/>
        </w:rPr>
        <w:t xml:space="preserve"> </w:t>
      </w:r>
      <w:r>
        <w:rPr>
          <w:color w:val="171717"/>
          <w:sz w:val="24"/>
          <w:szCs w:val="24"/>
        </w:rPr>
        <w:t>will</w:t>
      </w:r>
      <w:r w:rsidRPr="00F142B0">
        <w:rPr>
          <w:color w:val="171717"/>
          <w:sz w:val="24"/>
          <w:szCs w:val="24"/>
        </w:rPr>
        <w:t xml:space="preserve"> use this </w:t>
      </w:r>
      <w:r>
        <w:rPr>
          <w:color w:val="171717"/>
          <w:sz w:val="24"/>
          <w:szCs w:val="24"/>
        </w:rPr>
        <w:t>platform to mint the NFTs</w:t>
      </w:r>
      <w:r w:rsidRPr="00F142B0">
        <w:rPr>
          <w:color w:val="171717"/>
          <w:sz w:val="24"/>
          <w:szCs w:val="24"/>
        </w:rPr>
        <w:t>. The</w:t>
      </w:r>
      <w:r>
        <w:rPr>
          <w:color w:val="171717"/>
          <w:sz w:val="24"/>
          <w:szCs w:val="24"/>
        </w:rPr>
        <w:t>s</w:t>
      </w:r>
      <w:r w:rsidRPr="00F142B0">
        <w:rPr>
          <w:color w:val="171717"/>
          <w:sz w:val="24"/>
          <w:szCs w:val="24"/>
        </w:rPr>
        <w:t xml:space="preserve">e are </w:t>
      </w:r>
      <w:r>
        <w:rPr>
          <w:color w:val="171717"/>
          <w:sz w:val="24"/>
          <w:szCs w:val="24"/>
        </w:rPr>
        <w:t>the things he can do</w:t>
      </w:r>
      <w:r w:rsidRPr="00F142B0">
        <w:rPr>
          <w:color w:val="171717"/>
          <w:sz w:val="24"/>
          <w:szCs w:val="24"/>
        </w:rPr>
        <w:t>:</w:t>
      </w:r>
    </w:p>
    <w:p w14:paraId="45AB9C72" w14:textId="77777777" w:rsidR="003F63C9" w:rsidRDefault="003F63C9" w:rsidP="003F63C9">
      <w:pPr>
        <w:rPr>
          <w:sz w:val="24"/>
        </w:rPr>
      </w:pPr>
    </w:p>
    <w:p w14:paraId="639D8D51" w14:textId="77777777" w:rsidR="004B5637" w:rsidRDefault="004B5637" w:rsidP="004B5637">
      <w:pPr>
        <w:pStyle w:val="Heading4"/>
        <w:rPr>
          <w:rFonts w:cs="Times New Roman"/>
          <w:b/>
          <w:color w:val="000000" w:themeColor="text1"/>
          <w:sz w:val="24"/>
        </w:rPr>
      </w:pPr>
      <w:r>
        <w:tab/>
      </w:r>
      <w:r>
        <w:tab/>
      </w:r>
      <w:r>
        <w:rPr>
          <w:rFonts w:cs="Times New Roman"/>
          <w:b/>
          <w:color w:val="000000" w:themeColor="text1"/>
          <w:sz w:val="24"/>
        </w:rPr>
        <w:t>Minting:</w:t>
      </w:r>
    </w:p>
    <w:p w14:paraId="2E433657" w14:textId="77777777" w:rsidR="004B5637" w:rsidRPr="004B5637" w:rsidRDefault="004B5637" w:rsidP="004B5637"/>
    <w:p w14:paraId="6388803E" w14:textId="77777777" w:rsidR="004B5637" w:rsidRPr="00F142B0" w:rsidRDefault="004B5637" w:rsidP="004B5637">
      <w:pPr>
        <w:ind w:left="1584"/>
        <w:jc w:val="both"/>
        <w:rPr>
          <w:color w:val="171717"/>
          <w:sz w:val="24"/>
          <w:szCs w:val="24"/>
        </w:rPr>
      </w:pPr>
      <w:r>
        <w:rPr>
          <w:color w:val="171717"/>
          <w:sz w:val="24"/>
          <w:szCs w:val="24"/>
        </w:rPr>
        <w:t>This feature is the core feature of the platform. With the minting functionality</w:t>
      </w:r>
      <w:r w:rsidR="00A876E7">
        <w:rPr>
          <w:color w:val="171717"/>
          <w:sz w:val="24"/>
          <w:szCs w:val="24"/>
        </w:rPr>
        <w:t>,</w:t>
      </w:r>
      <w:r>
        <w:rPr>
          <w:color w:val="171717"/>
          <w:sz w:val="24"/>
          <w:szCs w:val="24"/>
        </w:rPr>
        <w:t xml:space="preserve"> the creator will craft the asset and it will be sent to be stored on the Ethereum blockchain. </w:t>
      </w:r>
    </w:p>
    <w:p w14:paraId="06ACC629" w14:textId="77777777" w:rsidR="004B5637" w:rsidRDefault="004B5637" w:rsidP="004B5637">
      <w:pPr>
        <w:pStyle w:val="Heading4"/>
      </w:pPr>
    </w:p>
    <w:p w14:paraId="2D3ABB22" w14:textId="77777777" w:rsidR="004B5637" w:rsidRDefault="004B5637" w:rsidP="004B5637">
      <w:pPr>
        <w:pStyle w:val="Heading4"/>
        <w:rPr>
          <w:rFonts w:cs="Times New Roman"/>
          <w:b/>
          <w:color w:val="000000" w:themeColor="text1"/>
          <w:sz w:val="24"/>
        </w:rPr>
      </w:pPr>
      <w:r>
        <w:rPr>
          <w:rFonts w:cs="Times New Roman"/>
          <w:b/>
          <w:color w:val="000000" w:themeColor="text1"/>
          <w:sz w:val="24"/>
        </w:rPr>
        <w:tab/>
      </w:r>
      <w:r>
        <w:rPr>
          <w:rFonts w:cs="Times New Roman"/>
          <w:b/>
          <w:color w:val="000000" w:themeColor="text1"/>
          <w:sz w:val="24"/>
        </w:rPr>
        <w:tab/>
        <w:t>Auctioning:</w:t>
      </w:r>
    </w:p>
    <w:p w14:paraId="4129CF95" w14:textId="77777777" w:rsidR="004B5637" w:rsidRPr="004B5637" w:rsidRDefault="004B5637" w:rsidP="004B5637"/>
    <w:p w14:paraId="7C0D64DC" w14:textId="77777777" w:rsidR="004B5637" w:rsidRDefault="004B5637" w:rsidP="004B5637">
      <w:pPr>
        <w:ind w:left="1584"/>
        <w:jc w:val="both"/>
        <w:rPr>
          <w:color w:val="171717"/>
          <w:sz w:val="24"/>
          <w:szCs w:val="24"/>
        </w:rPr>
      </w:pPr>
      <w:r>
        <w:rPr>
          <w:color w:val="171717"/>
          <w:sz w:val="24"/>
          <w:szCs w:val="24"/>
        </w:rPr>
        <w:t xml:space="preserve">Although all the NFTs will get minted with their price this auction feature will allow the creators to put limited edition pieces of NFTs on sale for a limited time. </w:t>
      </w:r>
    </w:p>
    <w:p w14:paraId="28E3550B" w14:textId="77777777" w:rsidR="004B5637" w:rsidRDefault="004B5637" w:rsidP="004B5637">
      <w:pPr>
        <w:ind w:left="1584"/>
        <w:jc w:val="both"/>
        <w:rPr>
          <w:color w:val="171717"/>
          <w:sz w:val="24"/>
          <w:szCs w:val="24"/>
        </w:rPr>
      </w:pPr>
    </w:p>
    <w:p w14:paraId="34424A0F" w14:textId="77777777" w:rsidR="004B5637" w:rsidRDefault="004B5637" w:rsidP="004B5637">
      <w:pPr>
        <w:ind w:left="1584"/>
        <w:jc w:val="both"/>
        <w:rPr>
          <w:color w:val="171717"/>
          <w:sz w:val="24"/>
          <w:szCs w:val="24"/>
        </w:rPr>
      </w:pPr>
    </w:p>
    <w:p w14:paraId="6E1FEABA" w14:textId="77777777" w:rsidR="004B5637" w:rsidRPr="00780293" w:rsidRDefault="004B5637" w:rsidP="004B5637">
      <w:pPr>
        <w:pStyle w:val="Heading3"/>
        <w:numPr>
          <w:ilvl w:val="2"/>
          <w:numId w:val="1"/>
        </w:numPr>
        <w:rPr>
          <w:rFonts w:cs="Times New Roman"/>
          <w:b w:val="0"/>
        </w:rPr>
      </w:pPr>
      <w:bookmarkStart w:id="24" w:name="_Toc93840573"/>
      <w:r>
        <w:rPr>
          <w:rFonts w:cs="Times New Roman"/>
        </w:rPr>
        <w:t>Buyer</w:t>
      </w:r>
      <w:r w:rsidRPr="003F63C9">
        <w:rPr>
          <w:rFonts w:cs="Times New Roman"/>
        </w:rPr>
        <w:t xml:space="preserve"> Perspective:</w:t>
      </w:r>
      <w:bookmarkEnd w:id="24"/>
    </w:p>
    <w:p w14:paraId="597CD422" w14:textId="77777777" w:rsidR="004B5637" w:rsidRDefault="004B5637" w:rsidP="004B5637"/>
    <w:p w14:paraId="24E31237" w14:textId="77777777" w:rsidR="004B5637" w:rsidRDefault="004B5637" w:rsidP="004B5637">
      <w:pPr>
        <w:widowControl/>
        <w:numPr>
          <w:ilvl w:val="2"/>
          <w:numId w:val="5"/>
        </w:numPr>
        <w:autoSpaceDE/>
        <w:autoSpaceDN/>
        <w:rPr>
          <w:color w:val="171717"/>
          <w:sz w:val="24"/>
          <w:szCs w:val="24"/>
        </w:rPr>
      </w:pPr>
      <w:r w:rsidRPr="00F142B0">
        <w:rPr>
          <w:color w:val="171717"/>
          <w:sz w:val="24"/>
          <w:szCs w:val="24"/>
        </w:rPr>
        <w:t>T</w:t>
      </w:r>
      <w:r>
        <w:rPr>
          <w:color w:val="171717"/>
          <w:sz w:val="24"/>
          <w:szCs w:val="24"/>
        </w:rPr>
        <w:t>he buyer will be able to see the NFTs posted on the platform</w:t>
      </w:r>
    </w:p>
    <w:p w14:paraId="363E971B" w14:textId="77777777" w:rsidR="004B5637" w:rsidRDefault="004B5637" w:rsidP="004B5637">
      <w:pPr>
        <w:widowControl/>
        <w:numPr>
          <w:ilvl w:val="2"/>
          <w:numId w:val="5"/>
        </w:numPr>
        <w:autoSpaceDE/>
        <w:autoSpaceDN/>
        <w:rPr>
          <w:color w:val="171717"/>
          <w:sz w:val="24"/>
          <w:szCs w:val="24"/>
        </w:rPr>
      </w:pPr>
      <w:r>
        <w:rPr>
          <w:color w:val="171717"/>
          <w:sz w:val="24"/>
          <w:szCs w:val="24"/>
        </w:rPr>
        <w:t>He can bid on those NFTs.</w:t>
      </w:r>
    </w:p>
    <w:p w14:paraId="1A37B975" w14:textId="77777777" w:rsidR="004B5637" w:rsidRDefault="004B5637" w:rsidP="004B5637">
      <w:pPr>
        <w:widowControl/>
        <w:numPr>
          <w:ilvl w:val="2"/>
          <w:numId w:val="5"/>
        </w:numPr>
        <w:autoSpaceDE/>
        <w:autoSpaceDN/>
        <w:rPr>
          <w:color w:val="171717"/>
          <w:sz w:val="24"/>
          <w:szCs w:val="24"/>
        </w:rPr>
      </w:pPr>
      <w:r>
        <w:rPr>
          <w:color w:val="171717"/>
          <w:sz w:val="24"/>
          <w:szCs w:val="24"/>
        </w:rPr>
        <w:t>He can search and sort the NFTs on the platform</w:t>
      </w:r>
    </w:p>
    <w:p w14:paraId="66D27E64" w14:textId="77777777" w:rsidR="004B5637" w:rsidRDefault="004B5637" w:rsidP="004B5637">
      <w:pPr>
        <w:widowControl/>
        <w:numPr>
          <w:ilvl w:val="2"/>
          <w:numId w:val="5"/>
        </w:numPr>
        <w:autoSpaceDE/>
        <w:autoSpaceDN/>
        <w:rPr>
          <w:color w:val="171717"/>
          <w:sz w:val="24"/>
          <w:szCs w:val="24"/>
        </w:rPr>
      </w:pPr>
      <w:r>
        <w:rPr>
          <w:color w:val="171717"/>
          <w:sz w:val="24"/>
          <w:szCs w:val="24"/>
        </w:rPr>
        <w:t xml:space="preserve">He can follow his favorite creator. </w:t>
      </w:r>
    </w:p>
    <w:p w14:paraId="3447A7B5" w14:textId="77777777" w:rsidR="00320AB0" w:rsidRDefault="00320AB0" w:rsidP="00320AB0">
      <w:pPr>
        <w:widowControl/>
        <w:autoSpaceDE/>
        <w:autoSpaceDN/>
        <w:ind w:left="1800"/>
        <w:rPr>
          <w:color w:val="171717"/>
          <w:sz w:val="24"/>
          <w:szCs w:val="24"/>
        </w:rPr>
      </w:pPr>
    </w:p>
    <w:p w14:paraId="3BF99B61" w14:textId="77777777" w:rsidR="004B5637" w:rsidRDefault="004B5637" w:rsidP="004B5637">
      <w:pPr>
        <w:pStyle w:val="ListParagraph"/>
      </w:pPr>
    </w:p>
    <w:p w14:paraId="71CA9CCC" w14:textId="77777777" w:rsidR="00AD2735" w:rsidRDefault="00AD2735" w:rsidP="004B5637">
      <w:pPr>
        <w:pStyle w:val="ListParagraph"/>
      </w:pPr>
    </w:p>
    <w:p w14:paraId="04EE1FAC" w14:textId="77777777" w:rsidR="00AD2735" w:rsidRDefault="00AD2735" w:rsidP="004B5637">
      <w:pPr>
        <w:pStyle w:val="ListParagraph"/>
      </w:pPr>
    </w:p>
    <w:p w14:paraId="3E41A9C7" w14:textId="77777777" w:rsidR="00AD2735" w:rsidRPr="004B5637" w:rsidRDefault="00AD2735" w:rsidP="004B5637">
      <w:pPr>
        <w:pStyle w:val="ListParagraph"/>
      </w:pPr>
    </w:p>
    <w:p w14:paraId="781B1C25" w14:textId="77777777" w:rsidR="004B5637" w:rsidRDefault="004B5637" w:rsidP="004B5637">
      <w:pPr>
        <w:pStyle w:val="Heading3"/>
      </w:pPr>
    </w:p>
    <w:p w14:paraId="4313A403" w14:textId="77777777" w:rsidR="00894425" w:rsidRDefault="00894425" w:rsidP="00894425">
      <w:pPr>
        <w:pStyle w:val="Heading2"/>
        <w:numPr>
          <w:ilvl w:val="1"/>
          <w:numId w:val="1"/>
        </w:numPr>
      </w:pPr>
      <w:bookmarkStart w:id="25" w:name="_Toc93840574"/>
      <w:r>
        <w:t>Objective:</w:t>
      </w:r>
      <w:bookmarkEnd w:id="25"/>
    </w:p>
    <w:p w14:paraId="6387E892" w14:textId="77777777" w:rsidR="009223BD" w:rsidRDefault="009223BD" w:rsidP="00780293">
      <w:pPr>
        <w:pStyle w:val="StyleBefore05"/>
        <w:ind w:left="0"/>
        <w:rPr>
          <w:color w:val="000000"/>
        </w:rPr>
      </w:pPr>
    </w:p>
    <w:p w14:paraId="6FF20EF0" w14:textId="77777777" w:rsidR="005B6FAB" w:rsidRDefault="005B6FAB" w:rsidP="005B64F0">
      <w:pPr>
        <w:pStyle w:val="StyleBefore05"/>
        <w:ind w:left="683"/>
        <w:rPr>
          <w:color w:val="000000"/>
        </w:rPr>
      </w:pPr>
      <w:r w:rsidRPr="00452F36">
        <w:rPr>
          <w:color w:val="000000"/>
        </w:rPr>
        <w:t>The objective is “</w:t>
      </w:r>
      <w:r w:rsidRPr="00BA2676">
        <w:rPr>
          <w:i/>
          <w:iCs/>
          <w:color w:val="000000"/>
        </w:rPr>
        <w:t xml:space="preserve">To design an NFT marketplace for unique gaming moments that will live on Ethereum blockchain with </w:t>
      </w:r>
      <w:r w:rsidR="00A876E7">
        <w:rPr>
          <w:i/>
          <w:iCs/>
          <w:color w:val="000000"/>
        </w:rPr>
        <w:t xml:space="preserve">the </w:t>
      </w:r>
      <w:r w:rsidRPr="00BA2676">
        <w:rPr>
          <w:i/>
          <w:iCs/>
          <w:color w:val="000000"/>
        </w:rPr>
        <w:t>buy, sell and auction mechanics</w:t>
      </w:r>
      <w:r w:rsidRPr="00452F36">
        <w:rPr>
          <w:color w:val="000000"/>
        </w:rPr>
        <w:t>”.</w:t>
      </w:r>
    </w:p>
    <w:p w14:paraId="34340E97" w14:textId="77777777" w:rsidR="00894425" w:rsidRDefault="00894425" w:rsidP="005B6FAB">
      <w:pPr>
        <w:pStyle w:val="Heading2"/>
        <w:ind w:left="0" w:firstLine="0"/>
      </w:pPr>
    </w:p>
    <w:p w14:paraId="4C208501" w14:textId="77777777" w:rsidR="009223BD" w:rsidRDefault="009223BD" w:rsidP="005B6FAB">
      <w:pPr>
        <w:pStyle w:val="Heading2"/>
        <w:ind w:left="0" w:firstLine="0"/>
      </w:pPr>
    </w:p>
    <w:p w14:paraId="169B6283" w14:textId="77777777" w:rsidR="009223BD" w:rsidRDefault="009223BD" w:rsidP="009223BD">
      <w:pPr>
        <w:pStyle w:val="StyleBefore05"/>
        <w:ind w:left="683"/>
        <w:rPr>
          <w:color w:val="000000"/>
        </w:rPr>
      </w:pPr>
    </w:p>
    <w:p w14:paraId="621F0BB0" w14:textId="77777777" w:rsidR="009223BD" w:rsidRDefault="009223BD" w:rsidP="009223BD">
      <w:pPr>
        <w:pStyle w:val="Heading2"/>
        <w:keepNext/>
        <w:widowControl/>
        <w:numPr>
          <w:ilvl w:val="1"/>
          <w:numId w:val="1"/>
        </w:numPr>
        <w:suppressAutoHyphens/>
        <w:autoSpaceDE/>
        <w:autoSpaceDN/>
        <w:spacing w:before="120" w:after="60"/>
        <w:rPr>
          <w:szCs w:val="24"/>
        </w:rPr>
      </w:pPr>
      <w:bookmarkStart w:id="26" w:name="_Toc93840575"/>
      <w:r w:rsidRPr="009223BD">
        <w:rPr>
          <w:szCs w:val="24"/>
        </w:rPr>
        <w:lastRenderedPageBreak/>
        <w:t>Problem Description</w:t>
      </w:r>
      <w:r>
        <w:rPr>
          <w:szCs w:val="24"/>
        </w:rPr>
        <w:t>:</w:t>
      </w:r>
      <w:bookmarkEnd w:id="26"/>
    </w:p>
    <w:p w14:paraId="5C103F72" w14:textId="77777777" w:rsidR="009223BD" w:rsidRDefault="009223BD" w:rsidP="009223BD">
      <w:pPr>
        <w:pStyle w:val="StyleBefore05"/>
        <w:ind w:left="683"/>
        <w:rPr>
          <w:color w:val="000000"/>
        </w:rPr>
      </w:pPr>
    </w:p>
    <w:p w14:paraId="765ED074" w14:textId="77777777" w:rsidR="00410382" w:rsidRPr="00452F36" w:rsidRDefault="00410382" w:rsidP="0049287E">
      <w:pPr>
        <w:pStyle w:val="StyleBefore05"/>
        <w:ind w:left="683"/>
        <w:rPr>
          <w:color w:val="000000"/>
        </w:rPr>
      </w:pPr>
      <w:r w:rsidRPr="00452F36">
        <w:rPr>
          <w:color w:val="000000"/>
        </w:rPr>
        <w:t>An NFT marketplace is a place for buying and selling digital assets. These marketplaces are used to create, display</w:t>
      </w:r>
      <w:r w:rsidR="00A876E7">
        <w:rPr>
          <w:color w:val="000000"/>
        </w:rPr>
        <w:t>,</w:t>
      </w:r>
      <w:r w:rsidRPr="00452F36">
        <w:rPr>
          <w:color w:val="000000"/>
        </w:rPr>
        <w:t xml:space="preserve"> and trading of digital assets using tokens of the native platform or blockchain. Before the concept of NFTs</w:t>
      </w:r>
      <w:r w:rsidR="00A876E7">
        <w:rPr>
          <w:color w:val="000000"/>
        </w:rPr>
        <w:t>,</w:t>
      </w:r>
      <w:r w:rsidRPr="00452F36">
        <w:rPr>
          <w:color w:val="000000"/>
        </w:rPr>
        <w:t xml:space="preserve"> the creators would create their physical artworks and place them in galleries for sale. But that was the case only for picture arts, for the displaying and selling of video artworks these digital markets can be used where any type of art can be sold and the ownership of the respective artwork could be preserved. On our marketplace</w:t>
      </w:r>
      <w:r w:rsidR="00A876E7">
        <w:rPr>
          <w:color w:val="000000"/>
        </w:rPr>
        <w:t>,</w:t>
      </w:r>
      <w:r w:rsidRPr="00452F36">
        <w:rPr>
          <w:color w:val="000000"/>
        </w:rPr>
        <w:t xml:space="preserve"> the content creators can post their gaming moments as NFT. Because gaming moments are themselves unique and those moments are unlikely to happen again they are perfect for the scenario of non-fungible tokens. The</w:t>
      </w:r>
      <w:r>
        <w:rPr>
          <w:color w:val="000000"/>
        </w:rPr>
        <w:t xml:space="preserve"> marketplace can</w:t>
      </w:r>
      <w:r w:rsidRPr="00452F36">
        <w:rPr>
          <w:color w:val="000000"/>
        </w:rPr>
        <w:t xml:space="preserve"> be combined with blockchain, the art that will be created by </w:t>
      </w:r>
      <w:r w:rsidR="00A876E7">
        <w:rPr>
          <w:color w:val="000000"/>
        </w:rPr>
        <w:t xml:space="preserve">the </w:t>
      </w:r>
      <w:r w:rsidRPr="00452F36">
        <w:rPr>
          <w:color w:val="000000"/>
        </w:rPr>
        <w:t xml:space="preserve">user will get stored on the blockchain, from there it will be displayed on the platform. The origin of the artwork on these platforms </w:t>
      </w:r>
      <w:r w:rsidR="00A876E7">
        <w:rPr>
          <w:color w:val="000000"/>
        </w:rPr>
        <w:t>is</w:t>
      </w:r>
      <w:r w:rsidRPr="00452F36">
        <w:rPr>
          <w:color w:val="000000"/>
        </w:rPr>
        <w:t xml:space="preserve"> public and anyone </w:t>
      </w:r>
      <w:r w:rsidR="00A876E7">
        <w:rPr>
          <w:color w:val="000000"/>
        </w:rPr>
        <w:t>can</w:t>
      </w:r>
      <w:r w:rsidRPr="00452F36">
        <w:rPr>
          <w:color w:val="000000"/>
        </w:rPr>
        <w:t xml:space="preserve"> verify it. </w:t>
      </w:r>
    </w:p>
    <w:p w14:paraId="2E6FDC64" w14:textId="77777777" w:rsidR="00410382" w:rsidRDefault="00410382" w:rsidP="009223BD">
      <w:pPr>
        <w:pStyle w:val="StyleBefore05"/>
        <w:ind w:left="683"/>
        <w:rPr>
          <w:color w:val="000000"/>
        </w:rPr>
      </w:pPr>
    </w:p>
    <w:p w14:paraId="1466B1B0" w14:textId="77777777" w:rsidR="00410382" w:rsidRPr="00410382" w:rsidRDefault="0049287E" w:rsidP="0049287E">
      <w:pPr>
        <w:pStyle w:val="Heading2"/>
        <w:numPr>
          <w:ilvl w:val="1"/>
          <w:numId w:val="1"/>
        </w:numPr>
      </w:pPr>
      <w:r>
        <w:t xml:space="preserve"> </w:t>
      </w:r>
      <w:bookmarkStart w:id="27" w:name="_Toc93840576"/>
      <w:r w:rsidR="00410382" w:rsidRPr="00410382">
        <w:t>Methodology:</w:t>
      </w:r>
      <w:bookmarkEnd w:id="27"/>
    </w:p>
    <w:p w14:paraId="42BB59BF" w14:textId="77777777" w:rsidR="009223BD" w:rsidRDefault="009223BD" w:rsidP="009223BD">
      <w:pPr>
        <w:pStyle w:val="StyleBefore05"/>
        <w:ind w:left="683"/>
        <w:rPr>
          <w:color w:val="000000"/>
        </w:rPr>
      </w:pPr>
    </w:p>
    <w:p w14:paraId="286EBFB1" w14:textId="77777777" w:rsidR="009223BD" w:rsidRPr="00E509B3" w:rsidRDefault="009223BD" w:rsidP="009223BD">
      <w:pPr>
        <w:pStyle w:val="ListParagraph"/>
        <w:ind w:left="683"/>
        <w:jc w:val="both"/>
        <w:rPr>
          <w:color w:val="000000"/>
          <w:sz w:val="24"/>
          <w:szCs w:val="24"/>
        </w:rPr>
      </w:pPr>
      <w:r w:rsidRPr="00E509B3">
        <w:rPr>
          <w:color w:val="000000"/>
          <w:sz w:val="24"/>
          <w:szCs w:val="24"/>
        </w:rPr>
        <w:t xml:space="preserve">For the making of this project, </w:t>
      </w:r>
      <w:r w:rsidR="00A876E7">
        <w:rPr>
          <w:color w:val="000000"/>
          <w:sz w:val="24"/>
          <w:szCs w:val="24"/>
        </w:rPr>
        <w:t xml:space="preserve">the </w:t>
      </w:r>
      <w:r w:rsidRPr="00E509B3">
        <w:rPr>
          <w:color w:val="000000"/>
          <w:sz w:val="24"/>
          <w:szCs w:val="24"/>
        </w:rPr>
        <w:t xml:space="preserve">agile methodology will be used. Agile methodology is an iterative process in which changes are released with improvements. Right now the plan for the project is limited and new features could be added later on. But the contracts that are already deployed will not be subject to change. For </w:t>
      </w:r>
      <w:r w:rsidR="00A876E7">
        <w:rPr>
          <w:color w:val="000000"/>
          <w:sz w:val="24"/>
          <w:szCs w:val="24"/>
        </w:rPr>
        <w:t xml:space="preserve">the </w:t>
      </w:r>
      <w:r w:rsidRPr="00E509B3">
        <w:rPr>
          <w:color w:val="000000"/>
          <w:sz w:val="24"/>
          <w:szCs w:val="24"/>
        </w:rPr>
        <w:t>integration of new features</w:t>
      </w:r>
      <w:r w:rsidR="00A876E7">
        <w:rPr>
          <w:color w:val="000000"/>
          <w:sz w:val="24"/>
          <w:szCs w:val="24"/>
        </w:rPr>
        <w:t>,</w:t>
      </w:r>
      <w:r w:rsidRPr="00E509B3">
        <w:rPr>
          <w:color w:val="000000"/>
          <w:sz w:val="24"/>
          <w:szCs w:val="24"/>
        </w:rPr>
        <w:t xml:space="preserve"> new smart contracts will be developed in which addresses of the previous</w:t>
      </w:r>
      <w:r w:rsidR="00A876E7">
        <w:rPr>
          <w:color w:val="000000"/>
          <w:sz w:val="24"/>
          <w:szCs w:val="24"/>
        </w:rPr>
        <w:t>ly</w:t>
      </w:r>
      <w:r w:rsidRPr="00E509B3">
        <w:rPr>
          <w:color w:val="000000"/>
          <w:sz w:val="24"/>
          <w:szCs w:val="24"/>
        </w:rPr>
        <w:t xml:space="preserve"> deployed contracts will be used for interaction purposes. For the development of contracts, the standard approach will be followed that is provided by </w:t>
      </w:r>
      <w:r w:rsidR="00A876E7">
        <w:rPr>
          <w:color w:val="000000"/>
          <w:sz w:val="24"/>
          <w:szCs w:val="24"/>
        </w:rPr>
        <w:t xml:space="preserve">the </w:t>
      </w:r>
      <w:r w:rsidRPr="00E509B3">
        <w:rPr>
          <w:color w:val="000000"/>
          <w:sz w:val="24"/>
          <w:szCs w:val="24"/>
        </w:rPr>
        <w:t xml:space="preserve">OpenZeppelin library. </w:t>
      </w:r>
    </w:p>
    <w:p w14:paraId="3BBCB1D5" w14:textId="77777777" w:rsidR="009223BD" w:rsidRPr="00E509B3" w:rsidRDefault="00A876E7" w:rsidP="009223BD">
      <w:pPr>
        <w:pStyle w:val="ListParagraph"/>
        <w:ind w:left="683"/>
        <w:jc w:val="both"/>
        <w:rPr>
          <w:color w:val="000000"/>
          <w:sz w:val="24"/>
          <w:szCs w:val="24"/>
        </w:rPr>
      </w:pPr>
      <w:r>
        <w:rPr>
          <w:color w:val="000000"/>
          <w:sz w:val="24"/>
          <w:szCs w:val="24"/>
        </w:rPr>
        <w:t>The f</w:t>
      </w:r>
      <w:r w:rsidR="009223BD" w:rsidRPr="00E509B3">
        <w:rPr>
          <w:color w:val="000000"/>
          <w:sz w:val="24"/>
          <w:szCs w:val="24"/>
        </w:rPr>
        <w:t xml:space="preserve">rontend website will be made on React.js and Web3.js library will be used for the interaction with the blockchain. Pinata SDK will be used for the dumping of the digital assets, </w:t>
      </w:r>
      <w:r>
        <w:rPr>
          <w:color w:val="000000"/>
          <w:sz w:val="24"/>
          <w:szCs w:val="24"/>
        </w:rPr>
        <w:t>which</w:t>
      </w:r>
      <w:r w:rsidR="009223BD" w:rsidRPr="00E509B3">
        <w:rPr>
          <w:color w:val="000000"/>
          <w:sz w:val="24"/>
          <w:szCs w:val="24"/>
        </w:rPr>
        <w:t xml:space="preserve"> will be done with the help of multer and the critical data will be stored on </w:t>
      </w:r>
      <w:r>
        <w:rPr>
          <w:color w:val="000000"/>
          <w:sz w:val="24"/>
          <w:szCs w:val="24"/>
        </w:rPr>
        <w:t xml:space="preserve">the </w:t>
      </w:r>
      <w:r w:rsidR="009223BD" w:rsidRPr="00E509B3">
        <w:rPr>
          <w:color w:val="000000"/>
          <w:sz w:val="24"/>
          <w:szCs w:val="24"/>
        </w:rPr>
        <w:t>blockchain. For the storage of data of users</w:t>
      </w:r>
      <w:r>
        <w:rPr>
          <w:color w:val="000000"/>
          <w:sz w:val="24"/>
          <w:szCs w:val="24"/>
        </w:rPr>
        <w:t>,</w:t>
      </w:r>
      <w:r w:rsidR="009223BD" w:rsidRPr="00E509B3">
        <w:rPr>
          <w:color w:val="000000"/>
          <w:sz w:val="24"/>
          <w:szCs w:val="24"/>
        </w:rPr>
        <w:t xml:space="preserve"> a database like MongoDB will be used.  </w:t>
      </w:r>
    </w:p>
    <w:p w14:paraId="50FF0BA0" w14:textId="77777777" w:rsidR="009223BD" w:rsidRDefault="009223BD" w:rsidP="009223BD">
      <w:pPr>
        <w:pStyle w:val="ListParagraph"/>
        <w:ind w:left="360"/>
        <w:jc w:val="both"/>
        <w:rPr>
          <w:color w:val="000000"/>
        </w:rPr>
      </w:pPr>
    </w:p>
    <w:p w14:paraId="636DCB65" w14:textId="77777777" w:rsidR="009223BD" w:rsidRPr="00BA2676" w:rsidRDefault="009223BD" w:rsidP="009223BD">
      <w:pPr>
        <w:pStyle w:val="ListParagraph"/>
        <w:ind w:left="360"/>
        <w:jc w:val="both"/>
        <w:rPr>
          <w:color w:val="000000"/>
        </w:rPr>
      </w:pPr>
    </w:p>
    <w:p w14:paraId="0620CC78" w14:textId="77777777" w:rsidR="00990451" w:rsidRPr="0049287E" w:rsidRDefault="00AD2735" w:rsidP="00990451">
      <w:pPr>
        <w:pStyle w:val="Heading4"/>
        <w:numPr>
          <w:ilvl w:val="2"/>
          <w:numId w:val="1"/>
        </w:numPr>
        <w:rPr>
          <w:rFonts w:cs="Times New Roman"/>
          <w:b/>
          <w:color w:val="000000" w:themeColor="text1"/>
          <w:sz w:val="24"/>
        </w:rPr>
      </w:pPr>
      <w:bookmarkStart w:id="28" w:name="_Toc93840577"/>
      <w:r w:rsidRPr="00607AA3">
        <w:rPr>
          <w:rStyle w:val="Heading3Char"/>
        </w:rPr>
        <w:t>Lifecycle</w:t>
      </w:r>
      <w:bookmarkEnd w:id="28"/>
      <w:r>
        <w:rPr>
          <w:rFonts w:cs="Times New Roman"/>
          <w:b/>
          <w:color w:val="000000" w:themeColor="text1"/>
          <w:sz w:val="24"/>
        </w:rPr>
        <w:t>:</w:t>
      </w:r>
    </w:p>
    <w:p w14:paraId="3350C4DA" w14:textId="77777777" w:rsidR="00AD2735" w:rsidRDefault="00AD2735" w:rsidP="00990451"/>
    <w:p w14:paraId="3C9CADF2" w14:textId="77777777" w:rsidR="00990451" w:rsidRDefault="00990451" w:rsidP="00E1590B">
      <w:pPr>
        <w:ind w:left="1366"/>
        <w:rPr>
          <w:sz w:val="24"/>
        </w:rPr>
      </w:pPr>
      <w:r w:rsidRPr="00E1590B">
        <w:rPr>
          <w:sz w:val="24"/>
        </w:rPr>
        <w:t>A system will be created that will consist of a web application and code</w:t>
      </w:r>
      <w:r w:rsidR="00E7369C" w:rsidRPr="00E1590B">
        <w:rPr>
          <w:sz w:val="24"/>
        </w:rPr>
        <w:t xml:space="preserve"> will reside</w:t>
      </w:r>
      <w:r w:rsidRPr="00E1590B">
        <w:rPr>
          <w:sz w:val="24"/>
        </w:rPr>
        <w:t xml:space="preserve"> on </w:t>
      </w:r>
      <w:r w:rsidR="00A876E7">
        <w:rPr>
          <w:sz w:val="24"/>
        </w:rPr>
        <w:t xml:space="preserve">the </w:t>
      </w:r>
      <w:r w:rsidRPr="00E1590B">
        <w:rPr>
          <w:sz w:val="24"/>
        </w:rPr>
        <w:t xml:space="preserve">Ethereum blockchain. </w:t>
      </w:r>
      <w:r w:rsidR="00E7369C" w:rsidRPr="00E1590B">
        <w:rPr>
          <w:sz w:val="24"/>
        </w:rPr>
        <w:t>The system will be designed and buil</w:t>
      </w:r>
      <w:r w:rsidR="00A876E7">
        <w:rPr>
          <w:sz w:val="24"/>
        </w:rPr>
        <w:t>t</w:t>
      </w:r>
      <w:r w:rsidR="00E7369C" w:rsidRPr="00E1590B">
        <w:rPr>
          <w:sz w:val="24"/>
        </w:rPr>
        <w:t xml:space="preserve"> with solidity language, will be tested on metamask wallet and truffle, will be deployed on Ethereum blockchain and monitorin</w:t>
      </w:r>
      <w:r w:rsidR="0008463B" w:rsidRPr="00E1590B">
        <w:rPr>
          <w:sz w:val="24"/>
        </w:rPr>
        <w:t xml:space="preserve">g will be done from Etherscan. </w:t>
      </w:r>
    </w:p>
    <w:p w14:paraId="61C9F314" w14:textId="77777777" w:rsidR="00AD2735" w:rsidRDefault="00AD2735" w:rsidP="00E1590B">
      <w:pPr>
        <w:ind w:left="1366"/>
        <w:rPr>
          <w:sz w:val="24"/>
        </w:rPr>
      </w:pPr>
    </w:p>
    <w:p w14:paraId="1B7F4220" w14:textId="77777777" w:rsidR="00AD2735" w:rsidRDefault="00AD2735" w:rsidP="00E1590B">
      <w:pPr>
        <w:ind w:left="1366"/>
        <w:rPr>
          <w:sz w:val="24"/>
        </w:rPr>
      </w:pPr>
    </w:p>
    <w:p w14:paraId="7C1882C3" w14:textId="77777777" w:rsidR="00AD2735" w:rsidRDefault="00AD2735" w:rsidP="00E1590B">
      <w:pPr>
        <w:ind w:left="1366"/>
        <w:rPr>
          <w:sz w:val="24"/>
        </w:rPr>
      </w:pPr>
    </w:p>
    <w:p w14:paraId="535D7B6F" w14:textId="77777777" w:rsidR="00AD2735" w:rsidRDefault="00AD2735" w:rsidP="00E1590B">
      <w:pPr>
        <w:ind w:left="1366"/>
        <w:rPr>
          <w:sz w:val="24"/>
        </w:rPr>
      </w:pPr>
    </w:p>
    <w:p w14:paraId="44553042" w14:textId="77777777" w:rsidR="00AD2735" w:rsidRDefault="00AD2735" w:rsidP="00E1590B">
      <w:pPr>
        <w:ind w:left="1366"/>
        <w:rPr>
          <w:sz w:val="24"/>
        </w:rPr>
      </w:pPr>
    </w:p>
    <w:p w14:paraId="13293323" w14:textId="77777777" w:rsidR="00AD2735" w:rsidRDefault="00AD2735" w:rsidP="00E1590B">
      <w:pPr>
        <w:ind w:left="1366"/>
        <w:rPr>
          <w:sz w:val="24"/>
        </w:rPr>
      </w:pPr>
    </w:p>
    <w:p w14:paraId="2E9B936B" w14:textId="77777777" w:rsidR="00AD2735" w:rsidRPr="00E1590B" w:rsidRDefault="00AD2735" w:rsidP="00E1590B">
      <w:pPr>
        <w:ind w:left="1366"/>
        <w:rPr>
          <w:sz w:val="24"/>
        </w:rPr>
      </w:pPr>
    </w:p>
    <w:p w14:paraId="21733136" w14:textId="77777777" w:rsidR="00E7369C" w:rsidRDefault="00E7369C" w:rsidP="00990451"/>
    <w:p w14:paraId="5B33A714" w14:textId="77777777" w:rsidR="00E7369C" w:rsidRPr="00990451" w:rsidRDefault="00E7369C" w:rsidP="00990451"/>
    <w:p w14:paraId="679D8886" w14:textId="77777777" w:rsidR="00CE2023" w:rsidRDefault="0020332C" w:rsidP="00A939A5">
      <w:pPr>
        <w:keepNext/>
        <w:jc w:val="center"/>
      </w:pPr>
      <w:bookmarkStart w:id="29" w:name="_Toc92539807"/>
      <w:r>
        <w:rPr>
          <w:noProof/>
        </w:rPr>
        <w:lastRenderedPageBreak/>
        <w:drawing>
          <wp:inline distT="0" distB="0" distL="0" distR="0" wp14:anchorId="3FE5B5D4" wp14:editId="6A7D5570">
            <wp:extent cx="5943600" cy="170751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07515"/>
                    </a:xfrm>
                    <a:prstGeom prst="rect">
                      <a:avLst/>
                    </a:prstGeom>
                  </pic:spPr>
                </pic:pic>
              </a:graphicData>
            </a:graphic>
          </wp:inline>
        </w:drawing>
      </w:r>
      <w:bookmarkEnd w:id="29"/>
    </w:p>
    <w:p w14:paraId="218B69DA" w14:textId="77777777" w:rsidR="00AD2735" w:rsidRPr="00FD134E" w:rsidRDefault="00CE2023" w:rsidP="008D43EA">
      <w:pPr>
        <w:pStyle w:val="Caption"/>
        <w:jc w:val="center"/>
      </w:pPr>
      <w:bookmarkStart w:id="30" w:name="_Toc93882289"/>
      <w:r>
        <w:t xml:space="preserve">Figure </w:t>
      </w:r>
      <w:r w:rsidR="00A80D34">
        <w:fldChar w:fldCharType="begin"/>
      </w:r>
      <w:r w:rsidR="00A80D34">
        <w:instrText xml:space="preserve"> SEQ Figure \* ARABIC </w:instrText>
      </w:r>
      <w:r w:rsidR="00A80D34">
        <w:fldChar w:fldCharType="separate"/>
      </w:r>
      <w:r w:rsidR="008733E9">
        <w:rPr>
          <w:noProof/>
        </w:rPr>
        <w:t>1</w:t>
      </w:r>
      <w:r w:rsidR="00A80D34">
        <w:rPr>
          <w:noProof/>
        </w:rPr>
        <w:fldChar w:fldCharType="end"/>
      </w:r>
      <w:r w:rsidR="00661A69">
        <w:t>. Project Lifecycle</w:t>
      </w:r>
      <w:bookmarkEnd w:id="30"/>
    </w:p>
    <w:p w14:paraId="7C689C9E" w14:textId="77777777" w:rsidR="00AD2735" w:rsidRDefault="00AD2735" w:rsidP="004B5637">
      <w:pPr>
        <w:ind w:left="1584"/>
        <w:jc w:val="both"/>
        <w:rPr>
          <w:color w:val="171717"/>
          <w:sz w:val="24"/>
          <w:szCs w:val="24"/>
        </w:rPr>
      </w:pPr>
    </w:p>
    <w:p w14:paraId="544D6417" w14:textId="77777777" w:rsidR="00AD2735" w:rsidRPr="00F142B0" w:rsidRDefault="00AD2735" w:rsidP="004B5637">
      <w:pPr>
        <w:ind w:left="1584"/>
        <w:jc w:val="both"/>
        <w:rPr>
          <w:color w:val="171717"/>
          <w:sz w:val="24"/>
          <w:szCs w:val="24"/>
        </w:rPr>
      </w:pPr>
    </w:p>
    <w:p w14:paraId="3805A896" w14:textId="77777777" w:rsidR="00AD2735" w:rsidRDefault="00AD2735" w:rsidP="00B2756B">
      <w:pPr>
        <w:pStyle w:val="Heading3"/>
        <w:numPr>
          <w:ilvl w:val="3"/>
          <w:numId w:val="1"/>
        </w:numPr>
        <w:rPr>
          <w:b w:val="0"/>
          <w:i/>
        </w:rPr>
      </w:pPr>
      <w:bookmarkStart w:id="31" w:name="_Toc93840578"/>
      <w:r w:rsidRPr="00607AA3">
        <w:rPr>
          <w:rStyle w:val="Heading4Char"/>
        </w:rPr>
        <w:t>Architecture</w:t>
      </w:r>
      <w:r>
        <w:t>:</w:t>
      </w:r>
      <w:bookmarkEnd w:id="31"/>
    </w:p>
    <w:p w14:paraId="4C21615A" w14:textId="77777777" w:rsidR="000D0FDF" w:rsidRDefault="000D0FDF" w:rsidP="000D0FDF">
      <w:pPr>
        <w:ind w:left="720"/>
      </w:pPr>
    </w:p>
    <w:p w14:paraId="37A091E3" w14:textId="77777777" w:rsidR="000D0FDF" w:rsidRDefault="000D0FDF" w:rsidP="000D0FDF">
      <w:pPr>
        <w:pStyle w:val="ListParagraph"/>
        <w:numPr>
          <w:ilvl w:val="0"/>
          <w:numId w:val="9"/>
        </w:numPr>
      </w:pPr>
      <w:r>
        <w:t>Presentation Layer</w:t>
      </w:r>
    </w:p>
    <w:p w14:paraId="2609834A" w14:textId="77777777" w:rsidR="000D0FDF" w:rsidRDefault="000D0FDF" w:rsidP="000D0FDF">
      <w:pPr>
        <w:pStyle w:val="ListParagraph"/>
        <w:numPr>
          <w:ilvl w:val="0"/>
          <w:numId w:val="9"/>
        </w:numPr>
      </w:pPr>
      <w:r>
        <w:t>Business Layer</w:t>
      </w:r>
    </w:p>
    <w:p w14:paraId="55FE6ED8" w14:textId="77777777" w:rsidR="000D0FDF" w:rsidRDefault="000D0FDF" w:rsidP="000D0FDF">
      <w:pPr>
        <w:pStyle w:val="ListParagraph"/>
        <w:numPr>
          <w:ilvl w:val="0"/>
          <w:numId w:val="9"/>
        </w:numPr>
      </w:pPr>
      <w:r>
        <w:t>Blockchain Layer</w:t>
      </w:r>
    </w:p>
    <w:p w14:paraId="1CEF40D1" w14:textId="77777777" w:rsidR="006643C5" w:rsidRPr="000D0FDF" w:rsidRDefault="006643C5" w:rsidP="006643C5">
      <w:pPr>
        <w:pStyle w:val="ListParagraph"/>
        <w:ind w:left="2769"/>
      </w:pPr>
    </w:p>
    <w:p w14:paraId="21965E6E" w14:textId="77777777" w:rsidR="006643C5" w:rsidRDefault="006643C5" w:rsidP="006643C5">
      <w:pPr>
        <w:pStyle w:val="Heading5"/>
        <w:numPr>
          <w:ilvl w:val="3"/>
          <w:numId w:val="1"/>
        </w:numPr>
      </w:pPr>
      <w:r>
        <w:t>Presentation Layer:</w:t>
      </w:r>
    </w:p>
    <w:p w14:paraId="20B166E6" w14:textId="77777777" w:rsidR="00CF48BB" w:rsidRPr="00CF48BB" w:rsidRDefault="00CF48BB" w:rsidP="00CF48BB"/>
    <w:p w14:paraId="50C53D3A" w14:textId="77777777" w:rsidR="00CF48BB" w:rsidRDefault="00CF48BB" w:rsidP="00CF48BB">
      <w:pPr>
        <w:ind w:left="2049"/>
      </w:pPr>
      <w:r>
        <w:t>The Presentation Layer will provide the following functionalities:</w:t>
      </w:r>
    </w:p>
    <w:p w14:paraId="39CAB256" w14:textId="77777777" w:rsidR="006643C5" w:rsidRDefault="00CF48BB" w:rsidP="00CF48BB">
      <w:pPr>
        <w:pStyle w:val="ListParagraph"/>
        <w:numPr>
          <w:ilvl w:val="0"/>
          <w:numId w:val="12"/>
        </w:numPr>
      </w:pPr>
      <w:r>
        <w:t>Wallet connection</w:t>
      </w:r>
    </w:p>
    <w:p w14:paraId="30286609" w14:textId="77777777" w:rsidR="00CF48BB" w:rsidRDefault="00CF48BB" w:rsidP="00CF48BB">
      <w:pPr>
        <w:pStyle w:val="ListParagraph"/>
        <w:numPr>
          <w:ilvl w:val="0"/>
          <w:numId w:val="12"/>
        </w:numPr>
      </w:pPr>
      <w:r>
        <w:t>Signup form</w:t>
      </w:r>
    </w:p>
    <w:p w14:paraId="18DF241D" w14:textId="77777777" w:rsidR="00CF48BB" w:rsidRDefault="00CF48BB" w:rsidP="00CF48BB">
      <w:pPr>
        <w:pStyle w:val="ListParagraph"/>
        <w:numPr>
          <w:ilvl w:val="0"/>
          <w:numId w:val="12"/>
        </w:numPr>
      </w:pPr>
      <w:r>
        <w:t>Minting the NFTs</w:t>
      </w:r>
    </w:p>
    <w:p w14:paraId="437932E5" w14:textId="77777777" w:rsidR="00CF48BB" w:rsidRDefault="00CF48BB" w:rsidP="00CF48BB">
      <w:pPr>
        <w:pStyle w:val="ListParagraph"/>
        <w:numPr>
          <w:ilvl w:val="0"/>
          <w:numId w:val="12"/>
        </w:numPr>
      </w:pPr>
      <w:r>
        <w:t>Viewing other NFTs</w:t>
      </w:r>
    </w:p>
    <w:p w14:paraId="1BA2442D" w14:textId="77777777" w:rsidR="00CF48BB" w:rsidRDefault="00CF48BB" w:rsidP="00CF48BB">
      <w:pPr>
        <w:pStyle w:val="ListParagraph"/>
        <w:numPr>
          <w:ilvl w:val="0"/>
          <w:numId w:val="12"/>
        </w:numPr>
      </w:pPr>
      <w:r>
        <w:t xml:space="preserve">Bidding on NFTs </w:t>
      </w:r>
    </w:p>
    <w:p w14:paraId="3B1E22AD" w14:textId="77777777" w:rsidR="00CF48BB" w:rsidRDefault="00CF48BB" w:rsidP="00CF48BB">
      <w:pPr>
        <w:pStyle w:val="ListParagraph"/>
        <w:numPr>
          <w:ilvl w:val="0"/>
          <w:numId w:val="12"/>
        </w:numPr>
      </w:pPr>
      <w:r>
        <w:t>Following other creators</w:t>
      </w:r>
    </w:p>
    <w:p w14:paraId="0E2526C2" w14:textId="77777777" w:rsidR="00CF48BB" w:rsidRDefault="00CF48BB" w:rsidP="00CF48BB"/>
    <w:p w14:paraId="424CA722" w14:textId="77777777" w:rsidR="00CF48BB" w:rsidRDefault="00CF48BB" w:rsidP="00CF48BB">
      <w:pPr>
        <w:pStyle w:val="Heading5"/>
        <w:numPr>
          <w:ilvl w:val="3"/>
          <w:numId w:val="1"/>
        </w:numPr>
      </w:pPr>
      <w:r>
        <w:t>Business Layer:</w:t>
      </w:r>
    </w:p>
    <w:p w14:paraId="11B4A835" w14:textId="77777777" w:rsidR="00CF48BB" w:rsidRDefault="00CF48BB" w:rsidP="00CF48BB"/>
    <w:p w14:paraId="5AA5BF76" w14:textId="77777777" w:rsidR="00CF48BB" w:rsidRDefault="00CF48BB" w:rsidP="00CF48BB">
      <w:pPr>
        <w:ind w:left="2049"/>
      </w:pPr>
      <w:r>
        <w:t>The Business Layer will do the following:</w:t>
      </w:r>
    </w:p>
    <w:p w14:paraId="23AEF347" w14:textId="77777777" w:rsidR="00CF48BB" w:rsidRDefault="00CF48BB" w:rsidP="00CF48BB">
      <w:pPr>
        <w:ind w:left="2049"/>
      </w:pPr>
    </w:p>
    <w:p w14:paraId="09B7A35E" w14:textId="77777777" w:rsidR="00CF48BB" w:rsidRDefault="00CF48BB" w:rsidP="00CF48BB">
      <w:pPr>
        <w:pStyle w:val="ListParagraph"/>
        <w:numPr>
          <w:ilvl w:val="0"/>
          <w:numId w:val="13"/>
        </w:numPr>
      </w:pPr>
      <w:r>
        <w:t xml:space="preserve">Handle requests from </w:t>
      </w:r>
      <w:r w:rsidR="00A876E7">
        <w:t xml:space="preserve">the </w:t>
      </w:r>
      <w:r>
        <w:t>frontend</w:t>
      </w:r>
    </w:p>
    <w:p w14:paraId="650305F1" w14:textId="77777777" w:rsidR="00CF48BB" w:rsidRDefault="00CF48BB" w:rsidP="00CF48BB">
      <w:pPr>
        <w:pStyle w:val="ListParagraph"/>
        <w:numPr>
          <w:ilvl w:val="0"/>
          <w:numId w:val="13"/>
        </w:numPr>
      </w:pPr>
      <w:r>
        <w:t xml:space="preserve">Forward requests to blockchain </w:t>
      </w:r>
    </w:p>
    <w:p w14:paraId="4007E29D" w14:textId="77777777" w:rsidR="00CF48BB" w:rsidRDefault="00CF48BB" w:rsidP="00CF48BB">
      <w:pPr>
        <w:pStyle w:val="ListParagraph"/>
        <w:numPr>
          <w:ilvl w:val="0"/>
          <w:numId w:val="13"/>
        </w:numPr>
      </w:pPr>
      <w:r>
        <w:t>Handle MongoDB logic</w:t>
      </w:r>
    </w:p>
    <w:p w14:paraId="098D88BD" w14:textId="77777777" w:rsidR="00CF48BB" w:rsidRDefault="00CF48BB" w:rsidP="00CF48BB">
      <w:pPr>
        <w:pStyle w:val="ListParagraph"/>
        <w:numPr>
          <w:ilvl w:val="0"/>
          <w:numId w:val="13"/>
        </w:numPr>
      </w:pPr>
      <w:r>
        <w:t>Handle dumping of NFTs to IPFS</w:t>
      </w:r>
    </w:p>
    <w:p w14:paraId="15C37D20" w14:textId="77777777" w:rsidR="00CF48BB" w:rsidRDefault="00CF48BB" w:rsidP="00CF48BB">
      <w:pPr>
        <w:pStyle w:val="ListParagraph"/>
        <w:ind w:left="2769"/>
      </w:pPr>
    </w:p>
    <w:p w14:paraId="07A3EC86" w14:textId="77777777" w:rsidR="00CF48BB" w:rsidRDefault="00CF48BB" w:rsidP="00CF48BB">
      <w:pPr>
        <w:pStyle w:val="Heading5"/>
        <w:numPr>
          <w:ilvl w:val="3"/>
          <w:numId w:val="1"/>
        </w:numPr>
      </w:pPr>
      <w:r>
        <w:t>Blockchain Layer:</w:t>
      </w:r>
    </w:p>
    <w:p w14:paraId="36B5977D" w14:textId="77777777" w:rsidR="00CF48BB" w:rsidRDefault="00CF48BB" w:rsidP="00CF48BB"/>
    <w:p w14:paraId="6F8162D6" w14:textId="77777777" w:rsidR="00CF48BB" w:rsidRDefault="00CF48BB" w:rsidP="00CF48BB">
      <w:pPr>
        <w:ind w:left="2049"/>
      </w:pPr>
      <w:r>
        <w:t xml:space="preserve">The Blockchain Layer will do the following: </w:t>
      </w:r>
    </w:p>
    <w:p w14:paraId="51B99012" w14:textId="77777777" w:rsidR="00CF48BB" w:rsidRDefault="00CF48BB" w:rsidP="00CF48BB">
      <w:pPr>
        <w:ind w:left="2049"/>
      </w:pPr>
    </w:p>
    <w:p w14:paraId="56D8E4C5" w14:textId="77777777" w:rsidR="00CF48BB" w:rsidRDefault="00CF48BB" w:rsidP="00CF48BB">
      <w:pPr>
        <w:pStyle w:val="ListParagraph"/>
        <w:numPr>
          <w:ilvl w:val="0"/>
          <w:numId w:val="14"/>
        </w:numPr>
      </w:pPr>
      <w:r>
        <w:t>Hold our smart contracts</w:t>
      </w:r>
    </w:p>
    <w:p w14:paraId="59CD386D" w14:textId="77777777" w:rsidR="00CF48BB" w:rsidRDefault="00CF48BB" w:rsidP="00CF48BB">
      <w:pPr>
        <w:pStyle w:val="ListParagraph"/>
        <w:numPr>
          <w:ilvl w:val="0"/>
          <w:numId w:val="14"/>
        </w:numPr>
      </w:pPr>
      <w:r>
        <w:t>Save relevant data coming from the Business Layer</w:t>
      </w:r>
    </w:p>
    <w:p w14:paraId="30FA85CA" w14:textId="77777777" w:rsidR="00CF48BB" w:rsidRPr="00CF48BB" w:rsidRDefault="00CF48BB" w:rsidP="00CF48BB">
      <w:pPr>
        <w:pStyle w:val="ListParagraph"/>
        <w:numPr>
          <w:ilvl w:val="0"/>
          <w:numId w:val="14"/>
        </w:numPr>
      </w:pPr>
      <w:r>
        <w:t>Transfer of asset’s logic</w:t>
      </w:r>
    </w:p>
    <w:p w14:paraId="15EB6835" w14:textId="77777777" w:rsidR="00CF48BB" w:rsidRDefault="00CF48BB" w:rsidP="00CF48BB"/>
    <w:p w14:paraId="03097A39" w14:textId="77777777" w:rsidR="00CF48BB" w:rsidRDefault="00CF48BB" w:rsidP="006643C5"/>
    <w:p w14:paraId="1DA27C54" w14:textId="77777777" w:rsidR="00CF48BB" w:rsidRPr="006643C5" w:rsidRDefault="00CF48BB" w:rsidP="006643C5"/>
    <w:p w14:paraId="7D886F04" w14:textId="77777777" w:rsidR="00CE2023" w:rsidRDefault="00C07573" w:rsidP="00A939A5">
      <w:pPr>
        <w:keepNext/>
        <w:jc w:val="center"/>
      </w:pPr>
      <w:r>
        <w:rPr>
          <w:noProof/>
        </w:rPr>
        <w:lastRenderedPageBreak/>
        <w:drawing>
          <wp:inline distT="0" distB="0" distL="0" distR="0" wp14:anchorId="65439834" wp14:editId="6D330005">
            <wp:extent cx="2677032" cy="523966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2916" cy="5251178"/>
                    </a:xfrm>
                    <a:prstGeom prst="rect">
                      <a:avLst/>
                    </a:prstGeom>
                  </pic:spPr>
                </pic:pic>
              </a:graphicData>
            </a:graphic>
          </wp:inline>
        </w:drawing>
      </w:r>
    </w:p>
    <w:p w14:paraId="7617EEC0" w14:textId="77777777" w:rsidR="009814FF" w:rsidRDefault="00CE2023" w:rsidP="00EC31AA">
      <w:pPr>
        <w:pStyle w:val="Caption"/>
        <w:jc w:val="center"/>
      </w:pPr>
      <w:bookmarkStart w:id="32" w:name="_Toc93882290"/>
      <w:r>
        <w:t xml:space="preserve">Figure </w:t>
      </w:r>
      <w:r w:rsidR="00A80D34">
        <w:fldChar w:fldCharType="begin"/>
      </w:r>
      <w:r w:rsidR="00A80D34">
        <w:instrText xml:space="preserve"> SEQ Figure \* ARABIC </w:instrText>
      </w:r>
      <w:r w:rsidR="00A80D34">
        <w:fldChar w:fldCharType="separate"/>
      </w:r>
      <w:r w:rsidR="008733E9">
        <w:rPr>
          <w:noProof/>
        </w:rPr>
        <w:t>2</w:t>
      </w:r>
      <w:r w:rsidR="00A80D34">
        <w:rPr>
          <w:noProof/>
        </w:rPr>
        <w:fldChar w:fldCharType="end"/>
      </w:r>
      <w:r w:rsidR="006811FE">
        <w:t>. Project Architecture</w:t>
      </w:r>
      <w:bookmarkEnd w:id="32"/>
    </w:p>
    <w:p w14:paraId="0F2F3729" w14:textId="77777777" w:rsidR="0049287E" w:rsidRDefault="0049287E" w:rsidP="00223B23">
      <w:pPr>
        <w:pStyle w:val="Heading2"/>
        <w:ind w:left="0" w:firstLine="0"/>
      </w:pPr>
    </w:p>
    <w:p w14:paraId="2163D9AB" w14:textId="77777777" w:rsidR="00063180" w:rsidRDefault="00B2756B" w:rsidP="00B2756B">
      <w:pPr>
        <w:pStyle w:val="Heading2"/>
        <w:numPr>
          <w:ilvl w:val="1"/>
          <w:numId w:val="1"/>
        </w:numPr>
      </w:pPr>
      <w:bookmarkStart w:id="33" w:name="_Toc93840579"/>
      <w:r>
        <w:t>Project Scope:</w:t>
      </w:r>
      <w:bookmarkEnd w:id="33"/>
    </w:p>
    <w:p w14:paraId="0EA22A53" w14:textId="77777777" w:rsidR="00B2756B" w:rsidRDefault="00B2756B" w:rsidP="00B2756B">
      <w:pPr>
        <w:pStyle w:val="Heading2"/>
        <w:ind w:left="1403" w:firstLine="0"/>
      </w:pPr>
    </w:p>
    <w:p w14:paraId="7E3E6447" w14:textId="77777777" w:rsidR="00B2756B" w:rsidRDefault="00B2756B" w:rsidP="00607AA3">
      <w:pPr>
        <w:pStyle w:val="Heading3"/>
        <w:numPr>
          <w:ilvl w:val="2"/>
          <w:numId w:val="1"/>
        </w:numPr>
      </w:pPr>
      <w:bookmarkStart w:id="34" w:name="_Toc85620437"/>
      <w:bookmarkStart w:id="35" w:name="_Toc93840580"/>
      <w:r w:rsidRPr="000F2812">
        <w:t>Justification:</w:t>
      </w:r>
      <w:bookmarkEnd w:id="34"/>
      <w:bookmarkEnd w:id="35"/>
      <w:r w:rsidRPr="000F2812">
        <w:t xml:space="preserve"> </w:t>
      </w:r>
    </w:p>
    <w:p w14:paraId="3A99E57D" w14:textId="77777777" w:rsidR="00607AA3" w:rsidRPr="00607AA3" w:rsidRDefault="00607AA3" w:rsidP="00607AA3"/>
    <w:p w14:paraId="3D05C341" w14:textId="77777777" w:rsidR="00B2756B" w:rsidRPr="00452F36" w:rsidRDefault="00B2756B" w:rsidP="00607AA3">
      <w:pPr>
        <w:pStyle w:val="StyleBefore05"/>
        <w:ind w:left="1366"/>
        <w:rPr>
          <w:color w:val="000000"/>
        </w:rPr>
      </w:pPr>
      <w:r w:rsidRPr="00452F36">
        <w:rPr>
          <w:color w:val="000000"/>
        </w:rPr>
        <w:t xml:space="preserve">A platform is needed where content creators could post their unique gaming moments as NFT and that could be sold online along with the ownership protection. </w:t>
      </w:r>
    </w:p>
    <w:p w14:paraId="21205C19" w14:textId="77777777" w:rsidR="00B2756B" w:rsidRDefault="00B2756B" w:rsidP="00B2756B">
      <w:pPr>
        <w:pStyle w:val="StyleBefore05"/>
        <w:rPr>
          <w:color w:val="0000FF"/>
        </w:rPr>
      </w:pPr>
    </w:p>
    <w:p w14:paraId="7179E97F" w14:textId="77777777" w:rsidR="00A627E2" w:rsidRDefault="00A627E2" w:rsidP="00B2756B">
      <w:pPr>
        <w:pStyle w:val="StyleBefore05"/>
        <w:rPr>
          <w:color w:val="0000FF"/>
        </w:rPr>
      </w:pPr>
    </w:p>
    <w:p w14:paraId="6CFF92BD" w14:textId="77777777" w:rsidR="00B2756B" w:rsidRDefault="00B2756B" w:rsidP="00607AA3">
      <w:pPr>
        <w:pStyle w:val="Heading3"/>
        <w:numPr>
          <w:ilvl w:val="2"/>
          <w:numId w:val="1"/>
        </w:numPr>
      </w:pPr>
      <w:bookmarkStart w:id="36" w:name="_Toc85620438"/>
      <w:bookmarkStart w:id="37" w:name="_Toc93840581"/>
      <w:r w:rsidRPr="000F2812">
        <w:t>Deliverables:</w:t>
      </w:r>
      <w:bookmarkEnd w:id="36"/>
      <w:bookmarkEnd w:id="37"/>
    </w:p>
    <w:p w14:paraId="23AD4231" w14:textId="77777777" w:rsidR="00607AA3" w:rsidRPr="00607AA3" w:rsidRDefault="00607AA3" w:rsidP="00607AA3"/>
    <w:p w14:paraId="48D10A12" w14:textId="77777777" w:rsidR="00B2756B" w:rsidRPr="00452F36" w:rsidRDefault="00B2756B" w:rsidP="00607AA3">
      <w:pPr>
        <w:pStyle w:val="StyleBefore05"/>
        <w:ind w:left="1366"/>
        <w:rPr>
          <w:color w:val="000000"/>
        </w:rPr>
      </w:pPr>
      <w:r w:rsidRPr="00452F36">
        <w:rPr>
          <w:color w:val="000000"/>
        </w:rPr>
        <w:t>In this project</w:t>
      </w:r>
      <w:r w:rsidR="00A876E7">
        <w:rPr>
          <w:color w:val="000000"/>
        </w:rPr>
        <w:t>,</w:t>
      </w:r>
      <w:r w:rsidRPr="00452F36">
        <w:rPr>
          <w:color w:val="000000"/>
        </w:rPr>
        <w:t xml:space="preserve"> an NFT marketplace will be </w:t>
      </w:r>
      <w:r w:rsidR="00A876E7">
        <w:rPr>
          <w:color w:val="000000"/>
        </w:rPr>
        <w:t>built</w:t>
      </w:r>
      <w:r w:rsidRPr="00452F36">
        <w:rPr>
          <w:color w:val="000000"/>
        </w:rPr>
        <w:t xml:space="preserve">. The creators will be able to </w:t>
      </w:r>
      <w:proofErr w:type="spellStart"/>
      <w:r w:rsidRPr="00452F36">
        <w:rPr>
          <w:color w:val="000000"/>
        </w:rPr>
        <w:t>signup</w:t>
      </w:r>
      <w:proofErr w:type="spellEnd"/>
      <w:r w:rsidRPr="00452F36">
        <w:rPr>
          <w:color w:val="000000"/>
        </w:rPr>
        <w:t xml:space="preserve"> on the platform, the data of whom will be stored on a separate centralized database. The user will buy the platform’s native tokens that will be developed (which will be </w:t>
      </w:r>
      <w:r w:rsidRPr="00452F36">
        <w:rPr>
          <w:color w:val="000000"/>
        </w:rPr>
        <w:lastRenderedPageBreak/>
        <w:t xml:space="preserve">given some name in </w:t>
      </w:r>
      <w:r w:rsidR="00A876E7">
        <w:rPr>
          <w:color w:val="000000"/>
        </w:rPr>
        <w:t xml:space="preserve">the </w:t>
      </w:r>
      <w:r w:rsidRPr="00452F36">
        <w:rPr>
          <w:color w:val="000000"/>
        </w:rPr>
        <w:t>future) and with the help of it</w:t>
      </w:r>
      <w:r w:rsidR="00A876E7">
        <w:rPr>
          <w:color w:val="000000"/>
        </w:rPr>
        <w:t>,</w:t>
      </w:r>
      <w:r w:rsidRPr="00452F36">
        <w:rPr>
          <w:color w:val="000000"/>
        </w:rPr>
        <w:t xml:space="preserve"> he will be able to mint their artwork. He will specify the price of the particular asset and that asset will get stored on the blockchain. From blockchain that asset will be show</w:t>
      </w:r>
      <w:r w:rsidR="00067AED">
        <w:rPr>
          <w:color w:val="000000"/>
        </w:rPr>
        <w:t>n</w:t>
      </w:r>
      <w:r w:rsidRPr="00452F36">
        <w:rPr>
          <w:color w:val="000000"/>
        </w:rPr>
        <w:t xml:space="preserve"> to other users on the front</w:t>
      </w:r>
      <w:r w:rsidR="00067AED">
        <w:rPr>
          <w:color w:val="000000"/>
        </w:rPr>
        <w:t>end</w:t>
      </w:r>
      <w:r w:rsidRPr="00452F36">
        <w:rPr>
          <w:color w:val="000000"/>
        </w:rPr>
        <w:t xml:space="preserve">. The creator will have additional functionality of putting that asset on auction. Other users will be able to bid on those assets if they are on auction. If the original creators liked the bid he will stop the auction and the NFT will get transferred to the highest bidder and </w:t>
      </w:r>
      <w:r w:rsidR="00067AED">
        <w:rPr>
          <w:color w:val="000000"/>
        </w:rPr>
        <w:t xml:space="preserve">the </w:t>
      </w:r>
      <w:r w:rsidRPr="00452F36">
        <w:rPr>
          <w:color w:val="000000"/>
        </w:rPr>
        <w:t xml:space="preserve">creator will get that particular amount of tokens. An additional fund could be allocated for the maintenance of the platform i.e. whenever there is some sale a portion of it goes to developers for maintenance purposes. </w:t>
      </w:r>
    </w:p>
    <w:p w14:paraId="167C3E31" w14:textId="77777777" w:rsidR="00B2756B" w:rsidRPr="00452F36" w:rsidRDefault="00B2756B" w:rsidP="00607AA3">
      <w:pPr>
        <w:pStyle w:val="StyleBefore05"/>
        <w:ind w:left="1366"/>
        <w:rPr>
          <w:color w:val="000000"/>
        </w:rPr>
      </w:pPr>
      <w:r w:rsidRPr="00452F36">
        <w:rPr>
          <w:color w:val="000000"/>
        </w:rPr>
        <w:t>For the token, NFT and auction mechanics smart contracts will be made and for testing</w:t>
      </w:r>
      <w:r w:rsidR="00067AED">
        <w:rPr>
          <w:color w:val="000000"/>
        </w:rPr>
        <w:t>,</w:t>
      </w:r>
      <w:r w:rsidRPr="00452F36">
        <w:rPr>
          <w:color w:val="000000"/>
        </w:rPr>
        <w:t xml:space="preserve"> they will be deployed on the </w:t>
      </w:r>
      <w:proofErr w:type="spellStart"/>
      <w:r w:rsidRPr="00452F36">
        <w:rPr>
          <w:color w:val="000000"/>
        </w:rPr>
        <w:t>Ropsten</w:t>
      </w:r>
      <w:proofErr w:type="spellEnd"/>
      <w:r w:rsidRPr="00452F36">
        <w:rPr>
          <w:color w:val="000000"/>
        </w:rPr>
        <w:t xml:space="preserve"> </w:t>
      </w:r>
      <w:proofErr w:type="spellStart"/>
      <w:r w:rsidRPr="00452F36">
        <w:rPr>
          <w:color w:val="000000"/>
        </w:rPr>
        <w:t>Testnet</w:t>
      </w:r>
      <w:proofErr w:type="spellEnd"/>
      <w:r w:rsidRPr="00452F36">
        <w:rPr>
          <w:color w:val="000000"/>
        </w:rPr>
        <w:t xml:space="preserve"> of Ethereum. </w:t>
      </w:r>
    </w:p>
    <w:p w14:paraId="376A95A0" w14:textId="77777777" w:rsidR="00B2756B" w:rsidRDefault="00B2756B" w:rsidP="00B2756B">
      <w:pPr>
        <w:pStyle w:val="StyleBefore05"/>
        <w:rPr>
          <w:color w:val="0000FF"/>
        </w:rPr>
      </w:pPr>
    </w:p>
    <w:p w14:paraId="0EFADAF8" w14:textId="77777777" w:rsidR="00B2756B" w:rsidRDefault="00B2756B" w:rsidP="00607AA3">
      <w:pPr>
        <w:pStyle w:val="Heading3"/>
        <w:numPr>
          <w:ilvl w:val="2"/>
          <w:numId w:val="1"/>
        </w:numPr>
      </w:pPr>
      <w:bookmarkStart w:id="38" w:name="_Toc85620439"/>
      <w:bookmarkStart w:id="39" w:name="_Toc93840582"/>
      <w:r w:rsidRPr="000F2812">
        <w:t>Exclusion:</w:t>
      </w:r>
      <w:bookmarkEnd w:id="38"/>
      <w:bookmarkEnd w:id="39"/>
      <w:r w:rsidRPr="000F2812">
        <w:t xml:space="preserve"> </w:t>
      </w:r>
    </w:p>
    <w:p w14:paraId="48AF0647" w14:textId="77777777" w:rsidR="00607AA3" w:rsidRPr="00607AA3" w:rsidRDefault="00607AA3" w:rsidP="00607AA3"/>
    <w:p w14:paraId="7D90B5BE" w14:textId="77777777" w:rsidR="00B2756B" w:rsidRPr="00452F36" w:rsidRDefault="00B2756B" w:rsidP="00607AA3">
      <w:pPr>
        <w:pStyle w:val="StyleBefore05"/>
        <w:ind w:left="1366"/>
        <w:rPr>
          <w:color w:val="000000"/>
        </w:rPr>
      </w:pPr>
      <w:r w:rsidRPr="00452F36">
        <w:rPr>
          <w:color w:val="000000"/>
        </w:rPr>
        <w:t xml:space="preserve">Upgradability feature of smart contracts that could override the existing smart contracts. We cannot change the smart contracts once they are deployed on the blockchain. In case a bug arises in </w:t>
      </w:r>
      <w:r w:rsidR="00067AED">
        <w:rPr>
          <w:color w:val="000000"/>
        </w:rPr>
        <w:t xml:space="preserve">the </w:t>
      </w:r>
      <w:r w:rsidRPr="00452F36">
        <w:rPr>
          <w:color w:val="000000"/>
        </w:rPr>
        <w:t xml:space="preserve">future it could cause trouble. So this approach is used </w:t>
      </w:r>
      <w:r w:rsidR="00067AED">
        <w:rPr>
          <w:color w:val="000000"/>
        </w:rPr>
        <w:t xml:space="preserve">in </w:t>
      </w:r>
      <w:r w:rsidRPr="00452F36">
        <w:rPr>
          <w:color w:val="000000"/>
        </w:rPr>
        <w:t xml:space="preserve">such cases. This approach is complex yet very powerful in terms of </w:t>
      </w:r>
      <w:r w:rsidR="00067AED">
        <w:rPr>
          <w:color w:val="000000"/>
        </w:rPr>
        <w:t xml:space="preserve">the </w:t>
      </w:r>
      <w:r w:rsidRPr="00452F36">
        <w:rPr>
          <w:color w:val="000000"/>
        </w:rPr>
        <w:t xml:space="preserve">management of smart contracts. This feature won’t be included right now. </w:t>
      </w:r>
    </w:p>
    <w:p w14:paraId="33994611" w14:textId="77777777" w:rsidR="00B2756B" w:rsidRDefault="00B2756B" w:rsidP="00B2756B">
      <w:pPr>
        <w:pStyle w:val="Heading2"/>
        <w:ind w:left="1403" w:firstLine="0"/>
      </w:pPr>
    </w:p>
    <w:p w14:paraId="1A21C063" w14:textId="77777777" w:rsidR="008D206E" w:rsidRDefault="008D206E" w:rsidP="00B2756B">
      <w:pPr>
        <w:pStyle w:val="Heading2"/>
        <w:ind w:left="1403" w:firstLine="0"/>
      </w:pPr>
    </w:p>
    <w:p w14:paraId="1BDE5103" w14:textId="77777777" w:rsidR="008D206E" w:rsidRDefault="008D206E" w:rsidP="008D206E">
      <w:pPr>
        <w:pStyle w:val="Heading2"/>
        <w:numPr>
          <w:ilvl w:val="1"/>
          <w:numId w:val="1"/>
        </w:numPr>
      </w:pPr>
      <w:bookmarkStart w:id="40" w:name="_Toc85620440"/>
      <w:bookmarkStart w:id="41" w:name="_Toc93840583"/>
      <w:r w:rsidRPr="000F2812">
        <w:t>Feasibility Study</w:t>
      </w:r>
      <w:bookmarkEnd w:id="40"/>
      <w:r>
        <w:t>:</w:t>
      </w:r>
      <w:bookmarkEnd w:id="41"/>
    </w:p>
    <w:p w14:paraId="3AD698A9" w14:textId="77777777" w:rsidR="008D206E" w:rsidRPr="000F2812" w:rsidRDefault="008D206E" w:rsidP="008D206E">
      <w:pPr>
        <w:pStyle w:val="Heading2"/>
        <w:ind w:left="1403" w:firstLine="0"/>
      </w:pPr>
    </w:p>
    <w:p w14:paraId="55AB6A8D" w14:textId="77777777" w:rsidR="008D206E" w:rsidRDefault="008D206E" w:rsidP="008D206E">
      <w:pPr>
        <w:pStyle w:val="Heading3"/>
        <w:numPr>
          <w:ilvl w:val="2"/>
          <w:numId w:val="1"/>
        </w:numPr>
      </w:pPr>
      <w:bookmarkStart w:id="42" w:name="_Toc85620441"/>
      <w:bookmarkStart w:id="43" w:name="_Toc93840584"/>
      <w:r w:rsidRPr="000F2812">
        <w:t>Risks Involved:</w:t>
      </w:r>
      <w:bookmarkEnd w:id="42"/>
      <w:bookmarkEnd w:id="43"/>
      <w:r w:rsidRPr="000F2812">
        <w:t xml:space="preserve"> </w:t>
      </w:r>
    </w:p>
    <w:p w14:paraId="2C23974A" w14:textId="77777777" w:rsidR="008D206E" w:rsidRPr="008D206E" w:rsidRDefault="008D206E" w:rsidP="008D206E"/>
    <w:p w14:paraId="6C6FB338" w14:textId="77777777" w:rsidR="008D206E" w:rsidRDefault="008D206E" w:rsidP="008D206E">
      <w:pPr>
        <w:pStyle w:val="Heading4"/>
        <w:numPr>
          <w:ilvl w:val="3"/>
          <w:numId w:val="1"/>
        </w:numPr>
        <w:rPr>
          <w:b/>
        </w:rPr>
      </w:pPr>
      <w:bookmarkStart w:id="44" w:name="_Toc85620442"/>
      <w:r w:rsidRPr="008D206E">
        <w:rPr>
          <w:b/>
        </w:rPr>
        <w:t>For project:</w:t>
      </w:r>
      <w:bookmarkEnd w:id="44"/>
      <w:r w:rsidRPr="008D206E">
        <w:rPr>
          <w:b/>
        </w:rPr>
        <w:t xml:space="preserve"> </w:t>
      </w:r>
    </w:p>
    <w:p w14:paraId="143B542C" w14:textId="77777777" w:rsidR="008D206E" w:rsidRPr="008D206E" w:rsidRDefault="008D206E" w:rsidP="008D206E"/>
    <w:p w14:paraId="4318D3F5" w14:textId="77777777" w:rsidR="008D206E" w:rsidRPr="001E378A" w:rsidRDefault="008D206E" w:rsidP="008D206E">
      <w:pPr>
        <w:widowControl/>
        <w:autoSpaceDE/>
        <w:autoSpaceDN/>
        <w:ind w:left="2520"/>
        <w:jc w:val="both"/>
        <w:rPr>
          <w:b/>
          <w:bCs/>
        </w:rPr>
      </w:pPr>
      <w:r w:rsidRPr="008D206E">
        <w:rPr>
          <w:rStyle w:val="Heading5Char"/>
        </w:rPr>
        <w:t>Scope Creep:</w:t>
      </w:r>
      <w:r w:rsidRPr="003D225E">
        <w:rPr>
          <w:b/>
          <w:bCs/>
        </w:rPr>
        <w:t xml:space="preserve"> </w:t>
      </w:r>
      <w:r w:rsidRPr="003D225E">
        <w:rPr>
          <w:bCs/>
        </w:rPr>
        <w:t>The project might seem small at the start and adding more and more functionality to it can make it out of scope.</w:t>
      </w:r>
    </w:p>
    <w:p w14:paraId="2A882BC8" w14:textId="77777777" w:rsidR="008D206E" w:rsidRPr="003D225E" w:rsidRDefault="008D206E" w:rsidP="008D206E">
      <w:pPr>
        <w:jc w:val="both"/>
        <w:rPr>
          <w:b/>
          <w:bCs/>
        </w:rPr>
      </w:pPr>
    </w:p>
    <w:p w14:paraId="45045FF6" w14:textId="77777777" w:rsidR="008D206E" w:rsidRPr="001E378A" w:rsidRDefault="008D206E" w:rsidP="008D206E">
      <w:pPr>
        <w:widowControl/>
        <w:autoSpaceDE/>
        <w:autoSpaceDN/>
        <w:ind w:left="2520"/>
        <w:jc w:val="both"/>
        <w:rPr>
          <w:b/>
          <w:bCs/>
        </w:rPr>
      </w:pPr>
      <w:r w:rsidRPr="008D206E">
        <w:rPr>
          <w:rStyle w:val="Heading5Char"/>
        </w:rPr>
        <w:t>Scheduling:</w:t>
      </w:r>
      <w:r w:rsidRPr="003D225E">
        <w:rPr>
          <w:b/>
          <w:bCs/>
        </w:rPr>
        <w:t xml:space="preserve"> </w:t>
      </w:r>
      <w:r w:rsidRPr="003D225E">
        <w:rPr>
          <w:bCs/>
        </w:rPr>
        <w:t xml:space="preserve">Time management issues could arise if </w:t>
      </w:r>
      <w:r w:rsidR="00067AED">
        <w:rPr>
          <w:bCs/>
        </w:rPr>
        <w:t xml:space="preserve">the </w:t>
      </w:r>
      <w:r w:rsidRPr="003D225E">
        <w:rPr>
          <w:bCs/>
        </w:rPr>
        <w:t xml:space="preserve">scope gets larger and larger. </w:t>
      </w:r>
    </w:p>
    <w:p w14:paraId="53E24512" w14:textId="77777777" w:rsidR="008D206E" w:rsidRPr="003D225E" w:rsidRDefault="008D206E" w:rsidP="008D206E">
      <w:pPr>
        <w:ind w:left="2520"/>
        <w:jc w:val="both"/>
        <w:rPr>
          <w:b/>
          <w:bCs/>
        </w:rPr>
      </w:pPr>
    </w:p>
    <w:p w14:paraId="2A80A22D" w14:textId="77777777" w:rsidR="008D206E" w:rsidRPr="001E378A" w:rsidRDefault="008D206E" w:rsidP="008D206E">
      <w:pPr>
        <w:widowControl/>
        <w:autoSpaceDE/>
        <w:autoSpaceDN/>
        <w:ind w:left="2520"/>
        <w:jc w:val="both"/>
        <w:rPr>
          <w:b/>
          <w:bCs/>
        </w:rPr>
      </w:pPr>
      <w:r w:rsidRPr="008D206E">
        <w:rPr>
          <w:rStyle w:val="Heading5Char"/>
        </w:rPr>
        <w:t>Integration Risk:</w:t>
      </w:r>
      <w:r w:rsidRPr="003D225E">
        <w:rPr>
          <w:b/>
          <w:bCs/>
        </w:rPr>
        <w:t xml:space="preserve"> </w:t>
      </w:r>
      <w:r>
        <w:rPr>
          <w:bCs/>
        </w:rPr>
        <w:t xml:space="preserve">Due to </w:t>
      </w:r>
      <w:r w:rsidR="00067AED">
        <w:rPr>
          <w:bCs/>
        </w:rPr>
        <w:t xml:space="preserve">the </w:t>
      </w:r>
      <w:r>
        <w:rPr>
          <w:bCs/>
        </w:rPr>
        <w:t xml:space="preserve">complexity of </w:t>
      </w:r>
      <w:r w:rsidR="00067AED">
        <w:rPr>
          <w:bCs/>
        </w:rPr>
        <w:t xml:space="preserve">the </w:t>
      </w:r>
      <w:r>
        <w:rPr>
          <w:bCs/>
        </w:rPr>
        <w:t>project w</w:t>
      </w:r>
      <w:r w:rsidRPr="003D225E">
        <w:rPr>
          <w:bCs/>
        </w:rPr>
        <w:t>hile integrating</w:t>
      </w:r>
      <w:r>
        <w:rPr>
          <w:bCs/>
        </w:rPr>
        <w:t>,</w:t>
      </w:r>
      <w:r w:rsidRPr="003D225E">
        <w:rPr>
          <w:bCs/>
        </w:rPr>
        <w:t xml:space="preserve"> some high severity bug could make their way in</w:t>
      </w:r>
      <w:r w:rsidR="00067AED">
        <w:rPr>
          <w:bCs/>
        </w:rPr>
        <w:t>to</w:t>
      </w:r>
      <w:r w:rsidRPr="003D225E">
        <w:rPr>
          <w:bCs/>
        </w:rPr>
        <w:t xml:space="preserve"> </w:t>
      </w:r>
      <w:r w:rsidR="00067AED">
        <w:rPr>
          <w:bCs/>
        </w:rPr>
        <w:t xml:space="preserve">the </w:t>
      </w:r>
      <w:r w:rsidRPr="003D225E">
        <w:rPr>
          <w:bCs/>
        </w:rPr>
        <w:t>platform</w:t>
      </w:r>
      <w:r>
        <w:rPr>
          <w:bCs/>
        </w:rPr>
        <w:t xml:space="preserve"> as a single individual is looking after all processes</w:t>
      </w:r>
      <w:r w:rsidRPr="003D225E">
        <w:rPr>
          <w:bCs/>
        </w:rPr>
        <w:t xml:space="preserve">. </w:t>
      </w:r>
    </w:p>
    <w:p w14:paraId="23DA5BA3" w14:textId="77777777" w:rsidR="008D206E" w:rsidRPr="00AF6655" w:rsidRDefault="008D206E" w:rsidP="008D206E">
      <w:pPr>
        <w:ind w:left="2520"/>
        <w:jc w:val="both"/>
        <w:rPr>
          <w:b/>
          <w:bCs/>
        </w:rPr>
      </w:pPr>
    </w:p>
    <w:p w14:paraId="0AFA340A" w14:textId="77777777" w:rsidR="008D206E" w:rsidRPr="003D225E" w:rsidRDefault="008D206E" w:rsidP="008D206E">
      <w:pPr>
        <w:widowControl/>
        <w:autoSpaceDE/>
        <w:autoSpaceDN/>
        <w:ind w:left="2520"/>
        <w:jc w:val="both"/>
        <w:rPr>
          <w:b/>
          <w:bCs/>
        </w:rPr>
      </w:pPr>
      <w:r w:rsidRPr="008D206E">
        <w:rPr>
          <w:rStyle w:val="Heading5Char"/>
        </w:rPr>
        <w:t>Legal Risk:</w:t>
      </w:r>
      <w:r w:rsidRPr="003D225E">
        <w:rPr>
          <w:bCs/>
        </w:rPr>
        <w:t xml:space="preserve"> Full</w:t>
      </w:r>
      <w:r w:rsidR="00067AED">
        <w:rPr>
          <w:bCs/>
        </w:rPr>
        <w:t>-</w:t>
      </w:r>
      <w:r w:rsidRPr="003D225E">
        <w:rPr>
          <w:bCs/>
        </w:rPr>
        <w:t xml:space="preserve">scale launch of such </w:t>
      </w:r>
      <w:r w:rsidR="00067AED">
        <w:rPr>
          <w:bCs/>
        </w:rPr>
        <w:t xml:space="preserve">a </w:t>
      </w:r>
      <w:r w:rsidRPr="003D225E">
        <w:rPr>
          <w:bCs/>
        </w:rPr>
        <w:t xml:space="preserve">project could invite trouble from LEAs as crypto isn’t regulated yet.  </w:t>
      </w:r>
    </w:p>
    <w:p w14:paraId="3BAB2379" w14:textId="77777777" w:rsidR="008D206E" w:rsidRDefault="008D206E" w:rsidP="008D206E">
      <w:pPr>
        <w:ind w:left="1440"/>
        <w:jc w:val="both"/>
        <w:rPr>
          <w:b/>
          <w:bCs/>
        </w:rPr>
      </w:pPr>
    </w:p>
    <w:p w14:paraId="2F7CA982" w14:textId="77777777" w:rsidR="008D206E" w:rsidRDefault="008D206E" w:rsidP="008D206E">
      <w:pPr>
        <w:pStyle w:val="Heading4"/>
        <w:numPr>
          <w:ilvl w:val="3"/>
          <w:numId w:val="1"/>
        </w:numPr>
        <w:rPr>
          <w:b/>
        </w:rPr>
      </w:pPr>
      <w:bookmarkStart w:id="45" w:name="_Toc85620443"/>
      <w:r w:rsidRPr="008D206E">
        <w:rPr>
          <w:b/>
        </w:rPr>
        <w:t>For platform:</w:t>
      </w:r>
      <w:bookmarkEnd w:id="45"/>
      <w:r w:rsidRPr="008D206E">
        <w:rPr>
          <w:b/>
        </w:rPr>
        <w:t xml:space="preserve"> </w:t>
      </w:r>
    </w:p>
    <w:p w14:paraId="5C7F9DD1" w14:textId="77777777" w:rsidR="008D206E" w:rsidRPr="008D206E" w:rsidRDefault="008D206E" w:rsidP="008D206E"/>
    <w:p w14:paraId="26D6409B" w14:textId="77777777" w:rsidR="008D206E" w:rsidRPr="008E0310" w:rsidRDefault="008D206E" w:rsidP="008D206E">
      <w:pPr>
        <w:widowControl/>
        <w:autoSpaceDE/>
        <w:autoSpaceDN/>
        <w:ind w:left="2520"/>
        <w:jc w:val="both"/>
      </w:pPr>
      <w:r w:rsidRPr="008D206E">
        <w:rPr>
          <w:rStyle w:val="Heading5Char"/>
        </w:rPr>
        <w:t>Asset ownership risks:</w:t>
      </w:r>
      <w:r w:rsidRPr="008E0310">
        <w:rPr>
          <w:bCs/>
        </w:rPr>
        <w:t xml:space="preserve"> </w:t>
      </w:r>
      <w:r w:rsidRPr="008E0310">
        <w:t>Risk of theft or loss of digital assets where someone puts asset</w:t>
      </w:r>
      <w:r w:rsidR="00067AED">
        <w:t>s</w:t>
      </w:r>
      <w:r w:rsidRPr="008E0310">
        <w:t xml:space="preserve"> claiming to be theirs.</w:t>
      </w:r>
    </w:p>
    <w:p w14:paraId="04794072" w14:textId="77777777" w:rsidR="008D206E" w:rsidRPr="008E0310" w:rsidRDefault="008D206E" w:rsidP="008D206E">
      <w:pPr>
        <w:ind w:left="2160"/>
        <w:jc w:val="both"/>
      </w:pPr>
    </w:p>
    <w:p w14:paraId="3AAA097D" w14:textId="77777777" w:rsidR="008D206E" w:rsidRPr="008E0310" w:rsidRDefault="008D206E" w:rsidP="008D206E">
      <w:pPr>
        <w:widowControl/>
        <w:autoSpaceDE/>
        <w:autoSpaceDN/>
        <w:ind w:left="2520"/>
        <w:jc w:val="both"/>
      </w:pPr>
      <w:r w:rsidRPr="008D206E">
        <w:rPr>
          <w:rStyle w:val="Heading5Char"/>
        </w:rPr>
        <w:lastRenderedPageBreak/>
        <w:t>Smart Contract security risk:</w:t>
      </w:r>
      <w:r w:rsidRPr="008E0310">
        <w:rPr>
          <w:bCs/>
        </w:rPr>
        <w:t xml:space="preserve"> </w:t>
      </w:r>
      <w:r w:rsidRPr="008E0310">
        <w:t xml:space="preserve">If smart contracts are not tested and audited before deployment they could pose </w:t>
      </w:r>
      <w:r w:rsidR="00067AED">
        <w:t xml:space="preserve">a </w:t>
      </w:r>
      <w:r w:rsidRPr="008E0310">
        <w:t>serious issue for the theft of assets or tokens.</w:t>
      </w:r>
    </w:p>
    <w:p w14:paraId="283AE378" w14:textId="77777777" w:rsidR="008D206E" w:rsidRDefault="008D206E" w:rsidP="008D206E">
      <w:pPr>
        <w:pStyle w:val="Heading2"/>
      </w:pPr>
    </w:p>
    <w:p w14:paraId="76352B03" w14:textId="77777777" w:rsidR="00206CB9" w:rsidRPr="000F2812" w:rsidRDefault="00206CB9" w:rsidP="00206CB9">
      <w:pPr>
        <w:pStyle w:val="Heading3"/>
        <w:numPr>
          <w:ilvl w:val="2"/>
          <w:numId w:val="1"/>
        </w:numPr>
      </w:pPr>
      <w:bookmarkStart w:id="46" w:name="_Toc85620444"/>
      <w:bookmarkStart w:id="47" w:name="_Toc93840585"/>
      <w:r w:rsidRPr="000F2812">
        <w:t>Resource Requirement:</w:t>
      </w:r>
      <w:bookmarkEnd w:id="46"/>
      <w:bookmarkEnd w:id="47"/>
      <w:r w:rsidRPr="000F2812">
        <w:t xml:space="preserve"> </w:t>
      </w:r>
    </w:p>
    <w:p w14:paraId="70C009AC" w14:textId="77777777" w:rsidR="00206CB9" w:rsidRPr="00FD60EA" w:rsidRDefault="00206CB9" w:rsidP="00206CB9">
      <w:pPr>
        <w:ind w:left="1440"/>
        <w:jc w:val="both"/>
      </w:pPr>
    </w:p>
    <w:p w14:paraId="124007CB" w14:textId="77777777" w:rsidR="00206CB9" w:rsidRDefault="00206CB9" w:rsidP="00206CB9">
      <w:pPr>
        <w:widowControl/>
        <w:autoSpaceDE/>
        <w:autoSpaceDN/>
        <w:ind w:left="2520"/>
        <w:jc w:val="both"/>
      </w:pPr>
      <w:r w:rsidRPr="00333434">
        <w:rPr>
          <w:rStyle w:val="Heading5Char"/>
        </w:rPr>
        <w:t>Human Resource for testing:</w:t>
      </w:r>
      <w:r>
        <w:t xml:space="preserve"> Because the project is complex and critical, as real money is involved, auditing of smart contracts should be done from </w:t>
      </w:r>
      <w:r w:rsidR="00067AED">
        <w:t xml:space="preserve">a </w:t>
      </w:r>
      <w:r>
        <w:t>certified organization.</w:t>
      </w:r>
    </w:p>
    <w:p w14:paraId="3D77B769" w14:textId="77777777" w:rsidR="00333434" w:rsidRDefault="00333434" w:rsidP="00206CB9">
      <w:pPr>
        <w:widowControl/>
        <w:autoSpaceDE/>
        <w:autoSpaceDN/>
        <w:ind w:left="2520"/>
        <w:jc w:val="both"/>
      </w:pPr>
    </w:p>
    <w:p w14:paraId="34C4079E" w14:textId="77777777" w:rsidR="00206CB9" w:rsidRPr="002B6307" w:rsidRDefault="00206CB9" w:rsidP="00206CB9">
      <w:pPr>
        <w:widowControl/>
        <w:autoSpaceDE/>
        <w:autoSpaceDN/>
        <w:ind w:left="2520"/>
        <w:jc w:val="both"/>
      </w:pPr>
      <w:r w:rsidRPr="00333434">
        <w:rPr>
          <w:rStyle w:val="Heading5Char"/>
        </w:rPr>
        <w:t>Capital Resource:</w:t>
      </w:r>
      <w:r>
        <w:t xml:space="preserve"> If the project is launch</w:t>
      </w:r>
      <w:r w:rsidR="00067AED">
        <w:t>ed</w:t>
      </w:r>
      <w:r>
        <w:t xml:space="preserve"> fully, then cost resource</w:t>
      </w:r>
      <w:r w:rsidR="00067AED">
        <w:t>s</w:t>
      </w:r>
      <w:r>
        <w:t xml:space="preserve"> would be required to cover the expenses for the hosting of </w:t>
      </w:r>
      <w:r w:rsidR="00067AED">
        <w:t xml:space="preserve">the </w:t>
      </w:r>
      <w:r>
        <w:t xml:space="preserve">platform and deployment of smart contracts on </w:t>
      </w:r>
      <w:r w:rsidR="00067AED">
        <w:t xml:space="preserve">the </w:t>
      </w:r>
      <w:r>
        <w:t xml:space="preserve">main </w:t>
      </w:r>
      <w:proofErr w:type="spellStart"/>
      <w:r>
        <w:t>ethereum</w:t>
      </w:r>
      <w:proofErr w:type="spellEnd"/>
      <w:r>
        <w:t xml:space="preserve"> network. </w:t>
      </w:r>
    </w:p>
    <w:p w14:paraId="5F651562" w14:textId="77777777" w:rsidR="008D206E" w:rsidRDefault="008D206E" w:rsidP="008D206E">
      <w:pPr>
        <w:pStyle w:val="Heading2"/>
      </w:pPr>
    </w:p>
    <w:p w14:paraId="43F23A67" w14:textId="77777777" w:rsidR="004260BF" w:rsidRDefault="004260BF" w:rsidP="004260BF">
      <w:pPr>
        <w:pStyle w:val="Heading2"/>
        <w:numPr>
          <w:ilvl w:val="1"/>
          <w:numId w:val="1"/>
        </w:numPr>
      </w:pPr>
      <w:bookmarkStart w:id="48" w:name="_Toc85620445"/>
      <w:bookmarkStart w:id="49" w:name="_Toc93840586"/>
      <w:r w:rsidRPr="000F2812">
        <w:t>Solution Application Areas</w:t>
      </w:r>
      <w:bookmarkEnd w:id="48"/>
      <w:r>
        <w:t>:</w:t>
      </w:r>
      <w:bookmarkEnd w:id="49"/>
    </w:p>
    <w:p w14:paraId="3EB7472D" w14:textId="77777777" w:rsidR="004260BF" w:rsidRPr="000F2812" w:rsidRDefault="004260BF" w:rsidP="004260BF">
      <w:pPr>
        <w:pStyle w:val="Heading2"/>
        <w:ind w:left="1403" w:firstLine="0"/>
      </w:pPr>
    </w:p>
    <w:p w14:paraId="1832674F" w14:textId="77777777" w:rsidR="004260BF" w:rsidRPr="00452F36" w:rsidRDefault="004260BF" w:rsidP="004260BF">
      <w:pPr>
        <w:pStyle w:val="StyleBefore05"/>
        <w:rPr>
          <w:color w:val="000000"/>
        </w:rPr>
      </w:pPr>
      <w:r w:rsidRPr="00452F36">
        <w:rPr>
          <w:color w:val="000000"/>
        </w:rPr>
        <w:t xml:space="preserve">The project has value in the Art markets present in </w:t>
      </w:r>
      <w:r w:rsidR="00067AED">
        <w:rPr>
          <w:color w:val="000000"/>
        </w:rPr>
        <w:t xml:space="preserve">the </w:t>
      </w:r>
      <w:r w:rsidRPr="00452F36">
        <w:rPr>
          <w:color w:val="000000"/>
        </w:rPr>
        <w:t>digital space. The NFT marketplaces take the concept of ownership of art to another level where the ownership of the respective item is preserved on the temper</w:t>
      </w:r>
      <w:r w:rsidR="00067AED">
        <w:rPr>
          <w:color w:val="000000"/>
        </w:rPr>
        <w:t>-</w:t>
      </w:r>
      <w:r w:rsidRPr="00452F36">
        <w:rPr>
          <w:color w:val="000000"/>
        </w:rPr>
        <w:t>proof blockchain.</w:t>
      </w:r>
    </w:p>
    <w:p w14:paraId="60B212FF" w14:textId="77777777" w:rsidR="004260BF" w:rsidRDefault="004260BF" w:rsidP="004260BF">
      <w:pPr>
        <w:pStyle w:val="StyleBefore05"/>
        <w:rPr>
          <w:color w:val="0000FF"/>
        </w:rPr>
      </w:pPr>
      <w:r w:rsidRPr="00452F36">
        <w:rPr>
          <w:color w:val="000000"/>
        </w:rPr>
        <w:t xml:space="preserve">By putting it on </w:t>
      </w:r>
      <w:r w:rsidR="00067AED">
        <w:rPr>
          <w:color w:val="000000"/>
        </w:rPr>
        <w:t xml:space="preserve">the </w:t>
      </w:r>
      <w:r w:rsidRPr="00452F36">
        <w:rPr>
          <w:color w:val="000000"/>
        </w:rPr>
        <w:t xml:space="preserve">marketplace combined with blockchain, everyone agrees upon the fact that the particular item was created by the specific creator and he is the owner of that item. </w:t>
      </w:r>
      <w:r>
        <w:rPr>
          <w:color w:val="0000FF"/>
        </w:rPr>
        <w:t xml:space="preserve">  </w:t>
      </w:r>
    </w:p>
    <w:p w14:paraId="2A8F9D8D" w14:textId="77777777" w:rsidR="004260BF" w:rsidRPr="008D206E" w:rsidRDefault="004260BF" w:rsidP="008D206E">
      <w:pPr>
        <w:pStyle w:val="Heading2"/>
      </w:pPr>
    </w:p>
    <w:p w14:paraId="629BE6B0" w14:textId="77777777" w:rsidR="004260BF" w:rsidRDefault="004260BF" w:rsidP="004260BF">
      <w:pPr>
        <w:pStyle w:val="Heading2"/>
        <w:numPr>
          <w:ilvl w:val="1"/>
          <w:numId w:val="1"/>
        </w:numPr>
      </w:pPr>
      <w:bookmarkStart w:id="50" w:name="_Toc85620446"/>
      <w:bookmarkStart w:id="51" w:name="_Toc93840587"/>
      <w:r w:rsidRPr="000F2812">
        <w:t>Tools/Technology</w:t>
      </w:r>
      <w:bookmarkEnd w:id="50"/>
      <w:r>
        <w:t>:</w:t>
      </w:r>
      <w:bookmarkEnd w:id="51"/>
    </w:p>
    <w:p w14:paraId="11EDDE2F" w14:textId="77777777" w:rsidR="004260BF" w:rsidRPr="000F2812" w:rsidRDefault="004260BF" w:rsidP="004260BF">
      <w:pPr>
        <w:pStyle w:val="Heading2"/>
        <w:ind w:left="1403" w:firstLine="0"/>
      </w:pPr>
    </w:p>
    <w:p w14:paraId="6D71684B"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Solidity</w:t>
      </w:r>
    </w:p>
    <w:p w14:paraId="32BB006E"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 xml:space="preserve">Vanilla JavaScript </w:t>
      </w:r>
    </w:p>
    <w:p w14:paraId="4B0C471D"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Web3.js</w:t>
      </w:r>
    </w:p>
    <w:p w14:paraId="3111047E"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Metamask</w:t>
      </w:r>
    </w:p>
    <w:p w14:paraId="74E63142"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ERC20, ERC721 tokens</w:t>
      </w:r>
    </w:p>
    <w:p w14:paraId="3DFCA8DD"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Pinata SDK</w:t>
      </w:r>
    </w:p>
    <w:p w14:paraId="20E6F1BD" w14:textId="77777777" w:rsidR="004260BF" w:rsidRPr="004260BF" w:rsidRDefault="004260BF" w:rsidP="004260BF">
      <w:pPr>
        <w:pStyle w:val="ListParagraph"/>
        <w:widowControl/>
        <w:numPr>
          <w:ilvl w:val="0"/>
          <w:numId w:val="18"/>
        </w:numPr>
        <w:autoSpaceDE/>
        <w:autoSpaceDN/>
        <w:jc w:val="both"/>
        <w:rPr>
          <w:color w:val="000000"/>
        </w:rPr>
      </w:pPr>
      <w:proofErr w:type="spellStart"/>
      <w:r w:rsidRPr="004260BF">
        <w:rPr>
          <w:color w:val="000000"/>
        </w:rPr>
        <w:t>Infura</w:t>
      </w:r>
      <w:proofErr w:type="spellEnd"/>
    </w:p>
    <w:p w14:paraId="56D4B620"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Multer</w:t>
      </w:r>
    </w:p>
    <w:p w14:paraId="395BDAFE"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React.js</w:t>
      </w:r>
    </w:p>
    <w:p w14:paraId="13ED154C"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MongoDB</w:t>
      </w:r>
    </w:p>
    <w:p w14:paraId="0956C1FB" w14:textId="77777777" w:rsidR="004260BF" w:rsidRPr="004260BF" w:rsidRDefault="004260BF" w:rsidP="004260BF">
      <w:pPr>
        <w:pStyle w:val="ListParagraph"/>
        <w:widowControl/>
        <w:numPr>
          <w:ilvl w:val="0"/>
          <w:numId w:val="18"/>
        </w:numPr>
        <w:autoSpaceDE/>
        <w:autoSpaceDN/>
        <w:jc w:val="both"/>
        <w:rPr>
          <w:color w:val="000000"/>
        </w:rPr>
      </w:pPr>
      <w:r w:rsidRPr="004260BF">
        <w:rPr>
          <w:color w:val="000000"/>
        </w:rPr>
        <w:t>Express.js</w:t>
      </w:r>
    </w:p>
    <w:p w14:paraId="605C6497" w14:textId="77777777" w:rsidR="00FD134E" w:rsidRPr="001C17FE" w:rsidRDefault="004260BF" w:rsidP="00FD134E">
      <w:pPr>
        <w:pStyle w:val="ListParagraph"/>
        <w:widowControl/>
        <w:numPr>
          <w:ilvl w:val="0"/>
          <w:numId w:val="18"/>
        </w:numPr>
        <w:autoSpaceDE/>
        <w:autoSpaceDN/>
        <w:jc w:val="both"/>
        <w:rPr>
          <w:color w:val="000000"/>
        </w:rPr>
      </w:pPr>
      <w:r w:rsidRPr="004260BF">
        <w:rPr>
          <w:color w:val="000000"/>
        </w:rPr>
        <w:t xml:space="preserve">Node.js </w:t>
      </w:r>
    </w:p>
    <w:p w14:paraId="538BEDB7" w14:textId="77777777" w:rsidR="004260BF" w:rsidRPr="008C134E" w:rsidRDefault="004260BF" w:rsidP="008C134E">
      <w:pPr>
        <w:pStyle w:val="Heading2"/>
        <w:ind w:left="683" w:firstLine="0"/>
      </w:pPr>
    </w:p>
    <w:p w14:paraId="3A2B5ECC" w14:textId="77777777" w:rsidR="004260BF" w:rsidRDefault="00067AED" w:rsidP="004260BF">
      <w:pPr>
        <w:pStyle w:val="Heading2"/>
        <w:numPr>
          <w:ilvl w:val="1"/>
          <w:numId w:val="1"/>
        </w:numPr>
      </w:pPr>
      <w:bookmarkStart w:id="52" w:name="_Toc85620447"/>
      <w:bookmarkStart w:id="53" w:name="_Toc93840588"/>
      <w:r>
        <w:t>The e</w:t>
      </w:r>
      <w:r w:rsidR="004260BF" w:rsidRPr="000F2812">
        <w:t>xpertise of the Team Members</w:t>
      </w:r>
      <w:bookmarkEnd w:id="52"/>
      <w:r w:rsidR="004260BF">
        <w:t>:</w:t>
      </w:r>
      <w:bookmarkEnd w:id="53"/>
    </w:p>
    <w:p w14:paraId="2CE07F5E" w14:textId="77777777" w:rsidR="004260BF" w:rsidRPr="000F2812" w:rsidRDefault="004260BF" w:rsidP="004260BF">
      <w:pPr>
        <w:pStyle w:val="Heading2"/>
        <w:ind w:left="1403" w:firstLine="0"/>
      </w:pPr>
    </w:p>
    <w:p w14:paraId="3B830906" w14:textId="77777777" w:rsidR="00B121E8" w:rsidRDefault="004260BF" w:rsidP="00FD134E">
      <w:pPr>
        <w:pStyle w:val="StyleBefore05"/>
        <w:rPr>
          <w:color w:val="000000"/>
        </w:rPr>
      </w:pPr>
      <w:r w:rsidRPr="00DE02B0">
        <w:rPr>
          <w:color w:val="000000"/>
        </w:rPr>
        <w:t>The team ha</w:t>
      </w:r>
      <w:r w:rsidR="00067AED">
        <w:rPr>
          <w:color w:val="000000"/>
        </w:rPr>
        <w:t>s</w:t>
      </w:r>
      <w:r w:rsidRPr="00DE02B0">
        <w:rPr>
          <w:color w:val="000000"/>
        </w:rPr>
        <w:t xml:space="preserve"> </w:t>
      </w:r>
      <w:r w:rsidR="00067AED">
        <w:rPr>
          <w:color w:val="000000"/>
        </w:rPr>
        <w:t xml:space="preserve">a </w:t>
      </w:r>
      <w:r w:rsidRPr="00DE02B0">
        <w:rPr>
          <w:color w:val="000000"/>
        </w:rPr>
        <w:t xml:space="preserve">deep understanding of how </w:t>
      </w:r>
      <w:r w:rsidR="00067AED">
        <w:rPr>
          <w:color w:val="000000"/>
        </w:rPr>
        <w:t xml:space="preserve">the </w:t>
      </w:r>
      <w:r w:rsidRPr="00DE02B0">
        <w:rPr>
          <w:color w:val="000000"/>
        </w:rPr>
        <w:t>Ethereum blockchain protocol works. Along with that team is fluent in Solidity Programming language, libraries of blockchain, designing of frontends</w:t>
      </w:r>
      <w:r w:rsidR="00067AED">
        <w:rPr>
          <w:color w:val="000000"/>
        </w:rPr>
        <w:t>,</w:t>
      </w:r>
      <w:r w:rsidRPr="00DE02B0">
        <w:rPr>
          <w:color w:val="000000"/>
        </w:rPr>
        <w:t xml:space="preserve"> and connecting them. </w:t>
      </w:r>
    </w:p>
    <w:p w14:paraId="2CFDF6C9" w14:textId="77777777" w:rsidR="00576AA2" w:rsidRDefault="00576AA2" w:rsidP="00FD134E">
      <w:pPr>
        <w:pStyle w:val="StyleBefore05"/>
        <w:rPr>
          <w:color w:val="000000"/>
        </w:rPr>
      </w:pPr>
    </w:p>
    <w:p w14:paraId="25F13B10" w14:textId="77777777" w:rsidR="00576AA2" w:rsidRDefault="00576AA2" w:rsidP="00FD134E">
      <w:pPr>
        <w:pStyle w:val="StyleBefore05"/>
        <w:rPr>
          <w:color w:val="000000"/>
        </w:rPr>
      </w:pPr>
    </w:p>
    <w:p w14:paraId="32739793" w14:textId="77777777" w:rsidR="00576AA2" w:rsidRPr="00DE02B0" w:rsidRDefault="00576AA2" w:rsidP="00FD134E">
      <w:pPr>
        <w:pStyle w:val="StyleBefore05"/>
        <w:rPr>
          <w:color w:val="000000"/>
        </w:rPr>
      </w:pPr>
    </w:p>
    <w:p w14:paraId="178AB62D" w14:textId="77777777" w:rsidR="004260BF" w:rsidRDefault="004260BF"/>
    <w:p w14:paraId="3F7B92AC" w14:textId="77777777" w:rsidR="004260BF" w:rsidRDefault="004260BF" w:rsidP="004260BF">
      <w:pPr>
        <w:pStyle w:val="Heading2"/>
        <w:numPr>
          <w:ilvl w:val="1"/>
          <w:numId w:val="1"/>
        </w:numPr>
      </w:pPr>
      <w:bookmarkStart w:id="54" w:name="_Toc93840589"/>
      <w:r>
        <w:lastRenderedPageBreak/>
        <w:t>Milestones:</w:t>
      </w:r>
      <w:bookmarkEnd w:id="54"/>
    </w:p>
    <w:p w14:paraId="02B69E6A" w14:textId="77777777" w:rsidR="004260BF" w:rsidRDefault="004260BF" w:rsidP="004260BF">
      <w:pPr>
        <w:pStyle w:val="Heading2"/>
        <w:ind w:left="1403" w:firstLine="0"/>
      </w:pPr>
    </w:p>
    <w:p w14:paraId="32E7F863" w14:textId="77777777" w:rsidR="00A43B51" w:rsidRDefault="00A43B51" w:rsidP="00C20235">
      <w:pPr>
        <w:pStyle w:val="Caption"/>
        <w:keepNext/>
        <w:jc w:val="center"/>
      </w:pPr>
      <w:bookmarkStart w:id="55" w:name="_Toc93882368"/>
      <w:r>
        <w:t xml:space="preserve">Table </w:t>
      </w:r>
      <w:r w:rsidR="00A80D34">
        <w:fldChar w:fldCharType="begin"/>
      </w:r>
      <w:r w:rsidR="00A80D34">
        <w:instrText xml:space="preserve"> SEQ Table \* ARABIC </w:instrText>
      </w:r>
      <w:r w:rsidR="00A80D34">
        <w:fldChar w:fldCharType="separate"/>
      </w:r>
      <w:r w:rsidR="0043488C">
        <w:rPr>
          <w:noProof/>
        </w:rPr>
        <w:t>1</w:t>
      </w:r>
      <w:r w:rsidR="00A80D34">
        <w:rPr>
          <w:noProof/>
        </w:rPr>
        <w:fldChar w:fldCharType="end"/>
      </w:r>
      <w:r>
        <w:t>. Milestones</w:t>
      </w:r>
      <w:bookmarkEnd w:id="55"/>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7020"/>
      </w:tblGrid>
      <w:tr w:rsidR="00B76954" w:rsidRPr="00B76954" w14:paraId="77697615" w14:textId="77777777" w:rsidTr="0079273E">
        <w:tc>
          <w:tcPr>
            <w:tcW w:w="2695" w:type="dxa"/>
            <w:shd w:val="clear" w:color="auto" w:fill="auto"/>
          </w:tcPr>
          <w:p w14:paraId="0830CA6F" w14:textId="77777777" w:rsidR="00B76954" w:rsidRPr="00874259" w:rsidRDefault="00B76954" w:rsidP="00874259">
            <w:pPr>
              <w:rPr>
                <w:b/>
                <w:sz w:val="28"/>
              </w:rPr>
            </w:pPr>
            <w:r w:rsidRPr="00874259">
              <w:rPr>
                <w:b/>
                <w:sz w:val="28"/>
              </w:rPr>
              <w:t xml:space="preserve">       </w:t>
            </w:r>
            <w:bookmarkStart w:id="56" w:name="_Toc85620449"/>
            <w:r w:rsidRPr="00874259">
              <w:rPr>
                <w:b/>
                <w:sz w:val="28"/>
              </w:rPr>
              <w:t>Milestones</w:t>
            </w:r>
            <w:bookmarkEnd w:id="56"/>
          </w:p>
        </w:tc>
        <w:tc>
          <w:tcPr>
            <w:tcW w:w="7020" w:type="dxa"/>
            <w:shd w:val="clear" w:color="auto" w:fill="auto"/>
          </w:tcPr>
          <w:p w14:paraId="52D2ADFC" w14:textId="77777777" w:rsidR="00B76954" w:rsidRPr="00B76954" w:rsidRDefault="00B76954" w:rsidP="00874259">
            <w:pPr>
              <w:rPr>
                <w:b/>
                <w:bCs/>
                <w:sz w:val="28"/>
                <w:szCs w:val="28"/>
              </w:rPr>
            </w:pPr>
            <w:r w:rsidRPr="00B76954">
              <w:t xml:space="preserve">                         </w:t>
            </w:r>
            <w:r w:rsidRPr="00B76954">
              <w:rPr>
                <w:b/>
                <w:bCs/>
                <w:sz w:val="28"/>
                <w:szCs w:val="28"/>
              </w:rPr>
              <w:t>Expected Completion</w:t>
            </w:r>
          </w:p>
        </w:tc>
      </w:tr>
      <w:tr w:rsidR="00B76954" w:rsidRPr="00B76954" w14:paraId="3A276277" w14:textId="77777777" w:rsidTr="0079273E">
        <w:tc>
          <w:tcPr>
            <w:tcW w:w="2695" w:type="dxa"/>
            <w:shd w:val="clear" w:color="auto" w:fill="auto"/>
          </w:tcPr>
          <w:p w14:paraId="23E40628" w14:textId="77777777" w:rsidR="00B76954" w:rsidRPr="00B76954" w:rsidRDefault="00B76954" w:rsidP="00874259">
            <w:r w:rsidRPr="00B76954">
              <w:t>Project Proposal submission</w:t>
            </w:r>
          </w:p>
        </w:tc>
        <w:tc>
          <w:tcPr>
            <w:tcW w:w="7020" w:type="dxa"/>
            <w:shd w:val="clear" w:color="auto" w:fill="auto"/>
          </w:tcPr>
          <w:p w14:paraId="7DCCF030" w14:textId="77777777" w:rsidR="00B76954" w:rsidRPr="00B76954" w:rsidRDefault="00B76954" w:rsidP="00874259">
            <w:r w:rsidRPr="00B76954">
              <w:t>Oct 20, 2021</w:t>
            </w:r>
          </w:p>
        </w:tc>
      </w:tr>
      <w:tr w:rsidR="00B76954" w:rsidRPr="00B76954" w14:paraId="683A89D0" w14:textId="77777777" w:rsidTr="0079273E">
        <w:tc>
          <w:tcPr>
            <w:tcW w:w="2695" w:type="dxa"/>
            <w:shd w:val="clear" w:color="auto" w:fill="auto"/>
          </w:tcPr>
          <w:p w14:paraId="13F940FB" w14:textId="77777777" w:rsidR="00B76954" w:rsidRPr="00B76954" w:rsidRDefault="00B76954" w:rsidP="00874259">
            <w:r w:rsidRPr="00B76954">
              <w:t>Proposal Defense</w:t>
            </w:r>
          </w:p>
        </w:tc>
        <w:tc>
          <w:tcPr>
            <w:tcW w:w="7020" w:type="dxa"/>
            <w:shd w:val="clear" w:color="auto" w:fill="auto"/>
          </w:tcPr>
          <w:p w14:paraId="5C3E972D" w14:textId="77777777" w:rsidR="00B76954" w:rsidRPr="00B76954" w:rsidRDefault="00B76954" w:rsidP="00874259">
            <w:r w:rsidRPr="00B76954">
              <w:t>Oct 29, 2021</w:t>
            </w:r>
          </w:p>
        </w:tc>
      </w:tr>
      <w:tr w:rsidR="00B76954" w:rsidRPr="00B76954" w14:paraId="1DE598C7" w14:textId="77777777" w:rsidTr="0079273E">
        <w:tc>
          <w:tcPr>
            <w:tcW w:w="2695" w:type="dxa"/>
            <w:shd w:val="clear" w:color="auto" w:fill="auto"/>
          </w:tcPr>
          <w:p w14:paraId="28C5E30E" w14:textId="77777777" w:rsidR="00B76954" w:rsidRPr="00B76954" w:rsidRDefault="00B76954" w:rsidP="00874259">
            <w:r w:rsidRPr="00B76954">
              <w:t>Frontend Design</w:t>
            </w:r>
          </w:p>
        </w:tc>
        <w:tc>
          <w:tcPr>
            <w:tcW w:w="7020" w:type="dxa"/>
            <w:shd w:val="clear" w:color="auto" w:fill="auto"/>
          </w:tcPr>
          <w:p w14:paraId="4AA4588B" w14:textId="77777777" w:rsidR="00B76954" w:rsidRPr="00B76954" w:rsidRDefault="00B76954" w:rsidP="00874259">
            <w:r w:rsidRPr="00B76954">
              <w:t>Nov 15, 2021</w:t>
            </w:r>
          </w:p>
        </w:tc>
      </w:tr>
      <w:tr w:rsidR="00B76954" w:rsidRPr="00B76954" w14:paraId="2189F695" w14:textId="77777777" w:rsidTr="0079273E">
        <w:tc>
          <w:tcPr>
            <w:tcW w:w="2695" w:type="dxa"/>
            <w:shd w:val="clear" w:color="auto" w:fill="auto"/>
          </w:tcPr>
          <w:p w14:paraId="0C22BA53" w14:textId="77777777" w:rsidR="00B76954" w:rsidRPr="00B76954" w:rsidRDefault="00B76954" w:rsidP="00874259">
            <w:r w:rsidRPr="00B76954">
              <w:t>Documentation Phase-1</w:t>
            </w:r>
          </w:p>
        </w:tc>
        <w:tc>
          <w:tcPr>
            <w:tcW w:w="7020" w:type="dxa"/>
            <w:shd w:val="clear" w:color="auto" w:fill="auto"/>
          </w:tcPr>
          <w:p w14:paraId="2B52C630" w14:textId="77777777" w:rsidR="00B76954" w:rsidRPr="00B76954" w:rsidRDefault="00B76954" w:rsidP="00874259">
            <w:r w:rsidRPr="00B76954">
              <w:t>Jan 10, 2022</w:t>
            </w:r>
          </w:p>
        </w:tc>
      </w:tr>
      <w:tr w:rsidR="00B76954" w:rsidRPr="00B76954" w14:paraId="1B684AB1" w14:textId="77777777" w:rsidTr="0079273E">
        <w:tc>
          <w:tcPr>
            <w:tcW w:w="2695" w:type="dxa"/>
            <w:shd w:val="clear" w:color="auto" w:fill="auto"/>
          </w:tcPr>
          <w:p w14:paraId="44C56F1F" w14:textId="77777777" w:rsidR="00B76954" w:rsidRPr="00B76954" w:rsidRDefault="00B76954" w:rsidP="00874259">
            <w:r w:rsidRPr="00B76954">
              <w:t>Implementation Phase-1</w:t>
            </w:r>
          </w:p>
        </w:tc>
        <w:tc>
          <w:tcPr>
            <w:tcW w:w="7020" w:type="dxa"/>
            <w:shd w:val="clear" w:color="auto" w:fill="auto"/>
          </w:tcPr>
          <w:p w14:paraId="6544CC8E" w14:textId="77777777" w:rsidR="00B76954" w:rsidRPr="00B76954" w:rsidRDefault="00B76954" w:rsidP="00874259">
            <w:r w:rsidRPr="00B76954">
              <w:t>Jan 10, 2022</w:t>
            </w:r>
          </w:p>
        </w:tc>
      </w:tr>
      <w:tr w:rsidR="00B76954" w:rsidRPr="00B76954" w14:paraId="53CE0A9E" w14:textId="77777777" w:rsidTr="0079273E">
        <w:tc>
          <w:tcPr>
            <w:tcW w:w="2695" w:type="dxa"/>
            <w:shd w:val="clear" w:color="auto" w:fill="auto"/>
          </w:tcPr>
          <w:p w14:paraId="0B061962" w14:textId="77777777" w:rsidR="00B76954" w:rsidRPr="00B76954" w:rsidRDefault="00B76954" w:rsidP="00874259">
            <w:r w:rsidRPr="00B76954">
              <w:t>Documentation Phase-2</w:t>
            </w:r>
          </w:p>
        </w:tc>
        <w:tc>
          <w:tcPr>
            <w:tcW w:w="7020" w:type="dxa"/>
            <w:shd w:val="clear" w:color="auto" w:fill="auto"/>
          </w:tcPr>
          <w:p w14:paraId="0408771B" w14:textId="77777777" w:rsidR="00B76954" w:rsidRPr="00B76954" w:rsidRDefault="00B76954" w:rsidP="00874259">
            <w:r w:rsidRPr="00B76954">
              <w:t>Mar 15, 2022</w:t>
            </w:r>
          </w:p>
        </w:tc>
      </w:tr>
      <w:tr w:rsidR="00B76954" w:rsidRPr="00B76954" w14:paraId="69E3733A" w14:textId="77777777" w:rsidTr="0079273E">
        <w:tc>
          <w:tcPr>
            <w:tcW w:w="2695" w:type="dxa"/>
            <w:shd w:val="clear" w:color="auto" w:fill="auto"/>
          </w:tcPr>
          <w:p w14:paraId="227A3800" w14:textId="77777777" w:rsidR="00B76954" w:rsidRPr="00B76954" w:rsidRDefault="00B76954" w:rsidP="00874259">
            <w:r w:rsidRPr="00B76954">
              <w:t>Implementation Phase-2</w:t>
            </w:r>
          </w:p>
        </w:tc>
        <w:tc>
          <w:tcPr>
            <w:tcW w:w="7020" w:type="dxa"/>
            <w:shd w:val="clear" w:color="auto" w:fill="auto"/>
          </w:tcPr>
          <w:p w14:paraId="45C3215B" w14:textId="77777777" w:rsidR="00B76954" w:rsidRPr="00B76954" w:rsidRDefault="00B76954" w:rsidP="00874259">
            <w:r w:rsidRPr="00B76954">
              <w:t>Mar 15, 2022</w:t>
            </w:r>
          </w:p>
        </w:tc>
      </w:tr>
      <w:tr w:rsidR="00B76954" w:rsidRPr="00B76954" w14:paraId="39E46B0C" w14:textId="77777777" w:rsidTr="0079273E">
        <w:tc>
          <w:tcPr>
            <w:tcW w:w="2695" w:type="dxa"/>
            <w:shd w:val="clear" w:color="auto" w:fill="auto"/>
          </w:tcPr>
          <w:p w14:paraId="55C869BC" w14:textId="77777777" w:rsidR="00B76954" w:rsidRPr="00B76954" w:rsidRDefault="00B76954" w:rsidP="00874259">
            <w:r w:rsidRPr="00B76954">
              <w:t>Final Review &amp; Submission</w:t>
            </w:r>
          </w:p>
        </w:tc>
        <w:tc>
          <w:tcPr>
            <w:tcW w:w="7020" w:type="dxa"/>
            <w:shd w:val="clear" w:color="auto" w:fill="auto"/>
          </w:tcPr>
          <w:p w14:paraId="048D4032" w14:textId="77777777" w:rsidR="00B76954" w:rsidRPr="00B76954" w:rsidRDefault="00B76954" w:rsidP="00874259">
            <w:r w:rsidRPr="00B76954">
              <w:t>Apr 25, 2022</w:t>
            </w:r>
          </w:p>
        </w:tc>
      </w:tr>
    </w:tbl>
    <w:p w14:paraId="0AEB7DA2" w14:textId="77777777" w:rsidR="004260BF" w:rsidRDefault="004260BF" w:rsidP="00874259"/>
    <w:p w14:paraId="073F7444" w14:textId="77777777" w:rsidR="00D873D1" w:rsidRDefault="00D873D1" w:rsidP="00874259"/>
    <w:p w14:paraId="285C01F6" w14:textId="77777777" w:rsidR="00D873D1" w:rsidRDefault="00D873D1" w:rsidP="004260BF">
      <w:pPr>
        <w:pStyle w:val="Heading2"/>
        <w:ind w:left="1403" w:firstLine="0"/>
      </w:pPr>
    </w:p>
    <w:p w14:paraId="6CC4091D" w14:textId="77777777" w:rsidR="00D61D4A" w:rsidRDefault="00D61D4A" w:rsidP="004260BF">
      <w:pPr>
        <w:pStyle w:val="Heading2"/>
        <w:ind w:left="1403" w:firstLine="0"/>
      </w:pPr>
    </w:p>
    <w:p w14:paraId="379E9A11" w14:textId="77777777" w:rsidR="00D61D4A" w:rsidRDefault="00D61D4A" w:rsidP="004260BF">
      <w:pPr>
        <w:pStyle w:val="Heading2"/>
        <w:ind w:left="1403" w:firstLine="0"/>
      </w:pPr>
    </w:p>
    <w:p w14:paraId="5A8953D1" w14:textId="77777777" w:rsidR="00D61D4A" w:rsidRDefault="00D61D4A" w:rsidP="004260BF">
      <w:pPr>
        <w:pStyle w:val="Heading2"/>
        <w:ind w:left="1403" w:firstLine="0"/>
      </w:pPr>
    </w:p>
    <w:p w14:paraId="61616A5E" w14:textId="77777777" w:rsidR="00D61D4A" w:rsidRDefault="00D61D4A" w:rsidP="004260BF">
      <w:pPr>
        <w:pStyle w:val="Heading2"/>
        <w:ind w:left="1403" w:firstLine="0"/>
      </w:pPr>
    </w:p>
    <w:p w14:paraId="713A7222" w14:textId="77777777" w:rsidR="00D61D4A" w:rsidRDefault="00D61D4A" w:rsidP="004260BF">
      <w:pPr>
        <w:pStyle w:val="Heading2"/>
        <w:ind w:left="1403" w:firstLine="0"/>
      </w:pPr>
    </w:p>
    <w:p w14:paraId="6A398852" w14:textId="77777777" w:rsidR="00D61D4A" w:rsidRDefault="00D61D4A" w:rsidP="004260BF">
      <w:pPr>
        <w:pStyle w:val="Heading2"/>
        <w:ind w:left="1403" w:firstLine="0"/>
      </w:pPr>
    </w:p>
    <w:p w14:paraId="3C2FA94D" w14:textId="77777777" w:rsidR="00D61D4A" w:rsidRDefault="00D61D4A" w:rsidP="004260BF">
      <w:pPr>
        <w:pStyle w:val="Heading2"/>
        <w:ind w:left="1403" w:firstLine="0"/>
      </w:pPr>
    </w:p>
    <w:p w14:paraId="0B7EBDF3" w14:textId="77777777" w:rsidR="00D61D4A" w:rsidRDefault="00D61D4A" w:rsidP="004260BF">
      <w:pPr>
        <w:pStyle w:val="Heading2"/>
        <w:ind w:left="1403" w:firstLine="0"/>
      </w:pPr>
    </w:p>
    <w:p w14:paraId="1849D7FD" w14:textId="77777777" w:rsidR="00D61D4A" w:rsidRDefault="00D61D4A" w:rsidP="004260BF">
      <w:pPr>
        <w:pStyle w:val="Heading2"/>
        <w:ind w:left="1403" w:firstLine="0"/>
      </w:pPr>
    </w:p>
    <w:p w14:paraId="63EFCE0A" w14:textId="77777777" w:rsidR="00D61D4A" w:rsidRDefault="00D61D4A" w:rsidP="004260BF">
      <w:pPr>
        <w:pStyle w:val="Heading2"/>
        <w:ind w:left="1403" w:firstLine="0"/>
      </w:pPr>
    </w:p>
    <w:p w14:paraId="01C03A44" w14:textId="77777777" w:rsidR="00D61D4A" w:rsidRDefault="00D61D4A" w:rsidP="004260BF">
      <w:pPr>
        <w:pStyle w:val="Heading2"/>
        <w:ind w:left="1403" w:firstLine="0"/>
      </w:pPr>
    </w:p>
    <w:p w14:paraId="4687F402" w14:textId="77777777" w:rsidR="00D61D4A" w:rsidRDefault="00D61D4A" w:rsidP="004260BF">
      <w:pPr>
        <w:pStyle w:val="Heading2"/>
        <w:ind w:left="1403" w:firstLine="0"/>
      </w:pPr>
    </w:p>
    <w:p w14:paraId="68A8B822" w14:textId="77777777" w:rsidR="00D61D4A" w:rsidRDefault="00D61D4A" w:rsidP="004260BF">
      <w:pPr>
        <w:pStyle w:val="Heading2"/>
        <w:ind w:left="1403" w:firstLine="0"/>
      </w:pPr>
    </w:p>
    <w:p w14:paraId="2BACE52B" w14:textId="77777777" w:rsidR="00D61D4A" w:rsidRDefault="00D61D4A" w:rsidP="004260BF">
      <w:pPr>
        <w:pStyle w:val="Heading2"/>
        <w:ind w:left="1403" w:firstLine="0"/>
      </w:pPr>
    </w:p>
    <w:p w14:paraId="22E05CEB" w14:textId="77777777" w:rsidR="00D61D4A" w:rsidRDefault="00D61D4A" w:rsidP="004260BF">
      <w:pPr>
        <w:pStyle w:val="Heading2"/>
        <w:ind w:left="1403" w:firstLine="0"/>
      </w:pPr>
    </w:p>
    <w:p w14:paraId="145962FD" w14:textId="77777777" w:rsidR="00D61D4A" w:rsidRDefault="00D61D4A" w:rsidP="004260BF">
      <w:pPr>
        <w:pStyle w:val="Heading2"/>
        <w:ind w:left="1403" w:firstLine="0"/>
      </w:pPr>
    </w:p>
    <w:p w14:paraId="44373F8E" w14:textId="77777777" w:rsidR="00D61D4A" w:rsidRDefault="00D61D4A" w:rsidP="004260BF">
      <w:pPr>
        <w:pStyle w:val="Heading2"/>
        <w:ind w:left="1403" w:firstLine="0"/>
      </w:pPr>
    </w:p>
    <w:p w14:paraId="168DF48B" w14:textId="77777777" w:rsidR="00D61D4A" w:rsidRDefault="00D61D4A" w:rsidP="004260BF">
      <w:pPr>
        <w:pStyle w:val="Heading2"/>
        <w:ind w:left="1403" w:firstLine="0"/>
      </w:pPr>
    </w:p>
    <w:p w14:paraId="5EEB36AF" w14:textId="77777777" w:rsidR="00D61D4A" w:rsidRDefault="00D61D4A" w:rsidP="004260BF">
      <w:pPr>
        <w:pStyle w:val="Heading2"/>
        <w:ind w:left="1403" w:firstLine="0"/>
      </w:pPr>
    </w:p>
    <w:p w14:paraId="009DCEA4" w14:textId="77777777" w:rsidR="00783925" w:rsidRDefault="00783925" w:rsidP="004260BF">
      <w:pPr>
        <w:pStyle w:val="Heading2"/>
        <w:ind w:left="1403" w:firstLine="0"/>
      </w:pPr>
    </w:p>
    <w:p w14:paraId="410D0EBE" w14:textId="77777777" w:rsidR="00783925" w:rsidRDefault="00783925" w:rsidP="004260BF">
      <w:pPr>
        <w:pStyle w:val="Heading2"/>
        <w:ind w:left="1403" w:firstLine="0"/>
      </w:pPr>
    </w:p>
    <w:p w14:paraId="2CFB6C76" w14:textId="77777777" w:rsidR="00783925" w:rsidRDefault="00783925" w:rsidP="004260BF">
      <w:pPr>
        <w:pStyle w:val="Heading2"/>
        <w:ind w:left="1403" w:firstLine="0"/>
      </w:pPr>
    </w:p>
    <w:p w14:paraId="447CBD37" w14:textId="77777777" w:rsidR="001303D6" w:rsidRDefault="001303D6" w:rsidP="004260BF">
      <w:pPr>
        <w:pStyle w:val="Heading2"/>
        <w:ind w:left="1403" w:firstLine="0"/>
      </w:pPr>
    </w:p>
    <w:p w14:paraId="0073B25D" w14:textId="77777777" w:rsidR="001303D6" w:rsidRDefault="001303D6" w:rsidP="004260BF">
      <w:pPr>
        <w:pStyle w:val="Heading2"/>
        <w:ind w:left="1403" w:firstLine="0"/>
      </w:pPr>
    </w:p>
    <w:p w14:paraId="718E42EB" w14:textId="77777777" w:rsidR="00B6600C" w:rsidRDefault="00B6600C" w:rsidP="004260BF">
      <w:pPr>
        <w:pStyle w:val="Heading2"/>
        <w:ind w:left="1403" w:firstLine="0"/>
      </w:pPr>
    </w:p>
    <w:p w14:paraId="79AA26DB" w14:textId="77777777" w:rsidR="001F444E" w:rsidRDefault="001F444E" w:rsidP="001F444E">
      <w:pPr>
        <w:pStyle w:val="Heading2"/>
        <w:ind w:left="1403" w:firstLine="0"/>
      </w:pPr>
    </w:p>
    <w:p w14:paraId="0FA1A41C" w14:textId="77777777" w:rsidR="001F444E" w:rsidRDefault="001F444E" w:rsidP="001F444E">
      <w:pPr>
        <w:pStyle w:val="Heading2"/>
        <w:ind w:left="1403" w:firstLine="0"/>
      </w:pPr>
    </w:p>
    <w:p w14:paraId="47218616" w14:textId="77777777" w:rsidR="001F444E" w:rsidRDefault="001F444E" w:rsidP="001F444E">
      <w:pPr>
        <w:pStyle w:val="Heading2"/>
        <w:ind w:left="1403" w:firstLine="0"/>
      </w:pPr>
    </w:p>
    <w:p w14:paraId="6C21D182" w14:textId="77777777" w:rsidR="001F444E" w:rsidRDefault="001F444E" w:rsidP="001F444E">
      <w:pPr>
        <w:pStyle w:val="Heading2"/>
        <w:ind w:left="1403" w:firstLine="0"/>
      </w:pPr>
    </w:p>
    <w:p w14:paraId="686F480F" w14:textId="77777777" w:rsidR="001F444E" w:rsidRDefault="001F444E" w:rsidP="001F444E">
      <w:pPr>
        <w:pStyle w:val="Heading2"/>
        <w:ind w:left="1403" w:firstLine="0"/>
      </w:pPr>
    </w:p>
    <w:p w14:paraId="102C4D94" w14:textId="77777777" w:rsidR="001F444E" w:rsidRDefault="001F444E" w:rsidP="001F444E">
      <w:pPr>
        <w:pStyle w:val="Heading2"/>
        <w:ind w:left="1403" w:firstLine="0"/>
      </w:pPr>
    </w:p>
    <w:p w14:paraId="0EA8F059" w14:textId="77777777" w:rsidR="001F444E" w:rsidRDefault="001F444E" w:rsidP="001F444E">
      <w:pPr>
        <w:pStyle w:val="Heading2"/>
        <w:ind w:left="1403" w:firstLine="0"/>
      </w:pPr>
    </w:p>
    <w:p w14:paraId="0219480C" w14:textId="77777777" w:rsidR="001F444E" w:rsidRDefault="001F444E" w:rsidP="001F444E">
      <w:pPr>
        <w:pStyle w:val="Heading2"/>
        <w:ind w:left="1403" w:firstLine="0"/>
      </w:pPr>
    </w:p>
    <w:p w14:paraId="1EEDB34D" w14:textId="77777777" w:rsidR="00B6600C" w:rsidRDefault="00B6600C" w:rsidP="004260BF">
      <w:pPr>
        <w:pStyle w:val="Heading2"/>
        <w:ind w:left="1403" w:firstLine="0"/>
      </w:pPr>
    </w:p>
    <w:p w14:paraId="20045AA2" w14:textId="77777777" w:rsidR="00B6600C" w:rsidRDefault="00B6600C" w:rsidP="004260BF">
      <w:pPr>
        <w:pStyle w:val="Heading2"/>
        <w:ind w:left="1403" w:firstLine="0"/>
      </w:pPr>
    </w:p>
    <w:p w14:paraId="6215B22C" w14:textId="77777777" w:rsidR="00783925" w:rsidRDefault="00783925" w:rsidP="004260BF">
      <w:pPr>
        <w:pStyle w:val="Heading2"/>
        <w:ind w:left="1403" w:firstLine="0"/>
      </w:pPr>
    </w:p>
    <w:p w14:paraId="75611A19" w14:textId="77777777" w:rsidR="00D61D4A" w:rsidRDefault="00D61D4A" w:rsidP="004260BF">
      <w:pPr>
        <w:pStyle w:val="Heading2"/>
        <w:ind w:left="1403" w:firstLine="0"/>
      </w:pPr>
    </w:p>
    <w:p w14:paraId="2933224D" w14:textId="77777777" w:rsidR="00D61D4A" w:rsidRPr="00DF165A" w:rsidRDefault="00D61D4A" w:rsidP="00D61D4A">
      <w:pPr>
        <w:jc w:val="center"/>
        <w:rPr>
          <w:b/>
          <w:sz w:val="72"/>
          <w:szCs w:val="24"/>
        </w:rPr>
      </w:pPr>
      <w:r>
        <w:rPr>
          <w:b/>
          <w:sz w:val="72"/>
          <w:szCs w:val="24"/>
        </w:rPr>
        <w:t>Chapter # 2</w:t>
      </w:r>
    </w:p>
    <w:p w14:paraId="29B7A922" w14:textId="77777777" w:rsidR="00D61D4A" w:rsidRDefault="00D61D4A" w:rsidP="00D61D4A">
      <w:pPr>
        <w:pStyle w:val="Heading1"/>
        <w:jc w:val="center"/>
        <w:rPr>
          <w:rFonts w:ascii="Times New Roman" w:hAnsi="Times New Roman" w:cs="Times New Roman"/>
          <w:b/>
          <w:color w:val="auto"/>
          <w:sz w:val="72"/>
          <w:szCs w:val="24"/>
          <w:u w:val="single"/>
        </w:rPr>
      </w:pPr>
      <w:bookmarkStart w:id="57" w:name="_Toc93840590"/>
      <w:r>
        <w:rPr>
          <w:rFonts w:ascii="Times New Roman" w:hAnsi="Times New Roman" w:cs="Times New Roman"/>
          <w:b/>
          <w:color w:val="auto"/>
          <w:sz w:val="72"/>
          <w:szCs w:val="24"/>
          <w:u w:val="single"/>
        </w:rPr>
        <w:t>Literature Review</w:t>
      </w:r>
      <w:bookmarkEnd w:id="57"/>
    </w:p>
    <w:p w14:paraId="05E049EF" w14:textId="77777777" w:rsidR="00D61D4A" w:rsidRDefault="00D61D4A" w:rsidP="00D61D4A"/>
    <w:p w14:paraId="0880FB5E" w14:textId="77777777" w:rsidR="00D61D4A" w:rsidRDefault="00D61D4A" w:rsidP="00D61D4A"/>
    <w:p w14:paraId="5737F8B3" w14:textId="77777777" w:rsidR="00D61D4A" w:rsidRDefault="00D61D4A" w:rsidP="00D61D4A"/>
    <w:p w14:paraId="194CC3AC" w14:textId="77777777" w:rsidR="00D61D4A" w:rsidRDefault="00D61D4A" w:rsidP="00D61D4A"/>
    <w:p w14:paraId="30FB4C64" w14:textId="77777777" w:rsidR="00D61D4A" w:rsidRDefault="00D61D4A" w:rsidP="00D61D4A"/>
    <w:p w14:paraId="33AE66EE" w14:textId="77777777" w:rsidR="00D61D4A" w:rsidRDefault="00D61D4A" w:rsidP="00D61D4A"/>
    <w:p w14:paraId="44AF80B1" w14:textId="77777777" w:rsidR="00D61D4A" w:rsidRDefault="00D61D4A" w:rsidP="00D61D4A"/>
    <w:p w14:paraId="1BE8E40A" w14:textId="77777777" w:rsidR="00D61D4A" w:rsidRDefault="00D61D4A" w:rsidP="00D61D4A"/>
    <w:p w14:paraId="50811006" w14:textId="77777777" w:rsidR="00D61D4A" w:rsidRDefault="00D61D4A" w:rsidP="00D61D4A"/>
    <w:p w14:paraId="02509F75" w14:textId="58BCE28B" w:rsidR="00D61D4A" w:rsidRDefault="00D61D4A" w:rsidP="00D61D4A"/>
    <w:p w14:paraId="614BC230" w14:textId="3265A785" w:rsidR="00C20235" w:rsidRDefault="00C20235" w:rsidP="00D61D4A"/>
    <w:p w14:paraId="00D86B5E" w14:textId="099BA4A8" w:rsidR="00C20235" w:rsidRDefault="00C20235" w:rsidP="00D61D4A"/>
    <w:p w14:paraId="33087AA7" w14:textId="675631CB" w:rsidR="00C20235" w:rsidRDefault="00C20235" w:rsidP="00D61D4A"/>
    <w:p w14:paraId="70C12820" w14:textId="3D2D4105" w:rsidR="00C20235" w:rsidRDefault="00C20235" w:rsidP="00D61D4A"/>
    <w:p w14:paraId="0C243E27" w14:textId="65710FC5" w:rsidR="00C20235" w:rsidRDefault="00C20235" w:rsidP="00D61D4A"/>
    <w:p w14:paraId="3D76DBD9" w14:textId="13DCE129" w:rsidR="00C20235" w:rsidRDefault="00C20235" w:rsidP="00D61D4A"/>
    <w:p w14:paraId="1BB6A6C2" w14:textId="4928112E" w:rsidR="00C20235" w:rsidRDefault="00C20235" w:rsidP="00D61D4A"/>
    <w:p w14:paraId="2127EE1A" w14:textId="13E60D80" w:rsidR="00C20235" w:rsidRDefault="00C20235" w:rsidP="00D61D4A"/>
    <w:p w14:paraId="7BA0A7DC" w14:textId="5D54A43F" w:rsidR="00C20235" w:rsidRDefault="00C20235" w:rsidP="00D61D4A"/>
    <w:p w14:paraId="132DF283" w14:textId="64BD3519" w:rsidR="00C20235" w:rsidRDefault="00C20235" w:rsidP="00D61D4A"/>
    <w:p w14:paraId="49AAF20C" w14:textId="3E149AC4" w:rsidR="00C20235" w:rsidRDefault="00C20235" w:rsidP="00D61D4A"/>
    <w:p w14:paraId="378213F7" w14:textId="1444BE81" w:rsidR="00C20235" w:rsidRDefault="00C20235" w:rsidP="00D61D4A"/>
    <w:p w14:paraId="2C4D1130" w14:textId="77777777" w:rsidR="00C20235" w:rsidRDefault="00C20235" w:rsidP="00D61D4A"/>
    <w:p w14:paraId="6A0206D8" w14:textId="77777777" w:rsidR="00D61D4A" w:rsidRDefault="00D61D4A" w:rsidP="00D61D4A"/>
    <w:p w14:paraId="6ACD8747" w14:textId="77777777" w:rsidR="00D61D4A" w:rsidRDefault="00D61D4A" w:rsidP="00D61D4A"/>
    <w:p w14:paraId="69CB9478" w14:textId="77777777" w:rsidR="008E73D0" w:rsidRDefault="008E73D0" w:rsidP="00D61D4A"/>
    <w:p w14:paraId="420BAC2A" w14:textId="77777777" w:rsidR="008E73D0" w:rsidRDefault="008E73D0" w:rsidP="00D61D4A"/>
    <w:p w14:paraId="54D8A8AA" w14:textId="77777777" w:rsidR="008E73D0" w:rsidRDefault="008E73D0" w:rsidP="00D61D4A"/>
    <w:p w14:paraId="16CB60B2" w14:textId="77777777" w:rsidR="00D61D4A" w:rsidRDefault="00783925" w:rsidP="00783925">
      <w:pPr>
        <w:pStyle w:val="Heading2"/>
      </w:pPr>
      <w:bookmarkStart w:id="58" w:name="_Toc93840591"/>
      <w:r>
        <w:lastRenderedPageBreak/>
        <w:t>2.1. Literature Review:</w:t>
      </w:r>
      <w:bookmarkEnd w:id="58"/>
      <w:r>
        <w:t xml:space="preserve"> </w:t>
      </w:r>
    </w:p>
    <w:p w14:paraId="13494576" w14:textId="77777777" w:rsidR="00E854CC" w:rsidRDefault="00E854CC" w:rsidP="00E854CC">
      <w:pPr>
        <w:pStyle w:val="Heading2"/>
        <w:ind w:left="0" w:firstLine="0"/>
      </w:pPr>
      <w:r>
        <w:tab/>
      </w:r>
    </w:p>
    <w:p w14:paraId="7CFA8D90" w14:textId="77777777" w:rsidR="006D0B4E" w:rsidRDefault="006D0B4E" w:rsidP="00433C8E">
      <w:pPr>
        <w:ind w:left="683"/>
        <w:jc w:val="both"/>
      </w:pPr>
      <w:r>
        <w:t>NFT marketplace will provide the opportunity to creators to post their gaming content as Non-Fungible Tokens on a web</w:t>
      </w:r>
      <w:r w:rsidR="00067AED">
        <w:t>-</w:t>
      </w:r>
      <w:r>
        <w:t>based application. Posting their rare moments as an NFT not only prevents it from being stolen but also preserves the ownership of their content. This content can help the creators earn money by selling them to other users.</w:t>
      </w:r>
    </w:p>
    <w:p w14:paraId="3315DB61" w14:textId="77777777" w:rsidR="00201348" w:rsidRDefault="00201348" w:rsidP="00433C8E">
      <w:pPr>
        <w:ind w:left="683"/>
        <w:jc w:val="both"/>
      </w:pPr>
    </w:p>
    <w:p w14:paraId="688DDAB3" w14:textId="77777777" w:rsidR="00201348" w:rsidRDefault="00201348" w:rsidP="00433C8E">
      <w:pPr>
        <w:ind w:left="683"/>
        <w:jc w:val="both"/>
      </w:pPr>
      <w:r>
        <w:t xml:space="preserve">NFTs had been a buzzword this year with lots of new concepts of them appearing with each passing day. Much of the NFT related </w:t>
      </w:r>
      <w:r w:rsidR="00F958A7">
        <w:t>work has been done on the Ethereum blockchain that targets mostly JPEG/PNG</w:t>
      </w:r>
      <w:r w:rsidR="00067AED">
        <w:t>-</w:t>
      </w:r>
      <w:r w:rsidR="00F958A7">
        <w:t xml:space="preserve">based NFTs. The creation of this project has been aimed with creator royalties in mind. Following is some discussion related to NFTs and the work that had been done. </w:t>
      </w:r>
    </w:p>
    <w:p w14:paraId="250BE34A" w14:textId="77777777" w:rsidR="00A2264A" w:rsidRDefault="00A2264A" w:rsidP="006D0B4E">
      <w:pPr>
        <w:ind w:left="683"/>
      </w:pPr>
    </w:p>
    <w:p w14:paraId="541B54B0" w14:textId="77777777" w:rsidR="00A2264A" w:rsidRDefault="00FB6323" w:rsidP="00FB6323">
      <w:pPr>
        <w:pStyle w:val="Heading3"/>
        <w:ind w:firstLine="683"/>
      </w:pPr>
      <w:bookmarkStart w:id="59" w:name="_Toc93840592"/>
      <w:r>
        <w:t>2</w:t>
      </w:r>
      <w:r w:rsidR="00B03E14">
        <w:t>.1.1. Insight on</w:t>
      </w:r>
      <w:r w:rsidR="00694500">
        <w:t xml:space="preserve"> NFTs</w:t>
      </w:r>
      <w:r w:rsidR="00B03E14">
        <w:t xml:space="preserve"> and the work done</w:t>
      </w:r>
      <w:r>
        <w:t>:</w:t>
      </w:r>
      <w:bookmarkEnd w:id="59"/>
    </w:p>
    <w:p w14:paraId="378CD6BA" w14:textId="77777777" w:rsidR="00675D86" w:rsidRDefault="00675D86" w:rsidP="00675D86"/>
    <w:p w14:paraId="311681E7" w14:textId="77777777" w:rsidR="00346D09" w:rsidRDefault="00675D86" w:rsidP="001D2FCD">
      <w:pPr>
        <w:ind w:left="683"/>
        <w:jc w:val="both"/>
      </w:pPr>
      <w:r>
        <w:tab/>
        <w:t>The concepts of De</w:t>
      </w:r>
      <w:r w:rsidR="00067AED">
        <w:t>f</w:t>
      </w:r>
      <w:r>
        <w:t xml:space="preserve">i </w:t>
      </w:r>
      <w:r w:rsidR="000857D3">
        <w:t>and Non-Fungible Tokens are among those new concepts in blockchain that ha</w:t>
      </w:r>
      <w:r w:rsidR="00067AED">
        <w:t>ve</w:t>
      </w:r>
      <w:r w:rsidR="000857D3">
        <w:t xml:space="preserve"> been recently introduced to the market.</w:t>
      </w:r>
      <w:r w:rsidR="000D7838">
        <w:t xml:space="preserve"> In the “Non-Fungible Tokens”, the word Non-Fungible means the </w:t>
      </w:r>
      <w:r w:rsidR="007A0AB1">
        <w:t xml:space="preserve">indivisible </w:t>
      </w:r>
      <w:r w:rsidR="000D7838">
        <w:t>assets which have their unique properties and cannot be exchanged with other asset</w:t>
      </w:r>
      <w:r w:rsidR="00067AED">
        <w:t>s</w:t>
      </w:r>
      <w:r w:rsidR="000D7838">
        <w:t xml:space="preserve">. Each Non-Fungible asset is unique in the sense that each one holds its distinctive properties and has </w:t>
      </w:r>
      <w:r w:rsidR="00067AED">
        <w:t>its</w:t>
      </w:r>
      <w:r w:rsidR="000D7838">
        <w:t xml:space="preserve"> value. They are the non-interchangeable unit of data and cannot be replace</w:t>
      </w:r>
      <w:r w:rsidR="00067AED">
        <w:t>d</w:t>
      </w:r>
      <w:r w:rsidR="000D7838">
        <w:t xml:space="preserve"> with anything else. To simplify this we can take </w:t>
      </w:r>
      <w:r w:rsidR="00067AED">
        <w:t xml:space="preserve">an </w:t>
      </w:r>
      <w:r w:rsidR="000D7838">
        <w:t>example of a house. Each house has its unique attributes and hold</w:t>
      </w:r>
      <w:r w:rsidR="00067AED">
        <w:t>s</w:t>
      </w:r>
      <w:r w:rsidR="000D7838">
        <w:t xml:space="preserve"> its price tag according to the location and the built quality. Any other house cannot be exchanged with that house because of </w:t>
      </w:r>
      <w:r w:rsidR="00067AED">
        <w:t xml:space="preserve">the </w:t>
      </w:r>
      <w:r w:rsidR="000D7838">
        <w:t>uniqueness of their own. This notion of Non-Fungibility is applied to tokens</w:t>
      </w:r>
      <w:r w:rsidR="00890CD8">
        <w:t xml:space="preserve">. Tokens in </w:t>
      </w:r>
      <w:r w:rsidR="00067AED">
        <w:t xml:space="preserve">the </w:t>
      </w:r>
      <w:r w:rsidR="00890CD8">
        <w:t xml:space="preserve">blockchain </w:t>
      </w:r>
      <w:r w:rsidR="00067AED">
        <w:t>are</w:t>
      </w:r>
      <w:r w:rsidR="00890CD8">
        <w:t xml:space="preserve"> something </w:t>
      </w:r>
      <w:r w:rsidR="00067AED">
        <w:t>that</w:t>
      </w:r>
      <w:r w:rsidR="00890CD8">
        <w:t xml:space="preserve"> a person is capable to own. </w:t>
      </w:r>
      <w:r w:rsidR="00346D09">
        <w:t>So Non-Fungible Tokens are the assets on the blockchain which a person can own with their own</w:t>
      </w:r>
      <w:r w:rsidR="00067AED">
        <w:t>ership</w:t>
      </w:r>
      <w:r w:rsidR="00346D09">
        <w:t xml:space="preserve"> record </w:t>
      </w:r>
      <w:r w:rsidR="007A0AB1">
        <w:t xml:space="preserve">of it </w:t>
      </w:r>
      <w:r w:rsidR="00346D09">
        <w:t xml:space="preserve">publicly shown. </w:t>
      </w:r>
    </w:p>
    <w:p w14:paraId="478236B6" w14:textId="77777777" w:rsidR="00272F0A" w:rsidRDefault="00272F0A" w:rsidP="001D2FCD">
      <w:pPr>
        <w:ind w:left="683"/>
        <w:jc w:val="both"/>
      </w:pPr>
    </w:p>
    <w:p w14:paraId="6979BC02" w14:textId="77777777" w:rsidR="009E1375" w:rsidRDefault="00272F0A" w:rsidP="009E1375">
      <w:pPr>
        <w:ind w:left="683"/>
        <w:jc w:val="both"/>
      </w:pPr>
      <w:r>
        <w:t>With many other UCs of Non-Fungible tokens</w:t>
      </w:r>
      <w:r w:rsidR="00067AED">
        <w:t>,</w:t>
      </w:r>
      <w:r>
        <w:t xml:space="preserve"> there is one UC that targets </w:t>
      </w:r>
      <w:r w:rsidR="00067AED">
        <w:t xml:space="preserve">the </w:t>
      </w:r>
      <w:r>
        <w:t xml:space="preserve">gaming industry. </w:t>
      </w:r>
      <w:r w:rsidR="00067AED">
        <w:t>The g</w:t>
      </w:r>
      <w:r w:rsidR="00EF40BF">
        <w:t>aming industry has exploded in recent years with lots of revenue potential. Gamers compete with each other to emerge as one of the best in the whole world. While they compete with each other, they produce intense and nail-biting</w:t>
      </w:r>
      <w:r w:rsidR="009E1375">
        <w:t xml:space="preserve"> moments. Each gaming moment is rare in the sense that those moments cannot be copied and are unlikely to happen again. Those extreme moments with their uniqueness can serve as the purpose of Non-Fungible tokens. The creators can make use of those moments and sell them as Non-Fungible tokens to their fans</w:t>
      </w:r>
      <w:r w:rsidR="00AE2386">
        <w:t xml:space="preserve"> as digital collectibles</w:t>
      </w:r>
      <w:r w:rsidR="009E1375">
        <w:t xml:space="preserve">. </w:t>
      </w:r>
    </w:p>
    <w:p w14:paraId="7E2E7509" w14:textId="77777777" w:rsidR="009E1375" w:rsidRDefault="009E1375" w:rsidP="009E1375">
      <w:pPr>
        <w:ind w:left="683"/>
        <w:jc w:val="both"/>
      </w:pPr>
    </w:p>
    <w:p w14:paraId="574CD214" w14:textId="77777777" w:rsidR="001C2AB4" w:rsidRDefault="00AE2386" w:rsidP="009E1375">
      <w:pPr>
        <w:ind w:left="683"/>
        <w:jc w:val="both"/>
      </w:pPr>
      <w:r>
        <w:t>One of the prime example</w:t>
      </w:r>
      <w:r w:rsidR="00067AED">
        <w:t>s</w:t>
      </w:r>
      <w:r>
        <w:t xml:space="preserve"> of </w:t>
      </w:r>
      <w:r w:rsidR="00067AED">
        <w:t xml:space="preserve">the </w:t>
      </w:r>
      <w:r>
        <w:t xml:space="preserve">current NFT marketplace is OpenSea. </w:t>
      </w:r>
      <w:r w:rsidR="00370CD1">
        <w:t xml:space="preserve">It’s a marketplace that targets mostly </w:t>
      </w:r>
      <w:r w:rsidR="00F14E64">
        <w:t>JPEG/PNG</w:t>
      </w:r>
      <w:r w:rsidR="00067AED">
        <w:t>-</w:t>
      </w:r>
      <w:r w:rsidR="00F14E64">
        <w:t>based NFTs. This marketplace has Ethereum blockchain on its backend with the frontend and logic written in JavaS</w:t>
      </w:r>
      <w:r w:rsidR="00B708FE">
        <w:t>cript and TypeScript.</w:t>
      </w:r>
    </w:p>
    <w:p w14:paraId="39243430" w14:textId="77777777" w:rsidR="00F14E64" w:rsidRDefault="00F14E64" w:rsidP="009E1375">
      <w:pPr>
        <w:ind w:left="683"/>
        <w:jc w:val="both"/>
      </w:pPr>
    </w:p>
    <w:p w14:paraId="3CF2F6FF" w14:textId="77777777" w:rsidR="001D2FCD" w:rsidRDefault="00B719BD" w:rsidP="00B708FE">
      <w:pPr>
        <w:ind w:left="743"/>
        <w:jc w:val="both"/>
      </w:pPr>
      <w:r>
        <w:t>“NFT Marketplace” is a project that is similar to online shopping st</w:t>
      </w:r>
      <w:r w:rsidR="00433C8E">
        <w:t>ores. But the difference is that this marketplace intends to sell digital items.</w:t>
      </w:r>
      <w:r w:rsidR="001D2FCD">
        <w:t xml:space="preserve"> With the item sold its record gets stored on the blockchain and everyone can see on public portals who owns this NFT. </w:t>
      </w:r>
    </w:p>
    <w:p w14:paraId="4FFA5B25" w14:textId="77777777" w:rsidR="00B719BD" w:rsidRDefault="001D2FCD" w:rsidP="00433C8E">
      <w:pPr>
        <w:ind w:left="720"/>
        <w:jc w:val="both"/>
      </w:pPr>
      <w:r>
        <w:t xml:space="preserve">The concept behind the project is to </w:t>
      </w:r>
      <w:r w:rsidR="00067AED">
        <w:t>allow</w:t>
      </w:r>
      <w:r>
        <w:t xml:space="preserve"> creators to sell their gaming content as tokenized video clips of their intense gaming moments.</w:t>
      </w:r>
      <w:r w:rsidR="00835A5A">
        <w:t xml:space="preserve"> The marketplace has its coin that will be used for all the transactions happening on the marketplace. </w:t>
      </w:r>
      <w:r w:rsidR="000A0E74">
        <w:t xml:space="preserve">The marketplace will be like a social place where fans can follow their favorite creators. </w:t>
      </w:r>
      <w:r w:rsidR="00C752D8">
        <w:t xml:space="preserve">The creators will earn royalties when there is </w:t>
      </w:r>
      <w:r w:rsidR="00067AED">
        <w:t xml:space="preserve">a </w:t>
      </w:r>
      <w:r w:rsidR="00C752D8">
        <w:t>change of hands in NFTs. A part of those royalties will be reserved for future projects of the marketplace</w:t>
      </w:r>
      <w:r w:rsidR="00422E1A">
        <w:t>.</w:t>
      </w:r>
    </w:p>
    <w:p w14:paraId="5287715B" w14:textId="77777777" w:rsidR="00033845" w:rsidRDefault="00033845" w:rsidP="0073745F">
      <w:pPr>
        <w:jc w:val="both"/>
      </w:pPr>
    </w:p>
    <w:p w14:paraId="3114A4DF" w14:textId="77777777" w:rsidR="00AE4AC7" w:rsidRDefault="00AE4AC7" w:rsidP="0073745F">
      <w:pPr>
        <w:jc w:val="both"/>
      </w:pPr>
    </w:p>
    <w:p w14:paraId="0005DFAC" w14:textId="77777777" w:rsidR="00AE4AC7" w:rsidRDefault="00AE4AC7" w:rsidP="0073745F">
      <w:pPr>
        <w:jc w:val="both"/>
      </w:pPr>
    </w:p>
    <w:p w14:paraId="7C628918" w14:textId="77777777" w:rsidR="00033845" w:rsidRDefault="00B719BD" w:rsidP="00033845">
      <w:pPr>
        <w:pStyle w:val="Heading3"/>
        <w:ind w:firstLine="683"/>
      </w:pPr>
      <w:r>
        <w:lastRenderedPageBreak/>
        <w:tab/>
      </w:r>
      <w:bookmarkStart w:id="60" w:name="_Toc93840593"/>
      <w:r w:rsidR="00033845">
        <w:t>2.1.2. Conclusion:</w:t>
      </w:r>
      <w:bookmarkEnd w:id="60"/>
    </w:p>
    <w:p w14:paraId="6B326616" w14:textId="77777777" w:rsidR="00B719BD" w:rsidRDefault="00E07DD8" w:rsidP="00FB6323">
      <w:r>
        <w:tab/>
      </w:r>
    </w:p>
    <w:p w14:paraId="07835840" w14:textId="77777777" w:rsidR="00E07DD8" w:rsidRDefault="00C47E6E" w:rsidP="00C47E6E">
      <w:pPr>
        <w:ind w:left="683"/>
      </w:pPr>
      <w:r>
        <w:t>This chapter had been a subject for giving insights on what exactly are NFTs, what is the already implemented marketplace, what I am doing in my marketplace. This all has helped in getting crucial concepts, work done</w:t>
      </w:r>
      <w:r w:rsidR="00067AED">
        <w:t>,</w:t>
      </w:r>
      <w:r>
        <w:t xml:space="preserve"> and how it can be used in future work for my project. </w:t>
      </w:r>
    </w:p>
    <w:p w14:paraId="54DD4546" w14:textId="77777777" w:rsidR="00FB6323" w:rsidRDefault="00FB6323" w:rsidP="00FB6323">
      <w:r>
        <w:tab/>
      </w:r>
    </w:p>
    <w:p w14:paraId="47B766D8" w14:textId="77777777" w:rsidR="00D61D4A" w:rsidRDefault="00D61D4A" w:rsidP="00D61D4A"/>
    <w:p w14:paraId="61F15332" w14:textId="77777777" w:rsidR="00D61D4A" w:rsidRDefault="00D61D4A" w:rsidP="00D61D4A"/>
    <w:p w14:paraId="02118022" w14:textId="77777777" w:rsidR="004860C1" w:rsidRDefault="004860C1" w:rsidP="00D61D4A"/>
    <w:p w14:paraId="746D3918" w14:textId="77777777" w:rsidR="004860C1" w:rsidRDefault="004860C1" w:rsidP="004860C1"/>
    <w:p w14:paraId="1D343606" w14:textId="77777777" w:rsidR="004860C1" w:rsidRDefault="004860C1" w:rsidP="004860C1"/>
    <w:p w14:paraId="770948BC" w14:textId="77777777" w:rsidR="00D61D4A" w:rsidRDefault="00D61D4A" w:rsidP="00D61D4A"/>
    <w:p w14:paraId="3A385C38" w14:textId="77777777" w:rsidR="00D61D4A" w:rsidRDefault="00D61D4A" w:rsidP="00D61D4A"/>
    <w:p w14:paraId="1F369701" w14:textId="77777777" w:rsidR="00D61D4A" w:rsidRDefault="00D61D4A" w:rsidP="00D61D4A"/>
    <w:p w14:paraId="0C4BBFDB" w14:textId="77777777" w:rsidR="00D61D4A" w:rsidRDefault="00D61D4A" w:rsidP="00D61D4A"/>
    <w:p w14:paraId="510BFAC4" w14:textId="77777777" w:rsidR="00D61D4A" w:rsidRDefault="00D61D4A" w:rsidP="00D61D4A"/>
    <w:p w14:paraId="53A0129C" w14:textId="77777777" w:rsidR="00D61D4A" w:rsidRPr="00D61D4A" w:rsidRDefault="00D61D4A" w:rsidP="00D61D4A"/>
    <w:p w14:paraId="3EF6C99B" w14:textId="77777777" w:rsidR="00D61D4A" w:rsidRDefault="00D61D4A" w:rsidP="004260BF">
      <w:pPr>
        <w:pStyle w:val="Heading2"/>
        <w:ind w:left="1403" w:firstLine="0"/>
      </w:pPr>
    </w:p>
    <w:p w14:paraId="1CA11E78" w14:textId="77777777" w:rsidR="00FC2458" w:rsidRDefault="00FC2458" w:rsidP="004260BF">
      <w:pPr>
        <w:pStyle w:val="Heading2"/>
        <w:ind w:left="1403" w:firstLine="0"/>
      </w:pPr>
    </w:p>
    <w:p w14:paraId="6C1AAF4B" w14:textId="77777777" w:rsidR="00FC2458" w:rsidRDefault="00FC2458" w:rsidP="004260BF">
      <w:pPr>
        <w:pStyle w:val="Heading2"/>
        <w:ind w:left="1403" w:firstLine="0"/>
      </w:pPr>
    </w:p>
    <w:p w14:paraId="56C3B7F2" w14:textId="77777777" w:rsidR="00FC2458" w:rsidRDefault="00FC2458" w:rsidP="004260BF">
      <w:pPr>
        <w:pStyle w:val="Heading2"/>
        <w:ind w:left="1403" w:firstLine="0"/>
      </w:pPr>
    </w:p>
    <w:p w14:paraId="2D74A7BD" w14:textId="77777777" w:rsidR="00FC2458" w:rsidRDefault="00FC2458" w:rsidP="004260BF">
      <w:pPr>
        <w:pStyle w:val="Heading2"/>
        <w:ind w:left="1403" w:firstLine="0"/>
      </w:pPr>
    </w:p>
    <w:p w14:paraId="6F53DBEB" w14:textId="77777777" w:rsidR="00FC2458" w:rsidRDefault="00FC2458" w:rsidP="004260BF">
      <w:pPr>
        <w:pStyle w:val="Heading2"/>
        <w:ind w:left="1403" w:firstLine="0"/>
      </w:pPr>
    </w:p>
    <w:p w14:paraId="7F28B38A" w14:textId="77777777" w:rsidR="00FC2458" w:rsidRDefault="00FC2458" w:rsidP="004260BF">
      <w:pPr>
        <w:pStyle w:val="Heading2"/>
        <w:ind w:left="1403" w:firstLine="0"/>
      </w:pPr>
    </w:p>
    <w:p w14:paraId="577CA7FF" w14:textId="77777777" w:rsidR="00FC2458" w:rsidRDefault="00FC2458" w:rsidP="004260BF">
      <w:pPr>
        <w:pStyle w:val="Heading2"/>
        <w:ind w:left="1403" w:firstLine="0"/>
      </w:pPr>
    </w:p>
    <w:p w14:paraId="6445CD02" w14:textId="77777777" w:rsidR="00FC2458" w:rsidRDefault="00FC2458" w:rsidP="004260BF">
      <w:pPr>
        <w:pStyle w:val="Heading2"/>
        <w:ind w:left="1403" w:firstLine="0"/>
      </w:pPr>
    </w:p>
    <w:p w14:paraId="64D6AABA" w14:textId="77777777" w:rsidR="00FC2458" w:rsidRDefault="00FC2458" w:rsidP="004260BF">
      <w:pPr>
        <w:pStyle w:val="Heading2"/>
        <w:ind w:left="1403" w:firstLine="0"/>
      </w:pPr>
    </w:p>
    <w:p w14:paraId="1A609C15" w14:textId="77777777" w:rsidR="00FC2458" w:rsidRDefault="00FC2458" w:rsidP="004260BF">
      <w:pPr>
        <w:pStyle w:val="Heading2"/>
        <w:ind w:left="1403" w:firstLine="0"/>
      </w:pPr>
    </w:p>
    <w:p w14:paraId="0750846F" w14:textId="77777777" w:rsidR="00FC2458" w:rsidRDefault="00FC2458" w:rsidP="004260BF">
      <w:pPr>
        <w:pStyle w:val="Heading2"/>
        <w:ind w:left="1403" w:firstLine="0"/>
      </w:pPr>
    </w:p>
    <w:p w14:paraId="36F54FA5" w14:textId="77777777" w:rsidR="00FC2458" w:rsidRDefault="00FC2458" w:rsidP="004260BF">
      <w:pPr>
        <w:pStyle w:val="Heading2"/>
        <w:ind w:left="1403" w:firstLine="0"/>
      </w:pPr>
    </w:p>
    <w:p w14:paraId="7BFD450E" w14:textId="77777777" w:rsidR="00FC2458" w:rsidRDefault="00FC2458" w:rsidP="004260BF">
      <w:pPr>
        <w:pStyle w:val="Heading2"/>
        <w:ind w:left="1403" w:firstLine="0"/>
      </w:pPr>
    </w:p>
    <w:p w14:paraId="3E4F1B4E" w14:textId="77777777" w:rsidR="00FC2458" w:rsidRDefault="00FC2458" w:rsidP="004260BF">
      <w:pPr>
        <w:pStyle w:val="Heading2"/>
        <w:ind w:left="1403" w:firstLine="0"/>
      </w:pPr>
    </w:p>
    <w:p w14:paraId="7BD7447E" w14:textId="77777777" w:rsidR="00FC2458" w:rsidRDefault="00FC2458" w:rsidP="004260BF">
      <w:pPr>
        <w:pStyle w:val="Heading2"/>
        <w:ind w:left="1403" w:firstLine="0"/>
      </w:pPr>
    </w:p>
    <w:p w14:paraId="0C6B88B8" w14:textId="77777777" w:rsidR="00FC2458" w:rsidRDefault="00FC2458" w:rsidP="004260BF">
      <w:pPr>
        <w:pStyle w:val="Heading2"/>
        <w:ind w:left="1403" w:firstLine="0"/>
      </w:pPr>
    </w:p>
    <w:p w14:paraId="1468A089" w14:textId="77777777" w:rsidR="00DB42F3" w:rsidRDefault="00DB42F3" w:rsidP="00DB42F3">
      <w:pPr>
        <w:jc w:val="center"/>
        <w:rPr>
          <w:b/>
          <w:bCs/>
          <w:sz w:val="28"/>
          <w:szCs w:val="28"/>
        </w:rPr>
      </w:pPr>
    </w:p>
    <w:p w14:paraId="0CE36943" w14:textId="77777777" w:rsidR="00DB42F3" w:rsidRDefault="00DB42F3" w:rsidP="00DB42F3">
      <w:pPr>
        <w:jc w:val="center"/>
        <w:rPr>
          <w:b/>
          <w:bCs/>
          <w:sz w:val="28"/>
          <w:szCs w:val="28"/>
        </w:rPr>
      </w:pPr>
    </w:p>
    <w:p w14:paraId="0B49D961" w14:textId="77777777" w:rsidR="00DB42F3" w:rsidRDefault="00DB42F3" w:rsidP="00DB42F3">
      <w:pPr>
        <w:jc w:val="center"/>
        <w:rPr>
          <w:b/>
          <w:bCs/>
          <w:sz w:val="28"/>
          <w:szCs w:val="28"/>
        </w:rPr>
      </w:pPr>
    </w:p>
    <w:p w14:paraId="2B250DE5" w14:textId="77777777" w:rsidR="00DB42F3" w:rsidRDefault="00DB42F3" w:rsidP="00DB42F3">
      <w:pPr>
        <w:jc w:val="center"/>
        <w:rPr>
          <w:b/>
          <w:bCs/>
          <w:sz w:val="28"/>
          <w:szCs w:val="28"/>
        </w:rPr>
      </w:pPr>
    </w:p>
    <w:p w14:paraId="4792D1BF" w14:textId="77777777" w:rsidR="00DB42F3" w:rsidRDefault="00DB42F3" w:rsidP="00DB42F3">
      <w:pPr>
        <w:jc w:val="center"/>
        <w:rPr>
          <w:b/>
          <w:bCs/>
          <w:sz w:val="28"/>
          <w:szCs w:val="28"/>
        </w:rPr>
      </w:pPr>
    </w:p>
    <w:p w14:paraId="66857822" w14:textId="77777777" w:rsidR="00DB42F3" w:rsidRDefault="00DB42F3" w:rsidP="00DB42F3">
      <w:pPr>
        <w:jc w:val="center"/>
        <w:rPr>
          <w:b/>
          <w:bCs/>
          <w:sz w:val="28"/>
          <w:szCs w:val="28"/>
        </w:rPr>
      </w:pPr>
    </w:p>
    <w:p w14:paraId="295E91D6" w14:textId="77777777" w:rsidR="00DB42F3" w:rsidRDefault="00DB42F3" w:rsidP="00DB42F3">
      <w:pPr>
        <w:jc w:val="center"/>
        <w:rPr>
          <w:b/>
          <w:bCs/>
          <w:sz w:val="28"/>
          <w:szCs w:val="28"/>
        </w:rPr>
      </w:pPr>
    </w:p>
    <w:p w14:paraId="2C0D7E48" w14:textId="77777777" w:rsidR="00DB42F3" w:rsidRDefault="00DB42F3" w:rsidP="00DB42F3">
      <w:pPr>
        <w:jc w:val="center"/>
        <w:rPr>
          <w:b/>
          <w:bCs/>
          <w:sz w:val="28"/>
          <w:szCs w:val="28"/>
        </w:rPr>
      </w:pPr>
    </w:p>
    <w:p w14:paraId="1CB26B32" w14:textId="77777777" w:rsidR="00DB42F3" w:rsidRDefault="00DB42F3" w:rsidP="00DB42F3">
      <w:pPr>
        <w:jc w:val="center"/>
        <w:rPr>
          <w:b/>
          <w:bCs/>
          <w:sz w:val="28"/>
          <w:szCs w:val="28"/>
        </w:rPr>
      </w:pPr>
    </w:p>
    <w:p w14:paraId="03C72B3E" w14:textId="77777777" w:rsidR="00DB42F3" w:rsidRDefault="00DB42F3" w:rsidP="00DB42F3">
      <w:pPr>
        <w:jc w:val="center"/>
        <w:rPr>
          <w:b/>
          <w:bCs/>
          <w:sz w:val="28"/>
          <w:szCs w:val="28"/>
        </w:rPr>
      </w:pPr>
    </w:p>
    <w:p w14:paraId="0AD2A758" w14:textId="77777777" w:rsidR="008E73D0" w:rsidRDefault="008E73D0" w:rsidP="00DB42F3">
      <w:pPr>
        <w:jc w:val="center"/>
        <w:rPr>
          <w:b/>
          <w:bCs/>
          <w:sz w:val="28"/>
          <w:szCs w:val="28"/>
        </w:rPr>
      </w:pPr>
    </w:p>
    <w:p w14:paraId="4E6A88D3" w14:textId="77777777" w:rsidR="008E73D0" w:rsidRDefault="008E73D0" w:rsidP="00DB42F3">
      <w:pPr>
        <w:jc w:val="center"/>
        <w:rPr>
          <w:b/>
          <w:bCs/>
          <w:sz w:val="28"/>
          <w:szCs w:val="28"/>
        </w:rPr>
      </w:pPr>
    </w:p>
    <w:p w14:paraId="680FE6C9" w14:textId="77777777" w:rsidR="008E73D0" w:rsidRDefault="008E73D0" w:rsidP="00DB42F3">
      <w:pPr>
        <w:jc w:val="center"/>
        <w:rPr>
          <w:b/>
          <w:bCs/>
          <w:sz w:val="28"/>
          <w:szCs w:val="28"/>
        </w:rPr>
      </w:pPr>
    </w:p>
    <w:p w14:paraId="45158895" w14:textId="77777777" w:rsidR="00DB42F3" w:rsidRDefault="00DB42F3" w:rsidP="00DB42F3">
      <w:pPr>
        <w:jc w:val="center"/>
        <w:rPr>
          <w:b/>
          <w:bCs/>
          <w:sz w:val="28"/>
          <w:szCs w:val="28"/>
        </w:rPr>
      </w:pPr>
    </w:p>
    <w:p w14:paraId="6625949E" w14:textId="77777777" w:rsidR="00DB42F3" w:rsidRDefault="00DB42F3" w:rsidP="00DB42F3">
      <w:pPr>
        <w:jc w:val="center"/>
        <w:rPr>
          <w:b/>
          <w:bCs/>
          <w:sz w:val="28"/>
          <w:szCs w:val="28"/>
        </w:rPr>
      </w:pPr>
    </w:p>
    <w:p w14:paraId="4AC35F18" w14:textId="77777777" w:rsidR="00DB42F3" w:rsidRDefault="00DB42F3" w:rsidP="00DB42F3">
      <w:pPr>
        <w:jc w:val="center"/>
        <w:rPr>
          <w:b/>
          <w:bCs/>
          <w:sz w:val="28"/>
          <w:szCs w:val="28"/>
        </w:rPr>
      </w:pPr>
    </w:p>
    <w:p w14:paraId="4423F290" w14:textId="77777777" w:rsidR="00DB42F3" w:rsidRDefault="00DB42F3" w:rsidP="00DB42F3">
      <w:pPr>
        <w:jc w:val="center"/>
        <w:rPr>
          <w:b/>
          <w:bCs/>
          <w:sz w:val="28"/>
          <w:szCs w:val="28"/>
        </w:rPr>
      </w:pPr>
    </w:p>
    <w:p w14:paraId="321D45CC" w14:textId="77777777" w:rsidR="00DB42F3" w:rsidRDefault="00DB42F3" w:rsidP="00DB42F3">
      <w:pPr>
        <w:jc w:val="center"/>
        <w:rPr>
          <w:b/>
          <w:bCs/>
          <w:sz w:val="28"/>
          <w:szCs w:val="28"/>
        </w:rPr>
      </w:pPr>
    </w:p>
    <w:p w14:paraId="280B6187" w14:textId="77777777" w:rsidR="00DB42F3" w:rsidRDefault="00DB42F3" w:rsidP="00DB42F3">
      <w:pPr>
        <w:jc w:val="center"/>
        <w:rPr>
          <w:b/>
          <w:bCs/>
          <w:sz w:val="28"/>
          <w:szCs w:val="28"/>
        </w:rPr>
      </w:pPr>
    </w:p>
    <w:p w14:paraId="57A93748" w14:textId="77777777" w:rsidR="00DB42F3" w:rsidRDefault="00DB42F3" w:rsidP="00DB42F3">
      <w:pPr>
        <w:jc w:val="center"/>
        <w:rPr>
          <w:b/>
          <w:bCs/>
          <w:sz w:val="28"/>
          <w:szCs w:val="28"/>
        </w:rPr>
      </w:pPr>
    </w:p>
    <w:p w14:paraId="11BAAAB0" w14:textId="77777777" w:rsidR="00357428" w:rsidRDefault="00357428" w:rsidP="00DB42F3">
      <w:pPr>
        <w:jc w:val="center"/>
        <w:rPr>
          <w:b/>
          <w:sz w:val="72"/>
          <w:szCs w:val="24"/>
        </w:rPr>
      </w:pPr>
    </w:p>
    <w:p w14:paraId="4132DA22" w14:textId="77777777" w:rsidR="00FC2458" w:rsidRPr="00DF165A" w:rsidRDefault="00FC2458" w:rsidP="00DB42F3">
      <w:pPr>
        <w:jc w:val="center"/>
        <w:rPr>
          <w:b/>
          <w:sz w:val="72"/>
          <w:szCs w:val="24"/>
        </w:rPr>
      </w:pPr>
      <w:r>
        <w:rPr>
          <w:b/>
          <w:sz w:val="72"/>
          <w:szCs w:val="24"/>
        </w:rPr>
        <w:t>Chapter # 3</w:t>
      </w:r>
    </w:p>
    <w:p w14:paraId="56E72D08" w14:textId="77777777" w:rsidR="00FC2458" w:rsidRDefault="00584C8B" w:rsidP="00DB42F3">
      <w:pPr>
        <w:pStyle w:val="Heading1"/>
        <w:jc w:val="center"/>
        <w:rPr>
          <w:rFonts w:ascii="Times New Roman" w:hAnsi="Times New Roman" w:cs="Times New Roman"/>
          <w:b/>
          <w:color w:val="auto"/>
          <w:sz w:val="72"/>
          <w:szCs w:val="24"/>
          <w:u w:val="single"/>
        </w:rPr>
      </w:pPr>
      <w:bookmarkStart w:id="61" w:name="_Toc93840594"/>
      <w:r>
        <w:rPr>
          <w:rFonts w:ascii="Times New Roman" w:hAnsi="Times New Roman" w:cs="Times New Roman"/>
          <w:b/>
          <w:color w:val="auto"/>
          <w:sz w:val="72"/>
          <w:szCs w:val="24"/>
          <w:u w:val="single"/>
        </w:rPr>
        <w:t>Requirement Specification</w:t>
      </w:r>
      <w:bookmarkEnd w:id="61"/>
    </w:p>
    <w:p w14:paraId="7DB76E35" w14:textId="77777777" w:rsidR="00FC2458" w:rsidRDefault="00FC2458" w:rsidP="004260BF">
      <w:pPr>
        <w:pStyle w:val="Heading2"/>
        <w:ind w:left="1403" w:firstLine="0"/>
      </w:pPr>
    </w:p>
    <w:p w14:paraId="010BF373" w14:textId="77777777" w:rsidR="001303D6" w:rsidRDefault="001303D6" w:rsidP="004260BF">
      <w:pPr>
        <w:pStyle w:val="Heading2"/>
        <w:ind w:left="1403" w:firstLine="0"/>
      </w:pPr>
    </w:p>
    <w:p w14:paraId="4287308F" w14:textId="77777777" w:rsidR="001303D6" w:rsidRDefault="001303D6" w:rsidP="004260BF">
      <w:pPr>
        <w:pStyle w:val="Heading2"/>
        <w:ind w:left="1403" w:firstLine="0"/>
      </w:pPr>
    </w:p>
    <w:p w14:paraId="575EB71D" w14:textId="77777777" w:rsidR="001303D6" w:rsidRDefault="001303D6" w:rsidP="004260BF">
      <w:pPr>
        <w:pStyle w:val="Heading2"/>
        <w:ind w:left="1403" w:firstLine="0"/>
      </w:pPr>
    </w:p>
    <w:p w14:paraId="67A3BEAE" w14:textId="77777777" w:rsidR="001303D6" w:rsidRDefault="001303D6" w:rsidP="004260BF">
      <w:pPr>
        <w:pStyle w:val="Heading2"/>
        <w:ind w:left="1403" w:firstLine="0"/>
      </w:pPr>
    </w:p>
    <w:p w14:paraId="0FD70FAD" w14:textId="77777777" w:rsidR="001303D6" w:rsidRDefault="001303D6" w:rsidP="004260BF">
      <w:pPr>
        <w:pStyle w:val="Heading2"/>
        <w:ind w:left="1403" w:firstLine="0"/>
      </w:pPr>
    </w:p>
    <w:p w14:paraId="488119FE" w14:textId="77777777" w:rsidR="001303D6" w:rsidRDefault="001303D6" w:rsidP="004260BF">
      <w:pPr>
        <w:pStyle w:val="Heading2"/>
        <w:ind w:left="1403" w:firstLine="0"/>
      </w:pPr>
    </w:p>
    <w:p w14:paraId="1BCEFD51" w14:textId="77777777" w:rsidR="001303D6" w:rsidRDefault="001303D6" w:rsidP="004260BF">
      <w:pPr>
        <w:pStyle w:val="Heading2"/>
        <w:ind w:left="1403" w:firstLine="0"/>
      </w:pPr>
    </w:p>
    <w:p w14:paraId="6ED8D04F" w14:textId="77777777" w:rsidR="001303D6" w:rsidRDefault="001303D6" w:rsidP="004260BF">
      <w:pPr>
        <w:pStyle w:val="Heading2"/>
        <w:ind w:left="1403" w:firstLine="0"/>
      </w:pPr>
    </w:p>
    <w:p w14:paraId="0EBC5645" w14:textId="77777777" w:rsidR="001303D6" w:rsidRDefault="001303D6" w:rsidP="004260BF">
      <w:pPr>
        <w:pStyle w:val="Heading2"/>
        <w:ind w:left="1403" w:firstLine="0"/>
      </w:pPr>
    </w:p>
    <w:p w14:paraId="6A465A5F" w14:textId="77777777" w:rsidR="001303D6" w:rsidRDefault="001303D6" w:rsidP="004260BF">
      <w:pPr>
        <w:pStyle w:val="Heading2"/>
        <w:ind w:left="1403" w:firstLine="0"/>
      </w:pPr>
    </w:p>
    <w:p w14:paraId="2805EF64" w14:textId="77777777" w:rsidR="001303D6" w:rsidRDefault="001303D6" w:rsidP="004260BF">
      <w:pPr>
        <w:pStyle w:val="Heading2"/>
        <w:ind w:left="1403" w:firstLine="0"/>
      </w:pPr>
    </w:p>
    <w:p w14:paraId="06BD92FE" w14:textId="77777777" w:rsidR="001303D6" w:rsidRDefault="001303D6" w:rsidP="004260BF">
      <w:pPr>
        <w:pStyle w:val="Heading2"/>
        <w:ind w:left="1403" w:firstLine="0"/>
      </w:pPr>
    </w:p>
    <w:p w14:paraId="31BCCE93" w14:textId="77777777" w:rsidR="001303D6" w:rsidRDefault="001303D6" w:rsidP="004260BF">
      <w:pPr>
        <w:pStyle w:val="Heading2"/>
        <w:ind w:left="1403" w:firstLine="0"/>
      </w:pPr>
    </w:p>
    <w:p w14:paraId="334DAF00" w14:textId="77777777" w:rsidR="00FD134E" w:rsidRDefault="00FD134E" w:rsidP="004260BF">
      <w:pPr>
        <w:pStyle w:val="Heading2"/>
        <w:ind w:left="1403" w:firstLine="0"/>
      </w:pPr>
    </w:p>
    <w:p w14:paraId="463F656C" w14:textId="77777777" w:rsidR="00FD134E" w:rsidRDefault="00FD134E" w:rsidP="004260BF">
      <w:pPr>
        <w:pStyle w:val="Heading2"/>
        <w:ind w:left="1403" w:firstLine="0"/>
      </w:pPr>
    </w:p>
    <w:p w14:paraId="0922B296" w14:textId="77777777" w:rsidR="00FD134E" w:rsidRDefault="00FD134E" w:rsidP="004260BF">
      <w:pPr>
        <w:pStyle w:val="Heading2"/>
        <w:ind w:left="1403" w:firstLine="0"/>
      </w:pPr>
    </w:p>
    <w:p w14:paraId="1329C983" w14:textId="77777777" w:rsidR="00FD134E" w:rsidRDefault="00FD134E" w:rsidP="004260BF">
      <w:pPr>
        <w:pStyle w:val="Heading2"/>
        <w:ind w:left="1403" w:firstLine="0"/>
      </w:pPr>
    </w:p>
    <w:p w14:paraId="45244FBA" w14:textId="77777777" w:rsidR="001303D6" w:rsidRDefault="001303D6" w:rsidP="004260BF">
      <w:pPr>
        <w:pStyle w:val="Heading2"/>
        <w:ind w:left="1403" w:firstLine="0"/>
      </w:pPr>
    </w:p>
    <w:p w14:paraId="1D1361B2" w14:textId="77777777" w:rsidR="001303D6" w:rsidRDefault="001303D6" w:rsidP="004260BF">
      <w:pPr>
        <w:pStyle w:val="Heading2"/>
        <w:ind w:left="1403" w:firstLine="0"/>
      </w:pPr>
    </w:p>
    <w:p w14:paraId="0B97BC50" w14:textId="77777777" w:rsidR="001303D6" w:rsidRDefault="001303D6" w:rsidP="004260BF">
      <w:pPr>
        <w:pStyle w:val="Heading2"/>
        <w:ind w:left="1403" w:firstLine="0"/>
      </w:pPr>
    </w:p>
    <w:p w14:paraId="572009F3" w14:textId="77777777" w:rsidR="001303D6" w:rsidRDefault="001303D6" w:rsidP="004260BF">
      <w:pPr>
        <w:pStyle w:val="Heading2"/>
        <w:ind w:left="1403" w:firstLine="0"/>
      </w:pPr>
    </w:p>
    <w:p w14:paraId="032A94A9" w14:textId="77777777" w:rsidR="001303D6" w:rsidRDefault="001303D6" w:rsidP="001511E7">
      <w:pPr>
        <w:pStyle w:val="Heading2"/>
        <w:ind w:left="0" w:firstLine="0"/>
      </w:pPr>
    </w:p>
    <w:p w14:paraId="1395C1A8" w14:textId="77777777" w:rsidR="001511E7" w:rsidRDefault="001511E7" w:rsidP="001511E7">
      <w:pPr>
        <w:pStyle w:val="Heading2"/>
      </w:pPr>
      <w:bookmarkStart w:id="62" w:name="_Toc93840595"/>
      <w:r>
        <w:t>3</w:t>
      </w:r>
      <w:r w:rsidR="00FA7858">
        <w:t>.1. Document Convention</w:t>
      </w:r>
      <w:r>
        <w:t>:</w:t>
      </w:r>
      <w:bookmarkEnd w:id="62"/>
      <w:r>
        <w:t xml:space="preserve"> </w:t>
      </w:r>
    </w:p>
    <w:p w14:paraId="73330E97" w14:textId="77777777" w:rsidR="001511E7" w:rsidRDefault="001511E7" w:rsidP="001511E7">
      <w:pPr>
        <w:pStyle w:val="Heading2"/>
        <w:ind w:left="0" w:firstLine="0"/>
      </w:pPr>
    </w:p>
    <w:p w14:paraId="08C3AF6B" w14:textId="77777777" w:rsidR="008B47B3" w:rsidRDefault="008B47B3" w:rsidP="008B47B3">
      <w:pPr>
        <w:jc w:val="both"/>
      </w:pPr>
      <w:r>
        <w:tab/>
      </w:r>
      <w:r w:rsidR="00FA7858">
        <w:t>Following terms are used in the document:</w:t>
      </w:r>
    </w:p>
    <w:p w14:paraId="562D5963" w14:textId="77777777" w:rsidR="00E535FC" w:rsidRDefault="00E535FC" w:rsidP="008B47B3">
      <w:pPr>
        <w:jc w:val="both"/>
      </w:pPr>
    </w:p>
    <w:p w14:paraId="24CB09AD" w14:textId="77777777" w:rsidR="00E535FC" w:rsidRDefault="00E535FC" w:rsidP="00C20235">
      <w:pPr>
        <w:pStyle w:val="Caption"/>
        <w:keepNext/>
        <w:ind w:left="720" w:firstLine="720"/>
        <w:jc w:val="center"/>
      </w:pPr>
      <w:bookmarkStart w:id="63" w:name="_Toc93882369"/>
      <w:r>
        <w:t xml:space="preserve">Table </w:t>
      </w:r>
      <w:r w:rsidR="00A80D34">
        <w:fldChar w:fldCharType="begin"/>
      </w:r>
      <w:r w:rsidR="00A80D34">
        <w:instrText xml:space="preserve"> SEQ Table \* ARABIC </w:instrText>
      </w:r>
      <w:r w:rsidR="00A80D34">
        <w:fldChar w:fldCharType="separate"/>
      </w:r>
      <w:r w:rsidR="0043488C">
        <w:rPr>
          <w:noProof/>
        </w:rPr>
        <w:t>2</w:t>
      </w:r>
      <w:r w:rsidR="00A80D34">
        <w:rPr>
          <w:noProof/>
        </w:rPr>
        <w:fldChar w:fldCharType="end"/>
      </w:r>
      <w:r>
        <w:t>. Document Terms</w:t>
      </w:r>
      <w:bookmarkEnd w:id="63"/>
    </w:p>
    <w:tbl>
      <w:tblPr>
        <w:tblStyle w:val="GridTable4-Accent1"/>
        <w:tblpPr w:leftFromText="180" w:rightFromText="180" w:vertAnchor="text" w:horzAnchor="margin" w:tblpXSpec="center" w:tblpY="242"/>
        <w:tblW w:w="6941" w:type="dxa"/>
        <w:tblLook w:val="04A0" w:firstRow="1" w:lastRow="0" w:firstColumn="1" w:lastColumn="0" w:noHBand="0" w:noVBand="1"/>
      </w:tblPr>
      <w:tblGrid>
        <w:gridCol w:w="2064"/>
        <w:gridCol w:w="4877"/>
      </w:tblGrid>
      <w:tr w:rsidR="00FA7858" w:rsidRPr="00F142B0" w14:paraId="1E0FA0CE" w14:textId="77777777" w:rsidTr="0079273E">
        <w:trPr>
          <w:cnfStyle w:val="100000000000" w:firstRow="1" w:lastRow="0" w:firstColumn="0" w:lastColumn="0" w:oddVBand="0" w:evenVBand="0" w:oddHBand="0" w:evenHBand="0" w:firstRowFirstColumn="0" w:firstRowLastColumn="0" w:lastRowFirstColumn="0" w:lastRowLastColumn="0"/>
          <w:trHeight w:val="15"/>
        </w:trPr>
        <w:tc>
          <w:tcPr>
            <w:cnfStyle w:val="001000000000" w:firstRow="0" w:lastRow="0" w:firstColumn="1" w:lastColumn="0" w:oddVBand="0" w:evenVBand="0" w:oddHBand="0" w:evenHBand="0" w:firstRowFirstColumn="0" w:firstRowLastColumn="0" w:lastRowFirstColumn="0" w:lastRowLastColumn="0"/>
            <w:tcW w:w="1487" w:type="pct"/>
            <w:hideMark/>
          </w:tcPr>
          <w:p w14:paraId="1C3EFC1B"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AD</w:t>
            </w:r>
          </w:p>
        </w:tc>
        <w:tc>
          <w:tcPr>
            <w:tcW w:w="3513" w:type="pct"/>
            <w:hideMark/>
          </w:tcPr>
          <w:p w14:paraId="375A4B83" w14:textId="77777777" w:rsidR="00FA7858" w:rsidRPr="00F142B0" w:rsidRDefault="00FA7858" w:rsidP="0079273E">
            <w:pPr>
              <w:spacing w:line="480" w:lineRule="auto"/>
              <w:cnfStyle w:val="100000000000" w:firstRow="1" w:lastRow="0" w:firstColumn="0" w:lastColumn="0" w:oddVBand="0" w:evenVBand="0" w:oddHBand="0"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Architecture Diagram</w:t>
            </w:r>
          </w:p>
        </w:tc>
      </w:tr>
      <w:tr w:rsidR="00FA7858" w:rsidRPr="00F142B0" w14:paraId="1ED8AA68" w14:textId="77777777" w:rsidTr="0079273E">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1487" w:type="pct"/>
            <w:hideMark/>
          </w:tcPr>
          <w:p w14:paraId="5898CBDC" w14:textId="77777777" w:rsidR="00FA7858" w:rsidRPr="00F142B0" w:rsidRDefault="00FA7858" w:rsidP="0079273E">
            <w:pPr>
              <w:spacing w:line="480" w:lineRule="auto"/>
              <w:rPr>
                <w:color w:val="757575"/>
                <w:sz w:val="24"/>
                <w:szCs w:val="24"/>
              </w:rPr>
            </w:pPr>
            <w:r w:rsidRPr="00F142B0">
              <w:rPr>
                <w:color w:val="000000"/>
                <w:sz w:val="24"/>
                <w:szCs w:val="24"/>
                <w:bdr w:val="none" w:sz="0" w:space="0" w:color="auto" w:frame="1"/>
              </w:rPr>
              <w:t>ER</w:t>
            </w:r>
          </w:p>
        </w:tc>
        <w:tc>
          <w:tcPr>
            <w:tcW w:w="3513" w:type="pct"/>
            <w:hideMark/>
          </w:tcPr>
          <w:p w14:paraId="78D1ACA2" w14:textId="77777777" w:rsidR="00FA7858" w:rsidRPr="00F142B0" w:rsidRDefault="00FA7858" w:rsidP="0079273E">
            <w:pPr>
              <w:spacing w:line="480" w:lineRule="auto"/>
              <w:cnfStyle w:val="000000100000" w:firstRow="0" w:lastRow="0" w:firstColumn="0" w:lastColumn="0" w:oddVBand="0" w:evenVBand="0" w:oddHBand="1"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Entity Relationship</w:t>
            </w:r>
          </w:p>
        </w:tc>
      </w:tr>
      <w:tr w:rsidR="00FA7858" w:rsidRPr="00F142B0" w14:paraId="54CFBC18" w14:textId="77777777" w:rsidTr="0079273E">
        <w:trPr>
          <w:trHeight w:val="411"/>
        </w:trPr>
        <w:tc>
          <w:tcPr>
            <w:cnfStyle w:val="001000000000" w:firstRow="0" w:lastRow="0" w:firstColumn="1" w:lastColumn="0" w:oddVBand="0" w:evenVBand="0" w:oddHBand="0" w:evenHBand="0" w:firstRowFirstColumn="0" w:firstRowLastColumn="0" w:lastRowFirstColumn="0" w:lastRowLastColumn="0"/>
            <w:tcW w:w="1487" w:type="pct"/>
          </w:tcPr>
          <w:p w14:paraId="790E0C74"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UC</w:t>
            </w:r>
          </w:p>
        </w:tc>
        <w:tc>
          <w:tcPr>
            <w:tcW w:w="3513" w:type="pct"/>
          </w:tcPr>
          <w:p w14:paraId="2B00B295" w14:textId="77777777" w:rsidR="00FA7858" w:rsidRPr="00F142B0" w:rsidRDefault="00FA7858" w:rsidP="0079273E">
            <w:pPr>
              <w:spacing w:line="480" w:lineRule="auto"/>
              <w:cnfStyle w:val="000000000000" w:firstRow="0" w:lastRow="0" w:firstColumn="0" w:lastColumn="0" w:oddVBand="0" w:evenVBand="0" w:oddHBand="0"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Use case diagram</w:t>
            </w:r>
          </w:p>
        </w:tc>
      </w:tr>
      <w:tr w:rsidR="00FA7858" w:rsidRPr="00F142B0" w14:paraId="3579A804" w14:textId="77777777" w:rsidTr="007927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87" w:type="pct"/>
          </w:tcPr>
          <w:p w14:paraId="406FC6E0"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SD</w:t>
            </w:r>
          </w:p>
        </w:tc>
        <w:tc>
          <w:tcPr>
            <w:tcW w:w="3513" w:type="pct"/>
          </w:tcPr>
          <w:p w14:paraId="1B2D5745" w14:textId="77777777" w:rsidR="00FA7858" w:rsidRPr="00F142B0" w:rsidRDefault="00FA7858" w:rsidP="0079273E">
            <w:pPr>
              <w:spacing w:line="480" w:lineRule="auto"/>
              <w:cnfStyle w:val="000000100000" w:firstRow="0" w:lastRow="0" w:firstColumn="0" w:lastColumn="0" w:oddVBand="0" w:evenVBand="0" w:oddHBand="1"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Sequence Diagram</w:t>
            </w:r>
          </w:p>
        </w:tc>
      </w:tr>
      <w:tr w:rsidR="00FA7858" w:rsidRPr="00F142B0" w14:paraId="4D496601" w14:textId="77777777" w:rsidTr="0079273E">
        <w:trPr>
          <w:trHeight w:val="411"/>
        </w:trPr>
        <w:tc>
          <w:tcPr>
            <w:cnfStyle w:val="001000000000" w:firstRow="0" w:lastRow="0" w:firstColumn="1" w:lastColumn="0" w:oddVBand="0" w:evenVBand="0" w:oddHBand="0" w:evenHBand="0" w:firstRowFirstColumn="0" w:firstRowLastColumn="0" w:lastRowFirstColumn="0" w:lastRowLastColumn="0"/>
            <w:tcW w:w="1487" w:type="pct"/>
          </w:tcPr>
          <w:p w14:paraId="172F72E7"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SD</w:t>
            </w:r>
          </w:p>
        </w:tc>
        <w:tc>
          <w:tcPr>
            <w:tcW w:w="3513" w:type="pct"/>
          </w:tcPr>
          <w:p w14:paraId="1257CC68" w14:textId="77777777" w:rsidR="00FA7858" w:rsidRPr="00F142B0" w:rsidRDefault="00FA7858" w:rsidP="0079273E">
            <w:pPr>
              <w:spacing w:line="480" w:lineRule="auto"/>
              <w:cnfStyle w:val="000000000000" w:firstRow="0" w:lastRow="0" w:firstColumn="0" w:lastColumn="0" w:oddVBand="0" w:evenVBand="0" w:oddHBand="0"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State Diagram</w:t>
            </w:r>
          </w:p>
        </w:tc>
      </w:tr>
      <w:tr w:rsidR="00FA7858" w:rsidRPr="00F142B0" w14:paraId="5E18E7EA" w14:textId="77777777" w:rsidTr="007927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1487" w:type="pct"/>
          </w:tcPr>
          <w:p w14:paraId="13DB255C"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CD</w:t>
            </w:r>
          </w:p>
        </w:tc>
        <w:tc>
          <w:tcPr>
            <w:tcW w:w="3513" w:type="pct"/>
          </w:tcPr>
          <w:p w14:paraId="5934EA99" w14:textId="77777777" w:rsidR="00FA7858" w:rsidRPr="00F142B0" w:rsidRDefault="00FA7858" w:rsidP="0079273E">
            <w:pPr>
              <w:spacing w:line="480" w:lineRule="auto"/>
              <w:cnfStyle w:val="000000100000" w:firstRow="0" w:lastRow="0" w:firstColumn="0" w:lastColumn="0" w:oddVBand="0" w:evenVBand="0" w:oddHBand="1"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Class diagram</w:t>
            </w:r>
          </w:p>
        </w:tc>
      </w:tr>
      <w:tr w:rsidR="00FA7858" w:rsidRPr="00F142B0" w14:paraId="5C5D0D3C" w14:textId="77777777" w:rsidTr="0079273E">
        <w:trPr>
          <w:trHeight w:val="411"/>
        </w:trPr>
        <w:tc>
          <w:tcPr>
            <w:cnfStyle w:val="001000000000" w:firstRow="0" w:lastRow="0" w:firstColumn="1" w:lastColumn="0" w:oddVBand="0" w:evenVBand="0" w:oddHBand="0" w:evenHBand="0" w:firstRowFirstColumn="0" w:firstRowLastColumn="0" w:lastRowFirstColumn="0" w:lastRowLastColumn="0"/>
            <w:tcW w:w="1487" w:type="pct"/>
          </w:tcPr>
          <w:p w14:paraId="7C85F144" w14:textId="77777777" w:rsidR="00FA7858" w:rsidRPr="00F142B0" w:rsidRDefault="00FA7858" w:rsidP="0079273E">
            <w:pPr>
              <w:spacing w:line="480" w:lineRule="auto"/>
              <w:rPr>
                <w:color w:val="000000"/>
                <w:sz w:val="24"/>
                <w:szCs w:val="24"/>
                <w:bdr w:val="none" w:sz="0" w:space="0" w:color="auto" w:frame="1"/>
              </w:rPr>
            </w:pPr>
            <w:r w:rsidRPr="00F142B0">
              <w:rPr>
                <w:color w:val="000000"/>
                <w:sz w:val="24"/>
                <w:szCs w:val="24"/>
                <w:bdr w:val="none" w:sz="0" w:space="0" w:color="auto" w:frame="1"/>
              </w:rPr>
              <w:t>CD</w:t>
            </w:r>
          </w:p>
        </w:tc>
        <w:tc>
          <w:tcPr>
            <w:tcW w:w="3513" w:type="pct"/>
          </w:tcPr>
          <w:p w14:paraId="3985C82C" w14:textId="77777777" w:rsidR="00FA7858" w:rsidRPr="00F142B0" w:rsidRDefault="00FA7858" w:rsidP="0079273E">
            <w:pPr>
              <w:spacing w:line="480" w:lineRule="auto"/>
              <w:cnfStyle w:val="000000000000" w:firstRow="0" w:lastRow="0" w:firstColumn="0" w:lastColumn="0" w:oddVBand="0" w:evenVBand="0" w:oddHBand="0" w:evenHBand="0" w:firstRowFirstColumn="0" w:firstRowLastColumn="0" w:lastRowFirstColumn="0" w:lastRowLastColumn="0"/>
              <w:rPr>
                <w:color w:val="000000"/>
                <w:sz w:val="24"/>
                <w:szCs w:val="24"/>
                <w:bdr w:val="none" w:sz="0" w:space="0" w:color="auto" w:frame="1"/>
              </w:rPr>
            </w:pPr>
            <w:r w:rsidRPr="00F142B0">
              <w:rPr>
                <w:color w:val="000000"/>
                <w:sz w:val="24"/>
                <w:szCs w:val="24"/>
                <w:bdr w:val="none" w:sz="0" w:space="0" w:color="auto" w:frame="1"/>
              </w:rPr>
              <w:t>Component Diagram</w:t>
            </w:r>
          </w:p>
        </w:tc>
      </w:tr>
      <w:tr w:rsidR="00F228DD" w:rsidRPr="00F142B0" w14:paraId="62FFF2BB" w14:textId="77777777" w:rsidTr="0079273E">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1487" w:type="pct"/>
          </w:tcPr>
          <w:p w14:paraId="78D19B0C" w14:textId="77777777" w:rsidR="00F228DD" w:rsidRPr="00F142B0" w:rsidRDefault="00DE681F" w:rsidP="0079273E">
            <w:pPr>
              <w:spacing w:line="480" w:lineRule="auto"/>
              <w:rPr>
                <w:color w:val="000000"/>
                <w:sz w:val="24"/>
                <w:szCs w:val="24"/>
                <w:bdr w:val="none" w:sz="0" w:space="0" w:color="auto" w:frame="1"/>
              </w:rPr>
            </w:pPr>
            <w:r>
              <w:rPr>
                <w:color w:val="000000"/>
                <w:sz w:val="24"/>
                <w:szCs w:val="24"/>
                <w:bdr w:val="none" w:sz="0" w:space="0" w:color="auto" w:frame="1"/>
              </w:rPr>
              <w:t>ACTD</w:t>
            </w:r>
          </w:p>
        </w:tc>
        <w:tc>
          <w:tcPr>
            <w:tcW w:w="3513" w:type="pct"/>
          </w:tcPr>
          <w:p w14:paraId="1C361CEA" w14:textId="77777777" w:rsidR="00F228DD" w:rsidRPr="00F142B0" w:rsidRDefault="00DE681F" w:rsidP="0079273E">
            <w:pPr>
              <w:spacing w:line="480" w:lineRule="auto"/>
              <w:cnfStyle w:val="000000100000" w:firstRow="0" w:lastRow="0" w:firstColumn="0" w:lastColumn="0" w:oddVBand="0" w:evenVBand="0" w:oddHBand="1" w:evenHBand="0" w:firstRowFirstColumn="0" w:firstRowLastColumn="0" w:lastRowFirstColumn="0" w:lastRowLastColumn="0"/>
              <w:rPr>
                <w:color w:val="000000"/>
                <w:sz w:val="24"/>
                <w:szCs w:val="24"/>
                <w:bdr w:val="none" w:sz="0" w:space="0" w:color="auto" w:frame="1"/>
              </w:rPr>
            </w:pPr>
            <w:r>
              <w:rPr>
                <w:color w:val="000000"/>
                <w:sz w:val="24"/>
                <w:szCs w:val="24"/>
                <w:bdr w:val="none" w:sz="0" w:space="0" w:color="auto" w:frame="1"/>
              </w:rPr>
              <w:t>Activity Diagram</w:t>
            </w:r>
          </w:p>
        </w:tc>
      </w:tr>
    </w:tbl>
    <w:p w14:paraId="100FD2D8" w14:textId="77777777" w:rsidR="00FA7858" w:rsidRDefault="00FA7858" w:rsidP="008B47B3">
      <w:pPr>
        <w:jc w:val="both"/>
      </w:pPr>
    </w:p>
    <w:p w14:paraId="4A1852F4" w14:textId="77777777" w:rsidR="00227B4D" w:rsidRDefault="00227B4D" w:rsidP="008B47B3">
      <w:pPr>
        <w:jc w:val="both"/>
      </w:pPr>
    </w:p>
    <w:p w14:paraId="2233341B" w14:textId="77777777" w:rsidR="00227B4D" w:rsidRDefault="00227B4D" w:rsidP="008B47B3">
      <w:pPr>
        <w:jc w:val="both"/>
      </w:pPr>
    </w:p>
    <w:p w14:paraId="2162C501" w14:textId="77777777" w:rsidR="00227B4D" w:rsidRDefault="00227B4D" w:rsidP="008B47B3">
      <w:pPr>
        <w:jc w:val="both"/>
      </w:pPr>
    </w:p>
    <w:p w14:paraId="652C7EFE" w14:textId="77777777" w:rsidR="00227B4D" w:rsidRDefault="00227B4D" w:rsidP="008B47B3">
      <w:pPr>
        <w:jc w:val="both"/>
      </w:pPr>
    </w:p>
    <w:p w14:paraId="7710C8FC" w14:textId="77777777" w:rsidR="00227B4D" w:rsidRDefault="00227B4D" w:rsidP="008B47B3">
      <w:pPr>
        <w:jc w:val="both"/>
      </w:pPr>
    </w:p>
    <w:p w14:paraId="59FB6F45" w14:textId="77777777" w:rsidR="00227B4D" w:rsidRDefault="00227B4D" w:rsidP="008B47B3">
      <w:pPr>
        <w:jc w:val="both"/>
      </w:pPr>
    </w:p>
    <w:p w14:paraId="1DE8907F" w14:textId="77777777" w:rsidR="00227B4D" w:rsidRDefault="00227B4D" w:rsidP="008B47B3">
      <w:pPr>
        <w:jc w:val="both"/>
      </w:pPr>
    </w:p>
    <w:p w14:paraId="7DFC1739" w14:textId="77777777" w:rsidR="00227B4D" w:rsidRDefault="00227B4D" w:rsidP="008B47B3">
      <w:pPr>
        <w:jc w:val="both"/>
      </w:pPr>
    </w:p>
    <w:p w14:paraId="4B13E3A9" w14:textId="77777777" w:rsidR="00227B4D" w:rsidRDefault="00227B4D" w:rsidP="008B47B3">
      <w:pPr>
        <w:jc w:val="both"/>
      </w:pPr>
    </w:p>
    <w:p w14:paraId="5511B145" w14:textId="77777777" w:rsidR="00227B4D" w:rsidRDefault="00227B4D" w:rsidP="008B47B3">
      <w:pPr>
        <w:jc w:val="both"/>
      </w:pPr>
    </w:p>
    <w:p w14:paraId="22CA8CF8" w14:textId="77777777" w:rsidR="00227B4D" w:rsidRDefault="00227B4D" w:rsidP="008B47B3">
      <w:pPr>
        <w:jc w:val="both"/>
      </w:pPr>
    </w:p>
    <w:p w14:paraId="4F8EC4F5" w14:textId="77777777" w:rsidR="00227B4D" w:rsidRDefault="00227B4D" w:rsidP="008B47B3">
      <w:pPr>
        <w:jc w:val="both"/>
      </w:pPr>
    </w:p>
    <w:p w14:paraId="3326D40E" w14:textId="77777777" w:rsidR="00227B4D" w:rsidRDefault="00227B4D" w:rsidP="008B47B3">
      <w:pPr>
        <w:jc w:val="both"/>
      </w:pPr>
    </w:p>
    <w:p w14:paraId="73A1E9E2" w14:textId="77777777" w:rsidR="00227B4D" w:rsidRDefault="00227B4D" w:rsidP="008B47B3">
      <w:pPr>
        <w:jc w:val="both"/>
      </w:pPr>
    </w:p>
    <w:p w14:paraId="25968A46" w14:textId="77777777" w:rsidR="00227B4D" w:rsidRDefault="00227B4D" w:rsidP="008B47B3">
      <w:pPr>
        <w:jc w:val="both"/>
      </w:pPr>
    </w:p>
    <w:p w14:paraId="1B436CFC" w14:textId="77777777" w:rsidR="00227B4D" w:rsidRDefault="00227B4D" w:rsidP="008B47B3">
      <w:pPr>
        <w:jc w:val="both"/>
      </w:pPr>
    </w:p>
    <w:p w14:paraId="04B8B2F4" w14:textId="77777777" w:rsidR="00227B4D" w:rsidRDefault="00227B4D" w:rsidP="008B47B3">
      <w:pPr>
        <w:jc w:val="both"/>
      </w:pPr>
    </w:p>
    <w:p w14:paraId="3CB5DEFB" w14:textId="77777777" w:rsidR="00227B4D" w:rsidRDefault="00227B4D" w:rsidP="008B47B3">
      <w:pPr>
        <w:jc w:val="both"/>
      </w:pPr>
    </w:p>
    <w:p w14:paraId="283820B2" w14:textId="77777777" w:rsidR="00227B4D" w:rsidRDefault="00227B4D" w:rsidP="008B47B3">
      <w:pPr>
        <w:jc w:val="both"/>
      </w:pPr>
    </w:p>
    <w:p w14:paraId="0C4B1A85" w14:textId="77777777" w:rsidR="00CA4CDC" w:rsidRDefault="00CA4CDC" w:rsidP="00CA4CDC">
      <w:pPr>
        <w:pStyle w:val="Heading2"/>
      </w:pPr>
      <w:bookmarkStart w:id="64" w:name="_Toc93840596"/>
      <w:r>
        <w:t>3</w:t>
      </w:r>
      <w:r w:rsidR="00E00138">
        <w:t>.2</w:t>
      </w:r>
      <w:r>
        <w:t>. Intended Audience:</w:t>
      </w:r>
      <w:bookmarkEnd w:id="64"/>
      <w:r>
        <w:t xml:space="preserve"> </w:t>
      </w:r>
    </w:p>
    <w:p w14:paraId="3845093A" w14:textId="77777777" w:rsidR="00227B4D" w:rsidRDefault="00227B4D" w:rsidP="008B47B3">
      <w:pPr>
        <w:jc w:val="both"/>
      </w:pPr>
    </w:p>
    <w:p w14:paraId="4B7FD6A7" w14:textId="77777777" w:rsidR="00A95A86" w:rsidRDefault="004030E3" w:rsidP="004030E3">
      <w:pPr>
        <w:ind w:left="683"/>
        <w:jc w:val="both"/>
      </w:pPr>
      <w:r>
        <w:t xml:space="preserve">The project “NFT Marketplace” will be a project intended for the international gaming community in particular. </w:t>
      </w:r>
      <w:r w:rsidR="00660F7A">
        <w:t>First</w:t>
      </w:r>
      <w:r w:rsidR="00B44156">
        <w:t>,</w:t>
      </w:r>
      <w:r w:rsidR="00660F7A">
        <w:t xml:space="preserve"> it will be deployed on the </w:t>
      </w:r>
      <w:proofErr w:type="spellStart"/>
      <w:r w:rsidR="00660F7A">
        <w:t>testnet</w:t>
      </w:r>
      <w:proofErr w:type="spellEnd"/>
      <w:r w:rsidR="00660F7A">
        <w:t xml:space="preserve"> of Ethereum blockchain. But when contracts are audited and tested for security by concerned auditors, </w:t>
      </w:r>
      <w:r w:rsidR="00B44156">
        <w:t>they</w:t>
      </w:r>
      <w:r w:rsidR="00660F7A">
        <w:t xml:space="preserve"> will be ready to be fully launched on Ethereum </w:t>
      </w:r>
      <w:proofErr w:type="spellStart"/>
      <w:r w:rsidR="00660F7A">
        <w:t>mainnet</w:t>
      </w:r>
      <w:proofErr w:type="spellEnd"/>
      <w:r w:rsidR="00660F7A">
        <w:t xml:space="preserve">. </w:t>
      </w:r>
    </w:p>
    <w:p w14:paraId="025AA3AE" w14:textId="77777777" w:rsidR="000F1A26" w:rsidRDefault="000F1A26" w:rsidP="004030E3">
      <w:pPr>
        <w:ind w:left="683"/>
        <w:jc w:val="both"/>
      </w:pPr>
    </w:p>
    <w:p w14:paraId="6A4609F9" w14:textId="77777777" w:rsidR="00AF250A" w:rsidRDefault="00AF250A" w:rsidP="00AF250A">
      <w:pPr>
        <w:pStyle w:val="Heading2"/>
      </w:pPr>
      <w:bookmarkStart w:id="65" w:name="_Toc93840597"/>
      <w:r>
        <w:t>3</w:t>
      </w:r>
      <w:r w:rsidR="00E00138">
        <w:t>.3</w:t>
      </w:r>
      <w:r w:rsidR="00D939B6">
        <w:t xml:space="preserve">. Marketplace </w:t>
      </w:r>
      <w:r w:rsidR="003F475A">
        <w:t>Activities</w:t>
      </w:r>
      <w:r>
        <w:t>:</w:t>
      </w:r>
      <w:bookmarkEnd w:id="65"/>
      <w:r>
        <w:t xml:space="preserve"> </w:t>
      </w:r>
    </w:p>
    <w:p w14:paraId="1BF98568" w14:textId="77777777" w:rsidR="000F1A26" w:rsidRDefault="000F1A26" w:rsidP="004030E3">
      <w:pPr>
        <w:ind w:left="683"/>
        <w:jc w:val="both"/>
      </w:pPr>
    </w:p>
    <w:p w14:paraId="4E7F9922" w14:textId="77777777" w:rsidR="00D939B6" w:rsidRDefault="005E293D" w:rsidP="004030E3">
      <w:pPr>
        <w:ind w:left="683"/>
        <w:jc w:val="both"/>
      </w:pPr>
      <w:r>
        <w:t xml:space="preserve">The main </w:t>
      </w:r>
      <w:r w:rsidR="003F475A">
        <w:t>activities</w:t>
      </w:r>
      <w:r>
        <w:t xml:space="preserve"> of the project </w:t>
      </w:r>
      <w:r w:rsidR="003F475A">
        <w:t>are shown in the activity</w:t>
      </w:r>
      <w:r>
        <w:t xml:space="preserve"> diagram:</w:t>
      </w:r>
    </w:p>
    <w:p w14:paraId="10228997" w14:textId="77777777" w:rsidR="005E293D" w:rsidRDefault="005E293D" w:rsidP="004030E3">
      <w:pPr>
        <w:ind w:left="683"/>
        <w:jc w:val="both"/>
      </w:pPr>
    </w:p>
    <w:p w14:paraId="18053056" w14:textId="77777777" w:rsidR="00CE2023" w:rsidRDefault="00DE68F4" w:rsidP="00DD4791">
      <w:pPr>
        <w:keepNext/>
        <w:ind w:left="683"/>
        <w:jc w:val="center"/>
      </w:pPr>
      <w:r>
        <w:lastRenderedPageBreak/>
        <w:pict w14:anchorId="5894A6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72.75pt">
            <v:imagedata r:id="rId12" o:title="Activity Diagram"/>
          </v:shape>
        </w:pict>
      </w:r>
    </w:p>
    <w:p w14:paraId="1A1C1BDA" w14:textId="77777777" w:rsidR="00C06D50" w:rsidRDefault="00CE2023" w:rsidP="00DD4791">
      <w:pPr>
        <w:pStyle w:val="Caption"/>
        <w:jc w:val="center"/>
      </w:pPr>
      <w:bookmarkStart w:id="66" w:name="_Toc93882291"/>
      <w:r>
        <w:t xml:space="preserve">Figure </w:t>
      </w:r>
      <w:r w:rsidR="00A80D34">
        <w:fldChar w:fldCharType="begin"/>
      </w:r>
      <w:r w:rsidR="00A80D34">
        <w:instrText xml:space="preserve"> SEQ Figure \* ARABIC </w:instrText>
      </w:r>
      <w:r w:rsidR="00A80D34">
        <w:fldChar w:fldCharType="separate"/>
      </w:r>
      <w:r w:rsidR="008733E9">
        <w:rPr>
          <w:noProof/>
        </w:rPr>
        <w:t>3</w:t>
      </w:r>
      <w:r w:rsidR="00A80D34">
        <w:rPr>
          <w:noProof/>
        </w:rPr>
        <w:fldChar w:fldCharType="end"/>
      </w:r>
      <w:r w:rsidR="00F41831">
        <w:t>.</w:t>
      </w:r>
      <w:r>
        <w:t xml:space="preserve"> Activity Diagram</w:t>
      </w:r>
      <w:bookmarkEnd w:id="66"/>
    </w:p>
    <w:p w14:paraId="43652E0C" w14:textId="77777777" w:rsidR="00C06D50" w:rsidRPr="00C06D50" w:rsidRDefault="00C06D50" w:rsidP="00C06D50"/>
    <w:p w14:paraId="1BA45083" w14:textId="77777777" w:rsidR="00C06D50" w:rsidRDefault="00C06D50" w:rsidP="00C06D50"/>
    <w:p w14:paraId="09B17661" w14:textId="77777777" w:rsidR="001871BE" w:rsidRDefault="00C06D50" w:rsidP="001871BE">
      <w:pPr>
        <w:pStyle w:val="Heading2"/>
        <w:jc w:val="both"/>
      </w:pPr>
      <w:bookmarkStart w:id="67" w:name="_Toc93840598"/>
      <w:r>
        <w:t>3</w:t>
      </w:r>
      <w:r w:rsidR="00E00138">
        <w:t>.4</w:t>
      </w:r>
      <w:r>
        <w:t>. User Characteristics and class:</w:t>
      </w:r>
      <w:bookmarkEnd w:id="67"/>
    </w:p>
    <w:p w14:paraId="781710F8" w14:textId="77777777" w:rsidR="001871BE" w:rsidRDefault="001871BE" w:rsidP="001871BE">
      <w:pPr>
        <w:pStyle w:val="Heading2"/>
        <w:jc w:val="both"/>
      </w:pPr>
    </w:p>
    <w:p w14:paraId="27F300F7" w14:textId="77777777" w:rsidR="00C06D50" w:rsidRDefault="00CC5BD7" w:rsidP="00C7782E">
      <w:pPr>
        <w:ind w:left="683"/>
      </w:pPr>
      <w:r>
        <w:tab/>
        <w:t>Whenever a user will come to the marketplace, he will be prompted to connect the wallet to do the activity on the platform. Otherwise</w:t>
      </w:r>
      <w:r w:rsidR="00B44156">
        <w:t>,</w:t>
      </w:r>
      <w:r>
        <w:t xml:space="preserve"> he will only be just able to explore the NFTs. </w:t>
      </w:r>
      <w:r w:rsidR="007431BC">
        <w:t xml:space="preserve">When the user will connect to the wallet, the system will check in the database </w:t>
      </w:r>
      <w:r w:rsidR="00B44156">
        <w:t>whe</w:t>
      </w:r>
      <w:r w:rsidR="007431BC">
        <w:t xml:space="preserve">ther the address of the user exists or not. If it doesn’t exist then he will be prompted to the signup form. If the user already exists then he can normally surf the marketplace and perform activities. </w:t>
      </w:r>
    </w:p>
    <w:p w14:paraId="3078DBC6" w14:textId="77777777" w:rsidR="00E27184" w:rsidRDefault="00E27184" w:rsidP="00C7782E">
      <w:pPr>
        <w:ind w:left="683"/>
      </w:pPr>
      <w:r>
        <w:t xml:space="preserve">The creators can put their NFT on </w:t>
      </w:r>
      <w:r w:rsidR="00B44156">
        <w:t xml:space="preserve">the </w:t>
      </w:r>
      <w:r>
        <w:t xml:space="preserve">marketplace by minting it through the create NFT form. As soon as the transaction is confirmed he will be able to see the uploaded NFT on the marketplace. He then can put the NFT on </w:t>
      </w:r>
      <w:r w:rsidR="00B44156">
        <w:t xml:space="preserve">an </w:t>
      </w:r>
      <w:r>
        <w:t xml:space="preserve">auction if he wants. For the normal user, he will be able to explore through the marketplace using filters and search functionality. If he likes any NFT then he can give </w:t>
      </w:r>
      <w:r w:rsidR="00B44156">
        <w:t xml:space="preserve">a </w:t>
      </w:r>
      <w:r>
        <w:t xml:space="preserve">rating to it. Rating will give insight to other users </w:t>
      </w:r>
      <w:r w:rsidR="00B44156">
        <w:t xml:space="preserve">on </w:t>
      </w:r>
      <w:r>
        <w:t>how trending and valuable NFT is. If the user likes any NFT from the auction section, he can place his bids on that NFT which should be greater than the previous one. Meanwhile</w:t>
      </w:r>
      <w:r w:rsidR="00B44156">
        <w:t>,</w:t>
      </w:r>
      <w:r>
        <w:t xml:space="preserve"> his ERC20 tokens will get transferred to </w:t>
      </w:r>
      <w:r w:rsidR="00B44156">
        <w:t xml:space="preserve">a </w:t>
      </w:r>
      <w:r>
        <w:t xml:space="preserve">smart contract equal to the amount of bid he placed. If the creator likes the bid he can transfer that NFT to the last bidder and the ERC20 tokens locked in the smart contract will get transferred to the creator. </w:t>
      </w:r>
    </w:p>
    <w:p w14:paraId="2793FED1" w14:textId="77777777" w:rsidR="00331852" w:rsidRDefault="00331852" w:rsidP="00C7782E">
      <w:pPr>
        <w:ind w:left="683"/>
      </w:pPr>
    </w:p>
    <w:p w14:paraId="73A36121" w14:textId="77777777" w:rsidR="007D6762" w:rsidRDefault="007D6762" w:rsidP="00C7782E">
      <w:pPr>
        <w:ind w:left="683"/>
      </w:pPr>
    </w:p>
    <w:p w14:paraId="5DD21A95" w14:textId="77777777" w:rsidR="00C06D50" w:rsidRDefault="007D6762" w:rsidP="00331852">
      <w:pPr>
        <w:ind w:left="683"/>
      </w:pPr>
      <w:r>
        <w:t>User</w:t>
      </w:r>
      <w:r w:rsidR="00B44156">
        <w:t>s</w:t>
      </w:r>
      <w:r>
        <w:t xml:space="preserve"> can per</w:t>
      </w:r>
      <w:r w:rsidR="00331852">
        <w:t xml:space="preserve">form </w:t>
      </w:r>
      <w:r w:rsidR="00B44156">
        <w:t xml:space="preserve">the </w:t>
      </w:r>
      <w:r w:rsidR="00331852">
        <w:t>following functionalities:</w:t>
      </w:r>
    </w:p>
    <w:p w14:paraId="6052C009" w14:textId="77777777" w:rsidR="00331852" w:rsidRDefault="00331852" w:rsidP="00331852">
      <w:pPr>
        <w:ind w:left="683"/>
      </w:pPr>
    </w:p>
    <w:p w14:paraId="619E076A" w14:textId="77777777" w:rsidR="00331852" w:rsidRDefault="00E00138" w:rsidP="00062630">
      <w:pPr>
        <w:pStyle w:val="Heading3"/>
        <w:ind w:left="683" w:firstLine="683"/>
      </w:pPr>
      <w:bookmarkStart w:id="68" w:name="_Toc93840599"/>
      <w:r>
        <w:t>3.4</w:t>
      </w:r>
      <w:r w:rsidR="00331852">
        <w:t>.1. User Functionalities:</w:t>
      </w:r>
      <w:bookmarkEnd w:id="68"/>
      <w:r w:rsidR="00331852">
        <w:t xml:space="preserve"> </w:t>
      </w:r>
    </w:p>
    <w:p w14:paraId="068F47CD" w14:textId="77777777" w:rsidR="00331852" w:rsidRDefault="00331852" w:rsidP="00062630">
      <w:pPr>
        <w:pStyle w:val="ListParagraph"/>
        <w:numPr>
          <w:ilvl w:val="3"/>
          <w:numId w:val="5"/>
        </w:numPr>
        <w:ind w:left="3203"/>
      </w:pPr>
      <w:r>
        <w:t>Signup</w:t>
      </w:r>
    </w:p>
    <w:p w14:paraId="41C2323A" w14:textId="77777777" w:rsidR="00331852" w:rsidRDefault="00331852" w:rsidP="00062630">
      <w:pPr>
        <w:pStyle w:val="ListParagraph"/>
        <w:numPr>
          <w:ilvl w:val="3"/>
          <w:numId w:val="5"/>
        </w:numPr>
        <w:ind w:left="3203"/>
      </w:pPr>
      <w:r>
        <w:t>Login</w:t>
      </w:r>
    </w:p>
    <w:p w14:paraId="520DC219" w14:textId="77777777" w:rsidR="00331852" w:rsidRDefault="00331852" w:rsidP="00062630">
      <w:pPr>
        <w:pStyle w:val="ListParagraph"/>
        <w:numPr>
          <w:ilvl w:val="3"/>
          <w:numId w:val="5"/>
        </w:numPr>
        <w:ind w:left="3203"/>
      </w:pPr>
      <w:r>
        <w:t>Bidding</w:t>
      </w:r>
    </w:p>
    <w:p w14:paraId="74DC098D" w14:textId="77777777" w:rsidR="00331852" w:rsidRDefault="00331852" w:rsidP="00062630">
      <w:pPr>
        <w:pStyle w:val="ListParagraph"/>
        <w:numPr>
          <w:ilvl w:val="3"/>
          <w:numId w:val="5"/>
        </w:numPr>
        <w:ind w:left="3203"/>
      </w:pPr>
      <w:r>
        <w:t>Buying</w:t>
      </w:r>
    </w:p>
    <w:p w14:paraId="38676993" w14:textId="77777777" w:rsidR="00331852" w:rsidRDefault="00331852" w:rsidP="00062630">
      <w:pPr>
        <w:pStyle w:val="ListParagraph"/>
        <w:numPr>
          <w:ilvl w:val="3"/>
          <w:numId w:val="5"/>
        </w:numPr>
        <w:ind w:left="3203"/>
      </w:pPr>
      <w:r>
        <w:t>Rating</w:t>
      </w:r>
    </w:p>
    <w:p w14:paraId="7249EFE9" w14:textId="77777777" w:rsidR="00331852" w:rsidRDefault="00331852" w:rsidP="00062630">
      <w:pPr>
        <w:pStyle w:val="ListParagraph"/>
        <w:numPr>
          <w:ilvl w:val="3"/>
          <w:numId w:val="5"/>
        </w:numPr>
        <w:ind w:left="3203"/>
      </w:pPr>
      <w:r>
        <w:t>Following</w:t>
      </w:r>
    </w:p>
    <w:p w14:paraId="1985B0BD" w14:textId="77777777" w:rsidR="00FA1269" w:rsidRDefault="00FA1269" w:rsidP="00FA1269">
      <w:pPr>
        <w:pStyle w:val="ListParagraph"/>
        <w:ind w:left="2520"/>
      </w:pPr>
    </w:p>
    <w:p w14:paraId="38D9F623" w14:textId="77777777" w:rsidR="00FA1269" w:rsidRDefault="00E00138" w:rsidP="00062630">
      <w:pPr>
        <w:pStyle w:val="Heading3"/>
        <w:ind w:left="720" w:firstLine="683"/>
      </w:pPr>
      <w:bookmarkStart w:id="69" w:name="_Toc93840600"/>
      <w:r>
        <w:t>3.4</w:t>
      </w:r>
      <w:r w:rsidR="00FA1269">
        <w:t xml:space="preserve">.2. </w:t>
      </w:r>
      <w:r w:rsidR="002B6A04">
        <w:t>Creator</w:t>
      </w:r>
      <w:r w:rsidR="00FA1269">
        <w:t xml:space="preserve"> Functionalities:</w:t>
      </w:r>
      <w:bookmarkEnd w:id="69"/>
      <w:r w:rsidR="00FA1269">
        <w:t xml:space="preserve"> </w:t>
      </w:r>
    </w:p>
    <w:p w14:paraId="1CC46E64" w14:textId="77777777" w:rsidR="00FA1269" w:rsidRDefault="00FA1269" w:rsidP="00062630">
      <w:pPr>
        <w:pStyle w:val="ListParagraph"/>
        <w:numPr>
          <w:ilvl w:val="3"/>
          <w:numId w:val="5"/>
        </w:numPr>
        <w:ind w:left="3240"/>
      </w:pPr>
      <w:r>
        <w:t>Signup</w:t>
      </w:r>
    </w:p>
    <w:p w14:paraId="36CBA55B" w14:textId="77777777" w:rsidR="00FA1269" w:rsidRDefault="00FA1269" w:rsidP="00062630">
      <w:pPr>
        <w:pStyle w:val="ListParagraph"/>
        <w:numPr>
          <w:ilvl w:val="3"/>
          <w:numId w:val="5"/>
        </w:numPr>
        <w:ind w:left="3240"/>
      </w:pPr>
      <w:r>
        <w:t>Login</w:t>
      </w:r>
    </w:p>
    <w:p w14:paraId="3D936249" w14:textId="77777777" w:rsidR="00FA1269" w:rsidRDefault="002B6A04" w:rsidP="00062630">
      <w:pPr>
        <w:pStyle w:val="ListParagraph"/>
        <w:numPr>
          <w:ilvl w:val="3"/>
          <w:numId w:val="5"/>
        </w:numPr>
        <w:ind w:left="3240"/>
      </w:pPr>
      <w:r>
        <w:t>Creating NFT</w:t>
      </w:r>
    </w:p>
    <w:p w14:paraId="5A2E5645" w14:textId="77777777" w:rsidR="007B4431" w:rsidRDefault="007B4431" w:rsidP="00062630">
      <w:pPr>
        <w:pStyle w:val="ListParagraph"/>
        <w:numPr>
          <w:ilvl w:val="3"/>
          <w:numId w:val="5"/>
        </w:numPr>
        <w:ind w:left="3240"/>
      </w:pPr>
      <w:r>
        <w:t>Auctioning</w:t>
      </w:r>
    </w:p>
    <w:p w14:paraId="3EB08768" w14:textId="77777777" w:rsidR="00FA1269" w:rsidRDefault="00FA1269" w:rsidP="00062630">
      <w:pPr>
        <w:pStyle w:val="ListParagraph"/>
        <w:numPr>
          <w:ilvl w:val="3"/>
          <w:numId w:val="5"/>
        </w:numPr>
        <w:ind w:left="3240"/>
      </w:pPr>
      <w:r>
        <w:t>Buying</w:t>
      </w:r>
    </w:p>
    <w:p w14:paraId="154781AB" w14:textId="77777777" w:rsidR="00FA1269" w:rsidRDefault="00FA1269" w:rsidP="00062630">
      <w:pPr>
        <w:pStyle w:val="ListParagraph"/>
        <w:numPr>
          <w:ilvl w:val="3"/>
          <w:numId w:val="5"/>
        </w:numPr>
        <w:ind w:left="3240"/>
      </w:pPr>
      <w:r>
        <w:t>Rating</w:t>
      </w:r>
    </w:p>
    <w:p w14:paraId="73462B46" w14:textId="77777777" w:rsidR="00FA1269" w:rsidRPr="00C06D50" w:rsidRDefault="00FA1269" w:rsidP="00062630">
      <w:pPr>
        <w:pStyle w:val="ListParagraph"/>
        <w:numPr>
          <w:ilvl w:val="3"/>
          <w:numId w:val="5"/>
        </w:numPr>
        <w:ind w:left="3240"/>
      </w:pPr>
      <w:r>
        <w:t>Following</w:t>
      </w:r>
    </w:p>
    <w:p w14:paraId="65F7186F" w14:textId="77777777" w:rsidR="00062630" w:rsidRDefault="00062630" w:rsidP="00062630">
      <w:pPr>
        <w:pStyle w:val="Heading2"/>
        <w:ind w:left="0" w:firstLine="0"/>
        <w:jc w:val="both"/>
        <w:rPr>
          <w:b w:val="0"/>
          <w:bCs w:val="0"/>
          <w:sz w:val="22"/>
          <w:szCs w:val="22"/>
        </w:rPr>
      </w:pPr>
    </w:p>
    <w:p w14:paraId="53714BD7" w14:textId="77777777" w:rsidR="00062630" w:rsidRPr="007F6B60" w:rsidRDefault="00062630" w:rsidP="007F6B60">
      <w:pPr>
        <w:pStyle w:val="Heading2"/>
      </w:pPr>
      <w:bookmarkStart w:id="70" w:name="_Toc93840601"/>
      <w:r w:rsidRPr="007F6B60">
        <w:t>3.5. Operating Environment:</w:t>
      </w:r>
      <w:bookmarkEnd w:id="70"/>
    </w:p>
    <w:p w14:paraId="3C775810" w14:textId="77777777" w:rsidR="00E00138" w:rsidRDefault="00E00138" w:rsidP="00E00138"/>
    <w:p w14:paraId="497A394D" w14:textId="77777777" w:rsidR="00342BD7" w:rsidRDefault="00342BD7" w:rsidP="00E00138">
      <w:r>
        <w:tab/>
      </w:r>
      <w:r w:rsidR="00B44156">
        <w:t>The o</w:t>
      </w:r>
      <w:r>
        <w:t>perating environment for the NFT marketplace is:</w:t>
      </w:r>
    </w:p>
    <w:p w14:paraId="70F5107E" w14:textId="77777777" w:rsidR="00342BD7" w:rsidRDefault="00C40CAF" w:rsidP="00C40CAF">
      <w:pPr>
        <w:pStyle w:val="ListParagraph"/>
        <w:numPr>
          <w:ilvl w:val="0"/>
          <w:numId w:val="19"/>
        </w:numPr>
      </w:pPr>
      <w:r>
        <w:t xml:space="preserve">Frontend: </w:t>
      </w:r>
      <w:proofErr w:type="spellStart"/>
      <w:r>
        <w:t>ReactJs</w:t>
      </w:r>
      <w:proofErr w:type="spellEnd"/>
    </w:p>
    <w:p w14:paraId="0486A398" w14:textId="77777777" w:rsidR="00C40CAF" w:rsidRDefault="00C40CAF" w:rsidP="00C40CAF">
      <w:pPr>
        <w:pStyle w:val="ListParagraph"/>
        <w:numPr>
          <w:ilvl w:val="0"/>
          <w:numId w:val="19"/>
        </w:numPr>
      </w:pPr>
      <w:r>
        <w:t>API: node.js/Web3.js</w:t>
      </w:r>
    </w:p>
    <w:p w14:paraId="3C3EAE66" w14:textId="77777777" w:rsidR="00C40CAF" w:rsidRDefault="00C40CAF" w:rsidP="00C40CAF">
      <w:pPr>
        <w:pStyle w:val="ListParagraph"/>
        <w:numPr>
          <w:ilvl w:val="0"/>
          <w:numId w:val="19"/>
        </w:numPr>
      </w:pPr>
      <w:r>
        <w:t>Blockchain: Ethereum</w:t>
      </w:r>
    </w:p>
    <w:p w14:paraId="4BB55107" w14:textId="77777777" w:rsidR="007F6B60" w:rsidRDefault="007F6B60" w:rsidP="007F6B60">
      <w:pPr>
        <w:pStyle w:val="ListParagraph"/>
        <w:ind w:left="1086"/>
      </w:pPr>
    </w:p>
    <w:p w14:paraId="05F24872" w14:textId="77777777" w:rsidR="007F6B60" w:rsidRDefault="007F6B60" w:rsidP="007F6B60">
      <w:pPr>
        <w:pStyle w:val="Heading2"/>
      </w:pPr>
      <w:bookmarkStart w:id="71" w:name="_Toc93840602"/>
      <w:r>
        <w:t>3.6. Design and Implementation Constraints:</w:t>
      </w:r>
      <w:bookmarkEnd w:id="71"/>
    </w:p>
    <w:p w14:paraId="3AD1FB28" w14:textId="77777777" w:rsidR="007F6B60" w:rsidRDefault="007F6B60" w:rsidP="007F6B60">
      <w:pPr>
        <w:pStyle w:val="Heading2"/>
      </w:pPr>
    </w:p>
    <w:p w14:paraId="249CFAC9" w14:textId="77777777" w:rsidR="007F6B60" w:rsidRDefault="00D55755" w:rsidP="00D55755">
      <w:pPr>
        <w:pStyle w:val="ListParagraph"/>
        <w:numPr>
          <w:ilvl w:val="0"/>
          <w:numId w:val="20"/>
        </w:numPr>
      </w:pPr>
      <w:r>
        <w:t>RPC calls will be performed from API to blockchain</w:t>
      </w:r>
    </w:p>
    <w:p w14:paraId="354DAEE9" w14:textId="77777777" w:rsidR="00D55755" w:rsidRDefault="00D55755" w:rsidP="00D55755">
      <w:pPr>
        <w:pStyle w:val="ListParagraph"/>
        <w:numPr>
          <w:ilvl w:val="0"/>
          <w:numId w:val="20"/>
        </w:numPr>
      </w:pPr>
      <w:r>
        <w:t>API will be hosted on centralized, so this application is hybrid decentralized</w:t>
      </w:r>
    </w:p>
    <w:p w14:paraId="003BFBD6" w14:textId="77777777" w:rsidR="00D55755" w:rsidRDefault="00D55755" w:rsidP="00D55755">
      <w:pPr>
        <w:ind w:left="726"/>
      </w:pPr>
    </w:p>
    <w:p w14:paraId="1838F665" w14:textId="77777777" w:rsidR="00D55755" w:rsidRDefault="008A2801" w:rsidP="008A2801">
      <w:pPr>
        <w:pStyle w:val="Heading2"/>
      </w:pPr>
      <w:bookmarkStart w:id="72" w:name="_Toc93840603"/>
      <w:r>
        <w:t>3.7. User Documentation:</w:t>
      </w:r>
      <w:bookmarkEnd w:id="72"/>
    </w:p>
    <w:p w14:paraId="5C513644" w14:textId="77777777" w:rsidR="008A2801" w:rsidRDefault="008A2801" w:rsidP="008A2801">
      <w:r>
        <w:tab/>
      </w:r>
    </w:p>
    <w:p w14:paraId="329BB20A" w14:textId="77777777" w:rsidR="00DD2C5C" w:rsidRDefault="00DD2C5C" w:rsidP="00792BDE">
      <w:pPr>
        <w:ind w:left="683"/>
      </w:pPr>
      <w:r>
        <w:tab/>
        <w:t>The primary goal of this NFT marketplace is to make it as user</w:t>
      </w:r>
      <w:r w:rsidR="00B44156">
        <w:t>-</w:t>
      </w:r>
      <w:r>
        <w:t xml:space="preserve">friendly as possible. </w:t>
      </w:r>
      <w:r w:rsidR="00792BDE">
        <w:t xml:space="preserve">The application will be designed in such a way that </w:t>
      </w:r>
      <w:r w:rsidR="00B44156">
        <w:t xml:space="preserve">the </w:t>
      </w:r>
      <w:r w:rsidR="00792BDE">
        <w:t>user platform keeps telling the user what is happening. Despite all of this, as the NFT field is relative</w:t>
      </w:r>
      <w:r w:rsidR="00B44156">
        <w:t>ly</w:t>
      </w:r>
      <w:r w:rsidR="00792BDE">
        <w:t xml:space="preserve"> new to the users</w:t>
      </w:r>
      <w:r w:rsidR="00B44156">
        <w:t>'</w:t>
      </w:r>
      <w:r w:rsidR="00792BDE">
        <w:t xml:space="preserve"> documentation will be still required to get </w:t>
      </w:r>
      <w:r w:rsidR="003F6519">
        <w:t>in-depth</w:t>
      </w:r>
      <w:r w:rsidR="00792BDE">
        <w:t xml:space="preserve"> insights of concepts and working of the application. </w:t>
      </w:r>
    </w:p>
    <w:p w14:paraId="1A0A05CC" w14:textId="77777777" w:rsidR="003F6519" w:rsidRDefault="003F6519" w:rsidP="00792BDE">
      <w:pPr>
        <w:ind w:left="683"/>
      </w:pPr>
    </w:p>
    <w:p w14:paraId="0D8D26A0" w14:textId="77777777" w:rsidR="00383A28" w:rsidRDefault="008C289C" w:rsidP="008C289C">
      <w:pPr>
        <w:pStyle w:val="Heading2"/>
      </w:pPr>
      <w:bookmarkStart w:id="73" w:name="_Toc93840604"/>
      <w:r>
        <w:t>3.8. Assumptions and dependencies:</w:t>
      </w:r>
      <w:bookmarkEnd w:id="73"/>
    </w:p>
    <w:p w14:paraId="7B0F6E7C" w14:textId="77777777" w:rsidR="008C289C" w:rsidRDefault="008C289C" w:rsidP="008C289C"/>
    <w:p w14:paraId="1A0E8B40" w14:textId="77777777" w:rsidR="008C289C" w:rsidRDefault="008C289C" w:rsidP="008C289C">
      <w:pPr>
        <w:pStyle w:val="ListParagraph"/>
        <w:numPr>
          <w:ilvl w:val="0"/>
          <w:numId w:val="21"/>
        </w:numPr>
      </w:pPr>
      <w:r>
        <w:t xml:space="preserve">Smart contracts are depending on each other. </w:t>
      </w:r>
      <w:r w:rsidR="00B44156">
        <w:t>The a</w:t>
      </w:r>
      <w:r>
        <w:t xml:space="preserve">uction Contract will be depending upon </w:t>
      </w:r>
      <w:r w:rsidR="00B44156">
        <w:t xml:space="preserve">the </w:t>
      </w:r>
      <w:r>
        <w:t xml:space="preserve">ERC721 contract and </w:t>
      </w:r>
      <w:r w:rsidR="00B44156">
        <w:t xml:space="preserve">the </w:t>
      </w:r>
      <w:r>
        <w:t xml:space="preserve">ERC721 contract will be depending upon </w:t>
      </w:r>
      <w:r w:rsidR="00B44156">
        <w:t xml:space="preserve">the </w:t>
      </w:r>
      <w:r>
        <w:t xml:space="preserve">ERC20 contract. </w:t>
      </w:r>
      <w:r w:rsidR="0059404E">
        <w:t>So the values in each contract ha</w:t>
      </w:r>
      <w:r w:rsidR="00B44156">
        <w:t>ve</w:t>
      </w:r>
      <w:r w:rsidR="0059404E">
        <w:t xml:space="preserve"> to be updated. </w:t>
      </w:r>
    </w:p>
    <w:p w14:paraId="3B00E7FF" w14:textId="77777777" w:rsidR="008C289C" w:rsidRDefault="00642177" w:rsidP="008C289C">
      <w:pPr>
        <w:pStyle w:val="ListParagraph"/>
        <w:numPr>
          <w:ilvl w:val="0"/>
          <w:numId w:val="21"/>
        </w:numPr>
      </w:pPr>
      <w:r>
        <w:t>The smart contracts are designed in such a way that once the user bids, his ERC20 tokens will get deduc</w:t>
      </w:r>
      <w:r w:rsidR="00181328">
        <w:t>ted from his balance. So he has</w:t>
      </w:r>
      <w:r>
        <w:t xml:space="preserve"> to think before bidding. </w:t>
      </w:r>
    </w:p>
    <w:p w14:paraId="2CD101FF" w14:textId="77777777" w:rsidR="00E9627B" w:rsidRDefault="00E9627B" w:rsidP="00E9627B"/>
    <w:p w14:paraId="69465DBD" w14:textId="77777777" w:rsidR="005436C5" w:rsidRDefault="005436C5" w:rsidP="00E9627B"/>
    <w:p w14:paraId="4B870E26" w14:textId="77777777" w:rsidR="007E6A1F" w:rsidRDefault="007E6A1F" w:rsidP="00E9627B"/>
    <w:p w14:paraId="1736B6A0" w14:textId="77777777" w:rsidR="00E9627B" w:rsidRDefault="005436C5" w:rsidP="005436C5">
      <w:pPr>
        <w:pStyle w:val="Heading2"/>
      </w:pPr>
      <w:bookmarkStart w:id="74" w:name="_Toc93840605"/>
      <w:r>
        <w:t>3.9. External Requirement:</w:t>
      </w:r>
      <w:bookmarkEnd w:id="74"/>
    </w:p>
    <w:p w14:paraId="2908E467" w14:textId="77777777" w:rsidR="00E9627B" w:rsidRDefault="005436C5" w:rsidP="00E9627B">
      <w:r>
        <w:tab/>
      </w:r>
    </w:p>
    <w:p w14:paraId="552F19CF" w14:textId="77777777" w:rsidR="00C80F7A" w:rsidRDefault="00C80F7A" w:rsidP="00C80F7A">
      <w:pPr>
        <w:pStyle w:val="Heading3"/>
        <w:ind w:left="720" w:firstLine="720"/>
      </w:pPr>
      <w:bookmarkStart w:id="75" w:name="_Toc93840606"/>
      <w:r>
        <w:t>3.9.1. Interface for user:</w:t>
      </w:r>
      <w:bookmarkEnd w:id="75"/>
      <w:r>
        <w:t xml:space="preserve"> </w:t>
      </w:r>
    </w:p>
    <w:p w14:paraId="0AFE049A" w14:textId="77777777" w:rsidR="00C80F7A" w:rsidRPr="00C80F7A" w:rsidRDefault="00C80F7A" w:rsidP="00C80F7A"/>
    <w:p w14:paraId="4E0338B9" w14:textId="77777777" w:rsidR="00015C08" w:rsidRDefault="00015C08" w:rsidP="00C80F7A">
      <w:pPr>
        <w:ind w:left="720"/>
      </w:pPr>
      <w:r>
        <w:tab/>
        <w:t xml:space="preserve">Frontend: </w:t>
      </w:r>
      <w:proofErr w:type="spellStart"/>
      <w:r>
        <w:t>ReactJs</w:t>
      </w:r>
      <w:proofErr w:type="spellEnd"/>
      <w:r>
        <w:t>, CSS</w:t>
      </w:r>
    </w:p>
    <w:p w14:paraId="6CA3F48F" w14:textId="77777777" w:rsidR="00B749EA" w:rsidRDefault="00B749EA" w:rsidP="00B749EA">
      <w:pPr>
        <w:pStyle w:val="Heading3"/>
        <w:ind w:left="720" w:firstLine="720"/>
      </w:pPr>
    </w:p>
    <w:p w14:paraId="68EA0C9B" w14:textId="77777777" w:rsidR="001A25DE" w:rsidRDefault="00B749EA" w:rsidP="00B749EA">
      <w:pPr>
        <w:pStyle w:val="Heading3"/>
        <w:ind w:left="720" w:firstLine="720"/>
      </w:pPr>
      <w:bookmarkStart w:id="76" w:name="_Toc93840607"/>
      <w:r>
        <w:t>3.9.3. Interface for backend:</w:t>
      </w:r>
      <w:bookmarkEnd w:id="76"/>
      <w:r>
        <w:t xml:space="preserve"> </w:t>
      </w:r>
    </w:p>
    <w:p w14:paraId="75F27D7B" w14:textId="77777777" w:rsidR="00B749EA" w:rsidRPr="00B749EA" w:rsidRDefault="00B749EA" w:rsidP="00B749EA">
      <w:r>
        <w:tab/>
      </w:r>
      <w:r>
        <w:tab/>
        <w:t>Backend: Node.js, Web3.js</w:t>
      </w:r>
    </w:p>
    <w:p w14:paraId="72C4DC74" w14:textId="77777777" w:rsidR="00C80F7A" w:rsidRDefault="00C80F7A" w:rsidP="00C80F7A">
      <w:pPr>
        <w:ind w:left="720"/>
      </w:pPr>
    </w:p>
    <w:p w14:paraId="054A4940" w14:textId="77777777" w:rsidR="00C80F7A" w:rsidRDefault="001A25DE" w:rsidP="00C80F7A">
      <w:pPr>
        <w:pStyle w:val="Heading3"/>
        <w:ind w:left="720" w:firstLine="720"/>
      </w:pPr>
      <w:bookmarkStart w:id="77" w:name="_Toc93840608"/>
      <w:r>
        <w:t>3.9.3</w:t>
      </w:r>
      <w:r w:rsidR="00C80F7A">
        <w:t>. Interface for Software:</w:t>
      </w:r>
      <w:bookmarkEnd w:id="77"/>
    </w:p>
    <w:p w14:paraId="0DE8E083" w14:textId="77777777" w:rsidR="00C80F7A" w:rsidRDefault="00C80F7A" w:rsidP="00C80F7A">
      <w:pPr>
        <w:pStyle w:val="Heading3"/>
        <w:ind w:left="720" w:firstLine="720"/>
      </w:pPr>
    </w:p>
    <w:p w14:paraId="39F9C746" w14:textId="77777777" w:rsidR="002271DD" w:rsidRDefault="002271DD" w:rsidP="00C20235">
      <w:pPr>
        <w:pStyle w:val="Caption"/>
        <w:keepNext/>
        <w:ind w:left="720" w:firstLine="720"/>
        <w:jc w:val="center"/>
      </w:pPr>
      <w:bookmarkStart w:id="78" w:name="_Toc93882370"/>
      <w:r>
        <w:t xml:space="preserve">Table </w:t>
      </w:r>
      <w:r w:rsidR="00A80D34">
        <w:fldChar w:fldCharType="begin"/>
      </w:r>
      <w:r w:rsidR="00A80D34">
        <w:instrText xml:space="preserve"> SEQ Table \* ARABIC </w:instrText>
      </w:r>
      <w:r w:rsidR="00A80D34">
        <w:fldChar w:fldCharType="separate"/>
      </w:r>
      <w:r w:rsidR="0043488C">
        <w:rPr>
          <w:noProof/>
        </w:rPr>
        <w:t>3</w:t>
      </w:r>
      <w:r w:rsidR="00A80D34">
        <w:rPr>
          <w:noProof/>
        </w:rPr>
        <w:fldChar w:fldCharType="end"/>
      </w:r>
      <w:r>
        <w:t>. Software Interface</w:t>
      </w:r>
      <w:bookmarkEnd w:id="78"/>
    </w:p>
    <w:tbl>
      <w:tblPr>
        <w:tblStyle w:val="GridTable4-Accent3"/>
        <w:tblpPr w:leftFromText="180" w:rightFromText="180" w:vertAnchor="text" w:horzAnchor="page" w:tblpX="2836" w:tblpY="75"/>
        <w:tblW w:w="8185" w:type="dxa"/>
        <w:tblLook w:val="04A0" w:firstRow="1" w:lastRow="0" w:firstColumn="1" w:lastColumn="0" w:noHBand="0" w:noVBand="1"/>
      </w:tblPr>
      <w:tblGrid>
        <w:gridCol w:w="1885"/>
        <w:gridCol w:w="6300"/>
      </w:tblGrid>
      <w:tr w:rsidR="00C80F7A" w:rsidRPr="00F142B0" w14:paraId="37F62E35" w14:textId="77777777" w:rsidTr="007927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3E5E9F6C" w14:textId="77777777" w:rsidR="00C80F7A" w:rsidRPr="00F142B0" w:rsidRDefault="00C80F7A" w:rsidP="0079273E">
            <w:pPr>
              <w:spacing w:line="480" w:lineRule="auto"/>
              <w:rPr>
                <w:color w:val="757575"/>
                <w:sz w:val="24"/>
                <w:szCs w:val="24"/>
              </w:rPr>
            </w:pPr>
            <w:r w:rsidRPr="00F142B0">
              <w:rPr>
                <w:bCs w:val="0"/>
                <w:color w:val="000000"/>
                <w:sz w:val="24"/>
                <w:szCs w:val="24"/>
                <w:bdr w:val="none" w:sz="0" w:space="0" w:color="auto" w:frame="1"/>
              </w:rPr>
              <w:t>Software</w:t>
            </w:r>
          </w:p>
        </w:tc>
        <w:tc>
          <w:tcPr>
            <w:tcW w:w="6300" w:type="dxa"/>
            <w:hideMark/>
          </w:tcPr>
          <w:p w14:paraId="4F16C7A7" w14:textId="77777777" w:rsidR="00C80F7A" w:rsidRPr="00F142B0" w:rsidRDefault="00C80F7A" w:rsidP="0079273E">
            <w:pPr>
              <w:spacing w:line="480" w:lineRule="auto"/>
              <w:cnfStyle w:val="100000000000" w:firstRow="1" w:lastRow="0" w:firstColumn="0" w:lastColumn="0" w:oddVBand="0" w:evenVBand="0" w:oddHBand="0" w:evenHBand="0" w:firstRowFirstColumn="0" w:firstRowLastColumn="0" w:lastRowFirstColumn="0" w:lastRowLastColumn="0"/>
              <w:rPr>
                <w:color w:val="757575"/>
                <w:sz w:val="24"/>
                <w:szCs w:val="24"/>
              </w:rPr>
            </w:pPr>
            <w:r w:rsidRPr="00F142B0">
              <w:rPr>
                <w:bCs w:val="0"/>
                <w:color w:val="000000"/>
                <w:sz w:val="24"/>
                <w:szCs w:val="24"/>
                <w:bdr w:val="none" w:sz="0" w:space="0" w:color="auto" w:frame="1"/>
              </w:rPr>
              <w:t>Description</w:t>
            </w:r>
          </w:p>
        </w:tc>
      </w:tr>
      <w:tr w:rsidR="00C80F7A" w:rsidRPr="00F142B0" w14:paraId="2ADAEC84"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7A57673D" w14:textId="77777777" w:rsidR="00C80F7A" w:rsidRPr="00F142B0" w:rsidRDefault="00C80F7A" w:rsidP="0079273E">
            <w:pPr>
              <w:spacing w:line="480" w:lineRule="auto"/>
              <w:rPr>
                <w:color w:val="757575"/>
                <w:sz w:val="24"/>
                <w:szCs w:val="24"/>
              </w:rPr>
            </w:pPr>
            <w:r w:rsidRPr="00F142B0">
              <w:rPr>
                <w:color w:val="000000"/>
                <w:sz w:val="24"/>
                <w:szCs w:val="24"/>
                <w:bdr w:val="none" w:sz="0" w:space="0" w:color="auto" w:frame="1"/>
              </w:rPr>
              <w:t>OS</w:t>
            </w:r>
          </w:p>
        </w:tc>
        <w:tc>
          <w:tcPr>
            <w:tcW w:w="6300" w:type="dxa"/>
            <w:hideMark/>
          </w:tcPr>
          <w:p w14:paraId="06209403" w14:textId="77777777" w:rsidR="00C80F7A" w:rsidRPr="00F142B0" w:rsidRDefault="00C80F7A" w:rsidP="0079273E">
            <w:pPr>
              <w:spacing w:line="480" w:lineRule="auto"/>
              <w:cnfStyle w:val="000000100000" w:firstRow="0" w:lastRow="0" w:firstColumn="0" w:lastColumn="0" w:oddVBand="0" w:evenVBand="0" w:oddHBand="1" w:evenHBand="0" w:firstRowFirstColumn="0" w:firstRowLastColumn="0" w:lastRowFirstColumn="0" w:lastRowLastColumn="0"/>
              <w:rPr>
                <w:color w:val="757575"/>
                <w:sz w:val="24"/>
                <w:szCs w:val="24"/>
              </w:rPr>
            </w:pPr>
            <w:r>
              <w:rPr>
                <w:color w:val="000000"/>
                <w:sz w:val="24"/>
                <w:szCs w:val="24"/>
                <w:bdr w:val="none" w:sz="0" w:space="0" w:color="auto" w:frame="1"/>
              </w:rPr>
              <w:t xml:space="preserve">The application will run on </w:t>
            </w:r>
            <w:r w:rsidR="00B44156">
              <w:rPr>
                <w:color w:val="000000"/>
                <w:sz w:val="24"/>
                <w:szCs w:val="24"/>
                <w:bdr w:val="none" w:sz="0" w:space="0" w:color="auto" w:frame="1"/>
              </w:rPr>
              <w:t xml:space="preserve">a </w:t>
            </w:r>
            <w:r>
              <w:rPr>
                <w:color w:val="000000"/>
                <w:sz w:val="24"/>
                <w:szCs w:val="24"/>
                <w:bdr w:val="none" w:sz="0" w:space="0" w:color="auto" w:frame="1"/>
              </w:rPr>
              <w:t xml:space="preserve">browser without depending upon any specific OS. </w:t>
            </w:r>
          </w:p>
        </w:tc>
      </w:tr>
      <w:tr w:rsidR="00C80F7A" w:rsidRPr="00F142B0" w14:paraId="2AF83DB5" w14:textId="77777777" w:rsidTr="0079273E">
        <w:tc>
          <w:tcPr>
            <w:cnfStyle w:val="001000000000" w:firstRow="0" w:lastRow="0" w:firstColumn="1" w:lastColumn="0" w:oddVBand="0" w:evenVBand="0" w:oddHBand="0" w:evenHBand="0" w:firstRowFirstColumn="0" w:firstRowLastColumn="0" w:lastRowFirstColumn="0" w:lastRowLastColumn="0"/>
            <w:tcW w:w="1885" w:type="dxa"/>
            <w:hideMark/>
          </w:tcPr>
          <w:p w14:paraId="2BB04AFD" w14:textId="77777777" w:rsidR="00C80F7A" w:rsidRPr="00F142B0" w:rsidRDefault="00C80F7A" w:rsidP="0079273E">
            <w:pPr>
              <w:spacing w:line="480" w:lineRule="auto"/>
              <w:rPr>
                <w:color w:val="757575"/>
                <w:sz w:val="24"/>
                <w:szCs w:val="24"/>
              </w:rPr>
            </w:pPr>
            <w:r>
              <w:rPr>
                <w:color w:val="000000"/>
                <w:sz w:val="24"/>
                <w:szCs w:val="24"/>
                <w:bdr w:val="none" w:sz="0" w:space="0" w:color="auto" w:frame="1"/>
              </w:rPr>
              <w:t>Blockchain</w:t>
            </w:r>
          </w:p>
        </w:tc>
        <w:tc>
          <w:tcPr>
            <w:tcW w:w="6300" w:type="dxa"/>
            <w:hideMark/>
          </w:tcPr>
          <w:p w14:paraId="253986E1" w14:textId="77777777" w:rsidR="00C80F7A" w:rsidRPr="00F142B0" w:rsidRDefault="00C80F7A" w:rsidP="0079273E">
            <w:pPr>
              <w:spacing w:line="480" w:lineRule="auto"/>
              <w:cnfStyle w:val="000000000000" w:firstRow="0" w:lastRow="0" w:firstColumn="0" w:lastColumn="0" w:oddVBand="0" w:evenVBand="0" w:oddHBand="0" w:evenHBand="0" w:firstRowFirstColumn="0" w:firstRowLastColumn="0" w:lastRowFirstColumn="0" w:lastRowLastColumn="0"/>
              <w:rPr>
                <w:color w:val="757575"/>
                <w:sz w:val="24"/>
                <w:szCs w:val="24"/>
              </w:rPr>
            </w:pPr>
            <w:r>
              <w:rPr>
                <w:color w:val="000000"/>
                <w:sz w:val="24"/>
                <w:szCs w:val="24"/>
                <w:bdr w:val="none" w:sz="0" w:space="0" w:color="auto" w:frame="1"/>
              </w:rPr>
              <w:t xml:space="preserve">Ethereum blockchain will be used for smart contracts. </w:t>
            </w:r>
          </w:p>
        </w:tc>
      </w:tr>
      <w:tr w:rsidR="00C80F7A" w:rsidRPr="00F142B0" w14:paraId="233A446C"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106405AD" w14:textId="77777777" w:rsidR="00C80F7A" w:rsidRPr="00F142B0" w:rsidRDefault="00E921E1" w:rsidP="0079273E">
            <w:pPr>
              <w:spacing w:line="480" w:lineRule="auto"/>
              <w:rPr>
                <w:color w:val="757575"/>
                <w:sz w:val="24"/>
                <w:szCs w:val="24"/>
              </w:rPr>
            </w:pPr>
            <w:r>
              <w:rPr>
                <w:color w:val="000000"/>
                <w:sz w:val="24"/>
                <w:szCs w:val="24"/>
                <w:bdr w:val="none" w:sz="0" w:space="0" w:color="auto" w:frame="1"/>
              </w:rPr>
              <w:t>React</w:t>
            </w:r>
            <w:r w:rsidR="00C80F7A" w:rsidRPr="00F142B0">
              <w:rPr>
                <w:color w:val="000000"/>
                <w:sz w:val="24"/>
                <w:szCs w:val="24"/>
                <w:bdr w:val="none" w:sz="0" w:space="0" w:color="auto" w:frame="1"/>
              </w:rPr>
              <w:t>.js</w:t>
            </w:r>
          </w:p>
        </w:tc>
        <w:tc>
          <w:tcPr>
            <w:tcW w:w="6300" w:type="dxa"/>
            <w:hideMark/>
          </w:tcPr>
          <w:p w14:paraId="683A64CF" w14:textId="77777777" w:rsidR="00C80F7A" w:rsidRPr="00F142B0" w:rsidRDefault="00E921E1" w:rsidP="00B44156">
            <w:pPr>
              <w:spacing w:line="480" w:lineRule="auto"/>
              <w:cnfStyle w:val="000000100000" w:firstRow="0" w:lastRow="0" w:firstColumn="0" w:lastColumn="0" w:oddVBand="0" w:evenVBand="0" w:oddHBand="1" w:evenHBand="0" w:firstRowFirstColumn="0" w:firstRowLastColumn="0" w:lastRowFirstColumn="0" w:lastRowLastColumn="0"/>
              <w:rPr>
                <w:color w:val="757575"/>
                <w:sz w:val="24"/>
                <w:szCs w:val="24"/>
              </w:rPr>
            </w:pPr>
            <w:r>
              <w:rPr>
                <w:color w:val="000000"/>
                <w:sz w:val="24"/>
                <w:szCs w:val="24"/>
                <w:bdr w:val="none" w:sz="0" w:space="0" w:color="auto" w:frame="1"/>
              </w:rPr>
              <w:t>React</w:t>
            </w:r>
            <w:r w:rsidR="00C80F7A" w:rsidRPr="00F142B0">
              <w:rPr>
                <w:color w:val="000000"/>
                <w:sz w:val="24"/>
                <w:szCs w:val="24"/>
                <w:bdr w:val="none" w:sz="0" w:space="0" w:color="auto" w:frame="1"/>
              </w:rPr>
              <w:t xml:space="preserve">.js </w:t>
            </w:r>
            <w:r>
              <w:rPr>
                <w:noProof/>
                <w:color w:val="000000"/>
                <w:sz w:val="24"/>
                <w:szCs w:val="24"/>
                <w:bdr w:val="none" w:sz="0" w:space="0" w:color="auto" w:frame="1"/>
              </w:rPr>
              <w:t>is</w:t>
            </w:r>
            <w:r w:rsidR="00C80F7A" w:rsidRPr="00F142B0">
              <w:rPr>
                <w:color w:val="000000"/>
                <w:sz w:val="24"/>
                <w:szCs w:val="24"/>
                <w:bdr w:val="none" w:sz="0" w:space="0" w:color="auto" w:frame="1"/>
              </w:rPr>
              <w:t xml:space="preserve"> chosen </w:t>
            </w:r>
            <w:r>
              <w:rPr>
                <w:color w:val="000000"/>
                <w:sz w:val="24"/>
                <w:szCs w:val="24"/>
                <w:bdr w:val="none" w:sz="0" w:space="0" w:color="auto" w:frame="1"/>
              </w:rPr>
              <w:t xml:space="preserve">tool </w:t>
            </w:r>
            <w:r w:rsidR="00C80F7A" w:rsidRPr="00F142B0">
              <w:rPr>
                <w:color w:val="000000"/>
                <w:sz w:val="24"/>
                <w:szCs w:val="24"/>
                <w:bdr w:val="none" w:sz="0" w:space="0" w:color="auto" w:frame="1"/>
              </w:rPr>
              <w:t>for front-end development.</w:t>
            </w:r>
          </w:p>
        </w:tc>
      </w:tr>
    </w:tbl>
    <w:p w14:paraId="0D5FBA4E" w14:textId="77777777" w:rsidR="00C80F7A" w:rsidRDefault="00C80F7A" w:rsidP="00C80F7A">
      <w:pPr>
        <w:pStyle w:val="Heading3"/>
        <w:ind w:left="720" w:firstLine="720"/>
      </w:pPr>
      <w:r>
        <w:t xml:space="preserve"> </w:t>
      </w:r>
    </w:p>
    <w:p w14:paraId="2C7AF85C" w14:textId="77777777" w:rsidR="00DB32E1" w:rsidRPr="00DB32E1" w:rsidRDefault="00DB32E1" w:rsidP="00DB32E1"/>
    <w:p w14:paraId="0496B9D7" w14:textId="77777777" w:rsidR="00C80F7A" w:rsidRDefault="00652E1A" w:rsidP="00652E1A">
      <w:pPr>
        <w:pStyle w:val="Heading2"/>
      </w:pPr>
      <w:bookmarkStart w:id="79" w:name="_Toc93840609"/>
      <w:r>
        <w:t>3.10. Functional Requirements:</w:t>
      </w:r>
      <w:bookmarkEnd w:id="79"/>
    </w:p>
    <w:p w14:paraId="25642D79" w14:textId="77777777" w:rsidR="00652E1A" w:rsidRDefault="00652E1A" w:rsidP="00652E1A">
      <w:pPr>
        <w:pStyle w:val="Heading2"/>
      </w:pPr>
    </w:p>
    <w:p w14:paraId="0F312F8F" w14:textId="77777777" w:rsidR="00C1429B" w:rsidRPr="000A087E" w:rsidRDefault="00C1429B" w:rsidP="005F3582">
      <w:pPr>
        <w:pStyle w:val="Heading3"/>
        <w:jc w:val="both"/>
      </w:pPr>
      <w:r>
        <w:tab/>
      </w:r>
      <w:r w:rsidR="005F3582">
        <w:tab/>
        <w:t xml:space="preserve">  </w:t>
      </w:r>
      <w:bookmarkStart w:id="80" w:name="_Toc93840610"/>
      <w:r w:rsidRPr="008E30B3">
        <w:t>3.10.1. R1</w:t>
      </w:r>
      <w:r>
        <w:t xml:space="preserve">: </w:t>
      </w:r>
      <w:r w:rsidR="008E30B3" w:rsidRPr="000A087E">
        <w:t>User Registration</w:t>
      </w:r>
      <w:bookmarkEnd w:id="80"/>
    </w:p>
    <w:p w14:paraId="6CFA480E" w14:textId="77777777" w:rsidR="00C1429B" w:rsidRDefault="00C1429B" w:rsidP="00C1429B">
      <w:pPr>
        <w:ind w:left="720"/>
        <w:jc w:val="both"/>
      </w:pPr>
      <w:r>
        <w:t xml:space="preserve"> </w:t>
      </w:r>
      <w:r w:rsidR="005F3582">
        <w:t xml:space="preserve">              </w:t>
      </w:r>
      <w:r w:rsidRPr="008E30B3">
        <w:rPr>
          <w:b/>
        </w:rPr>
        <w:t>Description</w:t>
      </w:r>
      <w:r>
        <w:t>:</w:t>
      </w:r>
      <w:r w:rsidR="008E30B3">
        <w:t xml:space="preserve"> Address of the metamask wallet, Username</w:t>
      </w:r>
      <w:r w:rsidR="00A4769A">
        <w:t>.</w:t>
      </w:r>
    </w:p>
    <w:p w14:paraId="58AB2963" w14:textId="77777777" w:rsidR="00EB06B6" w:rsidRDefault="00EB06B6" w:rsidP="00EB06B6">
      <w:pPr>
        <w:ind w:left="720" w:firstLine="720"/>
        <w:jc w:val="both"/>
      </w:pPr>
      <w:r>
        <w:t xml:space="preserve">  </w:t>
      </w:r>
      <w:r w:rsidRPr="008E30B3">
        <w:rPr>
          <w:b/>
        </w:rPr>
        <w:t>Input</w:t>
      </w:r>
      <w:r>
        <w:t xml:space="preserve">: User details. </w:t>
      </w:r>
      <w:r>
        <w:tab/>
      </w:r>
      <w:r>
        <w:tab/>
      </w:r>
    </w:p>
    <w:p w14:paraId="395F8ECF" w14:textId="77777777" w:rsidR="00C1429B" w:rsidRDefault="005F3582" w:rsidP="00C1429B">
      <w:pPr>
        <w:ind w:left="720"/>
        <w:jc w:val="both"/>
      </w:pPr>
      <w:r>
        <w:t xml:space="preserve">               </w:t>
      </w:r>
      <w:r w:rsidR="00C1429B" w:rsidRPr="008E30B3">
        <w:rPr>
          <w:b/>
        </w:rPr>
        <w:t>Output</w:t>
      </w:r>
      <w:r w:rsidR="00C1429B">
        <w:t>:</w:t>
      </w:r>
      <w:r w:rsidR="008E30B3">
        <w:t xml:space="preserve"> </w:t>
      </w:r>
      <w:r w:rsidR="00AD49C9">
        <w:t xml:space="preserve">Filled Registration details. </w:t>
      </w:r>
    </w:p>
    <w:p w14:paraId="21F67EDB" w14:textId="77777777" w:rsidR="00C1429B" w:rsidRDefault="005F3582" w:rsidP="00C1429B">
      <w:pPr>
        <w:ind w:left="720"/>
      </w:pPr>
      <w:r>
        <w:tab/>
        <w:t xml:space="preserve">  </w:t>
      </w:r>
      <w:r w:rsidR="00C1429B" w:rsidRPr="008E30B3">
        <w:rPr>
          <w:b/>
        </w:rPr>
        <w:t>Processing</w:t>
      </w:r>
      <w:r w:rsidR="00C1429B">
        <w:t>:</w:t>
      </w:r>
      <w:r w:rsidR="00A4769A">
        <w:t xml:space="preserve"> </w:t>
      </w:r>
      <w:r w:rsidR="00B44156">
        <w:t>The u</w:t>
      </w:r>
      <w:r w:rsidR="00CC7753">
        <w:t xml:space="preserve">ser’s address will be checked with </w:t>
      </w:r>
      <w:r w:rsidR="00B44156">
        <w:t xml:space="preserve">the </w:t>
      </w:r>
      <w:r w:rsidR="00CC7753">
        <w:t xml:space="preserve">database. </w:t>
      </w:r>
    </w:p>
    <w:p w14:paraId="086D615E" w14:textId="77777777" w:rsidR="00C80F7A" w:rsidRDefault="005F3582" w:rsidP="00EB06B6">
      <w:pPr>
        <w:ind w:left="720"/>
      </w:pPr>
      <w:r>
        <w:tab/>
      </w:r>
    </w:p>
    <w:p w14:paraId="673D0366" w14:textId="77777777" w:rsidR="00EE39E8" w:rsidRDefault="005F3582" w:rsidP="000A087E">
      <w:pPr>
        <w:pStyle w:val="Heading3"/>
        <w:ind w:left="1440"/>
      </w:pPr>
      <w:r>
        <w:t xml:space="preserve">  </w:t>
      </w:r>
      <w:bookmarkStart w:id="81" w:name="_Toc93840611"/>
      <w:r w:rsidR="00BF279A">
        <w:t>3.10.2</w:t>
      </w:r>
      <w:r w:rsidR="00EE39E8" w:rsidRPr="008E30B3">
        <w:t xml:space="preserve">. </w:t>
      </w:r>
      <w:r w:rsidR="00BF279A">
        <w:t>R2</w:t>
      </w:r>
      <w:r w:rsidR="00EE39E8">
        <w:t xml:space="preserve">: </w:t>
      </w:r>
      <w:r w:rsidR="00672673">
        <w:t>Metamask Wallet Sign</w:t>
      </w:r>
      <w:r w:rsidR="00FE1143">
        <w:t xml:space="preserve"> </w:t>
      </w:r>
      <w:r w:rsidR="00672673">
        <w:t>in</w:t>
      </w:r>
      <w:bookmarkEnd w:id="81"/>
    </w:p>
    <w:p w14:paraId="2AB85F5C" w14:textId="77777777" w:rsidR="00EE39E8" w:rsidRDefault="005F3582" w:rsidP="00EE39E8">
      <w:pPr>
        <w:ind w:left="1440"/>
        <w:jc w:val="both"/>
      </w:pPr>
      <w:r>
        <w:t xml:space="preserve">  </w:t>
      </w:r>
      <w:r w:rsidR="00EE39E8" w:rsidRPr="008E30B3">
        <w:rPr>
          <w:b/>
        </w:rPr>
        <w:t>Description</w:t>
      </w:r>
      <w:r w:rsidR="00EE39E8">
        <w:t>:</w:t>
      </w:r>
      <w:r w:rsidR="009B5BD4">
        <w:t xml:space="preserve"> Wallet should prompt automatically when </w:t>
      </w:r>
      <w:r w:rsidR="00B44156">
        <w:t xml:space="preserve">a </w:t>
      </w:r>
      <w:r w:rsidR="009B5BD4">
        <w:t xml:space="preserve">user comes </w:t>
      </w:r>
      <w:r w:rsidR="00B44156">
        <w:t>to</w:t>
      </w:r>
      <w:r w:rsidR="009B5BD4">
        <w:t xml:space="preserve"> </w:t>
      </w:r>
      <w:r w:rsidR="00B44156">
        <w:t xml:space="preserve">the </w:t>
      </w:r>
      <w:r w:rsidR="009B5BD4">
        <w:t xml:space="preserve">website. </w:t>
      </w:r>
    </w:p>
    <w:p w14:paraId="7E2F1732" w14:textId="77777777" w:rsidR="00EB06B6" w:rsidRDefault="00EB06B6" w:rsidP="00EB06B6">
      <w:pPr>
        <w:ind w:left="1440"/>
        <w:jc w:val="both"/>
      </w:pPr>
      <w:r>
        <w:t xml:space="preserve">  </w:t>
      </w:r>
      <w:r w:rsidRPr="008E30B3">
        <w:rPr>
          <w:b/>
        </w:rPr>
        <w:t>Input</w:t>
      </w:r>
      <w:r>
        <w:t>: User password.</w:t>
      </w:r>
    </w:p>
    <w:p w14:paraId="6F99E401" w14:textId="77777777" w:rsidR="00EE39E8" w:rsidRDefault="005F3582" w:rsidP="00EE39E8">
      <w:pPr>
        <w:ind w:left="1440"/>
        <w:jc w:val="both"/>
      </w:pPr>
      <w:r>
        <w:t xml:space="preserve">  </w:t>
      </w:r>
      <w:r w:rsidR="00EE39E8" w:rsidRPr="008E30B3">
        <w:rPr>
          <w:b/>
        </w:rPr>
        <w:t>Output</w:t>
      </w:r>
      <w:r w:rsidR="00EE39E8">
        <w:t xml:space="preserve">: </w:t>
      </w:r>
      <w:r w:rsidR="00CA4FCC">
        <w:t>Sign</w:t>
      </w:r>
      <w:r w:rsidR="00B44156">
        <w:t>-</w:t>
      </w:r>
      <w:r w:rsidR="00CA4FCC">
        <w:t xml:space="preserve">in of </w:t>
      </w:r>
      <w:r w:rsidR="00B44156">
        <w:t xml:space="preserve">a </w:t>
      </w:r>
      <w:r w:rsidR="00CA4FCC">
        <w:t xml:space="preserve">user on </w:t>
      </w:r>
      <w:r w:rsidR="00B44156">
        <w:t xml:space="preserve">the </w:t>
      </w:r>
      <w:r w:rsidR="00CA4FCC">
        <w:t xml:space="preserve">platform. </w:t>
      </w:r>
      <w:r w:rsidR="00EE39E8">
        <w:t xml:space="preserve"> </w:t>
      </w:r>
    </w:p>
    <w:p w14:paraId="7DCCEA87" w14:textId="77777777" w:rsidR="00EE39E8" w:rsidRDefault="005F3582" w:rsidP="00EB06B6">
      <w:pPr>
        <w:ind w:left="1440"/>
      </w:pPr>
      <w:r>
        <w:t xml:space="preserve">  </w:t>
      </w:r>
      <w:r w:rsidR="00EE39E8" w:rsidRPr="008E30B3">
        <w:rPr>
          <w:b/>
        </w:rPr>
        <w:t>Processing</w:t>
      </w:r>
      <w:r w:rsidR="00EE39E8">
        <w:t xml:space="preserve">: </w:t>
      </w:r>
      <w:r w:rsidR="0040239D">
        <w:t xml:space="preserve">Metamask wallet will authenticate </w:t>
      </w:r>
      <w:r w:rsidR="00B44156">
        <w:t xml:space="preserve">the </w:t>
      </w:r>
      <w:r w:rsidR="0040239D">
        <w:t xml:space="preserve">user password. </w:t>
      </w:r>
      <w:r w:rsidR="00EE39E8">
        <w:t xml:space="preserve"> </w:t>
      </w:r>
      <w:r w:rsidR="00EE39E8">
        <w:tab/>
      </w:r>
      <w:r w:rsidR="00EE39E8">
        <w:tab/>
      </w:r>
    </w:p>
    <w:p w14:paraId="394E3A19" w14:textId="77777777" w:rsidR="00F803D7" w:rsidRDefault="00F803D7" w:rsidP="00EE39E8">
      <w:pPr>
        <w:ind w:left="1440"/>
      </w:pPr>
    </w:p>
    <w:p w14:paraId="0917B112" w14:textId="77777777" w:rsidR="00F803D7" w:rsidRDefault="005F3582" w:rsidP="00F803D7">
      <w:pPr>
        <w:pStyle w:val="Heading3"/>
        <w:ind w:left="1440"/>
      </w:pPr>
      <w:r>
        <w:t xml:space="preserve"> </w:t>
      </w:r>
      <w:bookmarkStart w:id="82" w:name="_Toc93840612"/>
      <w:r w:rsidR="00F803D7">
        <w:t>3.10.3</w:t>
      </w:r>
      <w:r w:rsidR="00F803D7" w:rsidRPr="008E30B3">
        <w:t xml:space="preserve">. </w:t>
      </w:r>
      <w:r w:rsidR="00F803D7">
        <w:t>R3: NFT minting</w:t>
      </w:r>
      <w:bookmarkEnd w:id="82"/>
    </w:p>
    <w:p w14:paraId="6CF0A6CD" w14:textId="77777777" w:rsidR="00F803D7" w:rsidRDefault="005F3582" w:rsidP="00F803D7">
      <w:pPr>
        <w:ind w:left="1440"/>
        <w:jc w:val="both"/>
      </w:pPr>
      <w:r>
        <w:t xml:space="preserve"> </w:t>
      </w:r>
      <w:r w:rsidR="00F803D7" w:rsidRPr="008E30B3">
        <w:rPr>
          <w:b/>
        </w:rPr>
        <w:t>Description</w:t>
      </w:r>
      <w:r w:rsidR="00F803D7">
        <w:t>: NFT should be uploaded</w:t>
      </w:r>
      <w:r>
        <w:t xml:space="preserve"> and be shown on </w:t>
      </w:r>
      <w:r w:rsidR="00B44156">
        <w:t xml:space="preserve">the </w:t>
      </w:r>
      <w:r>
        <w:t>marketplace</w:t>
      </w:r>
      <w:r w:rsidR="00F803D7">
        <w:t xml:space="preserve">.  </w:t>
      </w:r>
    </w:p>
    <w:p w14:paraId="673BE734" w14:textId="77777777" w:rsidR="00EB06B6" w:rsidRDefault="00EB06B6" w:rsidP="00EB06B6">
      <w:pPr>
        <w:ind w:left="1440"/>
      </w:pPr>
      <w:r>
        <w:rPr>
          <w:b/>
        </w:rPr>
        <w:t xml:space="preserve"> </w:t>
      </w:r>
      <w:r w:rsidRPr="008E30B3">
        <w:rPr>
          <w:b/>
        </w:rPr>
        <w:t>Input</w:t>
      </w:r>
      <w:r>
        <w:t xml:space="preserve">: NFT metadata, title, description. </w:t>
      </w:r>
    </w:p>
    <w:p w14:paraId="0021A2EA" w14:textId="77777777" w:rsidR="00F803D7" w:rsidRDefault="005F3582" w:rsidP="00EB06B6">
      <w:pPr>
        <w:ind w:left="720" w:firstLine="720"/>
        <w:jc w:val="both"/>
      </w:pPr>
      <w:r>
        <w:t xml:space="preserve"> </w:t>
      </w:r>
      <w:r w:rsidR="00F803D7" w:rsidRPr="008E30B3">
        <w:rPr>
          <w:b/>
        </w:rPr>
        <w:t>Output</w:t>
      </w:r>
      <w:r w:rsidR="00F803D7">
        <w:t xml:space="preserve">: NFT </w:t>
      </w:r>
      <w:r w:rsidR="00B44156">
        <w:t xml:space="preserve">is </w:t>
      </w:r>
      <w:r w:rsidR="00F803D7">
        <w:t xml:space="preserve">shown on the platform.  </w:t>
      </w:r>
    </w:p>
    <w:p w14:paraId="2573A980" w14:textId="77777777" w:rsidR="00F803D7" w:rsidRDefault="005F3582" w:rsidP="00F803D7">
      <w:pPr>
        <w:ind w:left="1440"/>
      </w:pPr>
      <w:r>
        <w:t xml:space="preserve"> </w:t>
      </w:r>
      <w:r w:rsidR="00F803D7" w:rsidRPr="008E30B3">
        <w:rPr>
          <w:b/>
        </w:rPr>
        <w:t>Processing</w:t>
      </w:r>
      <w:r w:rsidR="00F803D7">
        <w:t xml:space="preserve">: </w:t>
      </w:r>
      <w:r>
        <w:t xml:space="preserve">The NFT will be uploaded on IPFS and IPFS hash gets stored on </w:t>
      </w:r>
      <w:r w:rsidR="00B44156">
        <w:t xml:space="preserve">a </w:t>
      </w:r>
      <w:r>
        <w:t>smart contract</w:t>
      </w:r>
      <w:r w:rsidR="00F803D7">
        <w:t xml:space="preserve">.  </w:t>
      </w:r>
    </w:p>
    <w:p w14:paraId="613A59B5" w14:textId="77777777" w:rsidR="00AA6E48" w:rsidRDefault="00AA6E48" w:rsidP="00F803D7">
      <w:pPr>
        <w:ind w:left="1440"/>
      </w:pPr>
    </w:p>
    <w:p w14:paraId="1690648D" w14:textId="77777777" w:rsidR="00AA6E48" w:rsidRDefault="00AA6E48" w:rsidP="00F803D7">
      <w:pPr>
        <w:ind w:left="1440"/>
      </w:pPr>
    </w:p>
    <w:p w14:paraId="3C6E2900" w14:textId="77777777" w:rsidR="00AA6E48" w:rsidRDefault="00C77DF1" w:rsidP="00AA6E48">
      <w:pPr>
        <w:pStyle w:val="Heading3"/>
        <w:ind w:left="1440"/>
      </w:pPr>
      <w:bookmarkStart w:id="83" w:name="_Toc93840613"/>
      <w:r>
        <w:t>3.10.4</w:t>
      </w:r>
      <w:r w:rsidR="00AA6E48" w:rsidRPr="008E30B3">
        <w:t xml:space="preserve">. </w:t>
      </w:r>
      <w:r w:rsidR="00EF73AF">
        <w:t>R4</w:t>
      </w:r>
      <w:r w:rsidR="00AA6E48">
        <w:t>: NFT Auctioning</w:t>
      </w:r>
      <w:bookmarkEnd w:id="83"/>
    </w:p>
    <w:p w14:paraId="6927AC2E" w14:textId="77777777" w:rsidR="00AA6E48" w:rsidRDefault="00AA6E48" w:rsidP="00AA6E48">
      <w:pPr>
        <w:ind w:left="1440"/>
        <w:jc w:val="both"/>
      </w:pPr>
      <w:r w:rsidRPr="008E30B3">
        <w:rPr>
          <w:b/>
        </w:rPr>
        <w:t>Description</w:t>
      </w:r>
      <w:r>
        <w:t xml:space="preserve">: NFT status should get updated and shown in </w:t>
      </w:r>
      <w:r w:rsidR="00B44156">
        <w:t xml:space="preserve">the </w:t>
      </w:r>
      <w:r>
        <w:t xml:space="preserve">auction section.  </w:t>
      </w:r>
    </w:p>
    <w:p w14:paraId="32054FFB" w14:textId="77777777" w:rsidR="00DC51CF" w:rsidRDefault="00DC51CF" w:rsidP="00DC51CF">
      <w:pPr>
        <w:ind w:left="720" w:firstLine="720"/>
      </w:pPr>
      <w:r w:rsidRPr="008E30B3">
        <w:rPr>
          <w:b/>
        </w:rPr>
        <w:t>Input</w:t>
      </w:r>
      <w:r>
        <w:t xml:space="preserve">: Auction start date, end date, price. </w:t>
      </w:r>
    </w:p>
    <w:p w14:paraId="10DA1FE9" w14:textId="77777777" w:rsidR="00AA6E48" w:rsidRDefault="00AA6E48" w:rsidP="00AA6E48">
      <w:pPr>
        <w:ind w:left="1440"/>
        <w:jc w:val="both"/>
      </w:pPr>
      <w:r w:rsidRPr="008E30B3">
        <w:rPr>
          <w:b/>
        </w:rPr>
        <w:t>Output</w:t>
      </w:r>
      <w:r>
        <w:t xml:space="preserve">: NFT gets shown in </w:t>
      </w:r>
      <w:r w:rsidR="00B44156">
        <w:t xml:space="preserve">the </w:t>
      </w:r>
      <w:r>
        <w:t xml:space="preserve">auction section.  </w:t>
      </w:r>
    </w:p>
    <w:p w14:paraId="1B06EB50" w14:textId="77777777" w:rsidR="00AA6E48" w:rsidRDefault="00AA6E48" w:rsidP="00AA6E48">
      <w:pPr>
        <w:ind w:left="1440"/>
      </w:pPr>
      <w:r w:rsidRPr="008E30B3">
        <w:rPr>
          <w:b/>
        </w:rPr>
        <w:t>Processing</w:t>
      </w:r>
      <w:r>
        <w:t xml:space="preserve">: </w:t>
      </w:r>
      <w:r w:rsidR="00C34B8A">
        <w:t xml:space="preserve">The call to put NFT on auction will be given to </w:t>
      </w:r>
      <w:r w:rsidR="00B44156">
        <w:t xml:space="preserve">the </w:t>
      </w:r>
      <w:r w:rsidR="00C34B8A">
        <w:t xml:space="preserve">smart contract. </w:t>
      </w:r>
      <w:r>
        <w:t xml:space="preserve">  </w:t>
      </w:r>
    </w:p>
    <w:p w14:paraId="737E2258" w14:textId="77777777" w:rsidR="00EF73AF" w:rsidRDefault="00EF73AF" w:rsidP="000D150C">
      <w:pPr>
        <w:ind w:left="720" w:firstLine="720"/>
      </w:pPr>
    </w:p>
    <w:p w14:paraId="48F87258" w14:textId="77777777" w:rsidR="00EF73AF" w:rsidRDefault="00C77DF1" w:rsidP="00EF73AF">
      <w:pPr>
        <w:pStyle w:val="Heading3"/>
        <w:ind w:left="1440"/>
      </w:pPr>
      <w:bookmarkStart w:id="84" w:name="_Toc93840614"/>
      <w:r>
        <w:t>3.10.5</w:t>
      </w:r>
      <w:r w:rsidR="00EF73AF" w:rsidRPr="008E30B3">
        <w:t xml:space="preserve">. </w:t>
      </w:r>
      <w:r>
        <w:t>R5</w:t>
      </w:r>
      <w:r w:rsidR="00EF73AF">
        <w:t xml:space="preserve">: </w:t>
      </w:r>
      <w:r>
        <w:t>NFT Bidding</w:t>
      </w:r>
      <w:bookmarkEnd w:id="84"/>
    </w:p>
    <w:p w14:paraId="7E4774DA" w14:textId="77777777" w:rsidR="00EF73AF" w:rsidRDefault="00EF73AF" w:rsidP="00EF73AF">
      <w:pPr>
        <w:ind w:left="1440"/>
        <w:jc w:val="both"/>
      </w:pPr>
      <w:r w:rsidRPr="008E30B3">
        <w:rPr>
          <w:b/>
        </w:rPr>
        <w:t>Description</w:t>
      </w:r>
      <w:r>
        <w:t>:</w:t>
      </w:r>
      <w:r w:rsidR="006534A4">
        <w:t xml:space="preserve"> Upon bidding </w:t>
      </w:r>
      <w:r w:rsidR="00B44156">
        <w:t xml:space="preserve">on </w:t>
      </w:r>
      <w:r w:rsidR="006534A4">
        <w:t xml:space="preserve">the NFT the latest bid should be shown on </w:t>
      </w:r>
      <w:r w:rsidR="00B44156">
        <w:t xml:space="preserve">the </w:t>
      </w:r>
      <w:r w:rsidR="006534A4">
        <w:t>frontend</w:t>
      </w:r>
      <w:r>
        <w:t xml:space="preserve">.  </w:t>
      </w:r>
    </w:p>
    <w:p w14:paraId="165ADC10" w14:textId="77777777" w:rsidR="003E7B04" w:rsidRPr="003E7B04" w:rsidRDefault="003E7B04" w:rsidP="003E7B04">
      <w:pPr>
        <w:ind w:left="720" w:firstLine="720"/>
      </w:pPr>
      <w:r w:rsidRPr="008E30B3">
        <w:rPr>
          <w:b/>
        </w:rPr>
        <w:t>Input</w:t>
      </w:r>
      <w:r>
        <w:t xml:space="preserve">: Auction start date, end date, price. </w:t>
      </w:r>
    </w:p>
    <w:p w14:paraId="36B917DF" w14:textId="77777777" w:rsidR="00EF73AF" w:rsidRDefault="00EF73AF" w:rsidP="00EF73AF">
      <w:pPr>
        <w:ind w:left="1440"/>
        <w:jc w:val="both"/>
      </w:pPr>
      <w:r w:rsidRPr="008E30B3">
        <w:rPr>
          <w:b/>
        </w:rPr>
        <w:t>Output</w:t>
      </w:r>
      <w:r>
        <w:t xml:space="preserve">: </w:t>
      </w:r>
      <w:r w:rsidR="006534A4">
        <w:t>Bid on NFT updated</w:t>
      </w:r>
      <w:r>
        <w:t xml:space="preserve">.  </w:t>
      </w:r>
    </w:p>
    <w:p w14:paraId="75D5997B" w14:textId="77777777" w:rsidR="00EF73AF" w:rsidRDefault="00EF73AF" w:rsidP="00EF73AF">
      <w:pPr>
        <w:ind w:left="1440"/>
      </w:pPr>
      <w:r w:rsidRPr="008E30B3">
        <w:rPr>
          <w:b/>
        </w:rPr>
        <w:t>Processing</w:t>
      </w:r>
      <w:r>
        <w:t xml:space="preserve">: </w:t>
      </w:r>
      <w:r w:rsidR="006534A4">
        <w:t xml:space="preserve">The call to place </w:t>
      </w:r>
      <w:r w:rsidR="00B44156">
        <w:t xml:space="preserve">a </w:t>
      </w:r>
      <w:r w:rsidR="006534A4">
        <w:t xml:space="preserve">bid will be given to </w:t>
      </w:r>
      <w:r w:rsidR="00B44156">
        <w:t xml:space="preserve">a </w:t>
      </w:r>
      <w:r w:rsidR="006534A4">
        <w:t xml:space="preserve">smart contract which will update </w:t>
      </w:r>
      <w:r w:rsidR="00B44156">
        <w:t xml:space="preserve">the </w:t>
      </w:r>
      <w:r w:rsidR="006534A4">
        <w:t xml:space="preserve">bidding price. </w:t>
      </w:r>
      <w:r>
        <w:t xml:space="preserve">   </w:t>
      </w:r>
    </w:p>
    <w:p w14:paraId="1E6DEADD" w14:textId="77777777" w:rsidR="00611ED7" w:rsidRDefault="00611ED7" w:rsidP="00611ED7">
      <w:pPr>
        <w:pStyle w:val="Heading3"/>
        <w:ind w:left="1440"/>
      </w:pPr>
    </w:p>
    <w:p w14:paraId="79D7D867" w14:textId="77777777" w:rsidR="00611ED7" w:rsidRDefault="00611ED7" w:rsidP="00611ED7">
      <w:pPr>
        <w:pStyle w:val="Heading3"/>
        <w:ind w:left="1440"/>
      </w:pPr>
      <w:bookmarkStart w:id="85" w:name="_Toc93840615"/>
      <w:r>
        <w:t>3.10.6</w:t>
      </w:r>
      <w:r w:rsidRPr="008E30B3">
        <w:t xml:space="preserve">. </w:t>
      </w:r>
      <w:r>
        <w:t>R6: Bid Acceptance</w:t>
      </w:r>
      <w:bookmarkEnd w:id="85"/>
    </w:p>
    <w:p w14:paraId="6895E97E" w14:textId="77777777" w:rsidR="00611ED7" w:rsidRDefault="00611ED7" w:rsidP="00611ED7">
      <w:pPr>
        <w:ind w:left="1440"/>
        <w:jc w:val="both"/>
      </w:pPr>
      <w:r w:rsidRPr="008E30B3">
        <w:rPr>
          <w:b/>
        </w:rPr>
        <w:t>Description</w:t>
      </w:r>
      <w:r>
        <w:t xml:space="preserve">: Upon accepting the bid by </w:t>
      </w:r>
      <w:r w:rsidR="00B44156">
        <w:t xml:space="preserve">the </w:t>
      </w:r>
      <w:r>
        <w:t xml:space="preserve">creator the NFT should get transferred to </w:t>
      </w:r>
      <w:r w:rsidR="00B44156">
        <w:t xml:space="preserve">the </w:t>
      </w:r>
      <w:r>
        <w:t xml:space="preserve">last bidder and </w:t>
      </w:r>
      <w:r w:rsidR="00B44156">
        <w:t xml:space="preserve">the </w:t>
      </w:r>
      <w:r>
        <w:t xml:space="preserve">User balance in </w:t>
      </w:r>
      <w:r w:rsidR="00B44156">
        <w:t xml:space="preserve">the </w:t>
      </w:r>
      <w:r>
        <w:t xml:space="preserve">frontend be updated.  </w:t>
      </w:r>
    </w:p>
    <w:p w14:paraId="5A2B6D33" w14:textId="77777777" w:rsidR="005476DD" w:rsidRDefault="005476DD" w:rsidP="005476DD">
      <w:pPr>
        <w:ind w:left="720" w:firstLine="720"/>
      </w:pPr>
      <w:r w:rsidRPr="008E30B3">
        <w:rPr>
          <w:b/>
        </w:rPr>
        <w:t>Input</w:t>
      </w:r>
      <w:r>
        <w:t xml:space="preserve">: Acceptance of bid. </w:t>
      </w:r>
    </w:p>
    <w:p w14:paraId="4F0922FB" w14:textId="77777777" w:rsidR="00611ED7" w:rsidRDefault="00611ED7" w:rsidP="00611ED7">
      <w:pPr>
        <w:ind w:left="1440"/>
        <w:jc w:val="both"/>
      </w:pPr>
      <w:r w:rsidRPr="008E30B3">
        <w:rPr>
          <w:b/>
        </w:rPr>
        <w:t>Output</w:t>
      </w:r>
      <w:r>
        <w:t xml:space="preserve">: NFT ownership gets changed.  </w:t>
      </w:r>
    </w:p>
    <w:p w14:paraId="2C8FCEC7" w14:textId="77777777" w:rsidR="00611ED7" w:rsidRDefault="00611ED7" w:rsidP="00611ED7">
      <w:pPr>
        <w:ind w:left="1440"/>
      </w:pPr>
      <w:r w:rsidRPr="008E30B3">
        <w:rPr>
          <w:b/>
        </w:rPr>
        <w:t>Processing</w:t>
      </w:r>
      <w:r>
        <w:t xml:space="preserve">: </w:t>
      </w:r>
      <w:r w:rsidR="0041113E">
        <w:t>The call of acceptance of bid will be given to smart contract which will transfer the tokens and NFT to user and creator</w:t>
      </w:r>
      <w:r>
        <w:t xml:space="preserve">.    </w:t>
      </w:r>
    </w:p>
    <w:p w14:paraId="23FC68BC" w14:textId="77777777" w:rsidR="00D31D0A" w:rsidRDefault="00D31D0A" w:rsidP="00611ED7"/>
    <w:p w14:paraId="254AAFDE" w14:textId="77777777" w:rsidR="00D31D0A" w:rsidRDefault="00611ED7" w:rsidP="00D31D0A">
      <w:pPr>
        <w:pStyle w:val="Heading3"/>
        <w:ind w:left="1440"/>
      </w:pPr>
      <w:bookmarkStart w:id="86" w:name="_Toc93840616"/>
      <w:r>
        <w:t>3.10.7</w:t>
      </w:r>
      <w:r w:rsidR="00D31D0A" w:rsidRPr="008E30B3">
        <w:t xml:space="preserve">. </w:t>
      </w:r>
      <w:r w:rsidR="00C73EB1">
        <w:t>R7</w:t>
      </w:r>
      <w:r w:rsidR="00D31D0A">
        <w:t>: NFT Buying</w:t>
      </w:r>
      <w:bookmarkEnd w:id="86"/>
    </w:p>
    <w:p w14:paraId="3D499AA3" w14:textId="77777777" w:rsidR="00D31D0A" w:rsidRDefault="00D31D0A" w:rsidP="00D31D0A">
      <w:pPr>
        <w:ind w:left="1440"/>
        <w:jc w:val="both"/>
      </w:pPr>
      <w:r w:rsidRPr="008E30B3">
        <w:rPr>
          <w:b/>
        </w:rPr>
        <w:t>Description</w:t>
      </w:r>
      <w:r>
        <w:t>:</w:t>
      </w:r>
      <w:r w:rsidR="00A53E9E">
        <w:t xml:space="preserve"> Buying of NFT transfers the tokens to the NFT owner and ownership of NFT </w:t>
      </w:r>
      <w:r w:rsidR="00B44156">
        <w:t xml:space="preserve">is </w:t>
      </w:r>
      <w:r w:rsidR="00A53E9E">
        <w:t>updated</w:t>
      </w:r>
      <w:r>
        <w:t xml:space="preserve">.  </w:t>
      </w:r>
    </w:p>
    <w:p w14:paraId="4BBE2187" w14:textId="77777777" w:rsidR="00113B79" w:rsidRPr="00113B79" w:rsidRDefault="00113B79" w:rsidP="00113B79">
      <w:pPr>
        <w:ind w:left="720" w:firstLine="720"/>
      </w:pPr>
      <w:r w:rsidRPr="008E30B3">
        <w:rPr>
          <w:b/>
        </w:rPr>
        <w:t>Input</w:t>
      </w:r>
      <w:r>
        <w:t xml:space="preserve">: </w:t>
      </w:r>
      <w:r w:rsidR="00A53E9E">
        <w:t>Price of the NFT</w:t>
      </w:r>
      <w:r>
        <w:t xml:space="preserve">. </w:t>
      </w:r>
    </w:p>
    <w:p w14:paraId="5819085D" w14:textId="77777777" w:rsidR="00D31D0A" w:rsidRDefault="00D31D0A" w:rsidP="00D31D0A">
      <w:pPr>
        <w:ind w:left="1440"/>
        <w:jc w:val="both"/>
      </w:pPr>
      <w:r w:rsidRPr="008E30B3">
        <w:rPr>
          <w:b/>
        </w:rPr>
        <w:t>Output</w:t>
      </w:r>
      <w:r>
        <w:t>: N</w:t>
      </w:r>
      <w:r w:rsidR="00A53E9E">
        <w:t>FT ownership updated</w:t>
      </w:r>
      <w:r>
        <w:t xml:space="preserve">.  </w:t>
      </w:r>
    </w:p>
    <w:p w14:paraId="5362CD32" w14:textId="77777777" w:rsidR="00D31D0A" w:rsidRDefault="00D31D0A" w:rsidP="00D31D0A">
      <w:pPr>
        <w:ind w:left="1440"/>
      </w:pPr>
      <w:r w:rsidRPr="008E30B3">
        <w:rPr>
          <w:b/>
        </w:rPr>
        <w:t>Processing</w:t>
      </w:r>
      <w:r>
        <w:t xml:space="preserve">: </w:t>
      </w:r>
      <w:r w:rsidR="00A53E9E">
        <w:t>The call to buy NFT</w:t>
      </w:r>
      <w:r>
        <w:t xml:space="preserve"> will be given to </w:t>
      </w:r>
      <w:r w:rsidR="00B44156">
        <w:t xml:space="preserve">a </w:t>
      </w:r>
      <w:r>
        <w:t>smart contract</w:t>
      </w:r>
      <w:r w:rsidR="00B44156">
        <w:t xml:space="preserve"> which</w:t>
      </w:r>
      <w:r w:rsidR="00A53E9E">
        <w:t xml:space="preserve"> in turn will transfer the tokens to </w:t>
      </w:r>
      <w:r w:rsidR="00B44156">
        <w:t xml:space="preserve">the </w:t>
      </w:r>
      <w:r w:rsidR="00A53E9E">
        <w:t>creator and NFT to the user</w:t>
      </w:r>
      <w:r>
        <w:t xml:space="preserve">.   </w:t>
      </w:r>
    </w:p>
    <w:p w14:paraId="1066E935" w14:textId="77777777" w:rsidR="00D31D0A" w:rsidRDefault="00D31D0A" w:rsidP="00EF73AF">
      <w:pPr>
        <w:ind w:left="720" w:firstLine="720"/>
      </w:pPr>
    </w:p>
    <w:p w14:paraId="570D5B43" w14:textId="77777777" w:rsidR="00357385" w:rsidRDefault="009F2BD3" w:rsidP="009F2BD3">
      <w:pPr>
        <w:pStyle w:val="Heading2"/>
      </w:pPr>
      <w:bookmarkStart w:id="87" w:name="_Toc93840617"/>
      <w:r>
        <w:t>3.11. Non-Functional Requirements:</w:t>
      </w:r>
      <w:bookmarkEnd w:id="87"/>
    </w:p>
    <w:p w14:paraId="3672FE58" w14:textId="77777777" w:rsidR="009F2BD3" w:rsidRDefault="009F2BD3" w:rsidP="009F2BD3">
      <w:pPr>
        <w:pStyle w:val="Heading2"/>
      </w:pPr>
    </w:p>
    <w:p w14:paraId="74944A1C" w14:textId="77777777" w:rsidR="00205644" w:rsidRDefault="00205644" w:rsidP="00205644">
      <w:pPr>
        <w:pStyle w:val="Heading3"/>
        <w:ind w:left="366" w:firstLine="720"/>
      </w:pPr>
      <w:bookmarkStart w:id="88" w:name="_Toc93840618"/>
      <w:r>
        <w:t>3.11.1. Non-Functional Requirement for Frontend:</w:t>
      </w:r>
      <w:bookmarkEnd w:id="88"/>
    </w:p>
    <w:p w14:paraId="77EC13B2" w14:textId="77777777" w:rsidR="00205644" w:rsidRPr="00205644" w:rsidRDefault="00205644" w:rsidP="00205644"/>
    <w:p w14:paraId="36BC99DD" w14:textId="77777777" w:rsidR="009F2BD3" w:rsidRDefault="009E638B" w:rsidP="00205644">
      <w:pPr>
        <w:pStyle w:val="ListParagraph"/>
        <w:numPr>
          <w:ilvl w:val="0"/>
          <w:numId w:val="22"/>
        </w:numPr>
        <w:jc w:val="both"/>
      </w:pPr>
      <w:r>
        <w:t xml:space="preserve">When the user comes on </w:t>
      </w:r>
      <w:r w:rsidR="00B34A71">
        <w:t xml:space="preserve">the </w:t>
      </w:r>
      <w:r>
        <w:t xml:space="preserve">platform he should be prompted to connect to </w:t>
      </w:r>
      <w:r w:rsidR="00B34A71">
        <w:t xml:space="preserve">a </w:t>
      </w:r>
      <w:r>
        <w:t xml:space="preserve">wallet or he should be told to connect the wallet. </w:t>
      </w:r>
    </w:p>
    <w:p w14:paraId="7C67730C" w14:textId="77777777" w:rsidR="009E638B" w:rsidRDefault="0055588D" w:rsidP="00205644">
      <w:pPr>
        <w:pStyle w:val="ListParagraph"/>
        <w:numPr>
          <w:ilvl w:val="0"/>
          <w:numId w:val="22"/>
        </w:numPr>
        <w:jc w:val="both"/>
      </w:pPr>
      <w:r>
        <w:t xml:space="preserve">Whenever there is </w:t>
      </w:r>
      <w:r w:rsidR="00B34A71">
        <w:t xml:space="preserve">a </w:t>
      </w:r>
      <w:r>
        <w:t xml:space="preserve">minting call to </w:t>
      </w:r>
      <w:r w:rsidR="00B34A71">
        <w:t xml:space="preserve">the </w:t>
      </w:r>
      <w:r>
        <w:t xml:space="preserve">blockchain, there is wait time as </w:t>
      </w:r>
      <w:r w:rsidR="00B34A71">
        <w:t xml:space="preserve">the </w:t>
      </w:r>
      <w:r>
        <w:t xml:space="preserve">transaction takes time in getting confirmed. </w:t>
      </w:r>
      <w:r w:rsidR="00936709">
        <w:t xml:space="preserve">So user should be shown a loading screen to keep it engaged. </w:t>
      </w:r>
    </w:p>
    <w:p w14:paraId="27B5834E" w14:textId="77777777" w:rsidR="004A669B" w:rsidRDefault="00B34A71" w:rsidP="00205644">
      <w:pPr>
        <w:pStyle w:val="ListParagraph"/>
        <w:numPr>
          <w:ilvl w:val="0"/>
          <w:numId w:val="22"/>
        </w:numPr>
        <w:jc w:val="both"/>
      </w:pPr>
      <w:r>
        <w:t>The u</w:t>
      </w:r>
      <w:r w:rsidR="00B95080">
        <w:t>ser should be shown the provenance of the token</w:t>
      </w:r>
      <w:r w:rsidR="004045F8">
        <w:t xml:space="preserve"> on the frontend</w:t>
      </w:r>
      <w:r w:rsidR="00B95080">
        <w:t xml:space="preserve">. </w:t>
      </w:r>
    </w:p>
    <w:p w14:paraId="797B0932" w14:textId="77777777" w:rsidR="00F72A16" w:rsidRDefault="00F72A16" w:rsidP="00205644">
      <w:pPr>
        <w:pStyle w:val="ListParagraph"/>
        <w:numPr>
          <w:ilvl w:val="0"/>
          <w:numId w:val="22"/>
        </w:numPr>
        <w:jc w:val="both"/>
      </w:pPr>
      <w:r>
        <w:t>There should be filters and search feature</w:t>
      </w:r>
      <w:r w:rsidR="00B34A71">
        <w:t>s</w:t>
      </w:r>
      <w:r>
        <w:t xml:space="preserve"> available for the user. </w:t>
      </w:r>
    </w:p>
    <w:p w14:paraId="001CB668" w14:textId="77777777" w:rsidR="00434167" w:rsidRDefault="00434167" w:rsidP="00205644">
      <w:pPr>
        <w:pStyle w:val="ListParagraph"/>
        <w:numPr>
          <w:ilvl w:val="0"/>
          <w:numId w:val="22"/>
        </w:numPr>
        <w:jc w:val="both"/>
      </w:pPr>
      <w:r>
        <w:t xml:space="preserve">A dark &amp; light theme toggle should be implemented. </w:t>
      </w:r>
    </w:p>
    <w:p w14:paraId="688E7557" w14:textId="77777777" w:rsidR="00205644" w:rsidRDefault="00205644" w:rsidP="00205644">
      <w:pPr>
        <w:pStyle w:val="ListParagraph"/>
        <w:ind w:left="1446"/>
        <w:jc w:val="both"/>
      </w:pPr>
    </w:p>
    <w:p w14:paraId="3C388856" w14:textId="77777777" w:rsidR="00205644" w:rsidRDefault="00205644" w:rsidP="00205644">
      <w:pPr>
        <w:pStyle w:val="Heading3"/>
        <w:ind w:left="366" w:firstLine="720"/>
      </w:pPr>
      <w:bookmarkStart w:id="89" w:name="_Toc93840619"/>
      <w:r>
        <w:t>3.11.2. Non-Functional Requirements for Smart Contracts:</w:t>
      </w:r>
      <w:bookmarkEnd w:id="89"/>
    </w:p>
    <w:p w14:paraId="5FD32B86" w14:textId="77777777" w:rsidR="00205644" w:rsidRDefault="00205644" w:rsidP="00205644">
      <w:pPr>
        <w:jc w:val="both"/>
      </w:pPr>
      <w:r>
        <w:tab/>
        <w:t xml:space="preserve">       </w:t>
      </w:r>
    </w:p>
    <w:p w14:paraId="43399D2E" w14:textId="77777777" w:rsidR="004A3EC8" w:rsidRDefault="004A3EC8" w:rsidP="004A3EC8">
      <w:pPr>
        <w:pStyle w:val="ListParagraph"/>
        <w:numPr>
          <w:ilvl w:val="0"/>
          <w:numId w:val="23"/>
        </w:numPr>
        <w:jc w:val="both"/>
      </w:pPr>
      <w:r>
        <w:t xml:space="preserve">The smart contracts should be thoroughly audited for bugs before deploying on </w:t>
      </w:r>
      <w:r w:rsidR="00B34A71">
        <w:t xml:space="preserve">the </w:t>
      </w:r>
      <w:proofErr w:type="spellStart"/>
      <w:r>
        <w:t>mainnet</w:t>
      </w:r>
      <w:proofErr w:type="spellEnd"/>
      <w:r>
        <w:t xml:space="preserve">. </w:t>
      </w:r>
    </w:p>
    <w:p w14:paraId="144FBDF6" w14:textId="77777777" w:rsidR="004A3EC8" w:rsidRDefault="00E50298" w:rsidP="004A3EC8">
      <w:pPr>
        <w:pStyle w:val="ListParagraph"/>
        <w:numPr>
          <w:ilvl w:val="0"/>
          <w:numId w:val="23"/>
        </w:numPr>
        <w:jc w:val="both"/>
      </w:pPr>
      <w:r>
        <w:lastRenderedPageBreak/>
        <w:t xml:space="preserve">The code should be </w:t>
      </w:r>
      <w:r w:rsidR="00B34A71">
        <w:t>under</w:t>
      </w:r>
      <w:r>
        <w:t xml:space="preserve"> the OpenZeppelin standards. </w:t>
      </w:r>
    </w:p>
    <w:p w14:paraId="52374E73" w14:textId="77777777" w:rsidR="00E17F74" w:rsidRDefault="00E17F74" w:rsidP="00372FEC">
      <w:pPr>
        <w:ind w:left="1086"/>
        <w:jc w:val="both"/>
      </w:pPr>
    </w:p>
    <w:p w14:paraId="2EC96194" w14:textId="77777777" w:rsidR="00997BE3" w:rsidRDefault="00997BE3" w:rsidP="00372FEC">
      <w:pPr>
        <w:ind w:left="1086"/>
        <w:jc w:val="both"/>
      </w:pPr>
    </w:p>
    <w:p w14:paraId="7EB12F65" w14:textId="77777777" w:rsidR="00997BE3" w:rsidRDefault="00997BE3" w:rsidP="00372FEC">
      <w:pPr>
        <w:ind w:left="1086"/>
        <w:jc w:val="both"/>
      </w:pPr>
    </w:p>
    <w:p w14:paraId="6E744494" w14:textId="77777777" w:rsidR="00997BE3" w:rsidRDefault="00997BE3" w:rsidP="00997BE3">
      <w:pPr>
        <w:pStyle w:val="Heading2"/>
      </w:pPr>
      <w:bookmarkStart w:id="90" w:name="_Toc93840620"/>
      <w:r>
        <w:t>3.12. Use Case:</w:t>
      </w:r>
      <w:bookmarkEnd w:id="90"/>
    </w:p>
    <w:p w14:paraId="7D77CA96" w14:textId="77777777" w:rsidR="00997BE3" w:rsidRDefault="00997BE3" w:rsidP="00997BE3">
      <w:pPr>
        <w:pStyle w:val="Heading2"/>
      </w:pPr>
    </w:p>
    <w:p w14:paraId="77A3E130" w14:textId="77777777" w:rsidR="00997BE3" w:rsidRDefault="00DD7F18" w:rsidP="00DD7F18">
      <w:pPr>
        <w:pStyle w:val="Heading3"/>
        <w:ind w:firstLine="683"/>
      </w:pPr>
      <w:bookmarkStart w:id="91" w:name="_Toc93840621"/>
      <w:r>
        <w:t>3.12.1. Use Case Diagram:</w:t>
      </w:r>
      <w:bookmarkEnd w:id="91"/>
    </w:p>
    <w:p w14:paraId="6502E2A6" w14:textId="77777777" w:rsidR="00DD7F18" w:rsidRDefault="00DD7F18" w:rsidP="00DD7F18"/>
    <w:p w14:paraId="3ABDF005" w14:textId="77777777" w:rsidR="00CE2023" w:rsidRDefault="00DE68F4" w:rsidP="007347BC">
      <w:pPr>
        <w:keepNext/>
        <w:jc w:val="center"/>
      </w:pPr>
      <w:r>
        <w:pict w14:anchorId="59CBBD46">
          <v:shape id="_x0000_i1026" type="#_x0000_t75" style="width:411.75pt;height:453.75pt">
            <v:imagedata r:id="rId13" o:title="UseCase Diagram"/>
          </v:shape>
        </w:pict>
      </w:r>
    </w:p>
    <w:p w14:paraId="23ADB102" w14:textId="77777777" w:rsidR="00E26FA8" w:rsidRDefault="00CE2023" w:rsidP="007347BC">
      <w:pPr>
        <w:pStyle w:val="Caption"/>
        <w:jc w:val="center"/>
      </w:pPr>
      <w:bookmarkStart w:id="92" w:name="_Toc93882292"/>
      <w:r>
        <w:t xml:space="preserve">Figure </w:t>
      </w:r>
      <w:r w:rsidR="00A80D34">
        <w:fldChar w:fldCharType="begin"/>
      </w:r>
      <w:r w:rsidR="00A80D34">
        <w:instrText xml:space="preserve"> SEQ Figure \* ARABIC </w:instrText>
      </w:r>
      <w:r w:rsidR="00A80D34">
        <w:fldChar w:fldCharType="separate"/>
      </w:r>
      <w:r w:rsidR="008733E9">
        <w:rPr>
          <w:noProof/>
        </w:rPr>
        <w:t>4</w:t>
      </w:r>
      <w:r w:rsidR="00A80D34">
        <w:rPr>
          <w:noProof/>
        </w:rPr>
        <w:fldChar w:fldCharType="end"/>
      </w:r>
      <w:r w:rsidR="007347BC">
        <w:t xml:space="preserve">. </w:t>
      </w:r>
      <w:r>
        <w:t>Use Case diagram</w:t>
      </w:r>
      <w:bookmarkEnd w:id="92"/>
    </w:p>
    <w:p w14:paraId="596C4E40" w14:textId="77777777" w:rsidR="00CA6DA4" w:rsidRDefault="00CA6DA4" w:rsidP="00EF015D">
      <w:pPr>
        <w:pStyle w:val="Heading3"/>
        <w:ind w:firstLine="720"/>
      </w:pPr>
      <w:bookmarkStart w:id="93" w:name="_Toc93840622"/>
    </w:p>
    <w:p w14:paraId="2B02D3C1" w14:textId="77777777" w:rsidR="00CA6DA4" w:rsidRDefault="00CA6DA4" w:rsidP="00EF015D">
      <w:pPr>
        <w:pStyle w:val="Heading3"/>
        <w:ind w:firstLine="720"/>
      </w:pPr>
    </w:p>
    <w:p w14:paraId="2682592C" w14:textId="77777777" w:rsidR="00CA6DA4" w:rsidRDefault="00CA6DA4" w:rsidP="00EF015D">
      <w:pPr>
        <w:pStyle w:val="Heading3"/>
        <w:ind w:firstLine="720"/>
      </w:pPr>
    </w:p>
    <w:p w14:paraId="71A3C074" w14:textId="77777777" w:rsidR="00EF015D" w:rsidRDefault="00EF015D" w:rsidP="00CA6DA4">
      <w:pPr>
        <w:pStyle w:val="Heading3"/>
        <w:ind w:firstLine="720"/>
      </w:pPr>
      <w:r>
        <w:t>3.12.2. Use Case Description:</w:t>
      </w:r>
      <w:bookmarkEnd w:id="93"/>
    </w:p>
    <w:p w14:paraId="321B0951" w14:textId="77777777" w:rsidR="00A50979" w:rsidRDefault="00A50979" w:rsidP="00A50979"/>
    <w:p w14:paraId="524146E9" w14:textId="77777777" w:rsidR="00B743E8" w:rsidRDefault="00B743E8" w:rsidP="00C20235">
      <w:pPr>
        <w:pStyle w:val="Caption"/>
        <w:keepNext/>
        <w:jc w:val="center"/>
      </w:pPr>
      <w:bookmarkStart w:id="94" w:name="_Toc93882371"/>
      <w:r>
        <w:t xml:space="preserve">Table </w:t>
      </w:r>
      <w:r w:rsidR="00A80D34">
        <w:fldChar w:fldCharType="begin"/>
      </w:r>
      <w:r w:rsidR="00A80D34">
        <w:instrText xml:space="preserve"> SEQ Table \* ARABIC </w:instrText>
      </w:r>
      <w:r w:rsidR="00A80D34">
        <w:fldChar w:fldCharType="separate"/>
      </w:r>
      <w:r w:rsidR="0043488C">
        <w:rPr>
          <w:noProof/>
        </w:rPr>
        <w:t>4</w:t>
      </w:r>
      <w:r w:rsidR="00A80D34">
        <w:rPr>
          <w:noProof/>
        </w:rPr>
        <w:fldChar w:fldCharType="end"/>
      </w:r>
      <w:r>
        <w:t>. Use Case-Register</w:t>
      </w:r>
      <w:bookmarkEnd w:id="94"/>
    </w:p>
    <w:tbl>
      <w:tblPr>
        <w:tblStyle w:val="PlainTable1"/>
        <w:tblW w:w="0" w:type="auto"/>
        <w:tblLook w:val="04A0" w:firstRow="1" w:lastRow="0" w:firstColumn="1" w:lastColumn="0" w:noHBand="0" w:noVBand="1"/>
      </w:tblPr>
      <w:tblGrid>
        <w:gridCol w:w="3055"/>
        <w:gridCol w:w="3147"/>
        <w:gridCol w:w="3148"/>
      </w:tblGrid>
      <w:tr w:rsidR="00A50979" w:rsidRPr="00F142B0" w14:paraId="07C01381" w14:textId="77777777" w:rsidTr="001952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D4A345C" w14:textId="77777777" w:rsidR="00A50979" w:rsidRPr="00F142B0" w:rsidRDefault="00A50979" w:rsidP="00195219">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12C76D7D" w14:textId="77777777" w:rsidR="00A50979" w:rsidRPr="00F142B0" w:rsidRDefault="00644CE6" w:rsidP="00195219">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Register</w:t>
            </w:r>
          </w:p>
        </w:tc>
      </w:tr>
      <w:tr w:rsidR="00A50979" w:rsidRPr="00F142B0" w14:paraId="26644A77" w14:textId="77777777" w:rsidTr="00195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EB8ED17" w14:textId="77777777" w:rsidR="00A50979" w:rsidRPr="00F142B0" w:rsidRDefault="00A50979" w:rsidP="00195219">
            <w:pPr>
              <w:rPr>
                <w:b w:val="0"/>
                <w:sz w:val="24"/>
                <w:szCs w:val="24"/>
              </w:rPr>
            </w:pPr>
            <w:r w:rsidRPr="00F142B0">
              <w:rPr>
                <w:sz w:val="24"/>
                <w:szCs w:val="24"/>
              </w:rPr>
              <w:t>Use case ID</w:t>
            </w:r>
          </w:p>
        </w:tc>
        <w:tc>
          <w:tcPr>
            <w:tcW w:w="6295" w:type="dxa"/>
            <w:gridSpan w:val="2"/>
          </w:tcPr>
          <w:p w14:paraId="476C7228" w14:textId="77777777" w:rsidR="00A50979" w:rsidRPr="00F142B0" w:rsidRDefault="00A50979" w:rsidP="00195219">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Pr="00F142B0">
              <w:rPr>
                <w:sz w:val="24"/>
                <w:szCs w:val="24"/>
              </w:rPr>
              <w:t>-BU01</w:t>
            </w:r>
          </w:p>
        </w:tc>
      </w:tr>
      <w:tr w:rsidR="00A50979" w:rsidRPr="00F142B0" w14:paraId="767B956D" w14:textId="77777777" w:rsidTr="00195219">
        <w:tc>
          <w:tcPr>
            <w:cnfStyle w:val="001000000000" w:firstRow="0" w:lastRow="0" w:firstColumn="1" w:lastColumn="0" w:oddVBand="0" w:evenVBand="0" w:oddHBand="0" w:evenHBand="0" w:firstRowFirstColumn="0" w:firstRowLastColumn="0" w:lastRowFirstColumn="0" w:lastRowLastColumn="0"/>
            <w:tcW w:w="3055" w:type="dxa"/>
          </w:tcPr>
          <w:p w14:paraId="70897A37" w14:textId="77777777" w:rsidR="00A50979" w:rsidRPr="00F142B0" w:rsidRDefault="00A50979" w:rsidP="00195219">
            <w:pPr>
              <w:rPr>
                <w:b w:val="0"/>
                <w:sz w:val="24"/>
                <w:szCs w:val="24"/>
              </w:rPr>
            </w:pPr>
            <w:r w:rsidRPr="00F142B0">
              <w:rPr>
                <w:sz w:val="24"/>
                <w:szCs w:val="24"/>
              </w:rPr>
              <w:t>Priority:</w:t>
            </w:r>
          </w:p>
        </w:tc>
        <w:tc>
          <w:tcPr>
            <w:tcW w:w="6295" w:type="dxa"/>
            <w:gridSpan w:val="2"/>
          </w:tcPr>
          <w:p w14:paraId="652278A7" w14:textId="77777777" w:rsidR="00A50979" w:rsidRPr="00F142B0" w:rsidRDefault="00A50979" w:rsidP="00195219">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A50979" w:rsidRPr="00F142B0" w14:paraId="00F3147C" w14:textId="77777777" w:rsidTr="00195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E2072FA" w14:textId="77777777" w:rsidR="00A50979" w:rsidRPr="00F142B0" w:rsidRDefault="00A50979" w:rsidP="00195219">
            <w:pPr>
              <w:rPr>
                <w:b w:val="0"/>
                <w:sz w:val="24"/>
                <w:szCs w:val="24"/>
              </w:rPr>
            </w:pPr>
            <w:r w:rsidRPr="00F142B0">
              <w:rPr>
                <w:sz w:val="24"/>
                <w:szCs w:val="24"/>
              </w:rPr>
              <w:t>Primary actor:</w:t>
            </w:r>
          </w:p>
        </w:tc>
        <w:tc>
          <w:tcPr>
            <w:tcW w:w="6295" w:type="dxa"/>
            <w:gridSpan w:val="2"/>
          </w:tcPr>
          <w:p w14:paraId="3DE7CEBE" w14:textId="77777777" w:rsidR="00A50979" w:rsidRPr="00F142B0" w:rsidRDefault="00A50979" w:rsidP="00195219">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reator</w:t>
            </w:r>
            <w:r w:rsidRPr="00F142B0">
              <w:rPr>
                <w:sz w:val="24"/>
                <w:szCs w:val="24"/>
              </w:rPr>
              <w:t xml:space="preserve">, </w:t>
            </w:r>
            <w:r>
              <w:rPr>
                <w:sz w:val="24"/>
                <w:szCs w:val="24"/>
              </w:rPr>
              <w:t>User</w:t>
            </w:r>
          </w:p>
        </w:tc>
      </w:tr>
      <w:tr w:rsidR="00A50979" w:rsidRPr="00F142B0" w14:paraId="753DFDDD" w14:textId="77777777" w:rsidTr="00195219">
        <w:tc>
          <w:tcPr>
            <w:cnfStyle w:val="001000000000" w:firstRow="0" w:lastRow="0" w:firstColumn="1" w:lastColumn="0" w:oddVBand="0" w:evenVBand="0" w:oddHBand="0" w:evenHBand="0" w:firstRowFirstColumn="0" w:firstRowLastColumn="0" w:lastRowFirstColumn="0" w:lastRowLastColumn="0"/>
            <w:tcW w:w="3055" w:type="dxa"/>
          </w:tcPr>
          <w:p w14:paraId="08659B23" w14:textId="77777777" w:rsidR="00A50979" w:rsidRPr="00F142B0" w:rsidRDefault="00A50979" w:rsidP="00195219">
            <w:pPr>
              <w:rPr>
                <w:b w:val="0"/>
                <w:sz w:val="24"/>
                <w:szCs w:val="24"/>
              </w:rPr>
            </w:pPr>
            <w:r w:rsidRPr="00F142B0">
              <w:rPr>
                <w:sz w:val="24"/>
                <w:szCs w:val="24"/>
              </w:rPr>
              <w:t>Description:</w:t>
            </w:r>
          </w:p>
        </w:tc>
        <w:tc>
          <w:tcPr>
            <w:tcW w:w="6295" w:type="dxa"/>
            <w:gridSpan w:val="2"/>
          </w:tcPr>
          <w:p w14:paraId="3CFD4922" w14:textId="77777777" w:rsidR="00A50979" w:rsidRDefault="00A50979" w:rsidP="00195219">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This use case describes the registration of any</w:t>
            </w:r>
            <w:r>
              <w:rPr>
                <w:sz w:val="24"/>
                <w:szCs w:val="24"/>
              </w:rPr>
              <w:t xml:space="preserve"> user or creator that is coming to </w:t>
            </w:r>
            <w:r w:rsidR="007F2FAD">
              <w:rPr>
                <w:sz w:val="24"/>
                <w:szCs w:val="24"/>
              </w:rPr>
              <w:t>the</w:t>
            </w:r>
            <w:r>
              <w:rPr>
                <w:sz w:val="24"/>
                <w:szCs w:val="24"/>
              </w:rPr>
              <w:t xml:space="preserve"> platform. The user’s wallet address will be used to identify them and the username </w:t>
            </w:r>
            <w:r w:rsidR="00787FD5">
              <w:rPr>
                <w:sz w:val="24"/>
                <w:szCs w:val="24"/>
              </w:rPr>
              <w:t xml:space="preserve">and profile picture </w:t>
            </w:r>
            <w:r>
              <w:rPr>
                <w:sz w:val="24"/>
                <w:szCs w:val="24"/>
              </w:rPr>
              <w:t xml:space="preserve">would be used to show them on the marketplace. Giving these pieces of information will allow the user to use all the options available on the marketplace. </w:t>
            </w:r>
          </w:p>
          <w:p w14:paraId="5BEB8444" w14:textId="77777777" w:rsidR="00A50979" w:rsidRPr="00F142B0" w:rsidRDefault="00A50979" w:rsidP="00195219">
            <w:pPr>
              <w:cnfStyle w:val="000000000000" w:firstRow="0" w:lastRow="0" w:firstColumn="0" w:lastColumn="0" w:oddVBand="0" w:evenVBand="0" w:oddHBand="0" w:evenHBand="0" w:firstRowFirstColumn="0" w:firstRowLastColumn="0" w:lastRowFirstColumn="0" w:lastRowLastColumn="0"/>
              <w:rPr>
                <w:sz w:val="24"/>
                <w:szCs w:val="24"/>
              </w:rPr>
            </w:pPr>
          </w:p>
        </w:tc>
      </w:tr>
      <w:tr w:rsidR="00A50979" w:rsidRPr="00F142B0" w14:paraId="32CEE9CD" w14:textId="77777777" w:rsidTr="00195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6410D54" w14:textId="77777777" w:rsidR="00A50979" w:rsidRPr="00F142B0" w:rsidRDefault="00A50979" w:rsidP="00195219">
            <w:pPr>
              <w:rPr>
                <w:b w:val="0"/>
                <w:sz w:val="24"/>
                <w:szCs w:val="24"/>
              </w:rPr>
            </w:pPr>
            <w:r w:rsidRPr="00F142B0">
              <w:rPr>
                <w:sz w:val="24"/>
                <w:szCs w:val="24"/>
              </w:rPr>
              <w:t>Basic flow:</w:t>
            </w:r>
          </w:p>
        </w:tc>
        <w:tc>
          <w:tcPr>
            <w:tcW w:w="6295" w:type="dxa"/>
            <w:gridSpan w:val="2"/>
          </w:tcPr>
          <w:p w14:paraId="68A94E11" w14:textId="77777777" w:rsidR="00A50979" w:rsidRDefault="00A50979" w:rsidP="00195219">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ser presses the “connect wallet” button.</w:t>
            </w:r>
          </w:p>
          <w:p w14:paraId="4224DA5C" w14:textId="77777777" w:rsidR="00A50979" w:rsidRDefault="00A50979" w:rsidP="00195219">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 relevant address gets searched on the database. </w:t>
            </w:r>
          </w:p>
          <w:p w14:paraId="1AD9E2C0" w14:textId="77777777" w:rsidR="00A50979" w:rsidRDefault="00A50979" w:rsidP="00195219">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f the user is </w:t>
            </w:r>
            <w:r w:rsidR="00F347A4">
              <w:rPr>
                <w:sz w:val="24"/>
                <w:szCs w:val="24"/>
              </w:rPr>
              <w:t>not found, his data is stored on the database</w:t>
            </w:r>
            <w:r>
              <w:rPr>
                <w:sz w:val="24"/>
                <w:szCs w:val="24"/>
              </w:rPr>
              <w:t>.</w:t>
            </w:r>
          </w:p>
          <w:p w14:paraId="33DCA5BC" w14:textId="77777777" w:rsidR="00A50979" w:rsidRPr="00F142B0" w:rsidRDefault="00A50979" w:rsidP="00195219">
            <w:pPr>
              <w:widowControl/>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p>
        </w:tc>
      </w:tr>
      <w:tr w:rsidR="00A50979" w:rsidRPr="00F142B0" w14:paraId="1014A332" w14:textId="77777777" w:rsidTr="00195219">
        <w:tc>
          <w:tcPr>
            <w:cnfStyle w:val="001000000000" w:firstRow="0" w:lastRow="0" w:firstColumn="1" w:lastColumn="0" w:oddVBand="0" w:evenVBand="0" w:oddHBand="0" w:evenHBand="0" w:firstRowFirstColumn="0" w:firstRowLastColumn="0" w:lastRowFirstColumn="0" w:lastRowLastColumn="0"/>
            <w:tcW w:w="3055" w:type="dxa"/>
          </w:tcPr>
          <w:p w14:paraId="46EC2268" w14:textId="77777777" w:rsidR="00A50979" w:rsidRPr="00F142B0" w:rsidRDefault="00A50979" w:rsidP="00195219">
            <w:pPr>
              <w:rPr>
                <w:b w:val="0"/>
                <w:sz w:val="24"/>
                <w:szCs w:val="24"/>
              </w:rPr>
            </w:pPr>
            <w:r w:rsidRPr="00F142B0">
              <w:rPr>
                <w:sz w:val="24"/>
                <w:szCs w:val="24"/>
              </w:rPr>
              <w:t>Pre-condition:</w:t>
            </w:r>
          </w:p>
        </w:tc>
        <w:tc>
          <w:tcPr>
            <w:tcW w:w="6295" w:type="dxa"/>
            <w:gridSpan w:val="2"/>
          </w:tcPr>
          <w:p w14:paraId="6BF0CDD0" w14:textId="77777777" w:rsidR="00A50979" w:rsidRPr="00F142B0" w:rsidRDefault="005C3E31" w:rsidP="00195219">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user is not </w:t>
            </w:r>
            <w:r w:rsidR="00A50979" w:rsidRPr="00F142B0">
              <w:rPr>
                <w:sz w:val="24"/>
                <w:szCs w:val="24"/>
              </w:rPr>
              <w:t>registered to our application.</w:t>
            </w:r>
          </w:p>
        </w:tc>
      </w:tr>
      <w:tr w:rsidR="00A50979" w:rsidRPr="00F142B0" w14:paraId="5C23D2F4" w14:textId="77777777" w:rsidTr="00195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2C567BF" w14:textId="77777777" w:rsidR="00A50979" w:rsidRPr="00F142B0" w:rsidRDefault="00A50979" w:rsidP="00195219">
            <w:pPr>
              <w:rPr>
                <w:b w:val="0"/>
                <w:sz w:val="24"/>
                <w:szCs w:val="24"/>
              </w:rPr>
            </w:pPr>
            <w:r w:rsidRPr="00F142B0">
              <w:rPr>
                <w:sz w:val="24"/>
                <w:szCs w:val="24"/>
              </w:rPr>
              <w:t>Trigger:</w:t>
            </w:r>
          </w:p>
        </w:tc>
        <w:tc>
          <w:tcPr>
            <w:tcW w:w="6295" w:type="dxa"/>
            <w:gridSpan w:val="2"/>
          </w:tcPr>
          <w:p w14:paraId="6A29AECD" w14:textId="77777777" w:rsidR="00A50979" w:rsidRPr="00F142B0" w:rsidRDefault="00A50979" w:rsidP="00195219">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 xml:space="preserve">case is triggered when a new user comes to our platform. </w:t>
            </w:r>
          </w:p>
        </w:tc>
      </w:tr>
      <w:tr w:rsidR="00A50979" w:rsidRPr="00F142B0" w14:paraId="12DEACA9" w14:textId="77777777" w:rsidTr="00195219">
        <w:tc>
          <w:tcPr>
            <w:cnfStyle w:val="001000000000" w:firstRow="0" w:lastRow="0" w:firstColumn="1" w:lastColumn="0" w:oddVBand="0" w:evenVBand="0" w:oddHBand="0" w:evenHBand="0" w:firstRowFirstColumn="0" w:firstRowLastColumn="0" w:lastRowFirstColumn="0" w:lastRowLastColumn="0"/>
            <w:tcW w:w="3055" w:type="dxa"/>
          </w:tcPr>
          <w:p w14:paraId="6560BB5F" w14:textId="77777777" w:rsidR="00A50979" w:rsidRPr="00F142B0" w:rsidRDefault="00A50979" w:rsidP="00195219">
            <w:pPr>
              <w:rPr>
                <w:b w:val="0"/>
                <w:sz w:val="24"/>
                <w:szCs w:val="24"/>
              </w:rPr>
            </w:pPr>
            <w:r w:rsidRPr="00F142B0">
              <w:rPr>
                <w:sz w:val="24"/>
                <w:szCs w:val="24"/>
              </w:rPr>
              <w:t>Course Event:</w:t>
            </w:r>
          </w:p>
        </w:tc>
        <w:tc>
          <w:tcPr>
            <w:tcW w:w="3147" w:type="dxa"/>
          </w:tcPr>
          <w:p w14:paraId="4B011875" w14:textId="77777777" w:rsidR="00A50979" w:rsidRPr="00F142B0" w:rsidRDefault="00A50979" w:rsidP="00195219">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04141E65" w14:textId="77777777" w:rsidR="00A50979" w:rsidRPr="00F142B0" w:rsidRDefault="00A50979" w:rsidP="00195219">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A50979" w:rsidRPr="00F142B0" w14:paraId="691CEEB8" w14:textId="77777777" w:rsidTr="00195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3928A11" w14:textId="77777777" w:rsidR="00A50979" w:rsidRPr="00F142B0" w:rsidRDefault="00A50979" w:rsidP="00195219">
            <w:pPr>
              <w:rPr>
                <w:b w:val="0"/>
                <w:color w:val="5B9BD5" w:themeColor="accent1"/>
                <w:sz w:val="24"/>
                <w:szCs w:val="24"/>
              </w:rPr>
            </w:pPr>
          </w:p>
        </w:tc>
        <w:tc>
          <w:tcPr>
            <w:tcW w:w="3147" w:type="dxa"/>
          </w:tcPr>
          <w:p w14:paraId="27C76A45" w14:textId="77777777" w:rsidR="00A50979" w:rsidRPr="00F142B0" w:rsidRDefault="00A50979" w:rsidP="00195219">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 xml:space="preserve">The user connects the wallet and gives the relevant information. </w:t>
            </w:r>
          </w:p>
        </w:tc>
        <w:tc>
          <w:tcPr>
            <w:tcW w:w="3148" w:type="dxa"/>
          </w:tcPr>
          <w:p w14:paraId="2844A678" w14:textId="77777777" w:rsidR="00A50979" w:rsidRPr="00F142B0" w:rsidRDefault="00A50979" w:rsidP="00195219">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Step 2: The i</w:t>
            </w:r>
            <w:r>
              <w:rPr>
                <w:sz w:val="24"/>
                <w:szCs w:val="24"/>
              </w:rPr>
              <w:t xml:space="preserve">nformation is checked on the database. </w:t>
            </w:r>
          </w:p>
          <w:p w14:paraId="6CB3156B" w14:textId="77777777" w:rsidR="00A50979" w:rsidRDefault="00A50979" w:rsidP="00195219">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3: If information is </w:t>
            </w:r>
            <w:r w:rsidR="00892C48">
              <w:rPr>
                <w:sz w:val="24"/>
                <w:szCs w:val="24"/>
              </w:rPr>
              <w:t xml:space="preserve">not already available, it gets stored on the database. </w:t>
            </w:r>
          </w:p>
          <w:p w14:paraId="2D49A32E" w14:textId="77777777" w:rsidR="00A50979" w:rsidRPr="00F142B0" w:rsidRDefault="00A50979" w:rsidP="00195219">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4</w:t>
            </w:r>
            <w:r w:rsidRPr="00F142B0">
              <w:rPr>
                <w:sz w:val="24"/>
                <w:szCs w:val="24"/>
              </w:rPr>
              <w:t xml:space="preserve">: </w:t>
            </w:r>
            <w:r w:rsidR="00892C48">
              <w:rPr>
                <w:sz w:val="24"/>
                <w:szCs w:val="24"/>
              </w:rPr>
              <w:t>User is given access to the marketplace</w:t>
            </w:r>
          </w:p>
          <w:p w14:paraId="7D05F88B" w14:textId="77777777" w:rsidR="00A50979" w:rsidRPr="00F142B0" w:rsidRDefault="00A50979" w:rsidP="00195219">
            <w:pPr>
              <w:cnfStyle w:val="000000100000" w:firstRow="0" w:lastRow="0" w:firstColumn="0" w:lastColumn="0" w:oddVBand="0" w:evenVBand="0" w:oddHBand="1" w:evenHBand="0" w:firstRowFirstColumn="0" w:firstRowLastColumn="0" w:lastRowFirstColumn="0" w:lastRowLastColumn="0"/>
              <w:rPr>
                <w:sz w:val="24"/>
                <w:szCs w:val="24"/>
              </w:rPr>
            </w:pPr>
          </w:p>
        </w:tc>
      </w:tr>
      <w:tr w:rsidR="00A50979" w:rsidRPr="00F142B0" w14:paraId="2DCBFC5B" w14:textId="77777777" w:rsidTr="00195219">
        <w:tc>
          <w:tcPr>
            <w:cnfStyle w:val="001000000000" w:firstRow="0" w:lastRow="0" w:firstColumn="1" w:lastColumn="0" w:oddVBand="0" w:evenVBand="0" w:oddHBand="0" w:evenHBand="0" w:firstRowFirstColumn="0" w:firstRowLastColumn="0" w:lastRowFirstColumn="0" w:lastRowLastColumn="0"/>
            <w:tcW w:w="3055" w:type="dxa"/>
          </w:tcPr>
          <w:p w14:paraId="15FEFD5C" w14:textId="77777777" w:rsidR="00A50979" w:rsidRPr="00F142B0" w:rsidRDefault="00A50979" w:rsidP="00195219">
            <w:pPr>
              <w:rPr>
                <w:b w:val="0"/>
                <w:sz w:val="24"/>
                <w:szCs w:val="24"/>
              </w:rPr>
            </w:pPr>
            <w:r w:rsidRPr="00F142B0">
              <w:rPr>
                <w:sz w:val="24"/>
                <w:szCs w:val="24"/>
              </w:rPr>
              <w:t>Post-condition:</w:t>
            </w:r>
          </w:p>
        </w:tc>
        <w:tc>
          <w:tcPr>
            <w:tcW w:w="6295" w:type="dxa"/>
            <w:gridSpan w:val="2"/>
          </w:tcPr>
          <w:p w14:paraId="724A7734" w14:textId="77777777" w:rsidR="00A50979" w:rsidRPr="00F142B0" w:rsidRDefault="00A50979" w:rsidP="00195219">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The a</w:t>
            </w:r>
            <w:r>
              <w:rPr>
                <w:sz w:val="24"/>
                <w:szCs w:val="24"/>
              </w:rPr>
              <w:t xml:space="preserve">ccount has been created and the user starts using the marketplace. </w:t>
            </w:r>
          </w:p>
        </w:tc>
      </w:tr>
    </w:tbl>
    <w:p w14:paraId="059CE948" w14:textId="77777777" w:rsidR="00A50979" w:rsidRPr="00A50979" w:rsidRDefault="00A50979" w:rsidP="00A50979"/>
    <w:p w14:paraId="6FAE27CD" w14:textId="77777777" w:rsidR="00CA6DA4" w:rsidRPr="00CA6DA4" w:rsidRDefault="00CA6DA4" w:rsidP="00CA6DA4"/>
    <w:p w14:paraId="0739C99B" w14:textId="77777777" w:rsidR="00912549" w:rsidRDefault="00912549" w:rsidP="00C20235">
      <w:pPr>
        <w:pStyle w:val="Caption"/>
        <w:keepNext/>
        <w:jc w:val="center"/>
      </w:pPr>
      <w:bookmarkStart w:id="95" w:name="_Toc93882372"/>
      <w:r>
        <w:t xml:space="preserve">Table </w:t>
      </w:r>
      <w:r w:rsidR="00A80D34">
        <w:fldChar w:fldCharType="begin"/>
      </w:r>
      <w:r w:rsidR="00A80D34">
        <w:instrText xml:space="preserve"> SEQ Table \* ARABIC </w:instrText>
      </w:r>
      <w:r w:rsidR="00A80D34">
        <w:fldChar w:fldCharType="separate"/>
      </w:r>
      <w:r w:rsidR="0043488C">
        <w:rPr>
          <w:noProof/>
        </w:rPr>
        <w:t>5</w:t>
      </w:r>
      <w:r w:rsidR="00A80D34">
        <w:rPr>
          <w:noProof/>
        </w:rPr>
        <w:fldChar w:fldCharType="end"/>
      </w:r>
      <w:r>
        <w:t>. Use Case-Sign in</w:t>
      </w:r>
      <w:bookmarkEnd w:id="95"/>
    </w:p>
    <w:tbl>
      <w:tblPr>
        <w:tblStyle w:val="PlainTable1"/>
        <w:tblW w:w="0" w:type="auto"/>
        <w:tblLook w:val="04A0" w:firstRow="1" w:lastRow="0" w:firstColumn="1" w:lastColumn="0" w:noHBand="0" w:noVBand="1"/>
      </w:tblPr>
      <w:tblGrid>
        <w:gridCol w:w="3055"/>
        <w:gridCol w:w="3147"/>
        <w:gridCol w:w="3148"/>
      </w:tblGrid>
      <w:tr w:rsidR="003D6E01" w:rsidRPr="00F142B0" w14:paraId="6A4E394E" w14:textId="77777777" w:rsidTr="007927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EF7E299" w14:textId="77777777" w:rsidR="003D6E01" w:rsidRPr="00F142B0" w:rsidRDefault="003D6E01" w:rsidP="0079273E">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16BCF6A1" w14:textId="77777777" w:rsidR="003D6E01" w:rsidRPr="00F142B0" w:rsidRDefault="006B7A49" w:rsidP="0079273E">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Sign in</w:t>
            </w:r>
          </w:p>
        </w:tc>
      </w:tr>
      <w:tr w:rsidR="003D6E01" w:rsidRPr="00F142B0" w14:paraId="0688E14D"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5F955BA" w14:textId="77777777" w:rsidR="003D6E01" w:rsidRPr="00F142B0" w:rsidRDefault="003D6E01" w:rsidP="0079273E">
            <w:pPr>
              <w:rPr>
                <w:b w:val="0"/>
                <w:sz w:val="24"/>
                <w:szCs w:val="24"/>
              </w:rPr>
            </w:pPr>
            <w:r w:rsidRPr="00F142B0">
              <w:rPr>
                <w:sz w:val="24"/>
                <w:szCs w:val="24"/>
              </w:rPr>
              <w:t>Use case ID</w:t>
            </w:r>
          </w:p>
        </w:tc>
        <w:tc>
          <w:tcPr>
            <w:tcW w:w="6295" w:type="dxa"/>
            <w:gridSpan w:val="2"/>
          </w:tcPr>
          <w:p w14:paraId="595AAC17" w14:textId="77777777" w:rsidR="003D6E01" w:rsidRPr="00F142B0" w:rsidRDefault="003D6E01" w:rsidP="0079273E">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00644CE6">
              <w:rPr>
                <w:sz w:val="24"/>
                <w:szCs w:val="24"/>
              </w:rPr>
              <w:t>-BU02</w:t>
            </w:r>
          </w:p>
        </w:tc>
      </w:tr>
      <w:tr w:rsidR="003D6E01" w:rsidRPr="00F142B0" w14:paraId="7D532880"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4C37EC83" w14:textId="77777777" w:rsidR="003D6E01" w:rsidRPr="00F142B0" w:rsidRDefault="003D6E01" w:rsidP="0079273E">
            <w:pPr>
              <w:rPr>
                <w:b w:val="0"/>
                <w:sz w:val="24"/>
                <w:szCs w:val="24"/>
              </w:rPr>
            </w:pPr>
            <w:r w:rsidRPr="00F142B0">
              <w:rPr>
                <w:sz w:val="24"/>
                <w:szCs w:val="24"/>
              </w:rPr>
              <w:t>Priority:</w:t>
            </w:r>
          </w:p>
        </w:tc>
        <w:tc>
          <w:tcPr>
            <w:tcW w:w="6295" w:type="dxa"/>
            <w:gridSpan w:val="2"/>
          </w:tcPr>
          <w:p w14:paraId="18793782" w14:textId="77777777" w:rsidR="003D6E01" w:rsidRPr="00F142B0" w:rsidRDefault="003D6E01" w:rsidP="0079273E">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3D6E01" w:rsidRPr="00F142B0" w14:paraId="5BFE68B0"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A45B221" w14:textId="77777777" w:rsidR="003D6E01" w:rsidRPr="00F142B0" w:rsidRDefault="003D6E01" w:rsidP="0079273E">
            <w:pPr>
              <w:rPr>
                <w:b w:val="0"/>
                <w:sz w:val="24"/>
                <w:szCs w:val="24"/>
              </w:rPr>
            </w:pPr>
            <w:r w:rsidRPr="00F142B0">
              <w:rPr>
                <w:sz w:val="24"/>
                <w:szCs w:val="24"/>
              </w:rPr>
              <w:t>Primary actor:</w:t>
            </w:r>
          </w:p>
        </w:tc>
        <w:tc>
          <w:tcPr>
            <w:tcW w:w="6295" w:type="dxa"/>
            <w:gridSpan w:val="2"/>
          </w:tcPr>
          <w:p w14:paraId="5ECF911A" w14:textId="77777777" w:rsidR="003D6E01" w:rsidRPr="00F142B0" w:rsidRDefault="003D6E01" w:rsidP="003D6E01">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reator</w:t>
            </w:r>
            <w:r w:rsidRPr="00F142B0">
              <w:rPr>
                <w:sz w:val="24"/>
                <w:szCs w:val="24"/>
              </w:rPr>
              <w:t xml:space="preserve">, </w:t>
            </w:r>
            <w:r>
              <w:rPr>
                <w:sz w:val="24"/>
                <w:szCs w:val="24"/>
              </w:rPr>
              <w:t>User</w:t>
            </w:r>
          </w:p>
        </w:tc>
      </w:tr>
      <w:tr w:rsidR="003D6E01" w:rsidRPr="00F142B0" w14:paraId="6013B395"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4A030466" w14:textId="77777777" w:rsidR="003D6E01" w:rsidRPr="00F142B0" w:rsidRDefault="003D6E01" w:rsidP="0079273E">
            <w:pPr>
              <w:rPr>
                <w:b w:val="0"/>
                <w:sz w:val="24"/>
                <w:szCs w:val="24"/>
              </w:rPr>
            </w:pPr>
            <w:r w:rsidRPr="00F142B0">
              <w:rPr>
                <w:sz w:val="24"/>
                <w:szCs w:val="24"/>
              </w:rPr>
              <w:t>Description:</w:t>
            </w:r>
          </w:p>
        </w:tc>
        <w:tc>
          <w:tcPr>
            <w:tcW w:w="6295" w:type="dxa"/>
            <w:gridSpan w:val="2"/>
          </w:tcPr>
          <w:p w14:paraId="70CC9C70" w14:textId="77777777" w:rsidR="00857149" w:rsidRDefault="003D6E01" w:rsidP="0079273E">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 xml:space="preserve">This use case describes the </w:t>
            </w:r>
            <w:r w:rsidR="007F2FAD">
              <w:rPr>
                <w:sz w:val="24"/>
                <w:szCs w:val="24"/>
              </w:rPr>
              <w:t>sign in</w:t>
            </w:r>
            <w:r w:rsidRPr="00F142B0">
              <w:rPr>
                <w:sz w:val="24"/>
                <w:szCs w:val="24"/>
              </w:rPr>
              <w:t xml:space="preserve"> of any</w:t>
            </w:r>
            <w:r w:rsidR="00857149">
              <w:rPr>
                <w:sz w:val="24"/>
                <w:szCs w:val="24"/>
              </w:rPr>
              <w:t xml:space="preserve"> user or creator that is coming to </w:t>
            </w:r>
            <w:r w:rsidR="007F2FAD">
              <w:rPr>
                <w:sz w:val="24"/>
                <w:szCs w:val="24"/>
              </w:rPr>
              <w:t>the</w:t>
            </w:r>
            <w:r w:rsidR="00857149">
              <w:rPr>
                <w:sz w:val="24"/>
                <w:szCs w:val="24"/>
              </w:rPr>
              <w:t xml:space="preserve"> platform. </w:t>
            </w:r>
            <w:r w:rsidR="00B34A71">
              <w:rPr>
                <w:sz w:val="24"/>
                <w:szCs w:val="24"/>
              </w:rPr>
              <w:t>The u</w:t>
            </w:r>
            <w:r w:rsidR="00857149">
              <w:rPr>
                <w:sz w:val="24"/>
                <w:szCs w:val="24"/>
              </w:rPr>
              <w:t xml:space="preserve">ser’s wallet address will be used </w:t>
            </w:r>
            <w:r w:rsidR="00857149">
              <w:rPr>
                <w:sz w:val="24"/>
                <w:szCs w:val="24"/>
              </w:rPr>
              <w:lastRenderedPageBreak/>
              <w:t xml:space="preserve">to identify them and </w:t>
            </w:r>
            <w:r w:rsidR="00B34A71">
              <w:rPr>
                <w:sz w:val="24"/>
                <w:szCs w:val="24"/>
              </w:rPr>
              <w:t xml:space="preserve">the </w:t>
            </w:r>
            <w:r w:rsidR="00857149">
              <w:rPr>
                <w:sz w:val="24"/>
                <w:szCs w:val="24"/>
              </w:rPr>
              <w:t xml:space="preserve">username would be used to show </w:t>
            </w:r>
            <w:r w:rsidR="00B34A71">
              <w:rPr>
                <w:sz w:val="24"/>
                <w:szCs w:val="24"/>
              </w:rPr>
              <w:t xml:space="preserve">them </w:t>
            </w:r>
            <w:r w:rsidR="00A53B64">
              <w:rPr>
                <w:sz w:val="24"/>
                <w:szCs w:val="24"/>
              </w:rPr>
              <w:t>on the marketplace.</w:t>
            </w:r>
            <w:r w:rsidR="00857149">
              <w:rPr>
                <w:sz w:val="24"/>
                <w:szCs w:val="24"/>
              </w:rPr>
              <w:t xml:space="preserve"> </w:t>
            </w:r>
          </w:p>
          <w:p w14:paraId="749A574A" w14:textId="77777777" w:rsidR="00857149" w:rsidRPr="00F142B0" w:rsidRDefault="00857149" w:rsidP="00857149">
            <w:pPr>
              <w:cnfStyle w:val="000000000000" w:firstRow="0" w:lastRow="0" w:firstColumn="0" w:lastColumn="0" w:oddVBand="0" w:evenVBand="0" w:oddHBand="0" w:evenHBand="0" w:firstRowFirstColumn="0" w:firstRowLastColumn="0" w:lastRowFirstColumn="0" w:lastRowLastColumn="0"/>
              <w:rPr>
                <w:sz w:val="24"/>
                <w:szCs w:val="24"/>
              </w:rPr>
            </w:pPr>
          </w:p>
        </w:tc>
      </w:tr>
      <w:tr w:rsidR="003D6E01" w:rsidRPr="00F142B0" w14:paraId="087D32CD"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EDD4526" w14:textId="77777777" w:rsidR="003D6E01" w:rsidRPr="00F142B0" w:rsidRDefault="003D6E01" w:rsidP="0079273E">
            <w:pPr>
              <w:rPr>
                <w:b w:val="0"/>
                <w:sz w:val="24"/>
                <w:szCs w:val="24"/>
              </w:rPr>
            </w:pPr>
            <w:r w:rsidRPr="00F142B0">
              <w:rPr>
                <w:sz w:val="24"/>
                <w:szCs w:val="24"/>
              </w:rPr>
              <w:lastRenderedPageBreak/>
              <w:t>Basic flow:</w:t>
            </w:r>
          </w:p>
        </w:tc>
        <w:tc>
          <w:tcPr>
            <w:tcW w:w="6295" w:type="dxa"/>
            <w:gridSpan w:val="2"/>
          </w:tcPr>
          <w:p w14:paraId="39B2C3D5" w14:textId="77777777" w:rsidR="00857149" w:rsidRDefault="00857149" w:rsidP="003D6E01">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ser pres</w:t>
            </w:r>
            <w:r w:rsidR="00B34A71">
              <w:rPr>
                <w:sz w:val="24"/>
                <w:szCs w:val="24"/>
              </w:rPr>
              <w:t>se</w:t>
            </w:r>
            <w:r>
              <w:rPr>
                <w:sz w:val="24"/>
                <w:szCs w:val="24"/>
              </w:rPr>
              <w:t>s the “connect wallet” button</w:t>
            </w:r>
            <w:r w:rsidR="0079273E">
              <w:rPr>
                <w:sz w:val="24"/>
                <w:szCs w:val="24"/>
              </w:rPr>
              <w:t>.</w:t>
            </w:r>
          </w:p>
          <w:p w14:paraId="1A0F9421" w14:textId="77777777" w:rsidR="00857149" w:rsidRDefault="00857149" w:rsidP="003D6E01">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 relevant address gets searched on the database. </w:t>
            </w:r>
          </w:p>
          <w:p w14:paraId="62B26FFB" w14:textId="77777777" w:rsidR="0079273E" w:rsidRDefault="0079273E" w:rsidP="003D6E01">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f </w:t>
            </w:r>
            <w:r w:rsidR="00B34A71">
              <w:rPr>
                <w:sz w:val="24"/>
                <w:szCs w:val="24"/>
              </w:rPr>
              <w:t xml:space="preserve">the </w:t>
            </w:r>
            <w:r>
              <w:rPr>
                <w:sz w:val="24"/>
                <w:szCs w:val="24"/>
              </w:rPr>
              <w:t>user is found he is given access to the marketplace.</w:t>
            </w:r>
          </w:p>
          <w:p w14:paraId="727EE0A6" w14:textId="77777777" w:rsidR="003D6E01" w:rsidRPr="00F142B0" w:rsidRDefault="003D6E01" w:rsidP="0079273E">
            <w:pPr>
              <w:widowControl/>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p>
        </w:tc>
      </w:tr>
      <w:tr w:rsidR="003D6E01" w:rsidRPr="00F142B0" w14:paraId="1DE9F925"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46128491" w14:textId="77777777" w:rsidR="003D6E01" w:rsidRPr="00F142B0" w:rsidRDefault="003D6E01" w:rsidP="0079273E">
            <w:pPr>
              <w:rPr>
                <w:b w:val="0"/>
                <w:sz w:val="24"/>
                <w:szCs w:val="24"/>
              </w:rPr>
            </w:pPr>
            <w:r w:rsidRPr="00F142B0">
              <w:rPr>
                <w:sz w:val="24"/>
                <w:szCs w:val="24"/>
              </w:rPr>
              <w:t>Alternative flow:</w:t>
            </w:r>
          </w:p>
        </w:tc>
        <w:tc>
          <w:tcPr>
            <w:tcW w:w="6295" w:type="dxa"/>
            <w:gridSpan w:val="2"/>
          </w:tcPr>
          <w:p w14:paraId="4F747AF4" w14:textId="77777777" w:rsidR="003D6E01" w:rsidRPr="00F142B0" w:rsidRDefault="0079273E" w:rsidP="0079273E">
            <w:pP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User is not on Ethereum relevant network</w:t>
            </w:r>
            <w:r w:rsidR="003D6E01" w:rsidRPr="00F142B0">
              <w:rPr>
                <w:b/>
                <w:bCs/>
                <w:sz w:val="24"/>
                <w:szCs w:val="24"/>
              </w:rPr>
              <w:t>:</w:t>
            </w:r>
          </w:p>
          <w:p w14:paraId="429DB908" w14:textId="77777777" w:rsidR="003D6E01" w:rsidRPr="00F142B0" w:rsidRDefault="003D6E01" w:rsidP="003D6E01">
            <w:pPr>
              <w:widowControl/>
              <w:numPr>
                <w:ilvl w:val="0"/>
                <w:numId w:val="24"/>
              </w:numPr>
              <w:tabs>
                <w:tab w:val="left" w:pos="540"/>
              </w:tabs>
              <w:suppressAutoHyphens/>
              <w:autoSpaceDE/>
              <w:autoSpaceDN/>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Th</w:t>
            </w:r>
            <w:r w:rsidR="0079273E">
              <w:rPr>
                <w:sz w:val="24"/>
                <w:szCs w:val="24"/>
              </w:rPr>
              <w:t>e user pres</w:t>
            </w:r>
            <w:r w:rsidR="00B34A71">
              <w:rPr>
                <w:sz w:val="24"/>
                <w:szCs w:val="24"/>
              </w:rPr>
              <w:t>se</w:t>
            </w:r>
            <w:r w:rsidR="0079273E">
              <w:rPr>
                <w:sz w:val="24"/>
                <w:szCs w:val="24"/>
              </w:rPr>
              <w:t>s the “connect wallet button”.</w:t>
            </w:r>
          </w:p>
          <w:p w14:paraId="37D0524E" w14:textId="77777777" w:rsidR="003D6E01" w:rsidRDefault="00B34A71" w:rsidP="003D6E01">
            <w:pPr>
              <w:widowControl/>
              <w:numPr>
                <w:ilvl w:val="0"/>
                <w:numId w:val="24"/>
              </w:numPr>
              <w:tabs>
                <w:tab w:val="left" w:pos="540"/>
              </w:tabs>
              <w:suppressAutoHyphens/>
              <w:autoSpaceDE/>
              <w:autoSpaceDN/>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u</w:t>
            </w:r>
            <w:r w:rsidR="0079273E">
              <w:rPr>
                <w:sz w:val="24"/>
                <w:szCs w:val="24"/>
              </w:rPr>
              <w:t xml:space="preserve">ser is on another network.  </w:t>
            </w:r>
          </w:p>
          <w:p w14:paraId="4DF2517A" w14:textId="77777777" w:rsidR="00FE367C" w:rsidRPr="00F142B0" w:rsidRDefault="00FE367C" w:rsidP="003D6E01">
            <w:pPr>
              <w:widowControl/>
              <w:numPr>
                <w:ilvl w:val="0"/>
                <w:numId w:val="24"/>
              </w:numPr>
              <w:tabs>
                <w:tab w:val="left" w:pos="540"/>
              </w:tabs>
              <w:suppressAutoHyphens/>
              <w:autoSpaceDE/>
              <w:autoSpaceDN/>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ser</w:t>
            </w:r>
            <w:r w:rsidR="00B34A71">
              <w:rPr>
                <w:sz w:val="24"/>
                <w:szCs w:val="24"/>
              </w:rPr>
              <w:t>s</w:t>
            </w:r>
            <w:r>
              <w:rPr>
                <w:sz w:val="24"/>
                <w:szCs w:val="24"/>
              </w:rPr>
              <w:t xml:space="preserve"> </w:t>
            </w:r>
            <w:r w:rsidR="0077336E">
              <w:rPr>
                <w:sz w:val="24"/>
                <w:szCs w:val="24"/>
              </w:rPr>
              <w:t>won’t</w:t>
            </w:r>
            <w:r>
              <w:rPr>
                <w:sz w:val="24"/>
                <w:szCs w:val="24"/>
              </w:rPr>
              <w:t xml:space="preserve"> be able to use </w:t>
            </w:r>
            <w:r w:rsidR="00B34A71">
              <w:rPr>
                <w:sz w:val="24"/>
                <w:szCs w:val="24"/>
              </w:rPr>
              <w:t xml:space="preserve">the </w:t>
            </w:r>
            <w:r>
              <w:rPr>
                <w:sz w:val="24"/>
                <w:szCs w:val="24"/>
              </w:rPr>
              <w:t xml:space="preserve">marketplace. </w:t>
            </w:r>
          </w:p>
          <w:p w14:paraId="642C98AC" w14:textId="77777777" w:rsidR="003D6E01" w:rsidRPr="00F142B0" w:rsidRDefault="003D6E01" w:rsidP="0079273E">
            <w:pPr>
              <w:widowControl/>
              <w:tabs>
                <w:tab w:val="left" w:pos="540"/>
              </w:tabs>
              <w:suppressAutoHyphens/>
              <w:autoSpaceDE/>
              <w:autoSpaceDN/>
              <w:ind w:left="360"/>
              <w:cnfStyle w:val="000000000000" w:firstRow="0" w:lastRow="0" w:firstColumn="0" w:lastColumn="0" w:oddVBand="0" w:evenVBand="0" w:oddHBand="0" w:evenHBand="0" w:firstRowFirstColumn="0" w:firstRowLastColumn="0" w:lastRowFirstColumn="0" w:lastRowLastColumn="0"/>
              <w:rPr>
                <w:sz w:val="24"/>
                <w:szCs w:val="24"/>
              </w:rPr>
            </w:pPr>
          </w:p>
        </w:tc>
      </w:tr>
      <w:tr w:rsidR="003D6E01" w:rsidRPr="00F142B0" w14:paraId="71B98608"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407C12E" w14:textId="77777777" w:rsidR="003D6E01" w:rsidRPr="00F142B0" w:rsidRDefault="003D6E01" w:rsidP="0079273E">
            <w:pPr>
              <w:rPr>
                <w:b w:val="0"/>
                <w:sz w:val="24"/>
                <w:szCs w:val="24"/>
              </w:rPr>
            </w:pPr>
            <w:r w:rsidRPr="00F142B0">
              <w:rPr>
                <w:sz w:val="24"/>
                <w:szCs w:val="24"/>
              </w:rPr>
              <w:t>Pre-condition:</w:t>
            </w:r>
          </w:p>
        </w:tc>
        <w:tc>
          <w:tcPr>
            <w:tcW w:w="6295" w:type="dxa"/>
            <w:gridSpan w:val="2"/>
          </w:tcPr>
          <w:p w14:paraId="288AD927" w14:textId="77777777" w:rsidR="003D6E01" w:rsidRPr="00F142B0" w:rsidRDefault="00AE0152" w:rsidP="0079273E">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ser is already registered on platform.</w:t>
            </w:r>
          </w:p>
        </w:tc>
      </w:tr>
      <w:tr w:rsidR="003D6E01" w:rsidRPr="00F142B0" w14:paraId="340F3BF3"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7557CB14" w14:textId="77777777" w:rsidR="003D6E01" w:rsidRPr="00F142B0" w:rsidRDefault="003D6E01" w:rsidP="0079273E">
            <w:pPr>
              <w:rPr>
                <w:b w:val="0"/>
                <w:sz w:val="24"/>
                <w:szCs w:val="24"/>
              </w:rPr>
            </w:pPr>
            <w:r w:rsidRPr="00F142B0">
              <w:rPr>
                <w:sz w:val="24"/>
                <w:szCs w:val="24"/>
              </w:rPr>
              <w:t>Trigger:</w:t>
            </w:r>
          </w:p>
        </w:tc>
        <w:tc>
          <w:tcPr>
            <w:tcW w:w="6295" w:type="dxa"/>
            <w:gridSpan w:val="2"/>
          </w:tcPr>
          <w:p w14:paraId="4416A6F1" w14:textId="77777777" w:rsidR="003D6E01" w:rsidRPr="00F142B0" w:rsidRDefault="003D6E01" w:rsidP="00372CF5">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 xml:space="preserve">The use </w:t>
            </w:r>
            <w:r w:rsidR="0077336E">
              <w:rPr>
                <w:sz w:val="24"/>
                <w:szCs w:val="24"/>
              </w:rPr>
              <w:t xml:space="preserve">case is triggered when </w:t>
            </w:r>
            <w:proofErr w:type="spellStart"/>
            <w:proofErr w:type="gramStart"/>
            <w:r w:rsidR="0077336E">
              <w:rPr>
                <w:sz w:val="24"/>
                <w:szCs w:val="24"/>
              </w:rPr>
              <w:t>a</w:t>
            </w:r>
            <w:proofErr w:type="spellEnd"/>
            <w:proofErr w:type="gramEnd"/>
            <w:r w:rsidR="0077336E">
              <w:rPr>
                <w:sz w:val="24"/>
                <w:szCs w:val="24"/>
              </w:rPr>
              <w:t xml:space="preserve"> </w:t>
            </w:r>
            <w:r w:rsidR="00372CF5">
              <w:rPr>
                <w:sz w:val="24"/>
                <w:szCs w:val="24"/>
              </w:rPr>
              <w:t>existing</w:t>
            </w:r>
            <w:r w:rsidR="0077336E">
              <w:rPr>
                <w:sz w:val="24"/>
                <w:szCs w:val="24"/>
              </w:rPr>
              <w:t xml:space="preserve"> user comes to our platform. </w:t>
            </w:r>
          </w:p>
        </w:tc>
      </w:tr>
      <w:tr w:rsidR="003D6E01" w:rsidRPr="00F142B0" w14:paraId="410D30FF"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77BAF4B" w14:textId="77777777" w:rsidR="003D6E01" w:rsidRPr="00F142B0" w:rsidRDefault="003D6E01" w:rsidP="0079273E">
            <w:pPr>
              <w:rPr>
                <w:b w:val="0"/>
                <w:sz w:val="24"/>
                <w:szCs w:val="24"/>
              </w:rPr>
            </w:pPr>
            <w:r w:rsidRPr="00F142B0">
              <w:rPr>
                <w:sz w:val="24"/>
                <w:szCs w:val="24"/>
              </w:rPr>
              <w:t>Course Event:</w:t>
            </w:r>
          </w:p>
        </w:tc>
        <w:tc>
          <w:tcPr>
            <w:tcW w:w="3147" w:type="dxa"/>
          </w:tcPr>
          <w:p w14:paraId="6F00BE2A" w14:textId="77777777" w:rsidR="003D6E01" w:rsidRPr="00F142B0" w:rsidRDefault="003D6E01" w:rsidP="0079273E">
            <w:pPr>
              <w:cnfStyle w:val="000000100000" w:firstRow="0" w:lastRow="0" w:firstColumn="0" w:lastColumn="0" w:oddVBand="0" w:evenVBand="0" w:oddHBand="1" w:evenHBand="0" w:firstRowFirstColumn="0" w:firstRowLastColumn="0" w:lastRowFirstColumn="0" w:lastRowLastColumn="0"/>
              <w:rPr>
                <w:b/>
                <w:sz w:val="24"/>
                <w:szCs w:val="24"/>
              </w:rPr>
            </w:pPr>
            <w:r w:rsidRPr="00F142B0">
              <w:rPr>
                <w:b/>
                <w:sz w:val="24"/>
                <w:szCs w:val="24"/>
              </w:rPr>
              <w:t>Actor Action</w:t>
            </w:r>
          </w:p>
        </w:tc>
        <w:tc>
          <w:tcPr>
            <w:tcW w:w="3148" w:type="dxa"/>
          </w:tcPr>
          <w:p w14:paraId="0A8C3D02" w14:textId="77777777" w:rsidR="003D6E01" w:rsidRPr="00F142B0" w:rsidRDefault="003D6E01" w:rsidP="0079273E">
            <w:pPr>
              <w:cnfStyle w:val="000000100000" w:firstRow="0" w:lastRow="0" w:firstColumn="0" w:lastColumn="0" w:oddVBand="0" w:evenVBand="0" w:oddHBand="1" w:evenHBand="0" w:firstRowFirstColumn="0" w:firstRowLastColumn="0" w:lastRowFirstColumn="0" w:lastRowLastColumn="0"/>
              <w:rPr>
                <w:b/>
                <w:sz w:val="24"/>
                <w:szCs w:val="24"/>
              </w:rPr>
            </w:pPr>
            <w:r w:rsidRPr="00F142B0">
              <w:rPr>
                <w:b/>
                <w:sz w:val="24"/>
                <w:szCs w:val="24"/>
              </w:rPr>
              <w:t>System Response</w:t>
            </w:r>
          </w:p>
        </w:tc>
      </w:tr>
      <w:tr w:rsidR="003D6E01" w:rsidRPr="00F142B0" w14:paraId="10085E64" w14:textId="77777777" w:rsidTr="0079273E">
        <w:tc>
          <w:tcPr>
            <w:cnfStyle w:val="001000000000" w:firstRow="0" w:lastRow="0" w:firstColumn="1" w:lastColumn="0" w:oddVBand="0" w:evenVBand="0" w:oddHBand="0" w:evenHBand="0" w:firstRowFirstColumn="0" w:firstRowLastColumn="0" w:lastRowFirstColumn="0" w:lastRowLastColumn="0"/>
            <w:tcW w:w="3055" w:type="dxa"/>
          </w:tcPr>
          <w:p w14:paraId="321D741D" w14:textId="77777777" w:rsidR="003D6E01" w:rsidRPr="00F142B0" w:rsidRDefault="003D6E01" w:rsidP="0079273E">
            <w:pPr>
              <w:rPr>
                <w:b w:val="0"/>
                <w:color w:val="5B9BD5" w:themeColor="accent1"/>
                <w:sz w:val="24"/>
                <w:szCs w:val="24"/>
              </w:rPr>
            </w:pPr>
          </w:p>
        </w:tc>
        <w:tc>
          <w:tcPr>
            <w:tcW w:w="3147" w:type="dxa"/>
          </w:tcPr>
          <w:p w14:paraId="2EFC4F55" w14:textId="77777777" w:rsidR="003D6E01" w:rsidRPr="00F142B0" w:rsidRDefault="003D6E01" w:rsidP="0079273E">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 xml:space="preserve">Step 1: </w:t>
            </w:r>
            <w:r w:rsidR="00F16004">
              <w:rPr>
                <w:sz w:val="24"/>
                <w:szCs w:val="24"/>
              </w:rPr>
              <w:t xml:space="preserve">The user connects the wallet and gives the relevant information. </w:t>
            </w:r>
          </w:p>
        </w:tc>
        <w:tc>
          <w:tcPr>
            <w:tcW w:w="3148" w:type="dxa"/>
          </w:tcPr>
          <w:p w14:paraId="207C3EB5" w14:textId="77777777" w:rsidR="003D6E01" w:rsidRPr="00F142B0" w:rsidRDefault="003D6E01" w:rsidP="0079273E">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Step 2: The i</w:t>
            </w:r>
            <w:r w:rsidR="00D43649">
              <w:rPr>
                <w:sz w:val="24"/>
                <w:szCs w:val="24"/>
              </w:rPr>
              <w:t xml:space="preserve">nformation is checked on </w:t>
            </w:r>
            <w:r w:rsidR="00B34A71">
              <w:rPr>
                <w:sz w:val="24"/>
                <w:szCs w:val="24"/>
              </w:rPr>
              <w:t xml:space="preserve">the </w:t>
            </w:r>
            <w:r w:rsidR="00D43649">
              <w:rPr>
                <w:sz w:val="24"/>
                <w:szCs w:val="24"/>
              </w:rPr>
              <w:t xml:space="preserve">database. </w:t>
            </w:r>
          </w:p>
          <w:p w14:paraId="597E5C86" w14:textId="77777777" w:rsidR="00D43649" w:rsidRDefault="00D43649" w:rsidP="0079273E">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Step 3: If information is already available he is given access to </w:t>
            </w:r>
            <w:r w:rsidR="00B34A71">
              <w:rPr>
                <w:sz w:val="24"/>
                <w:szCs w:val="24"/>
              </w:rPr>
              <w:t xml:space="preserve">the </w:t>
            </w:r>
            <w:r>
              <w:rPr>
                <w:sz w:val="24"/>
                <w:szCs w:val="24"/>
              </w:rPr>
              <w:t xml:space="preserve">marketplace. </w:t>
            </w:r>
          </w:p>
          <w:p w14:paraId="5FB0786A" w14:textId="77777777" w:rsidR="003D6E01" w:rsidRPr="00F142B0" w:rsidRDefault="003D6E01" w:rsidP="0013588E">
            <w:pPr>
              <w:cnfStyle w:val="000000000000" w:firstRow="0" w:lastRow="0" w:firstColumn="0" w:lastColumn="0" w:oddVBand="0" w:evenVBand="0" w:oddHBand="0" w:evenHBand="0" w:firstRowFirstColumn="0" w:firstRowLastColumn="0" w:lastRowFirstColumn="0" w:lastRowLastColumn="0"/>
              <w:rPr>
                <w:sz w:val="24"/>
                <w:szCs w:val="24"/>
              </w:rPr>
            </w:pPr>
          </w:p>
        </w:tc>
      </w:tr>
      <w:tr w:rsidR="003D6E01" w:rsidRPr="00F142B0" w14:paraId="13896483" w14:textId="77777777" w:rsidTr="007927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C19DAAD" w14:textId="77777777" w:rsidR="003D6E01" w:rsidRPr="00F142B0" w:rsidRDefault="003D6E01" w:rsidP="0079273E">
            <w:pPr>
              <w:rPr>
                <w:b w:val="0"/>
                <w:sz w:val="24"/>
                <w:szCs w:val="24"/>
              </w:rPr>
            </w:pPr>
            <w:r w:rsidRPr="00F142B0">
              <w:rPr>
                <w:sz w:val="24"/>
                <w:szCs w:val="24"/>
              </w:rPr>
              <w:t>Post-condition:</w:t>
            </w:r>
          </w:p>
        </w:tc>
        <w:tc>
          <w:tcPr>
            <w:tcW w:w="6295" w:type="dxa"/>
            <w:gridSpan w:val="2"/>
          </w:tcPr>
          <w:p w14:paraId="76E6E919" w14:textId="77777777" w:rsidR="003D6E01" w:rsidRPr="00F142B0" w:rsidRDefault="003D6E01" w:rsidP="0013588E">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The a</w:t>
            </w:r>
            <w:r w:rsidR="00B072A1">
              <w:rPr>
                <w:sz w:val="24"/>
                <w:szCs w:val="24"/>
              </w:rPr>
              <w:t xml:space="preserve">ccount has been </w:t>
            </w:r>
            <w:r w:rsidR="0013588E">
              <w:rPr>
                <w:sz w:val="24"/>
                <w:szCs w:val="24"/>
              </w:rPr>
              <w:t>signed-in</w:t>
            </w:r>
            <w:r w:rsidR="00B072A1">
              <w:rPr>
                <w:sz w:val="24"/>
                <w:szCs w:val="24"/>
              </w:rPr>
              <w:t xml:space="preserve"> and the user starts using the marketplace. </w:t>
            </w:r>
          </w:p>
        </w:tc>
      </w:tr>
    </w:tbl>
    <w:p w14:paraId="7245E00B" w14:textId="77777777" w:rsidR="008F4343" w:rsidRDefault="008F4343" w:rsidP="00C20235">
      <w:pPr>
        <w:jc w:val="both"/>
      </w:pPr>
    </w:p>
    <w:p w14:paraId="7DB0E9B9" w14:textId="77777777" w:rsidR="00997BE3" w:rsidRDefault="00997BE3" w:rsidP="00372FEC">
      <w:pPr>
        <w:ind w:left="1086"/>
        <w:jc w:val="both"/>
      </w:pPr>
    </w:p>
    <w:p w14:paraId="0703556C" w14:textId="77777777" w:rsidR="00912549" w:rsidRDefault="00912549" w:rsidP="00C20235">
      <w:pPr>
        <w:pStyle w:val="Caption"/>
        <w:keepNext/>
        <w:jc w:val="center"/>
      </w:pPr>
      <w:bookmarkStart w:id="96" w:name="_Toc93882373"/>
      <w:r>
        <w:t xml:space="preserve">Table </w:t>
      </w:r>
      <w:r w:rsidR="00A80D34">
        <w:fldChar w:fldCharType="begin"/>
      </w:r>
      <w:r w:rsidR="00A80D34">
        <w:instrText xml:space="preserve"> SEQ Table \* ARABIC </w:instrText>
      </w:r>
      <w:r w:rsidR="00A80D34">
        <w:fldChar w:fldCharType="separate"/>
      </w:r>
      <w:r w:rsidR="0043488C">
        <w:rPr>
          <w:noProof/>
        </w:rPr>
        <w:t>6</w:t>
      </w:r>
      <w:r w:rsidR="00A80D34">
        <w:rPr>
          <w:noProof/>
        </w:rPr>
        <w:fldChar w:fldCharType="end"/>
      </w:r>
      <w:r w:rsidR="008E73D0">
        <w:t>. Use Case-NFT</w:t>
      </w:r>
      <w:r>
        <w:t xml:space="preserve"> creation</w:t>
      </w:r>
      <w:bookmarkEnd w:id="96"/>
    </w:p>
    <w:tbl>
      <w:tblPr>
        <w:tblStyle w:val="PlainTable1"/>
        <w:tblW w:w="0" w:type="auto"/>
        <w:tblLook w:val="04A0" w:firstRow="1" w:lastRow="0" w:firstColumn="1" w:lastColumn="0" w:noHBand="0" w:noVBand="1"/>
      </w:tblPr>
      <w:tblGrid>
        <w:gridCol w:w="3055"/>
        <w:gridCol w:w="3147"/>
        <w:gridCol w:w="3148"/>
      </w:tblGrid>
      <w:tr w:rsidR="004E69D1" w:rsidRPr="00F142B0" w14:paraId="3A0BED36" w14:textId="77777777" w:rsidTr="00031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5F0C36A" w14:textId="77777777" w:rsidR="004E69D1" w:rsidRPr="00F142B0" w:rsidRDefault="004E69D1" w:rsidP="00031993">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20856F4F" w14:textId="77777777" w:rsidR="004E69D1" w:rsidRPr="00F142B0" w:rsidRDefault="004E69D1" w:rsidP="00031993">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xml:space="preserve">NFT creation </w:t>
            </w:r>
          </w:p>
        </w:tc>
      </w:tr>
      <w:tr w:rsidR="004E69D1" w:rsidRPr="00F142B0" w14:paraId="6715C0F2"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697FD57" w14:textId="77777777" w:rsidR="004E69D1" w:rsidRPr="00F142B0" w:rsidRDefault="004E69D1" w:rsidP="00031993">
            <w:pPr>
              <w:rPr>
                <w:b w:val="0"/>
                <w:sz w:val="24"/>
                <w:szCs w:val="24"/>
              </w:rPr>
            </w:pPr>
            <w:r w:rsidRPr="00F142B0">
              <w:rPr>
                <w:sz w:val="24"/>
                <w:szCs w:val="24"/>
              </w:rPr>
              <w:t>Use case ID</w:t>
            </w:r>
          </w:p>
        </w:tc>
        <w:tc>
          <w:tcPr>
            <w:tcW w:w="6295" w:type="dxa"/>
            <w:gridSpan w:val="2"/>
          </w:tcPr>
          <w:p w14:paraId="3FDEF2CF" w14:textId="77777777" w:rsidR="004E69D1" w:rsidRPr="00F142B0" w:rsidRDefault="00644CE6"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BU03</w:t>
            </w:r>
          </w:p>
        </w:tc>
      </w:tr>
      <w:tr w:rsidR="004E69D1" w:rsidRPr="00F142B0" w14:paraId="25B622E6"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4897E446" w14:textId="77777777" w:rsidR="004E69D1" w:rsidRPr="00F142B0" w:rsidRDefault="004E69D1" w:rsidP="00031993">
            <w:pPr>
              <w:rPr>
                <w:b w:val="0"/>
                <w:sz w:val="24"/>
                <w:szCs w:val="24"/>
              </w:rPr>
            </w:pPr>
            <w:r w:rsidRPr="00F142B0">
              <w:rPr>
                <w:sz w:val="24"/>
                <w:szCs w:val="24"/>
              </w:rPr>
              <w:t>Priority:</w:t>
            </w:r>
          </w:p>
        </w:tc>
        <w:tc>
          <w:tcPr>
            <w:tcW w:w="6295" w:type="dxa"/>
            <w:gridSpan w:val="2"/>
          </w:tcPr>
          <w:p w14:paraId="061D1B8A" w14:textId="77777777" w:rsidR="004E69D1" w:rsidRPr="00F142B0" w:rsidRDefault="004E69D1" w:rsidP="00031993">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4E69D1" w:rsidRPr="00F142B0" w14:paraId="6DBCB98A"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7659A02" w14:textId="77777777" w:rsidR="004E69D1" w:rsidRPr="00F142B0" w:rsidRDefault="004E69D1" w:rsidP="00031993">
            <w:pPr>
              <w:rPr>
                <w:b w:val="0"/>
                <w:sz w:val="24"/>
                <w:szCs w:val="24"/>
              </w:rPr>
            </w:pPr>
            <w:r w:rsidRPr="00F142B0">
              <w:rPr>
                <w:sz w:val="24"/>
                <w:szCs w:val="24"/>
              </w:rPr>
              <w:t>Primary actor:</w:t>
            </w:r>
          </w:p>
        </w:tc>
        <w:tc>
          <w:tcPr>
            <w:tcW w:w="6295" w:type="dxa"/>
            <w:gridSpan w:val="2"/>
          </w:tcPr>
          <w:p w14:paraId="6FD2315D" w14:textId="77777777" w:rsidR="004E69D1" w:rsidRPr="00F142B0" w:rsidRDefault="004E69D1"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reator</w:t>
            </w:r>
          </w:p>
        </w:tc>
      </w:tr>
      <w:tr w:rsidR="004E69D1" w:rsidRPr="00F142B0" w14:paraId="3E434B50"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7C26CD9A" w14:textId="77777777" w:rsidR="004E69D1" w:rsidRPr="00F142B0" w:rsidRDefault="004E69D1" w:rsidP="00031993">
            <w:pPr>
              <w:rPr>
                <w:b w:val="0"/>
                <w:sz w:val="24"/>
                <w:szCs w:val="24"/>
              </w:rPr>
            </w:pPr>
            <w:r w:rsidRPr="00F142B0">
              <w:rPr>
                <w:sz w:val="24"/>
                <w:szCs w:val="24"/>
              </w:rPr>
              <w:t>Description:</w:t>
            </w:r>
          </w:p>
        </w:tc>
        <w:tc>
          <w:tcPr>
            <w:tcW w:w="6295" w:type="dxa"/>
            <w:gridSpan w:val="2"/>
          </w:tcPr>
          <w:p w14:paraId="77AA917E" w14:textId="77777777" w:rsidR="004E69D1" w:rsidRDefault="004E69D1"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is use case describes that the creator on the platform mints an NFT. </w:t>
            </w:r>
          </w:p>
          <w:p w14:paraId="659C750C" w14:textId="77777777" w:rsidR="004E69D1" w:rsidRPr="00F142B0" w:rsidRDefault="004E69D1" w:rsidP="00031993">
            <w:pPr>
              <w:cnfStyle w:val="000000000000" w:firstRow="0" w:lastRow="0" w:firstColumn="0" w:lastColumn="0" w:oddVBand="0" w:evenVBand="0" w:oddHBand="0" w:evenHBand="0" w:firstRowFirstColumn="0" w:firstRowLastColumn="0" w:lastRowFirstColumn="0" w:lastRowLastColumn="0"/>
              <w:rPr>
                <w:sz w:val="24"/>
                <w:szCs w:val="24"/>
              </w:rPr>
            </w:pPr>
          </w:p>
        </w:tc>
      </w:tr>
      <w:tr w:rsidR="004E69D1" w:rsidRPr="00F142B0" w14:paraId="34D5206B"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6AD22DD" w14:textId="77777777" w:rsidR="004E69D1" w:rsidRPr="00F142B0" w:rsidRDefault="004E69D1" w:rsidP="00031993">
            <w:pPr>
              <w:rPr>
                <w:b w:val="0"/>
                <w:sz w:val="24"/>
                <w:szCs w:val="24"/>
              </w:rPr>
            </w:pPr>
            <w:r w:rsidRPr="00F142B0">
              <w:rPr>
                <w:sz w:val="24"/>
                <w:szCs w:val="24"/>
              </w:rPr>
              <w:t>Basic flow:</w:t>
            </w:r>
          </w:p>
        </w:tc>
        <w:tc>
          <w:tcPr>
            <w:tcW w:w="6295" w:type="dxa"/>
            <w:gridSpan w:val="2"/>
          </w:tcPr>
          <w:p w14:paraId="2B1F5A38" w14:textId="77777777" w:rsidR="003F69AB" w:rsidRDefault="003F69AB" w:rsidP="003F69AB">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ser selects the metadata for the NFT.</w:t>
            </w:r>
          </w:p>
          <w:p w14:paraId="6CD4D954" w14:textId="77777777" w:rsidR="003F69AB" w:rsidRPr="003F69AB" w:rsidRDefault="00B34A71" w:rsidP="003F69AB">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w:t>
            </w:r>
            <w:r w:rsidR="00832080">
              <w:rPr>
                <w:sz w:val="24"/>
                <w:szCs w:val="24"/>
              </w:rPr>
              <w:t xml:space="preserve">ser gives </w:t>
            </w:r>
            <w:r>
              <w:rPr>
                <w:sz w:val="24"/>
                <w:szCs w:val="24"/>
              </w:rPr>
              <w:t xml:space="preserve">the </w:t>
            </w:r>
            <w:r w:rsidR="003F69AB">
              <w:rPr>
                <w:sz w:val="24"/>
                <w:szCs w:val="24"/>
              </w:rPr>
              <w:t>title</w:t>
            </w:r>
            <w:r w:rsidR="00832080">
              <w:rPr>
                <w:sz w:val="24"/>
                <w:szCs w:val="24"/>
              </w:rPr>
              <w:t>, price</w:t>
            </w:r>
            <w:r>
              <w:rPr>
                <w:sz w:val="24"/>
                <w:szCs w:val="24"/>
              </w:rPr>
              <w:t>,</w:t>
            </w:r>
            <w:r w:rsidR="003F69AB">
              <w:rPr>
                <w:sz w:val="24"/>
                <w:szCs w:val="24"/>
              </w:rPr>
              <w:t xml:space="preserve"> and description for the NFT. </w:t>
            </w:r>
          </w:p>
          <w:p w14:paraId="3CA25431" w14:textId="77777777" w:rsidR="004E69D1" w:rsidRDefault="003F69AB" w:rsidP="00031993">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pon clicking mint the NFT gets uploaded</w:t>
            </w:r>
          </w:p>
          <w:p w14:paraId="3A84AC33" w14:textId="77777777" w:rsidR="004E69D1" w:rsidRPr="003F69AB" w:rsidRDefault="003F69AB" w:rsidP="003F69AB">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NFT gets shown on the platform. </w:t>
            </w:r>
          </w:p>
          <w:p w14:paraId="0ECEF68C" w14:textId="77777777" w:rsidR="004E69D1" w:rsidRPr="00F142B0" w:rsidRDefault="004E69D1" w:rsidP="00031993">
            <w:pPr>
              <w:widowControl/>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p>
        </w:tc>
      </w:tr>
      <w:tr w:rsidR="004E69D1" w:rsidRPr="00F142B0" w14:paraId="76BF9FB1"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6F496E41" w14:textId="77777777" w:rsidR="004E69D1" w:rsidRPr="00F142B0" w:rsidRDefault="004E69D1" w:rsidP="00031993">
            <w:pPr>
              <w:rPr>
                <w:b w:val="0"/>
                <w:sz w:val="24"/>
                <w:szCs w:val="24"/>
              </w:rPr>
            </w:pPr>
            <w:r w:rsidRPr="00F142B0">
              <w:rPr>
                <w:sz w:val="24"/>
                <w:szCs w:val="24"/>
              </w:rPr>
              <w:t>Pre-condition:</w:t>
            </w:r>
          </w:p>
        </w:tc>
        <w:tc>
          <w:tcPr>
            <w:tcW w:w="6295" w:type="dxa"/>
            <w:gridSpan w:val="2"/>
          </w:tcPr>
          <w:p w14:paraId="6F179518" w14:textId="77777777" w:rsidR="004E69D1" w:rsidRPr="00F142B0" w:rsidRDefault="008B3E76"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ser</w:t>
            </w:r>
            <w:r w:rsidR="00B34A71">
              <w:rPr>
                <w:sz w:val="24"/>
                <w:szCs w:val="24"/>
              </w:rPr>
              <w:t>s</w:t>
            </w:r>
            <w:r>
              <w:rPr>
                <w:sz w:val="24"/>
                <w:szCs w:val="24"/>
              </w:rPr>
              <w:t xml:space="preserve"> should have enough gas fee</w:t>
            </w:r>
            <w:r w:rsidR="00B34A71">
              <w:rPr>
                <w:sz w:val="24"/>
                <w:szCs w:val="24"/>
              </w:rPr>
              <w:t>s</w:t>
            </w:r>
            <w:r>
              <w:rPr>
                <w:sz w:val="24"/>
                <w:szCs w:val="24"/>
              </w:rPr>
              <w:t xml:space="preserve"> to pay for </w:t>
            </w:r>
            <w:r w:rsidR="00B34A71">
              <w:rPr>
                <w:sz w:val="24"/>
                <w:szCs w:val="24"/>
              </w:rPr>
              <w:t xml:space="preserve">a </w:t>
            </w:r>
            <w:r>
              <w:rPr>
                <w:sz w:val="24"/>
                <w:szCs w:val="24"/>
              </w:rPr>
              <w:t xml:space="preserve">transaction. </w:t>
            </w:r>
          </w:p>
        </w:tc>
      </w:tr>
      <w:tr w:rsidR="004E69D1" w:rsidRPr="00F142B0" w14:paraId="2AA3E001"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05E51BF" w14:textId="77777777" w:rsidR="004E69D1" w:rsidRPr="00F142B0" w:rsidRDefault="004E69D1" w:rsidP="00031993">
            <w:pPr>
              <w:rPr>
                <w:b w:val="0"/>
                <w:sz w:val="24"/>
                <w:szCs w:val="24"/>
              </w:rPr>
            </w:pPr>
            <w:r w:rsidRPr="00F142B0">
              <w:rPr>
                <w:sz w:val="24"/>
                <w:szCs w:val="24"/>
              </w:rPr>
              <w:t>Trigger:</w:t>
            </w:r>
          </w:p>
        </w:tc>
        <w:tc>
          <w:tcPr>
            <w:tcW w:w="6295" w:type="dxa"/>
            <w:gridSpan w:val="2"/>
          </w:tcPr>
          <w:p w14:paraId="2D72DD63" w14:textId="77777777" w:rsidR="004E69D1" w:rsidRPr="00F142B0" w:rsidRDefault="004E69D1"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sidR="00237E62">
              <w:rPr>
                <w:sz w:val="24"/>
                <w:szCs w:val="24"/>
              </w:rPr>
              <w:t xml:space="preserve">case is triggered when </w:t>
            </w:r>
            <w:r w:rsidR="00B34A71">
              <w:rPr>
                <w:sz w:val="24"/>
                <w:szCs w:val="24"/>
              </w:rPr>
              <w:t xml:space="preserve">the </w:t>
            </w:r>
            <w:r w:rsidR="00237E62">
              <w:rPr>
                <w:sz w:val="24"/>
                <w:szCs w:val="24"/>
              </w:rPr>
              <w:t>creator creates an NFT</w:t>
            </w:r>
            <w:r>
              <w:rPr>
                <w:sz w:val="24"/>
                <w:szCs w:val="24"/>
              </w:rPr>
              <w:t xml:space="preserve">. </w:t>
            </w:r>
          </w:p>
        </w:tc>
      </w:tr>
      <w:tr w:rsidR="004E69D1" w:rsidRPr="00F142B0" w14:paraId="281C998F"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6BD55350" w14:textId="77777777" w:rsidR="004E69D1" w:rsidRPr="00F142B0" w:rsidRDefault="004E69D1" w:rsidP="00031993">
            <w:pPr>
              <w:rPr>
                <w:b w:val="0"/>
                <w:sz w:val="24"/>
                <w:szCs w:val="24"/>
              </w:rPr>
            </w:pPr>
            <w:r w:rsidRPr="00F142B0">
              <w:rPr>
                <w:sz w:val="24"/>
                <w:szCs w:val="24"/>
              </w:rPr>
              <w:t>Course Event:</w:t>
            </w:r>
          </w:p>
        </w:tc>
        <w:tc>
          <w:tcPr>
            <w:tcW w:w="3147" w:type="dxa"/>
          </w:tcPr>
          <w:p w14:paraId="71EA12CE" w14:textId="77777777" w:rsidR="004E69D1" w:rsidRPr="00F142B0" w:rsidRDefault="004E69D1"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3BE054A9" w14:textId="77777777" w:rsidR="004E69D1" w:rsidRPr="00F142B0" w:rsidRDefault="004E69D1"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4E69D1" w:rsidRPr="00F142B0" w14:paraId="753775F3"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C3BC555" w14:textId="77777777" w:rsidR="004E69D1" w:rsidRPr="00F142B0" w:rsidRDefault="004E69D1" w:rsidP="00031993">
            <w:pPr>
              <w:rPr>
                <w:b w:val="0"/>
                <w:color w:val="5B9BD5" w:themeColor="accent1"/>
                <w:sz w:val="24"/>
                <w:szCs w:val="24"/>
              </w:rPr>
            </w:pPr>
          </w:p>
        </w:tc>
        <w:tc>
          <w:tcPr>
            <w:tcW w:w="3147" w:type="dxa"/>
          </w:tcPr>
          <w:p w14:paraId="4C0E4B89" w14:textId="77777777" w:rsidR="004E69D1" w:rsidRPr="00F142B0" w:rsidRDefault="004E69D1"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T</w:t>
            </w:r>
            <w:r w:rsidR="00844461">
              <w:rPr>
                <w:sz w:val="24"/>
                <w:szCs w:val="24"/>
              </w:rPr>
              <w:t>he user gives the title, category, price, description</w:t>
            </w:r>
            <w:r w:rsidR="00B34A71">
              <w:rPr>
                <w:sz w:val="24"/>
                <w:szCs w:val="24"/>
              </w:rPr>
              <w:t>,</w:t>
            </w:r>
            <w:r w:rsidR="00844461">
              <w:rPr>
                <w:sz w:val="24"/>
                <w:szCs w:val="24"/>
              </w:rPr>
              <w:t xml:space="preserve"> and metadata for </w:t>
            </w:r>
            <w:r w:rsidR="00844461">
              <w:rPr>
                <w:sz w:val="24"/>
                <w:szCs w:val="24"/>
              </w:rPr>
              <w:lastRenderedPageBreak/>
              <w:t xml:space="preserve">the NFT. </w:t>
            </w:r>
          </w:p>
        </w:tc>
        <w:tc>
          <w:tcPr>
            <w:tcW w:w="3148" w:type="dxa"/>
          </w:tcPr>
          <w:p w14:paraId="5B7491C5" w14:textId="77777777" w:rsidR="004E69D1" w:rsidRPr="00F142B0" w:rsidRDefault="006B64D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Step 2: The NFT information is sent to the API. </w:t>
            </w:r>
            <w:r w:rsidR="004E69D1">
              <w:rPr>
                <w:sz w:val="24"/>
                <w:szCs w:val="24"/>
              </w:rPr>
              <w:t xml:space="preserve"> </w:t>
            </w:r>
          </w:p>
          <w:p w14:paraId="22092BF4" w14:textId="77777777" w:rsidR="004E69D1" w:rsidRDefault="006B64D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3: API uploads the image </w:t>
            </w:r>
            <w:r>
              <w:rPr>
                <w:sz w:val="24"/>
                <w:szCs w:val="24"/>
              </w:rPr>
              <w:lastRenderedPageBreak/>
              <w:t>on IPFS</w:t>
            </w:r>
            <w:r w:rsidR="004E69D1">
              <w:rPr>
                <w:sz w:val="24"/>
                <w:szCs w:val="24"/>
              </w:rPr>
              <w:t xml:space="preserve"> </w:t>
            </w:r>
          </w:p>
          <w:p w14:paraId="54E7ED02" w14:textId="77777777" w:rsidR="004E69D1" w:rsidRDefault="004E69D1"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4</w:t>
            </w:r>
            <w:r w:rsidRPr="00F142B0">
              <w:rPr>
                <w:sz w:val="24"/>
                <w:szCs w:val="24"/>
              </w:rPr>
              <w:t xml:space="preserve">: </w:t>
            </w:r>
            <w:r w:rsidR="006B64DB">
              <w:rPr>
                <w:sz w:val="24"/>
                <w:szCs w:val="24"/>
              </w:rPr>
              <w:t xml:space="preserve">IPFS returns a hash </w:t>
            </w:r>
            <w:r w:rsidR="00B34A71">
              <w:rPr>
                <w:sz w:val="24"/>
                <w:szCs w:val="24"/>
              </w:rPr>
              <w:t>that</w:t>
            </w:r>
            <w:r w:rsidR="006B64DB">
              <w:rPr>
                <w:sz w:val="24"/>
                <w:szCs w:val="24"/>
              </w:rPr>
              <w:t xml:space="preserve"> API uploads in the smart contract. </w:t>
            </w:r>
          </w:p>
          <w:p w14:paraId="607C367F" w14:textId="77777777" w:rsidR="006B64DB" w:rsidRPr="00F142B0" w:rsidRDefault="006B64D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5. Latest NFTs are fetched from the blockchain. </w:t>
            </w:r>
          </w:p>
          <w:p w14:paraId="18439F00" w14:textId="77777777" w:rsidR="004E69D1" w:rsidRPr="00F142B0" w:rsidRDefault="004E69D1" w:rsidP="00031993">
            <w:pPr>
              <w:cnfStyle w:val="000000100000" w:firstRow="0" w:lastRow="0" w:firstColumn="0" w:lastColumn="0" w:oddVBand="0" w:evenVBand="0" w:oddHBand="1" w:evenHBand="0" w:firstRowFirstColumn="0" w:firstRowLastColumn="0" w:lastRowFirstColumn="0" w:lastRowLastColumn="0"/>
              <w:rPr>
                <w:sz w:val="24"/>
                <w:szCs w:val="24"/>
              </w:rPr>
            </w:pPr>
          </w:p>
        </w:tc>
      </w:tr>
      <w:tr w:rsidR="004E69D1" w:rsidRPr="00F142B0" w14:paraId="3C4C8A82"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6BB4D8E5" w14:textId="77777777" w:rsidR="004E69D1" w:rsidRPr="00F142B0" w:rsidRDefault="004E69D1" w:rsidP="00031993">
            <w:pPr>
              <w:rPr>
                <w:b w:val="0"/>
                <w:sz w:val="24"/>
                <w:szCs w:val="24"/>
              </w:rPr>
            </w:pPr>
            <w:r w:rsidRPr="00F142B0">
              <w:rPr>
                <w:sz w:val="24"/>
                <w:szCs w:val="24"/>
              </w:rPr>
              <w:lastRenderedPageBreak/>
              <w:t>Post-condition:</w:t>
            </w:r>
          </w:p>
        </w:tc>
        <w:tc>
          <w:tcPr>
            <w:tcW w:w="6295" w:type="dxa"/>
            <w:gridSpan w:val="2"/>
          </w:tcPr>
          <w:p w14:paraId="13F1BF82" w14:textId="77777777" w:rsidR="004E69D1" w:rsidRPr="00F142B0" w:rsidRDefault="003A0FDC"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NFT has been uploaded and been showing on the platform. </w:t>
            </w:r>
          </w:p>
        </w:tc>
      </w:tr>
    </w:tbl>
    <w:p w14:paraId="5F6A847A" w14:textId="77777777" w:rsidR="00205644" w:rsidRDefault="00205644" w:rsidP="00C710E8"/>
    <w:p w14:paraId="146921B4" w14:textId="77777777" w:rsidR="00205644" w:rsidRDefault="00205644" w:rsidP="00205644">
      <w:pPr>
        <w:pStyle w:val="ListParagraph"/>
        <w:ind w:left="1446"/>
      </w:pPr>
    </w:p>
    <w:p w14:paraId="203EA0A7" w14:textId="77777777" w:rsidR="00FE2D7A" w:rsidRDefault="00FE2D7A" w:rsidP="00C20235">
      <w:pPr>
        <w:pStyle w:val="Caption"/>
        <w:keepNext/>
        <w:jc w:val="center"/>
      </w:pPr>
      <w:bookmarkStart w:id="97" w:name="_Toc93882374"/>
      <w:r>
        <w:t xml:space="preserve">Table </w:t>
      </w:r>
      <w:r w:rsidR="00A80D34">
        <w:fldChar w:fldCharType="begin"/>
      </w:r>
      <w:r w:rsidR="00A80D34">
        <w:instrText xml:space="preserve"> SEQ Table \* ARABIC </w:instrText>
      </w:r>
      <w:r w:rsidR="00A80D34">
        <w:fldChar w:fldCharType="separate"/>
      </w:r>
      <w:r w:rsidR="0043488C">
        <w:rPr>
          <w:noProof/>
        </w:rPr>
        <w:t>7</w:t>
      </w:r>
      <w:r w:rsidR="00A80D34">
        <w:rPr>
          <w:noProof/>
        </w:rPr>
        <w:fldChar w:fldCharType="end"/>
      </w:r>
      <w:r>
        <w:t>. Use Case- NFT Auctioning</w:t>
      </w:r>
      <w:bookmarkEnd w:id="97"/>
    </w:p>
    <w:tbl>
      <w:tblPr>
        <w:tblStyle w:val="PlainTable1"/>
        <w:tblW w:w="0" w:type="auto"/>
        <w:tblLook w:val="04A0" w:firstRow="1" w:lastRow="0" w:firstColumn="1" w:lastColumn="0" w:noHBand="0" w:noVBand="1"/>
      </w:tblPr>
      <w:tblGrid>
        <w:gridCol w:w="3055"/>
        <w:gridCol w:w="3147"/>
        <w:gridCol w:w="3148"/>
      </w:tblGrid>
      <w:tr w:rsidR="004E72E0" w:rsidRPr="00F142B0" w14:paraId="406B73FF" w14:textId="77777777" w:rsidTr="00031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DA5EB3B" w14:textId="77777777" w:rsidR="004E72E0" w:rsidRPr="00F142B0" w:rsidRDefault="004E72E0" w:rsidP="00031993">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013DF1A2" w14:textId="77777777" w:rsidR="004E72E0" w:rsidRPr="00F142B0" w:rsidRDefault="004E72E0" w:rsidP="004E72E0">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xml:space="preserve">NFT Auctioning </w:t>
            </w:r>
          </w:p>
        </w:tc>
      </w:tr>
      <w:tr w:rsidR="004E72E0" w:rsidRPr="00F142B0" w14:paraId="430B7824"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54DD48D" w14:textId="77777777" w:rsidR="004E72E0" w:rsidRPr="00F142B0" w:rsidRDefault="004E72E0" w:rsidP="00031993">
            <w:pPr>
              <w:rPr>
                <w:b w:val="0"/>
                <w:sz w:val="24"/>
                <w:szCs w:val="24"/>
              </w:rPr>
            </w:pPr>
            <w:r w:rsidRPr="00F142B0">
              <w:rPr>
                <w:sz w:val="24"/>
                <w:szCs w:val="24"/>
              </w:rPr>
              <w:t>Use case ID</w:t>
            </w:r>
          </w:p>
        </w:tc>
        <w:tc>
          <w:tcPr>
            <w:tcW w:w="6295" w:type="dxa"/>
            <w:gridSpan w:val="2"/>
          </w:tcPr>
          <w:p w14:paraId="45E02580" w14:textId="77777777" w:rsidR="004E72E0" w:rsidRPr="00F142B0" w:rsidRDefault="00644CE6"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BU04</w:t>
            </w:r>
          </w:p>
        </w:tc>
      </w:tr>
      <w:tr w:rsidR="004E72E0" w:rsidRPr="00F142B0" w14:paraId="7E228F0D"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2A0CD259" w14:textId="77777777" w:rsidR="004E72E0" w:rsidRPr="00F142B0" w:rsidRDefault="004E72E0" w:rsidP="00031993">
            <w:pPr>
              <w:rPr>
                <w:b w:val="0"/>
                <w:sz w:val="24"/>
                <w:szCs w:val="24"/>
              </w:rPr>
            </w:pPr>
            <w:r w:rsidRPr="00F142B0">
              <w:rPr>
                <w:sz w:val="24"/>
                <w:szCs w:val="24"/>
              </w:rPr>
              <w:t>Priority:</w:t>
            </w:r>
          </w:p>
        </w:tc>
        <w:tc>
          <w:tcPr>
            <w:tcW w:w="6295" w:type="dxa"/>
            <w:gridSpan w:val="2"/>
          </w:tcPr>
          <w:p w14:paraId="48EE6EEE" w14:textId="77777777" w:rsidR="004E72E0" w:rsidRPr="00F142B0" w:rsidRDefault="004E72E0" w:rsidP="00031993">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4E72E0" w:rsidRPr="00F142B0" w14:paraId="37726F24"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ED6E9D3" w14:textId="77777777" w:rsidR="004E72E0" w:rsidRPr="00F142B0" w:rsidRDefault="004E72E0" w:rsidP="00031993">
            <w:pPr>
              <w:rPr>
                <w:b w:val="0"/>
                <w:sz w:val="24"/>
                <w:szCs w:val="24"/>
              </w:rPr>
            </w:pPr>
            <w:r w:rsidRPr="00F142B0">
              <w:rPr>
                <w:sz w:val="24"/>
                <w:szCs w:val="24"/>
              </w:rPr>
              <w:t>Primary actor:</w:t>
            </w:r>
          </w:p>
        </w:tc>
        <w:tc>
          <w:tcPr>
            <w:tcW w:w="6295" w:type="dxa"/>
            <w:gridSpan w:val="2"/>
          </w:tcPr>
          <w:p w14:paraId="65D5001E" w14:textId="77777777" w:rsidR="004E72E0" w:rsidRPr="00F142B0" w:rsidRDefault="004E72E0"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reator</w:t>
            </w:r>
          </w:p>
        </w:tc>
      </w:tr>
      <w:tr w:rsidR="004E72E0" w:rsidRPr="00F142B0" w14:paraId="525E5767"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3C1E95AA" w14:textId="77777777" w:rsidR="004E72E0" w:rsidRPr="00F142B0" w:rsidRDefault="004E72E0" w:rsidP="00031993">
            <w:pPr>
              <w:rPr>
                <w:b w:val="0"/>
                <w:sz w:val="24"/>
                <w:szCs w:val="24"/>
              </w:rPr>
            </w:pPr>
            <w:r w:rsidRPr="00F142B0">
              <w:rPr>
                <w:sz w:val="24"/>
                <w:szCs w:val="24"/>
              </w:rPr>
              <w:t>Description:</w:t>
            </w:r>
          </w:p>
        </w:tc>
        <w:tc>
          <w:tcPr>
            <w:tcW w:w="6295" w:type="dxa"/>
            <w:gridSpan w:val="2"/>
          </w:tcPr>
          <w:p w14:paraId="7C606F93" w14:textId="77777777" w:rsidR="004E72E0" w:rsidRDefault="004E72E0"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is use</w:t>
            </w:r>
            <w:r w:rsidR="008F7B53">
              <w:rPr>
                <w:sz w:val="24"/>
                <w:szCs w:val="24"/>
              </w:rPr>
              <w:t xml:space="preserve"> case describes that the creator want</w:t>
            </w:r>
            <w:r w:rsidR="00B34A71">
              <w:rPr>
                <w:sz w:val="24"/>
                <w:szCs w:val="24"/>
              </w:rPr>
              <w:t>s</w:t>
            </w:r>
            <w:r w:rsidR="008F7B53">
              <w:rPr>
                <w:sz w:val="24"/>
                <w:szCs w:val="24"/>
              </w:rPr>
              <w:t xml:space="preserve"> to put NFT on auction. </w:t>
            </w:r>
          </w:p>
          <w:p w14:paraId="1AA54BEC" w14:textId="77777777" w:rsidR="004E72E0" w:rsidRPr="00F142B0" w:rsidRDefault="004E72E0" w:rsidP="00031993">
            <w:pPr>
              <w:cnfStyle w:val="000000000000" w:firstRow="0" w:lastRow="0" w:firstColumn="0" w:lastColumn="0" w:oddVBand="0" w:evenVBand="0" w:oddHBand="0" w:evenHBand="0" w:firstRowFirstColumn="0" w:firstRowLastColumn="0" w:lastRowFirstColumn="0" w:lastRowLastColumn="0"/>
              <w:rPr>
                <w:sz w:val="24"/>
                <w:szCs w:val="24"/>
              </w:rPr>
            </w:pPr>
          </w:p>
        </w:tc>
      </w:tr>
      <w:tr w:rsidR="004E72E0" w:rsidRPr="00F142B0" w14:paraId="340AE36D"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84BECE1" w14:textId="77777777" w:rsidR="004E72E0" w:rsidRPr="00F142B0" w:rsidRDefault="004E72E0" w:rsidP="00031993">
            <w:pPr>
              <w:rPr>
                <w:b w:val="0"/>
                <w:sz w:val="24"/>
                <w:szCs w:val="24"/>
              </w:rPr>
            </w:pPr>
            <w:r w:rsidRPr="00F142B0">
              <w:rPr>
                <w:sz w:val="24"/>
                <w:szCs w:val="24"/>
              </w:rPr>
              <w:t>Basic flow:</w:t>
            </w:r>
          </w:p>
        </w:tc>
        <w:tc>
          <w:tcPr>
            <w:tcW w:w="6295" w:type="dxa"/>
            <w:gridSpan w:val="2"/>
          </w:tcPr>
          <w:p w14:paraId="63CB1AC6" w14:textId="77777777" w:rsidR="00BF52EC" w:rsidRDefault="00BF52EC" w:rsidP="00031993">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creator</w:t>
            </w:r>
            <w:r w:rsidR="004E72E0">
              <w:rPr>
                <w:sz w:val="24"/>
                <w:szCs w:val="24"/>
              </w:rPr>
              <w:t xml:space="preserve"> selects the</w:t>
            </w:r>
            <w:r>
              <w:rPr>
                <w:sz w:val="24"/>
                <w:szCs w:val="24"/>
              </w:rPr>
              <w:t xml:space="preserve"> NFT to be put on sale</w:t>
            </w:r>
          </w:p>
          <w:p w14:paraId="01CF1020" w14:textId="77777777" w:rsidR="004E72E0" w:rsidRDefault="004E72E0" w:rsidP="00031993">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w:t>
            </w:r>
            <w:r w:rsidR="00BF52EC">
              <w:rPr>
                <w:sz w:val="24"/>
                <w:szCs w:val="24"/>
              </w:rPr>
              <w:t xml:space="preserve">The creators give data for the auction. </w:t>
            </w:r>
          </w:p>
          <w:p w14:paraId="7FAA4834" w14:textId="77777777" w:rsidR="004E72E0" w:rsidRPr="003F69AB" w:rsidRDefault="00BF52EC" w:rsidP="00031993">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NFT gets shown in the auction category. </w:t>
            </w:r>
          </w:p>
          <w:p w14:paraId="42A0F605" w14:textId="77777777" w:rsidR="004E72E0" w:rsidRPr="00F142B0" w:rsidRDefault="004E72E0" w:rsidP="00031993">
            <w:pPr>
              <w:widowControl/>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p>
        </w:tc>
      </w:tr>
      <w:tr w:rsidR="004E72E0" w:rsidRPr="00F142B0" w14:paraId="70DABB22"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20C39CA0" w14:textId="77777777" w:rsidR="004E72E0" w:rsidRPr="00F142B0" w:rsidRDefault="004E72E0" w:rsidP="00031993">
            <w:pPr>
              <w:rPr>
                <w:b w:val="0"/>
                <w:sz w:val="24"/>
                <w:szCs w:val="24"/>
              </w:rPr>
            </w:pPr>
            <w:r w:rsidRPr="00F142B0">
              <w:rPr>
                <w:sz w:val="24"/>
                <w:szCs w:val="24"/>
              </w:rPr>
              <w:t>Pre-condition:</w:t>
            </w:r>
          </w:p>
        </w:tc>
        <w:tc>
          <w:tcPr>
            <w:tcW w:w="6295" w:type="dxa"/>
            <w:gridSpan w:val="2"/>
          </w:tcPr>
          <w:p w14:paraId="0B5C594E" w14:textId="77777777" w:rsidR="004E72E0" w:rsidRPr="00F142B0" w:rsidRDefault="00B34A71"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u</w:t>
            </w:r>
            <w:r w:rsidR="004E72E0">
              <w:rPr>
                <w:sz w:val="24"/>
                <w:szCs w:val="24"/>
              </w:rPr>
              <w:t xml:space="preserve">ser should have enough gas fee to pay for </w:t>
            </w:r>
            <w:r>
              <w:rPr>
                <w:sz w:val="24"/>
                <w:szCs w:val="24"/>
              </w:rPr>
              <w:t xml:space="preserve">the </w:t>
            </w:r>
            <w:r w:rsidR="004E72E0">
              <w:rPr>
                <w:sz w:val="24"/>
                <w:szCs w:val="24"/>
              </w:rPr>
              <w:t>transaction</w:t>
            </w:r>
            <w:r w:rsidR="002B0DE9">
              <w:rPr>
                <w:sz w:val="24"/>
                <w:szCs w:val="24"/>
              </w:rPr>
              <w:t xml:space="preserve"> and must own that token</w:t>
            </w:r>
            <w:r w:rsidR="004E72E0">
              <w:rPr>
                <w:sz w:val="24"/>
                <w:szCs w:val="24"/>
              </w:rPr>
              <w:t xml:space="preserve">. </w:t>
            </w:r>
          </w:p>
        </w:tc>
      </w:tr>
      <w:tr w:rsidR="004E72E0" w:rsidRPr="00F142B0" w14:paraId="6485EDD1"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249F13A" w14:textId="77777777" w:rsidR="004E72E0" w:rsidRPr="00F142B0" w:rsidRDefault="004E72E0" w:rsidP="00031993">
            <w:pPr>
              <w:rPr>
                <w:b w:val="0"/>
                <w:sz w:val="24"/>
                <w:szCs w:val="24"/>
              </w:rPr>
            </w:pPr>
            <w:r w:rsidRPr="00F142B0">
              <w:rPr>
                <w:sz w:val="24"/>
                <w:szCs w:val="24"/>
              </w:rPr>
              <w:t>Trigger:</w:t>
            </w:r>
          </w:p>
        </w:tc>
        <w:tc>
          <w:tcPr>
            <w:tcW w:w="6295" w:type="dxa"/>
            <w:gridSpan w:val="2"/>
          </w:tcPr>
          <w:p w14:paraId="39B80ADF" w14:textId="77777777" w:rsidR="004E72E0" w:rsidRPr="00F142B0" w:rsidRDefault="004E72E0"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case is t</w:t>
            </w:r>
            <w:r w:rsidR="001A3255">
              <w:rPr>
                <w:sz w:val="24"/>
                <w:szCs w:val="24"/>
              </w:rPr>
              <w:t xml:space="preserve">riggered when </w:t>
            </w:r>
            <w:r w:rsidR="00B34A71">
              <w:rPr>
                <w:sz w:val="24"/>
                <w:szCs w:val="24"/>
              </w:rPr>
              <w:t xml:space="preserve">the </w:t>
            </w:r>
            <w:r w:rsidR="001A3255">
              <w:rPr>
                <w:sz w:val="24"/>
                <w:szCs w:val="24"/>
              </w:rPr>
              <w:t>creator put</w:t>
            </w:r>
            <w:r>
              <w:rPr>
                <w:sz w:val="24"/>
                <w:szCs w:val="24"/>
              </w:rPr>
              <w:t xml:space="preserve"> NFT</w:t>
            </w:r>
            <w:r w:rsidR="001A3255">
              <w:rPr>
                <w:sz w:val="24"/>
                <w:szCs w:val="24"/>
              </w:rPr>
              <w:t xml:space="preserve"> on auction</w:t>
            </w:r>
            <w:r>
              <w:rPr>
                <w:sz w:val="24"/>
                <w:szCs w:val="24"/>
              </w:rPr>
              <w:t xml:space="preserve">. </w:t>
            </w:r>
          </w:p>
        </w:tc>
      </w:tr>
      <w:tr w:rsidR="004E72E0" w:rsidRPr="00F142B0" w14:paraId="3235C57E"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01015ED8" w14:textId="77777777" w:rsidR="004E72E0" w:rsidRPr="00F142B0" w:rsidRDefault="004E72E0" w:rsidP="00031993">
            <w:pPr>
              <w:rPr>
                <w:b w:val="0"/>
                <w:sz w:val="24"/>
                <w:szCs w:val="24"/>
              </w:rPr>
            </w:pPr>
            <w:r w:rsidRPr="00F142B0">
              <w:rPr>
                <w:sz w:val="24"/>
                <w:szCs w:val="24"/>
              </w:rPr>
              <w:t>Course Event:</w:t>
            </w:r>
          </w:p>
        </w:tc>
        <w:tc>
          <w:tcPr>
            <w:tcW w:w="3147" w:type="dxa"/>
          </w:tcPr>
          <w:p w14:paraId="2CA037DF" w14:textId="77777777" w:rsidR="004E72E0" w:rsidRPr="00F142B0" w:rsidRDefault="004E72E0"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198C30B8" w14:textId="77777777" w:rsidR="004E72E0" w:rsidRPr="00F142B0" w:rsidRDefault="004E72E0"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4E72E0" w:rsidRPr="00F142B0" w14:paraId="6C03D99F"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3E64F46" w14:textId="77777777" w:rsidR="004E72E0" w:rsidRPr="00F142B0" w:rsidRDefault="004E72E0" w:rsidP="00031993">
            <w:pPr>
              <w:rPr>
                <w:b w:val="0"/>
                <w:color w:val="5B9BD5" w:themeColor="accent1"/>
                <w:sz w:val="24"/>
                <w:szCs w:val="24"/>
              </w:rPr>
            </w:pPr>
          </w:p>
        </w:tc>
        <w:tc>
          <w:tcPr>
            <w:tcW w:w="3147" w:type="dxa"/>
          </w:tcPr>
          <w:p w14:paraId="457C001E" w14:textId="77777777" w:rsidR="004E72E0" w:rsidRDefault="004E72E0"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T</w:t>
            </w:r>
            <w:r w:rsidR="00277783">
              <w:rPr>
                <w:sz w:val="24"/>
                <w:szCs w:val="24"/>
              </w:rPr>
              <w:t>he creator selects the NFT to be put on Auction.</w:t>
            </w:r>
          </w:p>
          <w:p w14:paraId="411D4C3A" w14:textId="77777777" w:rsidR="00277783" w:rsidRDefault="00277783" w:rsidP="0027778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2</w:t>
            </w:r>
            <w:r w:rsidRPr="00F142B0">
              <w:rPr>
                <w:sz w:val="24"/>
                <w:szCs w:val="24"/>
              </w:rPr>
              <w:t xml:space="preserve">: </w:t>
            </w:r>
            <w:r>
              <w:rPr>
                <w:sz w:val="24"/>
                <w:szCs w:val="24"/>
              </w:rPr>
              <w:t xml:space="preserve">The creator gives </w:t>
            </w:r>
            <w:r w:rsidR="00B34A71">
              <w:rPr>
                <w:sz w:val="24"/>
                <w:szCs w:val="24"/>
              </w:rPr>
              <w:t xml:space="preserve">the </w:t>
            </w:r>
            <w:r>
              <w:rPr>
                <w:sz w:val="24"/>
                <w:szCs w:val="24"/>
              </w:rPr>
              <w:t>start date, end date</w:t>
            </w:r>
            <w:r w:rsidR="00B34A71">
              <w:rPr>
                <w:sz w:val="24"/>
                <w:szCs w:val="24"/>
              </w:rPr>
              <w:t>,</w:t>
            </w:r>
            <w:r>
              <w:rPr>
                <w:sz w:val="24"/>
                <w:szCs w:val="24"/>
              </w:rPr>
              <w:t xml:space="preserve"> and </w:t>
            </w:r>
            <w:r w:rsidR="00B34A71">
              <w:rPr>
                <w:sz w:val="24"/>
                <w:szCs w:val="24"/>
              </w:rPr>
              <w:t>auction price</w:t>
            </w:r>
            <w:r>
              <w:rPr>
                <w:sz w:val="24"/>
                <w:szCs w:val="24"/>
              </w:rPr>
              <w:t xml:space="preserve">. </w:t>
            </w:r>
          </w:p>
          <w:p w14:paraId="1C0211EF" w14:textId="77777777" w:rsidR="00277783" w:rsidRPr="00F142B0" w:rsidRDefault="00277783" w:rsidP="00031993">
            <w:pPr>
              <w:cnfStyle w:val="000000100000" w:firstRow="0" w:lastRow="0" w:firstColumn="0" w:lastColumn="0" w:oddVBand="0" w:evenVBand="0" w:oddHBand="1" w:evenHBand="0" w:firstRowFirstColumn="0" w:firstRowLastColumn="0" w:lastRowFirstColumn="0" w:lastRowLastColumn="0"/>
              <w:rPr>
                <w:sz w:val="24"/>
                <w:szCs w:val="24"/>
              </w:rPr>
            </w:pPr>
          </w:p>
        </w:tc>
        <w:tc>
          <w:tcPr>
            <w:tcW w:w="3148" w:type="dxa"/>
          </w:tcPr>
          <w:p w14:paraId="1676AE88" w14:textId="77777777" w:rsidR="004E72E0" w:rsidRPr="00F142B0" w:rsidRDefault="007A74B2"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3: The relevant</w:t>
            </w:r>
            <w:r w:rsidR="004E72E0">
              <w:rPr>
                <w:sz w:val="24"/>
                <w:szCs w:val="24"/>
              </w:rPr>
              <w:t xml:space="preserve"> information is sent to the API.  </w:t>
            </w:r>
          </w:p>
          <w:p w14:paraId="62124D6E" w14:textId="77777777" w:rsidR="004E72E0" w:rsidRDefault="004E72E0"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7A74B2">
              <w:rPr>
                <w:sz w:val="24"/>
                <w:szCs w:val="24"/>
              </w:rPr>
              <w:t xml:space="preserve">4: API sends </w:t>
            </w:r>
            <w:r w:rsidR="00B34A71">
              <w:rPr>
                <w:sz w:val="24"/>
                <w:szCs w:val="24"/>
              </w:rPr>
              <w:t xml:space="preserve">a </w:t>
            </w:r>
            <w:r w:rsidR="007A74B2">
              <w:rPr>
                <w:sz w:val="24"/>
                <w:szCs w:val="24"/>
              </w:rPr>
              <w:t xml:space="preserve">call to </w:t>
            </w:r>
            <w:r w:rsidR="00B34A71">
              <w:rPr>
                <w:sz w:val="24"/>
                <w:szCs w:val="24"/>
              </w:rPr>
              <w:t xml:space="preserve">the </w:t>
            </w:r>
            <w:r w:rsidR="007A74B2">
              <w:rPr>
                <w:sz w:val="24"/>
                <w:szCs w:val="24"/>
              </w:rPr>
              <w:t>smart contract</w:t>
            </w:r>
          </w:p>
          <w:p w14:paraId="73314D60" w14:textId="77777777" w:rsidR="004E72E0" w:rsidRDefault="007A74B2"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5: Smart Contract updates the status of NFT. </w:t>
            </w:r>
            <w:r w:rsidR="004E72E0">
              <w:rPr>
                <w:sz w:val="24"/>
                <w:szCs w:val="24"/>
              </w:rPr>
              <w:t xml:space="preserve"> </w:t>
            </w:r>
          </w:p>
          <w:p w14:paraId="4572429A" w14:textId="77777777" w:rsidR="004E72E0" w:rsidRPr="00F142B0" w:rsidRDefault="004E72E0"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w:t>
            </w:r>
            <w:r w:rsidR="00DE4890">
              <w:rPr>
                <w:sz w:val="24"/>
                <w:szCs w:val="24"/>
              </w:rPr>
              <w:t xml:space="preserve"> </w:t>
            </w:r>
            <w:r w:rsidR="007A74B2">
              <w:rPr>
                <w:sz w:val="24"/>
                <w:szCs w:val="24"/>
              </w:rPr>
              <w:t>6</w:t>
            </w:r>
            <w:r w:rsidR="006A3ED1">
              <w:rPr>
                <w:sz w:val="24"/>
                <w:szCs w:val="24"/>
              </w:rPr>
              <w:t>:</w:t>
            </w:r>
            <w:r w:rsidR="007A74B2">
              <w:rPr>
                <w:sz w:val="24"/>
                <w:szCs w:val="24"/>
              </w:rPr>
              <w:t xml:space="preserve"> NFTs on auction call is sent from API</w:t>
            </w:r>
            <w:r>
              <w:rPr>
                <w:sz w:val="24"/>
                <w:szCs w:val="24"/>
              </w:rPr>
              <w:t xml:space="preserve"> </w:t>
            </w:r>
          </w:p>
          <w:p w14:paraId="4B71E8FC" w14:textId="77777777" w:rsidR="004E72E0" w:rsidRPr="00F142B0" w:rsidRDefault="004E72E0" w:rsidP="00031993">
            <w:pPr>
              <w:cnfStyle w:val="000000100000" w:firstRow="0" w:lastRow="0" w:firstColumn="0" w:lastColumn="0" w:oddVBand="0" w:evenVBand="0" w:oddHBand="1" w:evenHBand="0" w:firstRowFirstColumn="0" w:firstRowLastColumn="0" w:lastRowFirstColumn="0" w:lastRowLastColumn="0"/>
              <w:rPr>
                <w:sz w:val="24"/>
                <w:szCs w:val="24"/>
              </w:rPr>
            </w:pPr>
          </w:p>
        </w:tc>
      </w:tr>
      <w:tr w:rsidR="004E72E0" w:rsidRPr="00F142B0" w14:paraId="2C44BE92"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6AC08CF0" w14:textId="77777777" w:rsidR="004E72E0" w:rsidRPr="00F142B0" w:rsidRDefault="004E72E0" w:rsidP="00031993">
            <w:pPr>
              <w:rPr>
                <w:b w:val="0"/>
                <w:sz w:val="24"/>
                <w:szCs w:val="24"/>
              </w:rPr>
            </w:pPr>
            <w:r w:rsidRPr="00F142B0">
              <w:rPr>
                <w:sz w:val="24"/>
                <w:szCs w:val="24"/>
              </w:rPr>
              <w:t>Post-condition:</w:t>
            </w:r>
          </w:p>
        </w:tc>
        <w:tc>
          <w:tcPr>
            <w:tcW w:w="6295" w:type="dxa"/>
            <w:gridSpan w:val="2"/>
          </w:tcPr>
          <w:p w14:paraId="77EBCDD8" w14:textId="77777777" w:rsidR="004E72E0" w:rsidRPr="00F142B0" w:rsidRDefault="004E72E0" w:rsidP="00B34A7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NFT has b</w:t>
            </w:r>
            <w:r w:rsidR="0058291A">
              <w:rPr>
                <w:sz w:val="24"/>
                <w:szCs w:val="24"/>
              </w:rPr>
              <w:t>een put on auction and is show</w:t>
            </w:r>
            <w:r w:rsidR="00B34A71">
              <w:rPr>
                <w:sz w:val="24"/>
                <w:szCs w:val="24"/>
              </w:rPr>
              <w:t>n</w:t>
            </w:r>
            <w:r w:rsidR="0058291A">
              <w:rPr>
                <w:sz w:val="24"/>
                <w:szCs w:val="24"/>
              </w:rPr>
              <w:t xml:space="preserve"> in </w:t>
            </w:r>
            <w:r w:rsidR="00B34A71">
              <w:rPr>
                <w:sz w:val="24"/>
                <w:szCs w:val="24"/>
              </w:rPr>
              <w:t xml:space="preserve">the </w:t>
            </w:r>
            <w:r w:rsidR="0058291A">
              <w:rPr>
                <w:sz w:val="24"/>
                <w:szCs w:val="24"/>
              </w:rPr>
              <w:t xml:space="preserve">auction section. </w:t>
            </w:r>
          </w:p>
        </w:tc>
      </w:tr>
    </w:tbl>
    <w:p w14:paraId="644FBE7A" w14:textId="77777777" w:rsidR="00C34B8A" w:rsidRDefault="00C34B8A" w:rsidP="006D18F1"/>
    <w:p w14:paraId="624B4D8C" w14:textId="77777777" w:rsidR="00C34B8A" w:rsidRDefault="00C34B8A" w:rsidP="00697A2B"/>
    <w:p w14:paraId="7DEADE08" w14:textId="77777777" w:rsidR="00FE2D7A" w:rsidRDefault="00FE2D7A" w:rsidP="00697A2B"/>
    <w:p w14:paraId="3654C182" w14:textId="77777777" w:rsidR="00FE2D7A" w:rsidRDefault="00FE2D7A" w:rsidP="00697A2B"/>
    <w:p w14:paraId="6C906194" w14:textId="77777777" w:rsidR="00FE2D7A" w:rsidRDefault="00FE2D7A" w:rsidP="00C41E4E">
      <w:pPr>
        <w:pStyle w:val="Caption"/>
        <w:keepNext/>
      </w:pPr>
      <w:bookmarkStart w:id="98" w:name="_Toc93882375"/>
      <w:r>
        <w:t xml:space="preserve">Table </w:t>
      </w:r>
      <w:r w:rsidR="00A80D34">
        <w:fldChar w:fldCharType="begin"/>
      </w:r>
      <w:r w:rsidR="00A80D34">
        <w:instrText xml:space="preserve"> SEQ Table \* ARABIC </w:instrText>
      </w:r>
      <w:r w:rsidR="00A80D34">
        <w:fldChar w:fldCharType="separate"/>
      </w:r>
      <w:r w:rsidR="0043488C">
        <w:rPr>
          <w:noProof/>
        </w:rPr>
        <w:t>8</w:t>
      </w:r>
      <w:r w:rsidR="00A80D34">
        <w:rPr>
          <w:noProof/>
        </w:rPr>
        <w:fldChar w:fldCharType="end"/>
      </w:r>
      <w:r>
        <w:t>. Use Case- NFT Bidding</w:t>
      </w:r>
      <w:bookmarkEnd w:id="98"/>
    </w:p>
    <w:tbl>
      <w:tblPr>
        <w:tblStyle w:val="PlainTable1"/>
        <w:tblW w:w="0" w:type="auto"/>
        <w:tblLook w:val="04A0" w:firstRow="1" w:lastRow="0" w:firstColumn="1" w:lastColumn="0" w:noHBand="0" w:noVBand="1"/>
      </w:tblPr>
      <w:tblGrid>
        <w:gridCol w:w="3055"/>
        <w:gridCol w:w="3147"/>
        <w:gridCol w:w="3148"/>
      </w:tblGrid>
      <w:tr w:rsidR="00697A2B" w:rsidRPr="00F142B0" w14:paraId="48909124" w14:textId="77777777" w:rsidTr="00031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9FC644C" w14:textId="77777777" w:rsidR="00697A2B" w:rsidRPr="00F142B0" w:rsidRDefault="00697A2B" w:rsidP="00031993">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62A0A96C" w14:textId="77777777" w:rsidR="00697A2B" w:rsidRPr="00F142B0" w:rsidRDefault="00697A2B" w:rsidP="00031993">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xml:space="preserve">NFT </w:t>
            </w:r>
            <w:r w:rsidR="00F64DCE">
              <w:rPr>
                <w:sz w:val="24"/>
                <w:szCs w:val="24"/>
              </w:rPr>
              <w:t>Bidding</w:t>
            </w:r>
          </w:p>
        </w:tc>
      </w:tr>
      <w:tr w:rsidR="00697A2B" w:rsidRPr="00F142B0" w14:paraId="3C29D8F1"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D1CE40C" w14:textId="77777777" w:rsidR="00697A2B" w:rsidRPr="00F142B0" w:rsidRDefault="00697A2B" w:rsidP="00031993">
            <w:pPr>
              <w:rPr>
                <w:b w:val="0"/>
                <w:sz w:val="24"/>
                <w:szCs w:val="24"/>
              </w:rPr>
            </w:pPr>
            <w:r w:rsidRPr="00F142B0">
              <w:rPr>
                <w:sz w:val="24"/>
                <w:szCs w:val="24"/>
              </w:rPr>
              <w:t>Use case ID</w:t>
            </w:r>
          </w:p>
        </w:tc>
        <w:tc>
          <w:tcPr>
            <w:tcW w:w="6295" w:type="dxa"/>
            <w:gridSpan w:val="2"/>
          </w:tcPr>
          <w:p w14:paraId="086595A0" w14:textId="77777777" w:rsidR="00697A2B" w:rsidRPr="00F142B0" w:rsidRDefault="00697A2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00644CE6">
              <w:rPr>
                <w:sz w:val="24"/>
                <w:szCs w:val="24"/>
              </w:rPr>
              <w:t>-BU05</w:t>
            </w:r>
          </w:p>
        </w:tc>
      </w:tr>
      <w:tr w:rsidR="00697A2B" w:rsidRPr="00F142B0" w14:paraId="7477D096"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2C7469C6" w14:textId="77777777" w:rsidR="00697A2B" w:rsidRPr="00F142B0" w:rsidRDefault="00697A2B" w:rsidP="00031993">
            <w:pPr>
              <w:rPr>
                <w:b w:val="0"/>
                <w:sz w:val="24"/>
                <w:szCs w:val="24"/>
              </w:rPr>
            </w:pPr>
            <w:r w:rsidRPr="00F142B0">
              <w:rPr>
                <w:sz w:val="24"/>
                <w:szCs w:val="24"/>
              </w:rPr>
              <w:lastRenderedPageBreak/>
              <w:t>Priority:</w:t>
            </w:r>
          </w:p>
        </w:tc>
        <w:tc>
          <w:tcPr>
            <w:tcW w:w="6295" w:type="dxa"/>
            <w:gridSpan w:val="2"/>
          </w:tcPr>
          <w:p w14:paraId="090A8AB4" w14:textId="77777777" w:rsidR="00697A2B" w:rsidRPr="00F142B0" w:rsidRDefault="00697A2B" w:rsidP="00031993">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High</w:t>
            </w:r>
          </w:p>
        </w:tc>
      </w:tr>
      <w:tr w:rsidR="00697A2B" w:rsidRPr="00F142B0" w14:paraId="6AF9CA78"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38A0959" w14:textId="77777777" w:rsidR="00697A2B" w:rsidRPr="00F142B0" w:rsidRDefault="00697A2B" w:rsidP="00031993">
            <w:pPr>
              <w:rPr>
                <w:b w:val="0"/>
                <w:sz w:val="24"/>
                <w:szCs w:val="24"/>
              </w:rPr>
            </w:pPr>
            <w:r w:rsidRPr="00F142B0">
              <w:rPr>
                <w:sz w:val="24"/>
                <w:szCs w:val="24"/>
              </w:rPr>
              <w:t>Primary actor:</w:t>
            </w:r>
          </w:p>
        </w:tc>
        <w:tc>
          <w:tcPr>
            <w:tcW w:w="6295" w:type="dxa"/>
            <w:gridSpan w:val="2"/>
          </w:tcPr>
          <w:p w14:paraId="519562BD" w14:textId="77777777" w:rsidR="00697A2B" w:rsidRPr="00F142B0" w:rsidRDefault="00863C89"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ser</w:t>
            </w:r>
          </w:p>
        </w:tc>
      </w:tr>
      <w:tr w:rsidR="00697A2B" w:rsidRPr="00F142B0" w14:paraId="52AFDDA5"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0BD94752" w14:textId="77777777" w:rsidR="00697A2B" w:rsidRPr="00F142B0" w:rsidRDefault="00697A2B" w:rsidP="00031993">
            <w:pPr>
              <w:rPr>
                <w:b w:val="0"/>
                <w:sz w:val="24"/>
                <w:szCs w:val="24"/>
              </w:rPr>
            </w:pPr>
            <w:r w:rsidRPr="00F142B0">
              <w:rPr>
                <w:sz w:val="24"/>
                <w:szCs w:val="24"/>
              </w:rPr>
              <w:t>Description:</w:t>
            </w:r>
          </w:p>
        </w:tc>
        <w:tc>
          <w:tcPr>
            <w:tcW w:w="6295" w:type="dxa"/>
            <w:gridSpan w:val="2"/>
          </w:tcPr>
          <w:p w14:paraId="2991D3A8" w14:textId="77777777" w:rsidR="00697A2B" w:rsidRDefault="00697A2B"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is use</w:t>
            </w:r>
            <w:r w:rsidR="00674A38">
              <w:rPr>
                <w:sz w:val="24"/>
                <w:szCs w:val="24"/>
              </w:rPr>
              <w:t xml:space="preserve"> case describes that the user want</w:t>
            </w:r>
            <w:r w:rsidR="00B34A71">
              <w:rPr>
                <w:sz w:val="24"/>
                <w:szCs w:val="24"/>
              </w:rPr>
              <w:t>s</w:t>
            </w:r>
            <w:r w:rsidR="00674A38">
              <w:rPr>
                <w:sz w:val="24"/>
                <w:szCs w:val="24"/>
              </w:rPr>
              <w:t xml:space="preserve"> to place a bid on an NFT that is on Auction. </w:t>
            </w:r>
          </w:p>
          <w:p w14:paraId="5A7196B7" w14:textId="77777777" w:rsidR="00697A2B" w:rsidRPr="00F142B0" w:rsidRDefault="00697A2B" w:rsidP="00031993">
            <w:pPr>
              <w:cnfStyle w:val="000000000000" w:firstRow="0" w:lastRow="0" w:firstColumn="0" w:lastColumn="0" w:oddVBand="0" w:evenVBand="0" w:oddHBand="0" w:evenHBand="0" w:firstRowFirstColumn="0" w:firstRowLastColumn="0" w:lastRowFirstColumn="0" w:lastRowLastColumn="0"/>
              <w:rPr>
                <w:sz w:val="24"/>
                <w:szCs w:val="24"/>
              </w:rPr>
            </w:pPr>
          </w:p>
        </w:tc>
      </w:tr>
      <w:tr w:rsidR="00697A2B" w:rsidRPr="00F142B0" w14:paraId="7D6CEE5C"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FD6E3C0" w14:textId="77777777" w:rsidR="00697A2B" w:rsidRPr="00F142B0" w:rsidRDefault="00697A2B" w:rsidP="00031993">
            <w:pPr>
              <w:rPr>
                <w:b w:val="0"/>
                <w:sz w:val="24"/>
                <w:szCs w:val="24"/>
              </w:rPr>
            </w:pPr>
            <w:r w:rsidRPr="00F142B0">
              <w:rPr>
                <w:sz w:val="24"/>
                <w:szCs w:val="24"/>
              </w:rPr>
              <w:t>Basic flow:</w:t>
            </w:r>
          </w:p>
        </w:tc>
        <w:tc>
          <w:tcPr>
            <w:tcW w:w="6295" w:type="dxa"/>
            <w:gridSpan w:val="2"/>
          </w:tcPr>
          <w:p w14:paraId="31EC0A4D" w14:textId="77777777" w:rsidR="005A7659" w:rsidRDefault="005A7659" w:rsidP="00031993">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user place</w:t>
            </w:r>
            <w:r w:rsidR="00B34A71">
              <w:rPr>
                <w:sz w:val="24"/>
                <w:szCs w:val="24"/>
              </w:rPr>
              <w:t>s</w:t>
            </w:r>
            <w:r>
              <w:rPr>
                <w:sz w:val="24"/>
                <w:szCs w:val="24"/>
              </w:rPr>
              <w:t xml:space="preserve"> a bid higher than the current price of the NFT. </w:t>
            </w:r>
          </w:p>
          <w:p w14:paraId="475405BD" w14:textId="77777777" w:rsidR="00697A2B" w:rsidRPr="00F142B0" w:rsidRDefault="00697A2B" w:rsidP="007D55B9">
            <w:pPr>
              <w:widowControl/>
              <w:tabs>
                <w:tab w:val="left" w:pos="540"/>
              </w:tabs>
              <w:suppressAutoHyphens/>
              <w:autoSpaceDE/>
              <w:autoSpaceDN/>
              <w:ind w:left="360"/>
              <w:cnfStyle w:val="000000100000" w:firstRow="0" w:lastRow="0" w:firstColumn="0" w:lastColumn="0" w:oddVBand="0" w:evenVBand="0" w:oddHBand="1" w:evenHBand="0" w:firstRowFirstColumn="0" w:firstRowLastColumn="0" w:lastRowFirstColumn="0" w:lastRowLastColumn="0"/>
              <w:rPr>
                <w:sz w:val="24"/>
                <w:szCs w:val="24"/>
              </w:rPr>
            </w:pPr>
          </w:p>
        </w:tc>
      </w:tr>
      <w:tr w:rsidR="00697A2B" w:rsidRPr="00F142B0" w14:paraId="45A2E624"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5701434B" w14:textId="77777777" w:rsidR="00697A2B" w:rsidRPr="00F142B0" w:rsidRDefault="00697A2B" w:rsidP="00031993">
            <w:pPr>
              <w:rPr>
                <w:b w:val="0"/>
                <w:sz w:val="24"/>
                <w:szCs w:val="24"/>
              </w:rPr>
            </w:pPr>
            <w:r w:rsidRPr="00F142B0">
              <w:rPr>
                <w:sz w:val="24"/>
                <w:szCs w:val="24"/>
              </w:rPr>
              <w:t>Pre-condition:</w:t>
            </w:r>
          </w:p>
        </w:tc>
        <w:tc>
          <w:tcPr>
            <w:tcW w:w="6295" w:type="dxa"/>
            <w:gridSpan w:val="2"/>
          </w:tcPr>
          <w:p w14:paraId="667F8875" w14:textId="77777777" w:rsidR="00697A2B" w:rsidRPr="00F142B0" w:rsidRDefault="00697A2B"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ser</w:t>
            </w:r>
            <w:r w:rsidR="00B34A71">
              <w:rPr>
                <w:sz w:val="24"/>
                <w:szCs w:val="24"/>
              </w:rPr>
              <w:t>s</w:t>
            </w:r>
            <w:r>
              <w:rPr>
                <w:sz w:val="24"/>
                <w:szCs w:val="24"/>
              </w:rPr>
              <w:t xml:space="preserve"> should have enough gas fee</w:t>
            </w:r>
            <w:r w:rsidR="00B34A71">
              <w:rPr>
                <w:sz w:val="24"/>
                <w:szCs w:val="24"/>
              </w:rPr>
              <w:t>s</w:t>
            </w:r>
            <w:r>
              <w:rPr>
                <w:sz w:val="24"/>
                <w:szCs w:val="24"/>
              </w:rPr>
              <w:t xml:space="preserve"> to pay for </w:t>
            </w:r>
            <w:r w:rsidR="00B34A71">
              <w:rPr>
                <w:sz w:val="24"/>
                <w:szCs w:val="24"/>
              </w:rPr>
              <w:t xml:space="preserve">the </w:t>
            </w:r>
            <w:r>
              <w:rPr>
                <w:sz w:val="24"/>
                <w:szCs w:val="24"/>
              </w:rPr>
              <w:t>transaction</w:t>
            </w:r>
            <w:r w:rsidR="009F23A8">
              <w:rPr>
                <w:sz w:val="24"/>
                <w:szCs w:val="24"/>
              </w:rPr>
              <w:t xml:space="preserve"> and must have equivalent ERC20 tokens to that of price</w:t>
            </w:r>
            <w:r>
              <w:rPr>
                <w:sz w:val="24"/>
                <w:szCs w:val="24"/>
              </w:rPr>
              <w:t xml:space="preserve">. </w:t>
            </w:r>
          </w:p>
        </w:tc>
      </w:tr>
      <w:tr w:rsidR="00697A2B" w:rsidRPr="00F142B0" w14:paraId="0E902A8C"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563D3AA" w14:textId="77777777" w:rsidR="00697A2B" w:rsidRPr="00F142B0" w:rsidRDefault="00697A2B" w:rsidP="00031993">
            <w:pPr>
              <w:rPr>
                <w:b w:val="0"/>
                <w:sz w:val="24"/>
                <w:szCs w:val="24"/>
              </w:rPr>
            </w:pPr>
            <w:r w:rsidRPr="00F142B0">
              <w:rPr>
                <w:sz w:val="24"/>
                <w:szCs w:val="24"/>
              </w:rPr>
              <w:t>Trigger:</w:t>
            </w:r>
          </w:p>
        </w:tc>
        <w:tc>
          <w:tcPr>
            <w:tcW w:w="6295" w:type="dxa"/>
            <w:gridSpan w:val="2"/>
          </w:tcPr>
          <w:p w14:paraId="31BBD968" w14:textId="77777777" w:rsidR="00697A2B" w:rsidRPr="00F142B0" w:rsidRDefault="00697A2B"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case is t</w:t>
            </w:r>
            <w:r w:rsidR="00ED29A3">
              <w:rPr>
                <w:sz w:val="24"/>
                <w:szCs w:val="24"/>
              </w:rPr>
              <w:t xml:space="preserve">riggered when </w:t>
            </w:r>
            <w:r w:rsidR="00B34A71">
              <w:rPr>
                <w:sz w:val="24"/>
                <w:szCs w:val="24"/>
              </w:rPr>
              <w:t xml:space="preserve">the </w:t>
            </w:r>
            <w:r w:rsidR="00ED29A3">
              <w:rPr>
                <w:sz w:val="24"/>
                <w:szCs w:val="24"/>
              </w:rPr>
              <w:t>user place</w:t>
            </w:r>
            <w:r w:rsidR="00B34A71">
              <w:rPr>
                <w:sz w:val="24"/>
                <w:szCs w:val="24"/>
              </w:rPr>
              <w:t>s</w:t>
            </w:r>
            <w:r w:rsidR="00ED29A3">
              <w:rPr>
                <w:sz w:val="24"/>
                <w:szCs w:val="24"/>
              </w:rPr>
              <w:t xml:space="preserve"> a bid on NFT. </w:t>
            </w:r>
            <w:r>
              <w:rPr>
                <w:sz w:val="24"/>
                <w:szCs w:val="24"/>
              </w:rPr>
              <w:t xml:space="preserve"> </w:t>
            </w:r>
          </w:p>
        </w:tc>
      </w:tr>
      <w:tr w:rsidR="00697A2B" w:rsidRPr="00F142B0" w14:paraId="58738918"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4BBD0670" w14:textId="77777777" w:rsidR="00697A2B" w:rsidRPr="00F142B0" w:rsidRDefault="00697A2B" w:rsidP="00031993">
            <w:pPr>
              <w:rPr>
                <w:b w:val="0"/>
                <w:sz w:val="24"/>
                <w:szCs w:val="24"/>
              </w:rPr>
            </w:pPr>
            <w:r w:rsidRPr="00F142B0">
              <w:rPr>
                <w:sz w:val="24"/>
                <w:szCs w:val="24"/>
              </w:rPr>
              <w:t>Course Event:</w:t>
            </w:r>
          </w:p>
        </w:tc>
        <w:tc>
          <w:tcPr>
            <w:tcW w:w="3147" w:type="dxa"/>
          </w:tcPr>
          <w:p w14:paraId="2DACDEC4" w14:textId="77777777" w:rsidR="00697A2B" w:rsidRPr="00F142B0" w:rsidRDefault="00697A2B"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5BEAC424" w14:textId="77777777" w:rsidR="00697A2B" w:rsidRPr="00F142B0" w:rsidRDefault="00697A2B"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697A2B" w:rsidRPr="00F142B0" w14:paraId="0BB90661"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35F4CC3" w14:textId="77777777" w:rsidR="00697A2B" w:rsidRPr="00F142B0" w:rsidRDefault="00697A2B" w:rsidP="00031993">
            <w:pPr>
              <w:rPr>
                <w:b w:val="0"/>
                <w:color w:val="5B9BD5" w:themeColor="accent1"/>
                <w:sz w:val="24"/>
                <w:szCs w:val="24"/>
              </w:rPr>
            </w:pPr>
          </w:p>
        </w:tc>
        <w:tc>
          <w:tcPr>
            <w:tcW w:w="3147" w:type="dxa"/>
          </w:tcPr>
          <w:p w14:paraId="5A10B605" w14:textId="77777777" w:rsidR="00697A2B" w:rsidRDefault="00697A2B" w:rsidP="00DE6BA9">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 xml:space="preserve">The </w:t>
            </w:r>
            <w:r w:rsidR="00DE6BA9">
              <w:rPr>
                <w:sz w:val="24"/>
                <w:szCs w:val="24"/>
              </w:rPr>
              <w:t>user place</w:t>
            </w:r>
            <w:r w:rsidR="00B34A71">
              <w:rPr>
                <w:sz w:val="24"/>
                <w:szCs w:val="24"/>
              </w:rPr>
              <w:t>s</w:t>
            </w:r>
            <w:r w:rsidR="00DE6BA9">
              <w:rPr>
                <w:sz w:val="24"/>
                <w:szCs w:val="24"/>
              </w:rPr>
              <w:t xml:space="preserve"> a bid on the NFT and </w:t>
            </w:r>
            <w:r w:rsidR="00B34A71">
              <w:rPr>
                <w:sz w:val="24"/>
                <w:szCs w:val="24"/>
              </w:rPr>
              <w:t xml:space="preserve">the </w:t>
            </w:r>
            <w:r w:rsidR="00DE6BA9">
              <w:rPr>
                <w:sz w:val="24"/>
                <w:szCs w:val="24"/>
              </w:rPr>
              <w:t xml:space="preserve">bid price is higher than that of </w:t>
            </w:r>
            <w:r w:rsidR="00B34A71">
              <w:rPr>
                <w:sz w:val="24"/>
                <w:szCs w:val="24"/>
              </w:rPr>
              <w:t xml:space="preserve">the </w:t>
            </w:r>
            <w:r w:rsidR="00DE6BA9">
              <w:rPr>
                <w:sz w:val="24"/>
                <w:szCs w:val="24"/>
              </w:rPr>
              <w:t xml:space="preserve">previous price. </w:t>
            </w:r>
          </w:p>
          <w:p w14:paraId="4E23CE35" w14:textId="77777777" w:rsidR="00697A2B" w:rsidRPr="00F142B0" w:rsidRDefault="00697A2B" w:rsidP="00031993">
            <w:pPr>
              <w:cnfStyle w:val="000000100000" w:firstRow="0" w:lastRow="0" w:firstColumn="0" w:lastColumn="0" w:oddVBand="0" w:evenVBand="0" w:oddHBand="1" w:evenHBand="0" w:firstRowFirstColumn="0" w:firstRowLastColumn="0" w:lastRowFirstColumn="0" w:lastRowLastColumn="0"/>
              <w:rPr>
                <w:sz w:val="24"/>
                <w:szCs w:val="24"/>
              </w:rPr>
            </w:pPr>
          </w:p>
        </w:tc>
        <w:tc>
          <w:tcPr>
            <w:tcW w:w="3148" w:type="dxa"/>
          </w:tcPr>
          <w:p w14:paraId="4EAAB2C7" w14:textId="77777777" w:rsidR="00697A2B" w:rsidRPr="00F142B0" w:rsidRDefault="00697A2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F079FB">
              <w:rPr>
                <w:sz w:val="24"/>
                <w:szCs w:val="24"/>
              </w:rPr>
              <w:t>2</w:t>
            </w:r>
            <w:r>
              <w:rPr>
                <w:sz w:val="24"/>
                <w:szCs w:val="24"/>
              </w:rPr>
              <w:t xml:space="preserve">: The relevant information is sent to the API.  </w:t>
            </w:r>
          </w:p>
          <w:p w14:paraId="059948E0" w14:textId="77777777" w:rsidR="00697A2B" w:rsidRDefault="00697A2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2A38D0">
              <w:rPr>
                <w:sz w:val="24"/>
                <w:szCs w:val="24"/>
              </w:rPr>
              <w:t>3</w:t>
            </w:r>
            <w:r>
              <w:rPr>
                <w:sz w:val="24"/>
                <w:szCs w:val="24"/>
              </w:rPr>
              <w:t xml:space="preserve">: API sends </w:t>
            </w:r>
            <w:r w:rsidR="00B34A71">
              <w:rPr>
                <w:sz w:val="24"/>
                <w:szCs w:val="24"/>
              </w:rPr>
              <w:t xml:space="preserve">a </w:t>
            </w:r>
            <w:r>
              <w:rPr>
                <w:sz w:val="24"/>
                <w:szCs w:val="24"/>
              </w:rPr>
              <w:t xml:space="preserve">call to </w:t>
            </w:r>
            <w:r w:rsidR="00B34A71">
              <w:rPr>
                <w:sz w:val="24"/>
                <w:szCs w:val="24"/>
              </w:rPr>
              <w:t xml:space="preserve">the </w:t>
            </w:r>
            <w:r>
              <w:rPr>
                <w:sz w:val="24"/>
                <w:szCs w:val="24"/>
              </w:rPr>
              <w:t>smart contract</w:t>
            </w:r>
          </w:p>
          <w:p w14:paraId="648D5EEA" w14:textId="77777777" w:rsidR="00697A2B" w:rsidRPr="00F142B0" w:rsidRDefault="002A38D0"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ep 4</w:t>
            </w:r>
            <w:r w:rsidR="00697A2B">
              <w:rPr>
                <w:sz w:val="24"/>
                <w:szCs w:val="24"/>
              </w:rPr>
              <w:t xml:space="preserve">: Smart Contract updates the </w:t>
            </w:r>
            <w:r w:rsidR="003B54EB">
              <w:rPr>
                <w:sz w:val="24"/>
                <w:szCs w:val="24"/>
              </w:rPr>
              <w:t>price</w:t>
            </w:r>
            <w:r w:rsidR="00697A2B">
              <w:rPr>
                <w:sz w:val="24"/>
                <w:szCs w:val="24"/>
              </w:rPr>
              <w:t xml:space="preserve"> of NFT. </w:t>
            </w:r>
            <w:r w:rsidR="003B54EB">
              <w:rPr>
                <w:sz w:val="24"/>
                <w:szCs w:val="24"/>
              </w:rPr>
              <w:t xml:space="preserve"> </w:t>
            </w:r>
          </w:p>
          <w:p w14:paraId="1E7F10ED" w14:textId="77777777" w:rsidR="00697A2B" w:rsidRPr="00F142B0" w:rsidRDefault="00697A2B" w:rsidP="00031993">
            <w:pPr>
              <w:cnfStyle w:val="000000100000" w:firstRow="0" w:lastRow="0" w:firstColumn="0" w:lastColumn="0" w:oddVBand="0" w:evenVBand="0" w:oddHBand="1" w:evenHBand="0" w:firstRowFirstColumn="0" w:firstRowLastColumn="0" w:lastRowFirstColumn="0" w:lastRowLastColumn="0"/>
              <w:rPr>
                <w:sz w:val="24"/>
                <w:szCs w:val="24"/>
              </w:rPr>
            </w:pPr>
          </w:p>
        </w:tc>
      </w:tr>
      <w:tr w:rsidR="00697A2B" w:rsidRPr="00F142B0" w14:paraId="0C19363B"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54366624" w14:textId="77777777" w:rsidR="00697A2B" w:rsidRPr="00F142B0" w:rsidRDefault="00697A2B" w:rsidP="00031993">
            <w:pPr>
              <w:rPr>
                <w:b w:val="0"/>
                <w:sz w:val="24"/>
                <w:szCs w:val="24"/>
              </w:rPr>
            </w:pPr>
            <w:r w:rsidRPr="00F142B0">
              <w:rPr>
                <w:sz w:val="24"/>
                <w:szCs w:val="24"/>
              </w:rPr>
              <w:t>Post-condition:</w:t>
            </w:r>
          </w:p>
        </w:tc>
        <w:tc>
          <w:tcPr>
            <w:tcW w:w="6295" w:type="dxa"/>
            <w:gridSpan w:val="2"/>
          </w:tcPr>
          <w:p w14:paraId="45F9680B" w14:textId="77777777" w:rsidR="00697A2B" w:rsidRPr="00F142B0" w:rsidRDefault="00357773"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NFT bid price has been updated and </w:t>
            </w:r>
            <w:r w:rsidR="00B34A71">
              <w:rPr>
                <w:sz w:val="24"/>
                <w:szCs w:val="24"/>
              </w:rPr>
              <w:t xml:space="preserve">is </w:t>
            </w:r>
            <w:r>
              <w:rPr>
                <w:sz w:val="24"/>
                <w:szCs w:val="24"/>
              </w:rPr>
              <w:t xml:space="preserve">being shown on </w:t>
            </w:r>
            <w:r w:rsidR="00B34A71">
              <w:rPr>
                <w:sz w:val="24"/>
                <w:szCs w:val="24"/>
              </w:rPr>
              <w:t xml:space="preserve">the </w:t>
            </w:r>
            <w:r>
              <w:rPr>
                <w:sz w:val="24"/>
                <w:szCs w:val="24"/>
              </w:rPr>
              <w:t>marketplace.</w:t>
            </w:r>
          </w:p>
        </w:tc>
      </w:tr>
    </w:tbl>
    <w:p w14:paraId="3E422CCE" w14:textId="77777777" w:rsidR="00697A2B" w:rsidRDefault="00697A2B" w:rsidP="00697A2B"/>
    <w:p w14:paraId="0BBDBD98" w14:textId="77777777" w:rsidR="00AA6E48" w:rsidRDefault="00AA6E48" w:rsidP="00AA6E48">
      <w:pPr>
        <w:ind w:left="1440"/>
      </w:pPr>
    </w:p>
    <w:p w14:paraId="091F3322" w14:textId="77777777" w:rsidR="00FE2D7A" w:rsidRDefault="00FE2D7A" w:rsidP="00921A25">
      <w:pPr>
        <w:pStyle w:val="Caption"/>
        <w:keepNext/>
        <w:jc w:val="center"/>
      </w:pPr>
      <w:bookmarkStart w:id="99" w:name="_Toc93882376"/>
      <w:r>
        <w:t xml:space="preserve">Table </w:t>
      </w:r>
      <w:r w:rsidR="00A80D34">
        <w:fldChar w:fldCharType="begin"/>
      </w:r>
      <w:r w:rsidR="00A80D34">
        <w:instrText xml:space="preserve"> SEQ Table \* ARABIC </w:instrText>
      </w:r>
      <w:r w:rsidR="00A80D34">
        <w:fldChar w:fldCharType="separate"/>
      </w:r>
      <w:r w:rsidR="0043488C">
        <w:rPr>
          <w:noProof/>
        </w:rPr>
        <w:t>9</w:t>
      </w:r>
      <w:r w:rsidR="00A80D34">
        <w:rPr>
          <w:noProof/>
        </w:rPr>
        <w:fldChar w:fldCharType="end"/>
      </w:r>
      <w:r>
        <w:t>. Use Case- Following Creators</w:t>
      </w:r>
      <w:bookmarkEnd w:id="99"/>
    </w:p>
    <w:tbl>
      <w:tblPr>
        <w:tblStyle w:val="PlainTable1"/>
        <w:tblW w:w="0" w:type="auto"/>
        <w:tblLook w:val="04A0" w:firstRow="1" w:lastRow="0" w:firstColumn="1" w:lastColumn="0" w:noHBand="0" w:noVBand="1"/>
      </w:tblPr>
      <w:tblGrid>
        <w:gridCol w:w="3055"/>
        <w:gridCol w:w="3147"/>
        <w:gridCol w:w="3148"/>
      </w:tblGrid>
      <w:tr w:rsidR="003F263B" w:rsidRPr="00F142B0" w14:paraId="42CA87D9" w14:textId="77777777" w:rsidTr="00031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CF95AB3" w14:textId="77777777" w:rsidR="003F263B" w:rsidRPr="00F142B0" w:rsidRDefault="003F263B" w:rsidP="00031993">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5519331B" w14:textId="77777777" w:rsidR="003F263B" w:rsidRPr="00F142B0" w:rsidRDefault="00DF0056" w:rsidP="003F263B">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Following Creators</w:t>
            </w:r>
          </w:p>
        </w:tc>
      </w:tr>
      <w:tr w:rsidR="003F263B" w:rsidRPr="00F142B0" w14:paraId="4B0AC472"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ECA5F07" w14:textId="77777777" w:rsidR="003F263B" w:rsidRPr="00F142B0" w:rsidRDefault="003F263B" w:rsidP="00031993">
            <w:pPr>
              <w:rPr>
                <w:b w:val="0"/>
                <w:sz w:val="24"/>
                <w:szCs w:val="24"/>
              </w:rPr>
            </w:pPr>
            <w:r w:rsidRPr="00F142B0">
              <w:rPr>
                <w:sz w:val="24"/>
                <w:szCs w:val="24"/>
              </w:rPr>
              <w:t>Use case ID</w:t>
            </w:r>
          </w:p>
        </w:tc>
        <w:tc>
          <w:tcPr>
            <w:tcW w:w="6295" w:type="dxa"/>
            <w:gridSpan w:val="2"/>
          </w:tcPr>
          <w:p w14:paraId="64AC8F85" w14:textId="77777777" w:rsidR="003F263B" w:rsidRPr="00F142B0" w:rsidRDefault="003F263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00644CE6">
              <w:rPr>
                <w:sz w:val="24"/>
                <w:szCs w:val="24"/>
              </w:rPr>
              <w:t>-BU06</w:t>
            </w:r>
          </w:p>
        </w:tc>
      </w:tr>
      <w:tr w:rsidR="003F263B" w:rsidRPr="00F142B0" w14:paraId="6A88FC99"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771F2F2A" w14:textId="77777777" w:rsidR="003F263B" w:rsidRPr="00F142B0" w:rsidRDefault="003F263B" w:rsidP="00031993">
            <w:pPr>
              <w:rPr>
                <w:b w:val="0"/>
                <w:sz w:val="24"/>
                <w:szCs w:val="24"/>
              </w:rPr>
            </w:pPr>
            <w:r w:rsidRPr="00F142B0">
              <w:rPr>
                <w:sz w:val="24"/>
                <w:szCs w:val="24"/>
              </w:rPr>
              <w:t>Priority:</w:t>
            </w:r>
          </w:p>
        </w:tc>
        <w:tc>
          <w:tcPr>
            <w:tcW w:w="6295" w:type="dxa"/>
            <w:gridSpan w:val="2"/>
          </w:tcPr>
          <w:p w14:paraId="026151BA" w14:textId="77777777" w:rsidR="003F263B" w:rsidRPr="00F142B0" w:rsidRDefault="003F263B"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r>
      <w:tr w:rsidR="003F263B" w:rsidRPr="00F142B0" w14:paraId="7883AACD"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44F63FC" w14:textId="77777777" w:rsidR="003F263B" w:rsidRPr="00F142B0" w:rsidRDefault="003F263B" w:rsidP="00031993">
            <w:pPr>
              <w:rPr>
                <w:b w:val="0"/>
                <w:sz w:val="24"/>
                <w:szCs w:val="24"/>
              </w:rPr>
            </w:pPr>
            <w:r w:rsidRPr="00F142B0">
              <w:rPr>
                <w:sz w:val="24"/>
                <w:szCs w:val="24"/>
              </w:rPr>
              <w:t>Primary actor:</w:t>
            </w:r>
          </w:p>
        </w:tc>
        <w:tc>
          <w:tcPr>
            <w:tcW w:w="6295" w:type="dxa"/>
            <w:gridSpan w:val="2"/>
          </w:tcPr>
          <w:p w14:paraId="14BB8255" w14:textId="77777777" w:rsidR="003F263B" w:rsidRPr="00F142B0" w:rsidRDefault="00863C89"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sers, Creators</w:t>
            </w:r>
          </w:p>
        </w:tc>
      </w:tr>
      <w:tr w:rsidR="003F263B" w:rsidRPr="00F142B0" w14:paraId="2604EC14"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6E3C75F4" w14:textId="77777777" w:rsidR="003F263B" w:rsidRPr="00F142B0" w:rsidRDefault="003F263B" w:rsidP="00031993">
            <w:pPr>
              <w:rPr>
                <w:b w:val="0"/>
                <w:sz w:val="24"/>
                <w:szCs w:val="24"/>
              </w:rPr>
            </w:pPr>
            <w:r w:rsidRPr="00F142B0">
              <w:rPr>
                <w:sz w:val="24"/>
                <w:szCs w:val="24"/>
              </w:rPr>
              <w:t>Description:</w:t>
            </w:r>
          </w:p>
        </w:tc>
        <w:tc>
          <w:tcPr>
            <w:tcW w:w="6295" w:type="dxa"/>
            <w:gridSpan w:val="2"/>
          </w:tcPr>
          <w:p w14:paraId="2085F8AB" w14:textId="77777777" w:rsidR="003F263B" w:rsidRDefault="003F263B"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is use case describes that the </w:t>
            </w:r>
            <w:r w:rsidR="00162FAF">
              <w:rPr>
                <w:sz w:val="24"/>
                <w:szCs w:val="24"/>
              </w:rPr>
              <w:t xml:space="preserve">user and creators can follow other fellow creators. </w:t>
            </w:r>
          </w:p>
          <w:p w14:paraId="4EA188AB" w14:textId="77777777" w:rsidR="003F263B" w:rsidRPr="00F142B0" w:rsidRDefault="003F263B" w:rsidP="00031993">
            <w:pPr>
              <w:cnfStyle w:val="000000000000" w:firstRow="0" w:lastRow="0" w:firstColumn="0" w:lastColumn="0" w:oddVBand="0" w:evenVBand="0" w:oddHBand="0" w:evenHBand="0" w:firstRowFirstColumn="0" w:firstRowLastColumn="0" w:lastRowFirstColumn="0" w:lastRowLastColumn="0"/>
              <w:rPr>
                <w:sz w:val="24"/>
                <w:szCs w:val="24"/>
              </w:rPr>
            </w:pPr>
          </w:p>
        </w:tc>
      </w:tr>
      <w:tr w:rsidR="003F263B" w:rsidRPr="00F142B0" w14:paraId="67CE20C7"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5E17A95" w14:textId="77777777" w:rsidR="003F263B" w:rsidRPr="00F142B0" w:rsidRDefault="003F263B" w:rsidP="00031993">
            <w:pPr>
              <w:rPr>
                <w:b w:val="0"/>
                <w:sz w:val="24"/>
                <w:szCs w:val="24"/>
              </w:rPr>
            </w:pPr>
            <w:r w:rsidRPr="00F142B0">
              <w:rPr>
                <w:sz w:val="24"/>
                <w:szCs w:val="24"/>
              </w:rPr>
              <w:t>Basic flow:</w:t>
            </w:r>
          </w:p>
        </w:tc>
        <w:tc>
          <w:tcPr>
            <w:tcW w:w="6295" w:type="dxa"/>
            <w:gridSpan w:val="2"/>
          </w:tcPr>
          <w:p w14:paraId="56286C43" w14:textId="77777777" w:rsidR="003F263B" w:rsidRPr="005E2BCF" w:rsidRDefault="005E2BCF" w:rsidP="005E2BCF">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 follow button on the profile card is pressed. </w:t>
            </w:r>
          </w:p>
        </w:tc>
      </w:tr>
      <w:tr w:rsidR="003F263B" w:rsidRPr="00F142B0" w14:paraId="2EA44E1F"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69CC5559" w14:textId="77777777" w:rsidR="003F263B" w:rsidRPr="00F142B0" w:rsidRDefault="003F263B" w:rsidP="00031993">
            <w:pPr>
              <w:rPr>
                <w:b w:val="0"/>
                <w:sz w:val="24"/>
                <w:szCs w:val="24"/>
              </w:rPr>
            </w:pPr>
            <w:r w:rsidRPr="00F142B0">
              <w:rPr>
                <w:sz w:val="24"/>
                <w:szCs w:val="24"/>
              </w:rPr>
              <w:t>Pre-condition:</w:t>
            </w:r>
          </w:p>
        </w:tc>
        <w:tc>
          <w:tcPr>
            <w:tcW w:w="6295" w:type="dxa"/>
            <w:gridSpan w:val="2"/>
          </w:tcPr>
          <w:p w14:paraId="5EF3161D" w14:textId="77777777" w:rsidR="003F263B" w:rsidRPr="00F142B0" w:rsidRDefault="00E32CC3"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User or Creator must be signed in on the platform. </w:t>
            </w:r>
          </w:p>
        </w:tc>
      </w:tr>
      <w:tr w:rsidR="003F263B" w:rsidRPr="00F142B0" w14:paraId="01A58E21"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055D134" w14:textId="77777777" w:rsidR="003F263B" w:rsidRPr="00F142B0" w:rsidRDefault="003F263B" w:rsidP="00031993">
            <w:pPr>
              <w:rPr>
                <w:b w:val="0"/>
                <w:sz w:val="24"/>
                <w:szCs w:val="24"/>
              </w:rPr>
            </w:pPr>
            <w:r w:rsidRPr="00F142B0">
              <w:rPr>
                <w:sz w:val="24"/>
                <w:szCs w:val="24"/>
              </w:rPr>
              <w:t>Trigger:</w:t>
            </w:r>
          </w:p>
        </w:tc>
        <w:tc>
          <w:tcPr>
            <w:tcW w:w="6295" w:type="dxa"/>
            <w:gridSpan w:val="2"/>
          </w:tcPr>
          <w:p w14:paraId="27479ED8" w14:textId="77777777" w:rsidR="003F263B" w:rsidRPr="00F142B0" w:rsidRDefault="003F263B"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case is t</w:t>
            </w:r>
            <w:r w:rsidR="003660F1">
              <w:rPr>
                <w:sz w:val="24"/>
                <w:szCs w:val="24"/>
              </w:rPr>
              <w:t xml:space="preserve">riggered when someone gets followed. </w:t>
            </w:r>
          </w:p>
        </w:tc>
      </w:tr>
      <w:tr w:rsidR="003F263B" w:rsidRPr="00F142B0" w14:paraId="5E9E6AB4"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474A2A4E" w14:textId="77777777" w:rsidR="003F263B" w:rsidRPr="00F142B0" w:rsidRDefault="003F263B" w:rsidP="00031993">
            <w:pPr>
              <w:rPr>
                <w:b w:val="0"/>
                <w:sz w:val="24"/>
                <w:szCs w:val="24"/>
              </w:rPr>
            </w:pPr>
            <w:r w:rsidRPr="00F142B0">
              <w:rPr>
                <w:sz w:val="24"/>
                <w:szCs w:val="24"/>
              </w:rPr>
              <w:t>Course Event:</w:t>
            </w:r>
          </w:p>
        </w:tc>
        <w:tc>
          <w:tcPr>
            <w:tcW w:w="3147" w:type="dxa"/>
          </w:tcPr>
          <w:p w14:paraId="0345D386" w14:textId="77777777" w:rsidR="003F263B" w:rsidRPr="00F142B0" w:rsidRDefault="003F263B"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28D06AD0" w14:textId="77777777" w:rsidR="003F263B" w:rsidRPr="00F142B0" w:rsidRDefault="003F263B"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3F263B" w:rsidRPr="00F142B0" w14:paraId="0F4C82F8"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E70749F" w14:textId="77777777" w:rsidR="003F263B" w:rsidRPr="00F142B0" w:rsidRDefault="003F263B" w:rsidP="00031993">
            <w:pPr>
              <w:rPr>
                <w:b w:val="0"/>
                <w:color w:val="5B9BD5" w:themeColor="accent1"/>
                <w:sz w:val="24"/>
                <w:szCs w:val="24"/>
              </w:rPr>
            </w:pPr>
          </w:p>
        </w:tc>
        <w:tc>
          <w:tcPr>
            <w:tcW w:w="3147" w:type="dxa"/>
          </w:tcPr>
          <w:p w14:paraId="3B36F3EB" w14:textId="77777777" w:rsidR="003F263B" w:rsidRDefault="003F263B"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T</w:t>
            </w:r>
            <w:r w:rsidR="001A3920">
              <w:rPr>
                <w:sz w:val="24"/>
                <w:szCs w:val="24"/>
              </w:rPr>
              <w:t xml:space="preserve">he creator or user presses the follow button that is present on the profiles. </w:t>
            </w:r>
          </w:p>
          <w:p w14:paraId="46385776" w14:textId="77777777" w:rsidR="003F263B" w:rsidRPr="00F142B0" w:rsidRDefault="003F263B" w:rsidP="00031993">
            <w:pPr>
              <w:cnfStyle w:val="000000100000" w:firstRow="0" w:lastRow="0" w:firstColumn="0" w:lastColumn="0" w:oddVBand="0" w:evenVBand="0" w:oddHBand="1" w:evenHBand="0" w:firstRowFirstColumn="0" w:firstRowLastColumn="0" w:lastRowFirstColumn="0" w:lastRowLastColumn="0"/>
              <w:rPr>
                <w:sz w:val="24"/>
                <w:szCs w:val="24"/>
              </w:rPr>
            </w:pPr>
          </w:p>
        </w:tc>
        <w:tc>
          <w:tcPr>
            <w:tcW w:w="3148" w:type="dxa"/>
          </w:tcPr>
          <w:p w14:paraId="7A802294" w14:textId="77777777" w:rsidR="003F263B" w:rsidRDefault="003F2E0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2: The increment is sent to the database. </w:t>
            </w:r>
          </w:p>
          <w:p w14:paraId="20BB8A5E" w14:textId="77777777" w:rsidR="003F2E0B" w:rsidRPr="00F142B0" w:rsidRDefault="003F2E0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3: The number of followers </w:t>
            </w:r>
            <w:r w:rsidR="00B34A71">
              <w:rPr>
                <w:sz w:val="24"/>
                <w:szCs w:val="24"/>
              </w:rPr>
              <w:t>is</w:t>
            </w:r>
            <w:r>
              <w:rPr>
                <w:sz w:val="24"/>
                <w:szCs w:val="24"/>
              </w:rPr>
              <w:t xml:space="preserve"> updated in the table</w:t>
            </w:r>
            <w:r w:rsidR="00AF09FA">
              <w:rPr>
                <w:sz w:val="24"/>
                <w:szCs w:val="24"/>
              </w:rPr>
              <w:t xml:space="preserve"> of database</w:t>
            </w:r>
            <w:r>
              <w:rPr>
                <w:sz w:val="24"/>
                <w:szCs w:val="24"/>
              </w:rPr>
              <w:t xml:space="preserve">. </w:t>
            </w:r>
          </w:p>
          <w:p w14:paraId="55B802B3" w14:textId="77777777" w:rsidR="003F263B" w:rsidRPr="00F142B0" w:rsidRDefault="003F263B" w:rsidP="00031993">
            <w:pPr>
              <w:cnfStyle w:val="000000100000" w:firstRow="0" w:lastRow="0" w:firstColumn="0" w:lastColumn="0" w:oddVBand="0" w:evenVBand="0" w:oddHBand="1" w:evenHBand="0" w:firstRowFirstColumn="0" w:firstRowLastColumn="0" w:lastRowFirstColumn="0" w:lastRowLastColumn="0"/>
              <w:rPr>
                <w:sz w:val="24"/>
                <w:szCs w:val="24"/>
              </w:rPr>
            </w:pPr>
          </w:p>
        </w:tc>
      </w:tr>
      <w:tr w:rsidR="003F263B" w:rsidRPr="00F142B0" w14:paraId="58CC29F9"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054913D4" w14:textId="77777777" w:rsidR="003F263B" w:rsidRPr="00F142B0" w:rsidRDefault="003F263B" w:rsidP="00031993">
            <w:pPr>
              <w:rPr>
                <w:b w:val="0"/>
                <w:sz w:val="24"/>
                <w:szCs w:val="24"/>
              </w:rPr>
            </w:pPr>
            <w:r w:rsidRPr="00F142B0">
              <w:rPr>
                <w:sz w:val="24"/>
                <w:szCs w:val="24"/>
              </w:rPr>
              <w:t>Post-condition:</w:t>
            </w:r>
          </w:p>
        </w:tc>
        <w:tc>
          <w:tcPr>
            <w:tcW w:w="6295" w:type="dxa"/>
            <w:gridSpan w:val="2"/>
          </w:tcPr>
          <w:p w14:paraId="5F8A542D" w14:textId="77777777" w:rsidR="003F263B" w:rsidRPr="00F142B0" w:rsidRDefault="006057E0" w:rsidP="00B34A71">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w:t>
            </w:r>
            <w:r w:rsidR="00B34A71">
              <w:rPr>
                <w:sz w:val="24"/>
                <w:szCs w:val="24"/>
              </w:rPr>
              <w:t>number</w:t>
            </w:r>
            <w:r>
              <w:rPr>
                <w:sz w:val="24"/>
                <w:szCs w:val="24"/>
              </w:rPr>
              <w:t xml:space="preserve"> of followers </w:t>
            </w:r>
            <w:r w:rsidR="00B34A71">
              <w:rPr>
                <w:sz w:val="24"/>
                <w:szCs w:val="24"/>
              </w:rPr>
              <w:t>is</w:t>
            </w:r>
            <w:r>
              <w:rPr>
                <w:sz w:val="24"/>
                <w:szCs w:val="24"/>
              </w:rPr>
              <w:t xml:space="preserve"> increased. </w:t>
            </w:r>
          </w:p>
        </w:tc>
      </w:tr>
    </w:tbl>
    <w:p w14:paraId="2B731751" w14:textId="77777777" w:rsidR="006E4EAF" w:rsidRDefault="006E4EAF" w:rsidP="006E4EAF"/>
    <w:p w14:paraId="79523A71" w14:textId="77777777" w:rsidR="00EE39E8" w:rsidRPr="00C06D50" w:rsidRDefault="00EE39E8" w:rsidP="006E4EAF">
      <w:r>
        <w:tab/>
      </w:r>
    </w:p>
    <w:p w14:paraId="6298EDD8" w14:textId="77777777" w:rsidR="00FE2D7A" w:rsidRDefault="00FE2D7A" w:rsidP="00BE0D8F">
      <w:pPr>
        <w:pStyle w:val="Caption"/>
        <w:keepNext/>
        <w:jc w:val="center"/>
      </w:pPr>
      <w:bookmarkStart w:id="100" w:name="_Toc93882377"/>
      <w:r>
        <w:lastRenderedPageBreak/>
        <w:t xml:space="preserve">Table </w:t>
      </w:r>
      <w:r w:rsidR="00A80D34">
        <w:fldChar w:fldCharType="begin"/>
      </w:r>
      <w:r w:rsidR="00A80D34">
        <w:instrText xml:space="preserve"> SEQ Table \* ARABIC </w:instrText>
      </w:r>
      <w:r w:rsidR="00A80D34">
        <w:fldChar w:fldCharType="separate"/>
      </w:r>
      <w:r w:rsidR="0043488C">
        <w:rPr>
          <w:noProof/>
        </w:rPr>
        <w:t>10</w:t>
      </w:r>
      <w:r w:rsidR="00A80D34">
        <w:rPr>
          <w:noProof/>
        </w:rPr>
        <w:fldChar w:fldCharType="end"/>
      </w:r>
      <w:r>
        <w:t>. Use Case-NFT Rating</w:t>
      </w:r>
      <w:bookmarkEnd w:id="100"/>
    </w:p>
    <w:tbl>
      <w:tblPr>
        <w:tblStyle w:val="PlainTable1"/>
        <w:tblW w:w="0" w:type="auto"/>
        <w:tblLook w:val="04A0" w:firstRow="1" w:lastRow="0" w:firstColumn="1" w:lastColumn="0" w:noHBand="0" w:noVBand="1"/>
      </w:tblPr>
      <w:tblGrid>
        <w:gridCol w:w="3055"/>
        <w:gridCol w:w="3147"/>
        <w:gridCol w:w="3148"/>
      </w:tblGrid>
      <w:tr w:rsidR="003F263B" w:rsidRPr="00F142B0" w14:paraId="0A82E55B" w14:textId="77777777" w:rsidTr="00031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FE96DC8" w14:textId="77777777" w:rsidR="003F263B" w:rsidRPr="00F142B0" w:rsidRDefault="003F263B" w:rsidP="00031993">
            <w:pPr>
              <w:tabs>
                <w:tab w:val="right" w:pos="2839"/>
              </w:tabs>
              <w:rPr>
                <w:b w:val="0"/>
                <w:sz w:val="24"/>
                <w:szCs w:val="24"/>
              </w:rPr>
            </w:pPr>
            <w:r w:rsidRPr="00F142B0">
              <w:rPr>
                <w:sz w:val="24"/>
                <w:szCs w:val="24"/>
              </w:rPr>
              <w:t>Name of use-case</w:t>
            </w:r>
            <w:r w:rsidRPr="00F142B0">
              <w:rPr>
                <w:sz w:val="24"/>
                <w:szCs w:val="24"/>
              </w:rPr>
              <w:tab/>
            </w:r>
          </w:p>
        </w:tc>
        <w:tc>
          <w:tcPr>
            <w:tcW w:w="6295" w:type="dxa"/>
            <w:gridSpan w:val="2"/>
          </w:tcPr>
          <w:p w14:paraId="5925643A" w14:textId="77777777" w:rsidR="003F263B" w:rsidRPr="00F142B0" w:rsidRDefault="00E15938" w:rsidP="00031993">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NFT Rating</w:t>
            </w:r>
          </w:p>
        </w:tc>
      </w:tr>
      <w:tr w:rsidR="003F263B" w:rsidRPr="00F142B0" w14:paraId="0A8F8F98"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AA59731" w14:textId="77777777" w:rsidR="003F263B" w:rsidRPr="00F142B0" w:rsidRDefault="003F263B" w:rsidP="00031993">
            <w:pPr>
              <w:rPr>
                <w:b w:val="0"/>
                <w:sz w:val="24"/>
                <w:szCs w:val="24"/>
              </w:rPr>
            </w:pPr>
            <w:r w:rsidRPr="00F142B0">
              <w:rPr>
                <w:sz w:val="24"/>
                <w:szCs w:val="24"/>
              </w:rPr>
              <w:t>Use case ID</w:t>
            </w:r>
          </w:p>
        </w:tc>
        <w:tc>
          <w:tcPr>
            <w:tcW w:w="6295" w:type="dxa"/>
            <w:gridSpan w:val="2"/>
          </w:tcPr>
          <w:p w14:paraId="1DA6296A" w14:textId="77777777" w:rsidR="003F263B" w:rsidRPr="00F142B0" w:rsidRDefault="003F263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M</w:t>
            </w:r>
            <w:r w:rsidR="00644CE6">
              <w:rPr>
                <w:sz w:val="24"/>
                <w:szCs w:val="24"/>
              </w:rPr>
              <w:t>-BU07</w:t>
            </w:r>
          </w:p>
        </w:tc>
      </w:tr>
      <w:tr w:rsidR="003F263B" w:rsidRPr="00F142B0" w14:paraId="5BBDAA48"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408463A8" w14:textId="77777777" w:rsidR="003F263B" w:rsidRPr="00F142B0" w:rsidRDefault="003F263B" w:rsidP="00031993">
            <w:pPr>
              <w:rPr>
                <w:b w:val="0"/>
                <w:sz w:val="24"/>
                <w:szCs w:val="24"/>
              </w:rPr>
            </w:pPr>
            <w:r w:rsidRPr="00F142B0">
              <w:rPr>
                <w:sz w:val="24"/>
                <w:szCs w:val="24"/>
              </w:rPr>
              <w:t>Priority:</w:t>
            </w:r>
          </w:p>
        </w:tc>
        <w:tc>
          <w:tcPr>
            <w:tcW w:w="6295" w:type="dxa"/>
            <w:gridSpan w:val="2"/>
          </w:tcPr>
          <w:p w14:paraId="31EFE8AB" w14:textId="77777777" w:rsidR="003F263B" w:rsidRPr="00F142B0" w:rsidRDefault="003F263B"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w</w:t>
            </w:r>
          </w:p>
        </w:tc>
      </w:tr>
      <w:tr w:rsidR="003F263B" w:rsidRPr="00F142B0" w14:paraId="33F93555"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63A74E9" w14:textId="77777777" w:rsidR="003F263B" w:rsidRPr="00F142B0" w:rsidRDefault="003F263B" w:rsidP="00031993">
            <w:pPr>
              <w:rPr>
                <w:b w:val="0"/>
                <w:sz w:val="24"/>
                <w:szCs w:val="24"/>
              </w:rPr>
            </w:pPr>
            <w:r w:rsidRPr="00F142B0">
              <w:rPr>
                <w:sz w:val="24"/>
                <w:szCs w:val="24"/>
              </w:rPr>
              <w:t>Primary actor:</w:t>
            </w:r>
          </w:p>
        </w:tc>
        <w:tc>
          <w:tcPr>
            <w:tcW w:w="6295" w:type="dxa"/>
            <w:gridSpan w:val="2"/>
          </w:tcPr>
          <w:p w14:paraId="5BA3BF92" w14:textId="77777777" w:rsidR="003F263B" w:rsidRPr="00F142B0" w:rsidRDefault="00863C89"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Users, </w:t>
            </w:r>
            <w:r w:rsidR="003F263B">
              <w:rPr>
                <w:sz w:val="24"/>
                <w:szCs w:val="24"/>
              </w:rPr>
              <w:t>Creator</w:t>
            </w:r>
          </w:p>
        </w:tc>
      </w:tr>
      <w:tr w:rsidR="003F263B" w:rsidRPr="00F142B0" w14:paraId="2E23A89D"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7A7FC9EE" w14:textId="77777777" w:rsidR="003F263B" w:rsidRPr="00F142B0" w:rsidRDefault="003F263B" w:rsidP="00031993">
            <w:pPr>
              <w:rPr>
                <w:b w:val="0"/>
                <w:sz w:val="24"/>
                <w:szCs w:val="24"/>
              </w:rPr>
            </w:pPr>
            <w:r w:rsidRPr="00F142B0">
              <w:rPr>
                <w:sz w:val="24"/>
                <w:szCs w:val="24"/>
              </w:rPr>
              <w:t>Description:</w:t>
            </w:r>
          </w:p>
        </w:tc>
        <w:tc>
          <w:tcPr>
            <w:tcW w:w="6295" w:type="dxa"/>
            <w:gridSpan w:val="2"/>
          </w:tcPr>
          <w:p w14:paraId="13729751" w14:textId="77777777" w:rsidR="003F263B" w:rsidRPr="00F142B0" w:rsidRDefault="003F263B"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is use</w:t>
            </w:r>
            <w:r w:rsidR="006A6B5C">
              <w:rPr>
                <w:sz w:val="24"/>
                <w:szCs w:val="24"/>
              </w:rPr>
              <w:t xml:space="preserve"> case describes that </w:t>
            </w:r>
            <w:r w:rsidR="00D57E50">
              <w:rPr>
                <w:sz w:val="24"/>
                <w:szCs w:val="24"/>
              </w:rPr>
              <w:t>the rating of NFT is increased.</w:t>
            </w:r>
          </w:p>
        </w:tc>
      </w:tr>
      <w:tr w:rsidR="003F263B" w:rsidRPr="00F142B0" w14:paraId="7C4A53F7"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9084CA1" w14:textId="77777777" w:rsidR="003F263B" w:rsidRPr="00F142B0" w:rsidRDefault="003F263B" w:rsidP="00031993">
            <w:pPr>
              <w:rPr>
                <w:b w:val="0"/>
                <w:sz w:val="24"/>
                <w:szCs w:val="24"/>
              </w:rPr>
            </w:pPr>
            <w:r w:rsidRPr="00F142B0">
              <w:rPr>
                <w:sz w:val="24"/>
                <w:szCs w:val="24"/>
              </w:rPr>
              <w:t>Basic flow:</w:t>
            </w:r>
          </w:p>
        </w:tc>
        <w:tc>
          <w:tcPr>
            <w:tcW w:w="6295" w:type="dxa"/>
            <w:gridSpan w:val="2"/>
          </w:tcPr>
          <w:p w14:paraId="3E707BCE" w14:textId="77777777" w:rsidR="003F263B" w:rsidRPr="00F142B0" w:rsidRDefault="003F263B" w:rsidP="00EA3587">
            <w:pPr>
              <w:widowControl/>
              <w:numPr>
                <w:ilvl w:val="0"/>
                <w:numId w:val="24"/>
              </w:numPr>
              <w:tabs>
                <w:tab w:val="left" w:pos="540"/>
              </w:tabs>
              <w:suppressAutoHyphens/>
              <w:autoSpaceDE/>
              <w:autoSpaceDN/>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The creator </w:t>
            </w:r>
            <w:r w:rsidR="00EA3587">
              <w:rPr>
                <w:sz w:val="24"/>
                <w:szCs w:val="24"/>
              </w:rPr>
              <w:t xml:space="preserve">or user presses star buttons on the NFT card. </w:t>
            </w:r>
          </w:p>
        </w:tc>
      </w:tr>
      <w:tr w:rsidR="003F263B" w:rsidRPr="00F142B0" w14:paraId="10D3E486"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4A842B88" w14:textId="77777777" w:rsidR="003F263B" w:rsidRPr="00F142B0" w:rsidRDefault="003F263B" w:rsidP="00031993">
            <w:pPr>
              <w:rPr>
                <w:b w:val="0"/>
                <w:sz w:val="24"/>
                <w:szCs w:val="24"/>
              </w:rPr>
            </w:pPr>
            <w:r w:rsidRPr="00F142B0">
              <w:rPr>
                <w:sz w:val="24"/>
                <w:szCs w:val="24"/>
              </w:rPr>
              <w:t>Pre-condition:</w:t>
            </w:r>
          </w:p>
        </w:tc>
        <w:tc>
          <w:tcPr>
            <w:tcW w:w="6295" w:type="dxa"/>
            <w:gridSpan w:val="2"/>
          </w:tcPr>
          <w:p w14:paraId="4B86E389" w14:textId="77777777" w:rsidR="003F263B" w:rsidRPr="00F142B0" w:rsidRDefault="00FA52DD"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User or creator must be signed in on the platform. </w:t>
            </w:r>
            <w:r w:rsidR="003F263B">
              <w:rPr>
                <w:sz w:val="24"/>
                <w:szCs w:val="24"/>
              </w:rPr>
              <w:t xml:space="preserve"> </w:t>
            </w:r>
          </w:p>
        </w:tc>
      </w:tr>
      <w:tr w:rsidR="003F263B" w:rsidRPr="00F142B0" w14:paraId="108426E4"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BF2B5C8" w14:textId="77777777" w:rsidR="003F263B" w:rsidRPr="00F142B0" w:rsidRDefault="003F263B" w:rsidP="00031993">
            <w:pPr>
              <w:rPr>
                <w:b w:val="0"/>
                <w:sz w:val="24"/>
                <w:szCs w:val="24"/>
              </w:rPr>
            </w:pPr>
            <w:r w:rsidRPr="00F142B0">
              <w:rPr>
                <w:sz w:val="24"/>
                <w:szCs w:val="24"/>
              </w:rPr>
              <w:t>Trigger:</w:t>
            </w:r>
          </w:p>
        </w:tc>
        <w:tc>
          <w:tcPr>
            <w:tcW w:w="6295" w:type="dxa"/>
            <w:gridSpan w:val="2"/>
          </w:tcPr>
          <w:p w14:paraId="19348FFA" w14:textId="77777777" w:rsidR="003F263B" w:rsidRPr="00F142B0" w:rsidRDefault="003F263B" w:rsidP="009032A4">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The use </w:t>
            </w:r>
            <w:r>
              <w:rPr>
                <w:sz w:val="24"/>
                <w:szCs w:val="24"/>
              </w:rPr>
              <w:t xml:space="preserve">case is triggered when </w:t>
            </w:r>
            <w:r w:rsidR="00B34A71">
              <w:rPr>
                <w:sz w:val="24"/>
                <w:szCs w:val="24"/>
              </w:rPr>
              <w:t xml:space="preserve">the </w:t>
            </w:r>
            <w:r w:rsidR="009032A4">
              <w:rPr>
                <w:sz w:val="24"/>
                <w:szCs w:val="24"/>
              </w:rPr>
              <w:t xml:space="preserve">NFT rating is changed. </w:t>
            </w:r>
          </w:p>
        </w:tc>
      </w:tr>
      <w:tr w:rsidR="003F263B" w:rsidRPr="00F142B0" w14:paraId="03E57CFB"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38D4ADBA" w14:textId="77777777" w:rsidR="003F263B" w:rsidRPr="00F142B0" w:rsidRDefault="003F263B" w:rsidP="00031993">
            <w:pPr>
              <w:rPr>
                <w:b w:val="0"/>
                <w:sz w:val="24"/>
                <w:szCs w:val="24"/>
              </w:rPr>
            </w:pPr>
            <w:r w:rsidRPr="00F142B0">
              <w:rPr>
                <w:sz w:val="24"/>
                <w:szCs w:val="24"/>
              </w:rPr>
              <w:t>Course Event:</w:t>
            </w:r>
          </w:p>
        </w:tc>
        <w:tc>
          <w:tcPr>
            <w:tcW w:w="3147" w:type="dxa"/>
          </w:tcPr>
          <w:p w14:paraId="52199B8D" w14:textId="77777777" w:rsidR="003F263B" w:rsidRPr="00F142B0" w:rsidRDefault="003F263B"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Actor Action</w:t>
            </w:r>
          </w:p>
        </w:tc>
        <w:tc>
          <w:tcPr>
            <w:tcW w:w="3148" w:type="dxa"/>
          </w:tcPr>
          <w:p w14:paraId="3B71480A" w14:textId="77777777" w:rsidR="003F263B" w:rsidRPr="00F142B0" w:rsidRDefault="003F263B" w:rsidP="00031993">
            <w:pPr>
              <w:cnfStyle w:val="000000000000" w:firstRow="0" w:lastRow="0" w:firstColumn="0" w:lastColumn="0" w:oddVBand="0" w:evenVBand="0" w:oddHBand="0" w:evenHBand="0" w:firstRowFirstColumn="0" w:firstRowLastColumn="0" w:lastRowFirstColumn="0" w:lastRowLastColumn="0"/>
              <w:rPr>
                <w:b/>
                <w:sz w:val="24"/>
                <w:szCs w:val="24"/>
              </w:rPr>
            </w:pPr>
            <w:r w:rsidRPr="00F142B0">
              <w:rPr>
                <w:b/>
                <w:sz w:val="24"/>
                <w:szCs w:val="24"/>
              </w:rPr>
              <w:t>System Response</w:t>
            </w:r>
          </w:p>
        </w:tc>
      </w:tr>
      <w:tr w:rsidR="003F263B" w:rsidRPr="00F142B0" w14:paraId="5D6EF3CB"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5F85864" w14:textId="77777777" w:rsidR="003F263B" w:rsidRPr="00F142B0" w:rsidRDefault="003F263B" w:rsidP="00031993">
            <w:pPr>
              <w:rPr>
                <w:b w:val="0"/>
                <w:color w:val="5B9BD5" w:themeColor="accent1"/>
                <w:sz w:val="24"/>
                <w:szCs w:val="24"/>
              </w:rPr>
            </w:pPr>
          </w:p>
        </w:tc>
        <w:tc>
          <w:tcPr>
            <w:tcW w:w="3147" w:type="dxa"/>
          </w:tcPr>
          <w:p w14:paraId="7363B86F" w14:textId="77777777" w:rsidR="003F263B" w:rsidRPr="00F142B0" w:rsidRDefault="003F263B" w:rsidP="002A38D0">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 xml:space="preserve">Step 1: </w:t>
            </w:r>
            <w:r>
              <w:rPr>
                <w:sz w:val="24"/>
                <w:szCs w:val="24"/>
              </w:rPr>
              <w:t>The creator</w:t>
            </w:r>
            <w:r w:rsidR="002A38D0">
              <w:rPr>
                <w:sz w:val="24"/>
                <w:szCs w:val="24"/>
              </w:rPr>
              <w:t xml:space="preserve"> or user gives stars to the NFT. </w:t>
            </w:r>
          </w:p>
        </w:tc>
        <w:tc>
          <w:tcPr>
            <w:tcW w:w="3148" w:type="dxa"/>
          </w:tcPr>
          <w:p w14:paraId="53A77ECC" w14:textId="77777777" w:rsidR="003F263B" w:rsidRPr="00F142B0" w:rsidRDefault="003F263B"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2A38D0">
              <w:rPr>
                <w:sz w:val="24"/>
                <w:szCs w:val="24"/>
              </w:rPr>
              <w:t>2</w:t>
            </w:r>
            <w:r w:rsidR="008C6814">
              <w:rPr>
                <w:sz w:val="24"/>
                <w:szCs w:val="24"/>
              </w:rPr>
              <w:t xml:space="preserve">: The change in rating is sent to the database. </w:t>
            </w:r>
            <w:r>
              <w:rPr>
                <w:sz w:val="24"/>
                <w:szCs w:val="24"/>
              </w:rPr>
              <w:t xml:space="preserve">  </w:t>
            </w:r>
          </w:p>
          <w:p w14:paraId="5BB83758" w14:textId="77777777" w:rsidR="003F263B" w:rsidRDefault="003F263B" w:rsidP="005608C9">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tep </w:t>
            </w:r>
            <w:r w:rsidR="005608C9">
              <w:rPr>
                <w:sz w:val="24"/>
                <w:szCs w:val="24"/>
              </w:rPr>
              <w:t>3</w:t>
            </w:r>
            <w:r>
              <w:rPr>
                <w:sz w:val="24"/>
                <w:szCs w:val="24"/>
              </w:rPr>
              <w:t xml:space="preserve">: </w:t>
            </w:r>
            <w:r w:rsidR="008C6814">
              <w:rPr>
                <w:sz w:val="24"/>
                <w:szCs w:val="24"/>
              </w:rPr>
              <w:t xml:space="preserve">The rating of the relevant NFT is updated. </w:t>
            </w:r>
          </w:p>
          <w:p w14:paraId="452FFFA3" w14:textId="77777777" w:rsidR="005608C9" w:rsidRPr="00F142B0" w:rsidRDefault="005608C9" w:rsidP="005608C9">
            <w:pPr>
              <w:cnfStyle w:val="000000100000" w:firstRow="0" w:lastRow="0" w:firstColumn="0" w:lastColumn="0" w:oddVBand="0" w:evenVBand="0" w:oddHBand="1" w:evenHBand="0" w:firstRowFirstColumn="0" w:firstRowLastColumn="0" w:lastRowFirstColumn="0" w:lastRowLastColumn="0"/>
              <w:rPr>
                <w:sz w:val="24"/>
                <w:szCs w:val="24"/>
              </w:rPr>
            </w:pPr>
          </w:p>
        </w:tc>
      </w:tr>
      <w:tr w:rsidR="003F263B" w:rsidRPr="00F142B0" w14:paraId="0E7D783D" w14:textId="77777777" w:rsidTr="00031993">
        <w:tc>
          <w:tcPr>
            <w:cnfStyle w:val="001000000000" w:firstRow="0" w:lastRow="0" w:firstColumn="1" w:lastColumn="0" w:oddVBand="0" w:evenVBand="0" w:oddHBand="0" w:evenHBand="0" w:firstRowFirstColumn="0" w:firstRowLastColumn="0" w:lastRowFirstColumn="0" w:lastRowLastColumn="0"/>
            <w:tcW w:w="3055" w:type="dxa"/>
          </w:tcPr>
          <w:p w14:paraId="048B9BF3" w14:textId="77777777" w:rsidR="003F263B" w:rsidRPr="00F142B0" w:rsidRDefault="003F263B" w:rsidP="00031993">
            <w:pPr>
              <w:rPr>
                <w:b w:val="0"/>
                <w:sz w:val="24"/>
                <w:szCs w:val="24"/>
              </w:rPr>
            </w:pPr>
            <w:r w:rsidRPr="00F142B0">
              <w:rPr>
                <w:sz w:val="24"/>
                <w:szCs w:val="24"/>
              </w:rPr>
              <w:t>Post-condition:</w:t>
            </w:r>
          </w:p>
        </w:tc>
        <w:tc>
          <w:tcPr>
            <w:tcW w:w="6295" w:type="dxa"/>
            <w:gridSpan w:val="2"/>
          </w:tcPr>
          <w:p w14:paraId="7AEA6DA6" w14:textId="77777777" w:rsidR="003F263B" w:rsidRPr="00F142B0" w:rsidRDefault="00B34A71"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 n</w:t>
            </w:r>
            <w:r w:rsidR="005608C9">
              <w:rPr>
                <w:sz w:val="24"/>
                <w:szCs w:val="24"/>
              </w:rPr>
              <w:t xml:space="preserve">ew rating of the NFT is shown on the platform. </w:t>
            </w:r>
          </w:p>
        </w:tc>
      </w:tr>
    </w:tbl>
    <w:p w14:paraId="7E7A643E" w14:textId="77777777" w:rsidR="00004337" w:rsidRDefault="00004337" w:rsidP="00004337">
      <w:pPr>
        <w:pStyle w:val="Heading2"/>
        <w:ind w:left="0" w:firstLine="0"/>
        <w:rPr>
          <w:b w:val="0"/>
          <w:bCs w:val="0"/>
          <w:sz w:val="22"/>
          <w:szCs w:val="22"/>
        </w:rPr>
      </w:pPr>
    </w:p>
    <w:p w14:paraId="3864A58C" w14:textId="77777777" w:rsidR="00004337" w:rsidRDefault="00004337" w:rsidP="00004337">
      <w:pPr>
        <w:pStyle w:val="Heading2"/>
        <w:ind w:left="0" w:firstLine="0"/>
        <w:rPr>
          <w:b w:val="0"/>
          <w:bCs w:val="0"/>
          <w:sz w:val="22"/>
          <w:szCs w:val="22"/>
        </w:rPr>
      </w:pPr>
    </w:p>
    <w:p w14:paraId="082FABA1" w14:textId="77777777" w:rsidR="00004337" w:rsidRDefault="00004337" w:rsidP="00004337">
      <w:pPr>
        <w:pStyle w:val="Heading2"/>
        <w:ind w:left="0" w:firstLine="0"/>
        <w:rPr>
          <w:b w:val="0"/>
          <w:bCs w:val="0"/>
          <w:sz w:val="22"/>
          <w:szCs w:val="22"/>
        </w:rPr>
      </w:pPr>
    </w:p>
    <w:p w14:paraId="27D7E2B5" w14:textId="77777777" w:rsidR="007F2926" w:rsidRDefault="007F2926" w:rsidP="00004337">
      <w:pPr>
        <w:pStyle w:val="Heading2"/>
        <w:ind w:left="0" w:firstLine="0"/>
        <w:rPr>
          <w:b w:val="0"/>
          <w:bCs w:val="0"/>
          <w:sz w:val="22"/>
          <w:szCs w:val="22"/>
        </w:rPr>
      </w:pPr>
    </w:p>
    <w:p w14:paraId="2020FB78" w14:textId="77777777" w:rsidR="007F2926" w:rsidRDefault="007F2926" w:rsidP="00004337">
      <w:pPr>
        <w:pStyle w:val="Heading2"/>
        <w:ind w:left="0" w:firstLine="0"/>
        <w:rPr>
          <w:b w:val="0"/>
          <w:bCs w:val="0"/>
          <w:sz w:val="22"/>
          <w:szCs w:val="22"/>
        </w:rPr>
      </w:pPr>
    </w:p>
    <w:p w14:paraId="2C5BE989" w14:textId="77777777" w:rsidR="007F2926" w:rsidRDefault="007F2926" w:rsidP="00004337">
      <w:pPr>
        <w:pStyle w:val="Heading2"/>
        <w:ind w:left="0" w:firstLine="0"/>
        <w:rPr>
          <w:b w:val="0"/>
          <w:bCs w:val="0"/>
          <w:sz w:val="22"/>
          <w:szCs w:val="22"/>
        </w:rPr>
      </w:pPr>
    </w:p>
    <w:p w14:paraId="5D1AF66C" w14:textId="77777777" w:rsidR="007F2926" w:rsidRDefault="007F2926" w:rsidP="00004337">
      <w:pPr>
        <w:pStyle w:val="Heading2"/>
        <w:ind w:left="0" w:firstLine="0"/>
        <w:rPr>
          <w:b w:val="0"/>
          <w:bCs w:val="0"/>
          <w:sz w:val="22"/>
          <w:szCs w:val="22"/>
        </w:rPr>
      </w:pPr>
    </w:p>
    <w:p w14:paraId="6E6C7C47" w14:textId="77777777" w:rsidR="007F2926" w:rsidRDefault="007F2926" w:rsidP="00004337">
      <w:pPr>
        <w:pStyle w:val="Heading2"/>
        <w:ind w:left="0" w:firstLine="0"/>
        <w:rPr>
          <w:b w:val="0"/>
          <w:bCs w:val="0"/>
          <w:sz w:val="22"/>
          <w:szCs w:val="22"/>
        </w:rPr>
      </w:pPr>
    </w:p>
    <w:p w14:paraId="52E890F9" w14:textId="77777777" w:rsidR="007F2926" w:rsidRDefault="007F2926" w:rsidP="00004337">
      <w:pPr>
        <w:pStyle w:val="Heading2"/>
        <w:ind w:left="0" w:firstLine="0"/>
        <w:rPr>
          <w:b w:val="0"/>
          <w:bCs w:val="0"/>
          <w:sz w:val="22"/>
          <w:szCs w:val="22"/>
        </w:rPr>
      </w:pPr>
    </w:p>
    <w:p w14:paraId="3F0E90ED" w14:textId="77777777" w:rsidR="007F2926" w:rsidRDefault="007F2926" w:rsidP="00004337">
      <w:pPr>
        <w:pStyle w:val="Heading2"/>
        <w:ind w:left="0" w:firstLine="0"/>
        <w:rPr>
          <w:b w:val="0"/>
          <w:bCs w:val="0"/>
          <w:sz w:val="22"/>
          <w:szCs w:val="22"/>
        </w:rPr>
      </w:pPr>
    </w:p>
    <w:p w14:paraId="2CDAA03A" w14:textId="77777777" w:rsidR="007F2926" w:rsidRDefault="007F2926" w:rsidP="00004337">
      <w:pPr>
        <w:pStyle w:val="Heading2"/>
        <w:ind w:left="0" w:firstLine="0"/>
        <w:rPr>
          <w:b w:val="0"/>
          <w:bCs w:val="0"/>
          <w:sz w:val="22"/>
          <w:szCs w:val="22"/>
        </w:rPr>
      </w:pPr>
    </w:p>
    <w:p w14:paraId="5A419986" w14:textId="77777777" w:rsidR="007F2926" w:rsidRDefault="007F2926" w:rsidP="00004337">
      <w:pPr>
        <w:pStyle w:val="Heading2"/>
        <w:ind w:left="0" w:firstLine="0"/>
        <w:rPr>
          <w:b w:val="0"/>
          <w:bCs w:val="0"/>
          <w:sz w:val="22"/>
          <w:szCs w:val="22"/>
        </w:rPr>
      </w:pPr>
    </w:p>
    <w:p w14:paraId="21AB9C52" w14:textId="77777777" w:rsidR="007F2926" w:rsidRDefault="007F2926" w:rsidP="00004337">
      <w:pPr>
        <w:pStyle w:val="Heading2"/>
        <w:ind w:left="0" w:firstLine="0"/>
        <w:rPr>
          <w:b w:val="0"/>
          <w:bCs w:val="0"/>
          <w:sz w:val="22"/>
          <w:szCs w:val="22"/>
        </w:rPr>
      </w:pPr>
    </w:p>
    <w:p w14:paraId="4F98CC2E" w14:textId="44F10C4F" w:rsidR="007F2926" w:rsidRDefault="007F2926" w:rsidP="00004337">
      <w:pPr>
        <w:pStyle w:val="Heading2"/>
        <w:ind w:left="0" w:firstLine="0"/>
        <w:rPr>
          <w:b w:val="0"/>
          <w:bCs w:val="0"/>
          <w:sz w:val="22"/>
          <w:szCs w:val="22"/>
        </w:rPr>
      </w:pPr>
    </w:p>
    <w:p w14:paraId="6E721A19" w14:textId="2A602466" w:rsidR="00E22FF0" w:rsidRDefault="00E22FF0" w:rsidP="00004337">
      <w:pPr>
        <w:pStyle w:val="Heading2"/>
        <w:ind w:left="0" w:firstLine="0"/>
        <w:rPr>
          <w:b w:val="0"/>
          <w:bCs w:val="0"/>
          <w:sz w:val="22"/>
          <w:szCs w:val="22"/>
        </w:rPr>
      </w:pPr>
    </w:p>
    <w:p w14:paraId="45612583" w14:textId="77777777" w:rsidR="00E22FF0" w:rsidRDefault="00E22FF0" w:rsidP="00004337">
      <w:pPr>
        <w:pStyle w:val="Heading2"/>
        <w:ind w:left="0" w:firstLine="0"/>
        <w:rPr>
          <w:b w:val="0"/>
          <w:bCs w:val="0"/>
          <w:sz w:val="22"/>
          <w:szCs w:val="22"/>
        </w:rPr>
      </w:pPr>
    </w:p>
    <w:p w14:paraId="33DDEB1C" w14:textId="77777777" w:rsidR="007F2926" w:rsidRDefault="007F2926" w:rsidP="00004337">
      <w:pPr>
        <w:pStyle w:val="Heading2"/>
        <w:ind w:left="0" w:firstLine="0"/>
        <w:rPr>
          <w:b w:val="0"/>
          <w:bCs w:val="0"/>
          <w:sz w:val="22"/>
          <w:szCs w:val="22"/>
        </w:rPr>
      </w:pPr>
    </w:p>
    <w:p w14:paraId="63916850" w14:textId="77777777" w:rsidR="007F2926" w:rsidRDefault="007F2926" w:rsidP="00004337">
      <w:pPr>
        <w:pStyle w:val="Heading2"/>
        <w:ind w:left="0" w:firstLine="0"/>
        <w:rPr>
          <w:b w:val="0"/>
          <w:bCs w:val="0"/>
          <w:sz w:val="22"/>
          <w:szCs w:val="22"/>
        </w:rPr>
      </w:pPr>
    </w:p>
    <w:p w14:paraId="5C5BA86A" w14:textId="77777777" w:rsidR="007F2926" w:rsidRDefault="007F2926" w:rsidP="00004337">
      <w:pPr>
        <w:pStyle w:val="Heading2"/>
        <w:ind w:left="0" w:firstLine="0"/>
        <w:rPr>
          <w:b w:val="0"/>
          <w:bCs w:val="0"/>
          <w:sz w:val="22"/>
          <w:szCs w:val="22"/>
        </w:rPr>
      </w:pPr>
    </w:p>
    <w:p w14:paraId="4358E52A" w14:textId="77777777" w:rsidR="007F2926" w:rsidRDefault="007F2926" w:rsidP="00004337">
      <w:pPr>
        <w:pStyle w:val="Heading2"/>
        <w:ind w:left="0" w:firstLine="0"/>
        <w:rPr>
          <w:b w:val="0"/>
          <w:bCs w:val="0"/>
          <w:sz w:val="22"/>
          <w:szCs w:val="22"/>
        </w:rPr>
      </w:pPr>
    </w:p>
    <w:p w14:paraId="445C635C" w14:textId="77777777" w:rsidR="007F2926" w:rsidRDefault="007F2926" w:rsidP="00004337">
      <w:pPr>
        <w:pStyle w:val="Heading2"/>
        <w:ind w:left="0" w:firstLine="0"/>
        <w:rPr>
          <w:b w:val="0"/>
          <w:bCs w:val="0"/>
          <w:sz w:val="22"/>
          <w:szCs w:val="22"/>
        </w:rPr>
      </w:pPr>
    </w:p>
    <w:p w14:paraId="275C97DD" w14:textId="77777777" w:rsidR="007F2926" w:rsidRDefault="007F2926" w:rsidP="00004337">
      <w:pPr>
        <w:pStyle w:val="Heading2"/>
        <w:ind w:left="0" w:firstLine="0"/>
        <w:rPr>
          <w:b w:val="0"/>
          <w:bCs w:val="0"/>
          <w:sz w:val="22"/>
          <w:szCs w:val="22"/>
        </w:rPr>
      </w:pPr>
    </w:p>
    <w:p w14:paraId="263AD227" w14:textId="77777777" w:rsidR="007F2926" w:rsidRDefault="007F2926" w:rsidP="00004337">
      <w:pPr>
        <w:pStyle w:val="Heading2"/>
        <w:ind w:left="0" w:firstLine="0"/>
        <w:rPr>
          <w:b w:val="0"/>
          <w:bCs w:val="0"/>
          <w:sz w:val="22"/>
          <w:szCs w:val="22"/>
        </w:rPr>
      </w:pPr>
    </w:p>
    <w:p w14:paraId="399CE5FB" w14:textId="77777777" w:rsidR="007F2926" w:rsidRDefault="007F2926" w:rsidP="00004337">
      <w:pPr>
        <w:pStyle w:val="Heading2"/>
        <w:ind w:left="0" w:firstLine="0"/>
        <w:rPr>
          <w:b w:val="0"/>
          <w:bCs w:val="0"/>
          <w:sz w:val="22"/>
          <w:szCs w:val="22"/>
        </w:rPr>
      </w:pPr>
    </w:p>
    <w:p w14:paraId="532F906B" w14:textId="77777777" w:rsidR="007F2926" w:rsidRDefault="007F2926" w:rsidP="00004337">
      <w:pPr>
        <w:pStyle w:val="Heading2"/>
        <w:ind w:left="0" w:firstLine="0"/>
        <w:rPr>
          <w:b w:val="0"/>
          <w:bCs w:val="0"/>
          <w:sz w:val="22"/>
          <w:szCs w:val="22"/>
        </w:rPr>
      </w:pPr>
    </w:p>
    <w:p w14:paraId="62C44896" w14:textId="77777777" w:rsidR="007F2926" w:rsidRDefault="007F2926" w:rsidP="00004337">
      <w:pPr>
        <w:pStyle w:val="Heading2"/>
        <w:ind w:left="0" w:firstLine="0"/>
        <w:rPr>
          <w:b w:val="0"/>
          <w:bCs w:val="0"/>
          <w:sz w:val="22"/>
          <w:szCs w:val="22"/>
        </w:rPr>
      </w:pPr>
    </w:p>
    <w:p w14:paraId="1F219C07" w14:textId="77777777" w:rsidR="007F2926" w:rsidRDefault="007F2926" w:rsidP="00004337">
      <w:pPr>
        <w:pStyle w:val="Heading2"/>
        <w:ind w:left="0" w:firstLine="0"/>
        <w:rPr>
          <w:b w:val="0"/>
          <w:bCs w:val="0"/>
          <w:sz w:val="22"/>
          <w:szCs w:val="22"/>
        </w:rPr>
      </w:pPr>
    </w:p>
    <w:p w14:paraId="676B83D8" w14:textId="77777777" w:rsidR="007F2926" w:rsidRDefault="007F2926" w:rsidP="00004337">
      <w:pPr>
        <w:pStyle w:val="Heading2"/>
        <w:ind w:left="0" w:firstLine="0"/>
        <w:rPr>
          <w:b w:val="0"/>
          <w:bCs w:val="0"/>
          <w:sz w:val="22"/>
          <w:szCs w:val="22"/>
        </w:rPr>
      </w:pPr>
    </w:p>
    <w:p w14:paraId="22ADE45D" w14:textId="77777777" w:rsidR="007F2926" w:rsidRDefault="007F2926" w:rsidP="00004337">
      <w:pPr>
        <w:pStyle w:val="Heading2"/>
        <w:ind w:left="0" w:firstLine="0"/>
        <w:rPr>
          <w:b w:val="0"/>
          <w:bCs w:val="0"/>
          <w:sz w:val="22"/>
          <w:szCs w:val="22"/>
        </w:rPr>
      </w:pPr>
    </w:p>
    <w:p w14:paraId="041E9709" w14:textId="77777777" w:rsidR="007F2926" w:rsidRDefault="007F2926" w:rsidP="00004337">
      <w:pPr>
        <w:pStyle w:val="Heading2"/>
        <w:ind w:left="0" w:firstLine="0"/>
        <w:rPr>
          <w:b w:val="0"/>
          <w:bCs w:val="0"/>
          <w:sz w:val="22"/>
          <w:szCs w:val="22"/>
        </w:rPr>
      </w:pPr>
    </w:p>
    <w:p w14:paraId="2494E02E" w14:textId="77777777" w:rsidR="007F2926" w:rsidRDefault="007F2926" w:rsidP="00004337">
      <w:pPr>
        <w:pStyle w:val="Heading2"/>
        <w:ind w:left="0" w:firstLine="0"/>
        <w:rPr>
          <w:b w:val="0"/>
          <w:bCs w:val="0"/>
          <w:sz w:val="22"/>
          <w:szCs w:val="22"/>
        </w:rPr>
      </w:pPr>
    </w:p>
    <w:p w14:paraId="7E69091E" w14:textId="77777777" w:rsidR="007F2926" w:rsidRDefault="007F2926" w:rsidP="00004337">
      <w:pPr>
        <w:pStyle w:val="Heading2"/>
        <w:ind w:left="0" w:firstLine="0"/>
        <w:rPr>
          <w:b w:val="0"/>
          <w:bCs w:val="0"/>
          <w:sz w:val="22"/>
          <w:szCs w:val="22"/>
        </w:rPr>
      </w:pPr>
    </w:p>
    <w:p w14:paraId="1E8FBDE2" w14:textId="77777777" w:rsidR="00E70CB9" w:rsidRDefault="00004337" w:rsidP="00004337">
      <w:pPr>
        <w:pStyle w:val="Heading2"/>
        <w:ind w:left="0" w:firstLine="0"/>
      </w:pPr>
      <w:r>
        <w:lastRenderedPageBreak/>
        <w:t>3.13. Sequence Diagram:</w:t>
      </w:r>
    </w:p>
    <w:p w14:paraId="0B7455DB" w14:textId="77777777" w:rsidR="00004337" w:rsidRDefault="00004337" w:rsidP="00004337">
      <w:pPr>
        <w:pStyle w:val="Heading2"/>
      </w:pPr>
    </w:p>
    <w:p w14:paraId="090E625E" w14:textId="77777777" w:rsidR="00E5047E" w:rsidRDefault="00E5047E" w:rsidP="00004337">
      <w:pPr>
        <w:pStyle w:val="Heading2"/>
      </w:pPr>
    </w:p>
    <w:p w14:paraId="07E05F48" w14:textId="77777777" w:rsidR="00E70CB9" w:rsidRDefault="00D10857" w:rsidP="00D10857">
      <w:pPr>
        <w:pStyle w:val="Heading3"/>
        <w:ind w:firstLine="720"/>
      </w:pPr>
      <w:r>
        <w:t>3.13.1. Register:</w:t>
      </w:r>
    </w:p>
    <w:p w14:paraId="45B40A4C" w14:textId="77777777" w:rsidR="00D10857" w:rsidRPr="00D10857" w:rsidRDefault="00D10857" w:rsidP="00D10857"/>
    <w:p w14:paraId="26FBE7D8" w14:textId="77777777" w:rsidR="00E70CB9" w:rsidRDefault="00915821" w:rsidP="00E5047E">
      <w:pPr>
        <w:jc w:val="center"/>
      </w:pPr>
      <w:r>
        <w:rPr>
          <w:noProof/>
        </w:rPr>
        <w:drawing>
          <wp:inline distT="0" distB="0" distL="0" distR="0" wp14:anchorId="7829129F" wp14:editId="5ABC690D">
            <wp:extent cx="5257800" cy="3590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7800" cy="3590925"/>
                    </a:xfrm>
                    <a:prstGeom prst="rect">
                      <a:avLst/>
                    </a:prstGeom>
                  </pic:spPr>
                </pic:pic>
              </a:graphicData>
            </a:graphic>
          </wp:inline>
        </w:drawing>
      </w:r>
    </w:p>
    <w:p w14:paraId="28FA01F7" w14:textId="77777777" w:rsidR="00E5047E" w:rsidRDefault="00E5047E" w:rsidP="00E5047E">
      <w:pPr>
        <w:jc w:val="center"/>
      </w:pPr>
    </w:p>
    <w:p w14:paraId="1A2A38EC" w14:textId="77777777" w:rsidR="00E5047E" w:rsidRDefault="00E5047E" w:rsidP="00E5047E">
      <w:pPr>
        <w:jc w:val="center"/>
      </w:pPr>
    </w:p>
    <w:p w14:paraId="60D6878E" w14:textId="77777777" w:rsidR="00E5047E" w:rsidRDefault="00E5047E" w:rsidP="00E5047E">
      <w:pPr>
        <w:jc w:val="center"/>
      </w:pPr>
    </w:p>
    <w:p w14:paraId="211B39EA" w14:textId="77777777" w:rsidR="00E5047E" w:rsidRDefault="00E5047E" w:rsidP="00E5047E">
      <w:pPr>
        <w:jc w:val="center"/>
      </w:pPr>
    </w:p>
    <w:p w14:paraId="2C898BFE" w14:textId="77777777" w:rsidR="00E5047E" w:rsidRDefault="00E5047E" w:rsidP="00E5047E">
      <w:pPr>
        <w:jc w:val="center"/>
      </w:pPr>
    </w:p>
    <w:p w14:paraId="33CC5BC7" w14:textId="77777777" w:rsidR="007F2926" w:rsidRDefault="007F2926" w:rsidP="00E5047E">
      <w:pPr>
        <w:jc w:val="center"/>
      </w:pPr>
    </w:p>
    <w:p w14:paraId="41E9A63A" w14:textId="77777777" w:rsidR="007F2926" w:rsidRDefault="007F2926" w:rsidP="00E5047E">
      <w:pPr>
        <w:jc w:val="center"/>
      </w:pPr>
    </w:p>
    <w:p w14:paraId="3B9ADD1B" w14:textId="77777777" w:rsidR="007F2926" w:rsidRDefault="007F2926" w:rsidP="00E5047E">
      <w:pPr>
        <w:jc w:val="center"/>
      </w:pPr>
    </w:p>
    <w:p w14:paraId="3F212D13" w14:textId="77777777" w:rsidR="007F2926" w:rsidRDefault="007F2926" w:rsidP="00E5047E">
      <w:pPr>
        <w:jc w:val="center"/>
      </w:pPr>
    </w:p>
    <w:p w14:paraId="76CB0AB0" w14:textId="77777777" w:rsidR="007F2926" w:rsidRDefault="007F2926" w:rsidP="00E5047E">
      <w:pPr>
        <w:jc w:val="center"/>
      </w:pPr>
    </w:p>
    <w:p w14:paraId="66660B81" w14:textId="77777777" w:rsidR="007F2926" w:rsidRDefault="007F2926" w:rsidP="00E5047E">
      <w:pPr>
        <w:jc w:val="center"/>
      </w:pPr>
    </w:p>
    <w:p w14:paraId="73D44095" w14:textId="77777777" w:rsidR="007F2926" w:rsidRDefault="007F2926" w:rsidP="00E5047E">
      <w:pPr>
        <w:jc w:val="center"/>
      </w:pPr>
    </w:p>
    <w:p w14:paraId="30BE8379" w14:textId="77777777" w:rsidR="007F2926" w:rsidRDefault="007F2926" w:rsidP="00E5047E">
      <w:pPr>
        <w:jc w:val="center"/>
      </w:pPr>
    </w:p>
    <w:p w14:paraId="17C68FCD" w14:textId="77777777" w:rsidR="007F2926" w:rsidRDefault="007F2926" w:rsidP="00E5047E">
      <w:pPr>
        <w:jc w:val="center"/>
      </w:pPr>
    </w:p>
    <w:p w14:paraId="378772F5" w14:textId="77777777" w:rsidR="007F2926" w:rsidRDefault="007F2926" w:rsidP="00E5047E">
      <w:pPr>
        <w:jc w:val="center"/>
      </w:pPr>
    </w:p>
    <w:p w14:paraId="6251DF6B" w14:textId="77777777" w:rsidR="007F2926" w:rsidRDefault="007F2926" w:rsidP="00E5047E">
      <w:pPr>
        <w:jc w:val="center"/>
      </w:pPr>
    </w:p>
    <w:p w14:paraId="79F4F178" w14:textId="77777777" w:rsidR="00E5047E" w:rsidRDefault="00E5047E" w:rsidP="00E5047E">
      <w:pPr>
        <w:jc w:val="center"/>
      </w:pPr>
    </w:p>
    <w:p w14:paraId="44E0947C" w14:textId="77777777" w:rsidR="00E5047E" w:rsidRDefault="00E5047E" w:rsidP="00E5047E">
      <w:pPr>
        <w:jc w:val="center"/>
      </w:pPr>
    </w:p>
    <w:p w14:paraId="76AD37AE" w14:textId="77777777" w:rsidR="00E5047E" w:rsidRDefault="00E5047E" w:rsidP="00E5047E">
      <w:pPr>
        <w:jc w:val="center"/>
      </w:pPr>
    </w:p>
    <w:p w14:paraId="6E3DF7DB" w14:textId="77777777" w:rsidR="00E70CB9" w:rsidRDefault="00E70CB9" w:rsidP="00E5047E"/>
    <w:p w14:paraId="5A5A9141" w14:textId="77777777" w:rsidR="00E5047E" w:rsidRDefault="00E5047E" w:rsidP="00E5047E"/>
    <w:p w14:paraId="5F835ED3" w14:textId="77777777" w:rsidR="00E56BDF" w:rsidRDefault="00E56BDF" w:rsidP="00E56BDF">
      <w:pPr>
        <w:pStyle w:val="Heading3"/>
        <w:ind w:firstLine="720"/>
      </w:pPr>
      <w:r>
        <w:lastRenderedPageBreak/>
        <w:t>3.13.2. Sign-in:</w:t>
      </w:r>
    </w:p>
    <w:p w14:paraId="4DD9BA4A" w14:textId="77777777" w:rsidR="00E70CB9" w:rsidRDefault="00E70CB9" w:rsidP="00C1429B">
      <w:pPr>
        <w:ind w:left="1440"/>
      </w:pPr>
    </w:p>
    <w:p w14:paraId="34CC8977" w14:textId="77777777" w:rsidR="00E70CB9" w:rsidRDefault="00E70CB9" w:rsidP="00C1429B">
      <w:pPr>
        <w:ind w:left="1440"/>
      </w:pPr>
    </w:p>
    <w:p w14:paraId="25C2793E" w14:textId="77777777" w:rsidR="00E70CB9" w:rsidRDefault="00100197" w:rsidP="004E32EF">
      <w:pPr>
        <w:ind w:left="1440"/>
        <w:jc w:val="center"/>
      </w:pPr>
      <w:r>
        <w:rPr>
          <w:noProof/>
        </w:rPr>
        <w:drawing>
          <wp:inline distT="0" distB="0" distL="0" distR="0" wp14:anchorId="09170B57" wp14:editId="541AC67F">
            <wp:extent cx="4305632" cy="2870421"/>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08446" cy="2872297"/>
                    </a:xfrm>
                    <a:prstGeom prst="rect">
                      <a:avLst/>
                    </a:prstGeom>
                  </pic:spPr>
                </pic:pic>
              </a:graphicData>
            </a:graphic>
          </wp:inline>
        </w:drawing>
      </w:r>
    </w:p>
    <w:p w14:paraId="30B1FF4A" w14:textId="77777777" w:rsidR="00A04B20" w:rsidRDefault="00A04B20" w:rsidP="004E32EF">
      <w:pPr>
        <w:ind w:left="1440"/>
        <w:jc w:val="center"/>
      </w:pPr>
    </w:p>
    <w:p w14:paraId="379B8377" w14:textId="77777777" w:rsidR="00A04B20" w:rsidRDefault="00A04B20" w:rsidP="004E32EF">
      <w:pPr>
        <w:ind w:left="1440"/>
        <w:jc w:val="center"/>
      </w:pPr>
    </w:p>
    <w:p w14:paraId="640F2DF1" w14:textId="77777777" w:rsidR="004627E5" w:rsidRDefault="004627E5" w:rsidP="004E32EF">
      <w:pPr>
        <w:ind w:left="1440"/>
        <w:jc w:val="center"/>
      </w:pPr>
    </w:p>
    <w:p w14:paraId="35625BDB" w14:textId="77777777" w:rsidR="003626AC" w:rsidRDefault="00EB7DD2" w:rsidP="003626AC">
      <w:pPr>
        <w:pStyle w:val="Heading3"/>
        <w:ind w:firstLine="720"/>
      </w:pPr>
      <w:r>
        <w:t>3.13.3</w:t>
      </w:r>
      <w:r w:rsidR="003626AC">
        <w:t>. NFT-creation:</w:t>
      </w:r>
    </w:p>
    <w:p w14:paraId="196AAA37" w14:textId="77777777" w:rsidR="00696699" w:rsidRDefault="00696699" w:rsidP="00696699">
      <w:pPr>
        <w:ind w:left="1440"/>
      </w:pPr>
    </w:p>
    <w:p w14:paraId="2C10C8AA" w14:textId="77777777" w:rsidR="00696699" w:rsidRDefault="001E4C19" w:rsidP="001B59E2">
      <w:pPr>
        <w:ind w:left="1440"/>
        <w:jc w:val="center"/>
      </w:pPr>
      <w:r>
        <w:rPr>
          <w:noProof/>
        </w:rPr>
        <w:drawing>
          <wp:inline distT="0" distB="0" distL="0" distR="0" wp14:anchorId="223DD154" wp14:editId="3894392A">
            <wp:extent cx="5136453" cy="3005593"/>
            <wp:effectExtent l="0" t="0" r="762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2311" cy="3014872"/>
                    </a:xfrm>
                    <a:prstGeom prst="rect">
                      <a:avLst/>
                    </a:prstGeom>
                  </pic:spPr>
                </pic:pic>
              </a:graphicData>
            </a:graphic>
          </wp:inline>
        </w:drawing>
      </w:r>
    </w:p>
    <w:p w14:paraId="1AEEDC94" w14:textId="77777777" w:rsidR="002E7090" w:rsidRDefault="002E7090" w:rsidP="001B59E2">
      <w:pPr>
        <w:ind w:left="1440"/>
        <w:jc w:val="center"/>
      </w:pPr>
    </w:p>
    <w:p w14:paraId="5890E3CB" w14:textId="77777777" w:rsidR="002E7090" w:rsidRDefault="002E7090" w:rsidP="001B59E2">
      <w:pPr>
        <w:ind w:left="1440"/>
        <w:jc w:val="center"/>
      </w:pPr>
    </w:p>
    <w:p w14:paraId="497FCE45" w14:textId="77777777" w:rsidR="002E7090" w:rsidRDefault="002E7090" w:rsidP="001B59E2">
      <w:pPr>
        <w:ind w:left="1440"/>
        <w:jc w:val="center"/>
      </w:pPr>
    </w:p>
    <w:p w14:paraId="4718F9A5" w14:textId="77777777" w:rsidR="002E7090" w:rsidRDefault="002E7090" w:rsidP="001B59E2">
      <w:pPr>
        <w:ind w:left="1440"/>
        <w:jc w:val="center"/>
      </w:pPr>
    </w:p>
    <w:p w14:paraId="242DFAD9" w14:textId="77777777" w:rsidR="009F42E4" w:rsidRDefault="009F42E4" w:rsidP="009F42E4">
      <w:pPr>
        <w:pStyle w:val="Heading3"/>
        <w:ind w:firstLine="720"/>
      </w:pPr>
      <w:r>
        <w:lastRenderedPageBreak/>
        <w:t>3.13.4. NFT-Auction:</w:t>
      </w:r>
    </w:p>
    <w:p w14:paraId="12FD0A63" w14:textId="77777777" w:rsidR="002E7090" w:rsidRDefault="002E7090" w:rsidP="001B59E2">
      <w:pPr>
        <w:ind w:left="1440"/>
        <w:jc w:val="center"/>
      </w:pPr>
    </w:p>
    <w:p w14:paraId="10842A3F" w14:textId="77777777" w:rsidR="00E70CB9" w:rsidRDefault="00E70CB9" w:rsidP="00C1429B">
      <w:pPr>
        <w:ind w:left="1440"/>
      </w:pPr>
    </w:p>
    <w:p w14:paraId="395561CB" w14:textId="77777777" w:rsidR="00E70CB9" w:rsidRDefault="00E70CB9" w:rsidP="00C1429B">
      <w:pPr>
        <w:ind w:left="1440"/>
      </w:pPr>
    </w:p>
    <w:p w14:paraId="1B957759" w14:textId="77777777" w:rsidR="00E70CB9" w:rsidRDefault="004A06A8" w:rsidP="004A06A8">
      <w:pPr>
        <w:ind w:left="1440"/>
        <w:jc w:val="center"/>
      </w:pPr>
      <w:r>
        <w:rPr>
          <w:noProof/>
        </w:rPr>
        <w:drawing>
          <wp:inline distT="0" distB="0" distL="0" distR="0" wp14:anchorId="2961DC32" wp14:editId="2A493F22">
            <wp:extent cx="5259236" cy="2894166"/>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00026" cy="2916613"/>
                    </a:xfrm>
                    <a:prstGeom prst="rect">
                      <a:avLst/>
                    </a:prstGeom>
                  </pic:spPr>
                </pic:pic>
              </a:graphicData>
            </a:graphic>
          </wp:inline>
        </w:drawing>
      </w:r>
    </w:p>
    <w:p w14:paraId="50105990" w14:textId="77777777" w:rsidR="00E70CB9" w:rsidRDefault="00E70CB9" w:rsidP="00C1429B">
      <w:pPr>
        <w:ind w:left="1440"/>
      </w:pPr>
    </w:p>
    <w:p w14:paraId="1E48C70D" w14:textId="77777777" w:rsidR="00E70CB9" w:rsidRDefault="00E70CB9" w:rsidP="00C1429B">
      <w:pPr>
        <w:ind w:left="1440"/>
      </w:pPr>
    </w:p>
    <w:p w14:paraId="6908FA1D" w14:textId="77777777" w:rsidR="004E09AB" w:rsidRDefault="004E09AB" w:rsidP="004E09AB">
      <w:pPr>
        <w:pStyle w:val="Heading3"/>
        <w:ind w:firstLine="720"/>
      </w:pPr>
      <w:r>
        <w:t>3.13.5. NFT-Bidding:</w:t>
      </w:r>
    </w:p>
    <w:p w14:paraId="187013D0" w14:textId="77777777" w:rsidR="00E70CB9" w:rsidRDefault="00E70CB9" w:rsidP="00C1429B">
      <w:pPr>
        <w:ind w:left="1440"/>
      </w:pPr>
    </w:p>
    <w:p w14:paraId="1EB4CDE8" w14:textId="77777777" w:rsidR="00E70CB9" w:rsidRDefault="00E70CB9" w:rsidP="00C1429B">
      <w:pPr>
        <w:ind w:left="1440"/>
      </w:pPr>
    </w:p>
    <w:p w14:paraId="194C11BA" w14:textId="77777777" w:rsidR="00E70CB9" w:rsidRDefault="00BB4677" w:rsidP="00BB4677">
      <w:pPr>
        <w:ind w:left="1440"/>
        <w:jc w:val="center"/>
      </w:pPr>
      <w:r>
        <w:rPr>
          <w:noProof/>
        </w:rPr>
        <w:drawing>
          <wp:inline distT="0" distB="0" distL="0" distR="0" wp14:anchorId="5707D471" wp14:editId="626DCBC4">
            <wp:extent cx="5172323" cy="2893406"/>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00242" cy="2909024"/>
                    </a:xfrm>
                    <a:prstGeom prst="rect">
                      <a:avLst/>
                    </a:prstGeom>
                  </pic:spPr>
                </pic:pic>
              </a:graphicData>
            </a:graphic>
          </wp:inline>
        </w:drawing>
      </w:r>
    </w:p>
    <w:p w14:paraId="1650DB3F" w14:textId="77777777" w:rsidR="001B6539" w:rsidRDefault="001B6539" w:rsidP="00BB4677">
      <w:pPr>
        <w:ind w:left="1440"/>
        <w:jc w:val="center"/>
      </w:pPr>
    </w:p>
    <w:p w14:paraId="36F7CF16" w14:textId="77777777" w:rsidR="001B6539" w:rsidRDefault="001B6539" w:rsidP="00BB4677">
      <w:pPr>
        <w:ind w:left="1440"/>
        <w:jc w:val="center"/>
      </w:pPr>
    </w:p>
    <w:p w14:paraId="5BD0589B" w14:textId="77777777" w:rsidR="001B6539" w:rsidRDefault="001B6539" w:rsidP="00BB4677">
      <w:pPr>
        <w:ind w:left="1440"/>
        <w:jc w:val="center"/>
      </w:pPr>
    </w:p>
    <w:p w14:paraId="62E41570" w14:textId="77777777" w:rsidR="001B6539" w:rsidRDefault="001B6539" w:rsidP="00BB4677">
      <w:pPr>
        <w:ind w:left="1440"/>
        <w:jc w:val="center"/>
      </w:pPr>
    </w:p>
    <w:p w14:paraId="63174F70" w14:textId="77777777" w:rsidR="001B6539" w:rsidRDefault="001B6539" w:rsidP="00BB4677">
      <w:pPr>
        <w:ind w:left="1440"/>
        <w:jc w:val="center"/>
      </w:pPr>
    </w:p>
    <w:p w14:paraId="104F6F28" w14:textId="77777777" w:rsidR="001B6539" w:rsidRDefault="001B6539" w:rsidP="001B6539">
      <w:pPr>
        <w:pStyle w:val="Heading3"/>
        <w:ind w:firstLine="720"/>
      </w:pPr>
      <w:r>
        <w:lastRenderedPageBreak/>
        <w:t>3.13.6. Following Creators:</w:t>
      </w:r>
    </w:p>
    <w:p w14:paraId="5268017C" w14:textId="77777777" w:rsidR="001B6539" w:rsidRDefault="001B6539" w:rsidP="00BB4677">
      <w:pPr>
        <w:ind w:left="1440"/>
        <w:jc w:val="center"/>
      </w:pPr>
    </w:p>
    <w:p w14:paraId="7B0DD579" w14:textId="77777777" w:rsidR="001B6539" w:rsidRDefault="001B6539" w:rsidP="00BB4677">
      <w:pPr>
        <w:ind w:left="1440"/>
        <w:jc w:val="center"/>
      </w:pPr>
    </w:p>
    <w:p w14:paraId="5CC38495" w14:textId="77777777" w:rsidR="001B6539" w:rsidRDefault="00411131" w:rsidP="00BB4677">
      <w:pPr>
        <w:ind w:left="1440"/>
        <w:jc w:val="center"/>
      </w:pPr>
      <w:r>
        <w:rPr>
          <w:noProof/>
        </w:rPr>
        <w:drawing>
          <wp:anchor distT="0" distB="0" distL="114300" distR="114300" simplePos="0" relativeHeight="251664384" behindDoc="0" locked="0" layoutInCell="1" allowOverlap="1" wp14:anchorId="292EFA71" wp14:editId="0A4A8B88">
            <wp:simplePos x="0" y="0"/>
            <wp:positionH relativeFrom="column">
              <wp:posOffset>198755</wp:posOffset>
            </wp:positionH>
            <wp:positionV relativeFrom="paragraph">
              <wp:posOffset>163195</wp:posOffset>
            </wp:positionV>
            <wp:extent cx="5955030" cy="2769870"/>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55030" cy="2769870"/>
                    </a:xfrm>
                    <a:prstGeom prst="rect">
                      <a:avLst/>
                    </a:prstGeom>
                  </pic:spPr>
                </pic:pic>
              </a:graphicData>
            </a:graphic>
            <wp14:sizeRelH relativeFrom="margin">
              <wp14:pctWidth>0</wp14:pctWidth>
            </wp14:sizeRelH>
            <wp14:sizeRelV relativeFrom="margin">
              <wp14:pctHeight>0</wp14:pctHeight>
            </wp14:sizeRelV>
          </wp:anchor>
        </w:drawing>
      </w:r>
    </w:p>
    <w:p w14:paraId="53C22B42" w14:textId="77777777" w:rsidR="001B6539" w:rsidRDefault="001B6539" w:rsidP="00BB4677">
      <w:pPr>
        <w:ind w:left="1440"/>
        <w:jc w:val="center"/>
      </w:pPr>
    </w:p>
    <w:p w14:paraId="5B0268BA" w14:textId="77777777" w:rsidR="001B6539" w:rsidRDefault="001B6539" w:rsidP="00BB4677">
      <w:pPr>
        <w:ind w:left="1440"/>
        <w:jc w:val="center"/>
      </w:pPr>
    </w:p>
    <w:p w14:paraId="06789B0A" w14:textId="77777777" w:rsidR="001B6539" w:rsidRDefault="001B6539" w:rsidP="00BB4677">
      <w:pPr>
        <w:ind w:left="1440"/>
        <w:jc w:val="center"/>
      </w:pPr>
    </w:p>
    <w:p w14:paraId="5BE07E96" w14:textId="77777777" w:rsidR="006B0FC3" w:rsidRDefault="006B0FC3" w:rsidP="006B0FC3">
      <w:pPr>
        <w:pStyle w:val="Heading3"/>
        <w:ind w:firstLine="720"/>
      </w:pPr>
      <w:r>
        <w:t>3.13.7. NFT Rating:</w:t>
      </w:r>
    </w:p>
    <w:p w14:paraId="4E6523EC" w14:textId="77777777" w:rsidR="001B6539" w:rsidRDefault="001B6539" w:rsidP="00BB4677">
      <w:pPr>
        <w:ind w:left="1440"/>
        <w:jc w:val="center"/>
      </w:pPr>
    </w:p>
    <w:p w14:paraId="191FF000" w14:textId="77777777" w:rsidR="001B6539" w:rsidRDefault="00C46261" w:rsidP="00BB4677">
      <w:pPr>
        <w:ind w:left="1440"/>
        <w:jc w:val="center"/>
      </w:pPr>
      <w:r>
        <w:rPr>
          <w:noProof/>
        </w:rPr>
        <w:drawing>
          <wp:inline distT="0" distB="0" distL="0" distR="0" wp14:anchorId="68D7A902" wp14:editId="347BB24E">
            <wp:extent cx="4592986" cy="291017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9584" cy="2914359"/>
                    </a:xfrm>
                    <a:prstGeom prst="rect">
                      <a:avLst/>
                    </a:prstGeom>
                  </pic:spPr>
                </pic:pic>
              </a:graphicData>
            </a:graphic>
          </wp:inline>
        </w:drawing>
      </w:r>
    </w:p>
    <w:p w14:paraId="7946EC9D" w14:textId="77777777" w:rsidR="001B6539" w:rsidRDefault="001B6539" w:rsidP="00BB4677">
      <w:pPr>
        <w:ind w:left="1440"/>
        <w:jc w:val="center"/>
      </w:pPr>
    </w:p>
    <w:p w14:paraId="30F04137" w14:textId="77777777" w:rsidR="001B6539" w:rsidRDefault="001B6539" w:rsidP="00BB4677">
      <w:pPr>
        <w:ind w:left="1440"/>
        <w:jc w:val="center"/>
      </w:pPr>
    </w:p>
    <w:p w14:paraId="0C02B054" w14:textId="77777777" w:rsidR="001B6539" w:rsidRDefault="001B6539" w:rsidP="00BB4677">
      <w:pPr>
        <w:ind w:left="1440"/>
        <w:jc w:val="center"/>
      </w:pPr>
    </w:p>
    <w:p w14:paraId="5E3335B8" w14:textId="77777777" w:rsidR="001B6539" w:rsidRDefault="001B6539" w:rsidP="00BB4677">
      <w:pPr>
        <w:ind w:left="1440"/>
        <w:jc w:val="center"/>
      </w:pPr>
    </w:p>
    <w:p w14:paraId="6DA0BE50" w14:textId="77777777" w:rsidR="001B6539" w:rsidRDefault="001B6539" w:rsidP="00BB4677">
      <w:pPr>
        <w:ind w:left="1440"/>
        <w:jc w:val="center"/>
      </w:pPr>
    </w:p>
    <w:p w14:paraId="4AB20789" w14:textId="77777777" w:rsidR="001B6539" w:rsidRDefault="001B6539" w:rsidP="00BB4677">
      <w:pPr>
        <w:ind w:left="1440"/>
        <w:jc w:val="center"/>
      </w:pPr>
    </w:p>
    <w:p w14:paraId="2AD7F201" w14:textId="77777777" w:rsidR="001B6539" w:rsidRDefault="001B6539" w:rsidP="00BB4677">
      <w:pPr>
        <w:ind w:left="1440"/>
        <w:jc w:val="center"/>
      </w:pPr>
    </w:p>
    <w:p w14:paraId="396BE508" w14:textId="77777777" w:rsidR="001B6539" w:rsidRDefault="001B6539" w:rsidP="00BB4677">
      <w:pPr>
        <w:ind w:left="1440"/>
        <w:jc w:val="center"/>
      </w:pPr>
    </w:p>
    <w:p w14:paraId="7B3E477C" w14:textId="77777777" w:rsidR="001B6539" w:rsidRDefault="001B6539" w:rsidP="00BB4677">
      <w:pPr>
        <w:ind w:left="1440"/>
        <w:jc w:val="center"/>
      </w:pPr>
    </w:p>
    <w:p w14:paraId="1F494940" w14:textId="77777777" w:rsidR="001B6539" w:rsidRDefault="001B6539" w:rsidP="00BB4677">
      <w:pPr>
        <w:ind w:left="1440"/>
        <w:jc w:val="center"/>
      </w:pPr>
    </w:p>
    <w:p w14:paraId="598BD0A0" w14:textId="77777777" w:rsidR="001B6539" w:rsidRDefault="001B6539" w:rsidP="00BB4677">
      <w:pPr>
        <w:ind w:left="1440"/>
        <w:jc w:val="center"/>
      </w:pPr>
    </w:p>
    <w:p w14:paraId="63CF62B0" w14:textId="77777777" w:rsidR="001B6539" w:rsidRDefault="001B6539" w:rsidP="00BB4677">
      <w:pPr>
        <w:ind w:left="1440"/>
        <w:jc w:val="center"/>
      </w:pPr>
    </w:p>
    <w:p w14:paraId="2609EE9A" w14:textId="77777777" w:rsidR="001B6539" w:rsidRDefault="001B6539" w:rsidP="00BB4677">
      <w:pPr>
        <w:ind w:left="1440"/>
        <w:jc w:val="center"/>
      </w:pPr>
    </w:p>
    <w:p w14:paraId="66135CAA" w14:textId="77777777" w:rsidR="001B6539" w:rsidRDefault="001B6539" w:rsidP="00BB4677">
      <w:pPr>
        <w:ind w:left="1440"/>
        <w:jc w:val="center"/>
      </w:pPr>
    </w:p>
    <w:p w14:paraId="0FD6D3FB" w14:textId="77777777" w:rsidR="001B6539" w:rsidRDefault="001B6539" w:rsidP="00BB4677">
      <w:pPr>
        <w:ind w:left="1440"/>
        <w:jc w:val="center"/>
      </w:pPr>
    </w:p>
    <w:p w14:paraId="3F8EFF14" w14:textId="77777777" w:rsidR="001B6539" w:rsidRDefault="001B6539" w:rsidP="00BB4677">
      <w:pPr>
        <w:ind w:left="1440"/>
        <w:jc w:val="center"/>
      </w:pPr>
    </w:p>
    <w:p w14:paraId="6BDC7343" w14:textId="77777777" w:rsidR="00E70CB9" w:rsidRDefault="00E70CB9" w:rsidP="00C1429B">
      <w:pPr>
        <w:ind w:left="1440"/>
      </w:pPr>
    </w:p>
    <w:p w14:paraId="033EB8BF" w14:textId="77777777" w:rsidR="00E70CB9" w:rsidRDefault="00E70CB9" w:rsidP="00C1429B">
      <w:pPr>
        <w:ind w:left="1440"/>
      </w:pPr>
    </w:p>
    <w:p w14:paraId="18421DFA" w14:textId="77777777" w:rsidR="00E70CB9" w:rsidRDefault="00E70CB9" w:rsidP="00C1429B">
      <w:pPr>
        <w:ind w:left="1440"/>
      </w:pPr>
    </w:p>
    <w:p w14:paraId="3B84C834" w14:textId="77777777" w:rsidR="00E70CB9" w:rsidRDefault="00E70CB9" w:rsidP="00C1429B">
      <w:pPr>
        <w:ind w:left="1440"/>
      </w:pPr>
    </w:p>
    <w:p w14:paraId="70014F33" w14:textId="77777777" w:rsidR="00E70CB9" w:rsidRDefault="00E70CB9" w:rsidP="00C1429B">
      <w:pPr>
        <w:ind w:left="1440"/>
      </w:pPr>
    </w:p>
    <w:p w14:paraId="7D484F56" w14:textId="77777777" w:rsidR="00E70CB9" w:rsidRDefault="00E70CB9" w:rsidP="00C1429B">
      <w:pPr>
        <w:ind w:left="1440"/>
      </w:pPr>
    </w:p>
    <w:p w14:paraId="5A18812A" w14:textId="77777777" w:rsidR="00E70CB9" w:rsidRDefault="00E70CB9" w:rsidP="00C1429B">
      <w:pPr>
        <w:ind w:left="1440"/>
      </w:pPr>
    </w:p>
    <w:p w14:paraId="792009E3" w14:textId="77777777" w:rsidR="00E70CB9" w:rsidRDefault="00E70CB9" w:rsidP="00C1429B">
      <w:pPr>
        <w:ind w:left="1440"/>
      </w:pPr>
    </w:p>
    <w:p w14:paraId="5D283D4D" w14:textId="77777777" w:rsidR="005E6038" w:rsidRDefault="005E6038" w:rsidP="00007C5E"/>
    <w:p w14:paraId="6BC4AC47" w14:textId="77777777" w:rsidR="005E6038" w:rsidRDefault="005E6038" w:rsidP="00C1429B">
      <w:pPr>
        <w:ind w:left="1440"/>
      </w:pPr>
    </w:p>
    <w:p w14:paraId="731222EA" w14:textId="77777777" w:rsidR="005E6038" w:rsidRDefault="005E6038" w:rsidP="00C1429B">
      <w:pPr>
        <w:ind w:left="1440"/>
      </w:pPr>
    </w:p>
    <w:p w14:paraId="19D2666B" w14:textId="77777777" w:rsidR="005E6038" w:rsidRPr="00DF165A" w:rsidRDefault="005E6038" w:rsidP="005E6038">
      <w:pPr>
        <w:jc w:val="center"/>
        <w:rPr>
          <w:b/>
          <w:sz w:val="72"/>
          <w:szCs w:val="24"/>
        </w:rPr>
      </w:pPr>
      <w:r>
        <w:rPr>
          <w:b/>
          <w:sz w:val="72"/>
          <w:szCs w:val="24"/>
        </w:rPr>
        <w:t>Chapter # 4</w:t>
      </w:r>
    </w:p>
    <w:p w14:paraId="37AFD0A4" w14:textId="77777777" w:rsidR="005E6038" w:rsidRDefault="00024D56" w:rsidP="005E6038">
      <w:pPr>
        <w:pStyle w:val="Heading1"/>
        <w:jc w:val="center"/>
        <w:rPr>
          <w:rFonts w:ascii="Times New Roman" w:hAnsi="Times New Roman" w:cs="Times New Roman"/>
          <w:b/>
          <w:color w:val="auto"/>
          <w:sz w:val="72"/>
          <w:szCs w:val="24"/>
          <w:u w:val="single"/>
        </w:rPr>
      </w:pPr>
      <w:bookmarkStart w:id="101" w:name="_Toc93840623"/>
      <w:r>
        <w:rPr>
          <w:rFonts w:ascii="Times New Roman" w:hAnsi="Times New Roman" w:cs="Times New Roman"/>
          <w:b/>
          <w:color w:val="auto"/>
          <w:sz w:val="72"/>
          <w:szCs w:val="24"/>
          <w:u w:val="single"/>
        </w:rPr>
        <w:t>System Design</w:t>
      </w:r>
      <w:bookmarkEnd w:id="101"/>
    </w:p>
    <w:p w14:paraId="6EE3FF23" w14:textId="77777777" w:rsidR="004143DE" w:rsidRDefault="004143DE" w:rsidP="004143DE"/>
    <w:p w14:paraId="3BBFE092" w14:textId="77777777" w:rsidR="004143DE" w:rsidRDefault="004143DE" w:rsidP="004143DE"/>
    <w:p w14:paraId="4B170872" w14:textId="77777777" w:rsidR="004143DE" w:rsidRDefault="004143DE" w:rsidP="004143DE"/>
    <w:p w14:paraId="4DABDB39" w14:textId="77777777" w:rsidR="004143DE" w:rsidRDefault="004143DE" w:rsidP="004143DE"/>
    <w:p w14:paraId="5506036E" w14:textId="77777777" w:rsidR="004143DE" w:rsidRDefault="004143DE" w:rsidP="004143DE"/>
    <w:p w14:paraId="62BE781D" w14:textId="77777777" w:rsidR="004143DE" w:rsidRDefault="004143DE" w:rsidP="004143DE"/>
    <w:p w14:paraId="4012D29E" w14:textId="77777777" w:rsidR="004143DE" w:rsidRDefault="004143DE" w:rsidP="004143DE"/>
    <w:p w14:paraId="2D26C853" w14:textId="77777777" w:rsidR="004143DE" w:rsidRDefault="004143DE" w:rsidP="004143DE"/>
    <w:p w14:paraId="43DFD239" w14:textId="77777777" w:rsidR="004143DE" w:rsidRDefault="004143DE" w:rsidP="004143DE"/>
    <w:p w14:paraId="7C90A5C7" w14:textId="77777777" w:rsidR="004143DE" w:rsidRDefault="004143DE" w:rsidP="004143DE"/>
    <w:p w14:paraId="5434B1A9" w14:textId="77777777" w:rsidR="004143DE" w:rsidRDefault="004143DE" w:rsidP="004143DE"/>
    <w:p w14:paraId="04908FAB" w14:textId="77777777" w:rsidR="004143DE" w:rsidRDefault="004143DE" w:rsidP="004143DE"/>
    <w:p w14:paraId="38E43C7B" w14:textId="77777777" w:rsidR="004143DE" w:rsidRDefault="004143DE" w:rsidP="004143DE"/>
    <w:p w14:paraId="26F11EB7" w14:textId="77777777" w:rsidR="004143DE" w:rsidRDefault="004143DE" w:rsidP="004143DE"/>
    <w:p w14:paraId="0B3418C4" w14:textId="77777777" w:rsidR="004143DE" w:rsidRDefault="004143DE" w:rsidP="004143DE"/>
    <w:p w14:paraId="68A6D936" w14:textId="77777777" w:rsidR="004143DE" w:rsidRDefault="004143DE" w:rsidP="004143DE"/>
    <w:p w14:paraId="63E7EDCB" w14:textId="77777777" w:rsidR="004143DE" w:rsidRDefault="004143DE" w:rsidP="004143DE"/>
    <w:p w14:paraId="539A6447" w14:textId="77777777" w:rsidR="004143DE" w:rsidRDefault="004143DE" w:rsidP="004143DE"/>
    <w:p w14:paraId="6505E855" w14:textId="77777777" w:rsidR="004143DE" w:rsidRDefault="004143DE" w:rsidP="004143DE"/>
    <w:p w14:paraId="2EAEFE57" w14:textId="77777777" w:rsidR="004143DE" w:rsidRDefault="004143DE" w:rsidP="004143DE"/>
    <w:p w14:paraId="0A6013F2" w14:textId="77777777" w:rsidR="004143DE" w:rsidRDefault="004143DE" w:rsidP="004143DE"/>
    <w:p w14:paraId="22E9D134" w14:textId="77777777" w:rsidR="004143DE" w:rsidRDefault="004143DE" w:rsidP="004143DE"/>
    <w:p w14:paraId="7F0B8AC2" w14:textId="77777777" w:rsidR="008F046C" w:rsidRDefault="008F046C" w:rsidP="004143DE"/>
    <w:p w14:paraId="78D730A1" w14:textId="77777777" w:rsidR="004143DE" w:rsidRDefault="00C11868" w:rsidP="00C11868">
      <w:pPr>
        <w:pStyle w:val="Heading2"/>
      </w:pPr>
      <w:bookmarkStart w:id="102" w:name="_Toc93840624"/>
      <w:r>
        <w:t>4.1. Design Approach:</w:t>
      </w:r>
      <w:bookmarkEnd w:id="102"/>
    </w:p>
    <w:p w14:paraId="72718FF0" w14:textId="77777777" w:rsidR="00C11868" w:rsidRDefault="00C11868" w:rsidP="00C11868">
      <w:pPr>
        <w:pStyle w:val="Heading2"/>
      </w:pPr>
    </w:p>
    <w:p w14:paraId="09ABE958" w14:textId="77777777" w:rsidR="00C11868" w:rsidRDefault="008D16D2" w:rsidP="00430ED6">
      <w:pPr>
        <w:ind w:left="683" w:firstLine="37"/>
        <w:jc w:val="both"/>
      </w:pPr>
      <w:r>
        <w:t xml:space="preserve">As Solidity language is being used in designing the smart contracts which are powering the data layer, a new approach called Contract-Oriented Programming is being used to develop them. </w:t>
      </w:r>
      <w:r w:rsidR="00B50568">
        <w:t xml:space="preserve">The new approach is </w:t>
      </w:r>
      <w:r w:rsidR="00B34A71">
        <w:t xml:space="preserve">a </w:t>
      </w:r>
      <w:r w:rsidR="00B50568">
        <w:t>subset of Object-Oriented Programming but with new concepts of data structures</w:t>
      </w:r>
      <w:r w:rsidR="000A0B5F">
        <w:t xml:space="preserve"> </w:t>
      </w:r>
      <w:r w:rsidR="00B34A71">
        <w:t>that</w:t>
      </w:r>
      <w:r w:rsidR="000A0B5F">
        <w:t xml:space="preserve"> help in maintaining the funds and addresses at the smart contract level. </w:t>
      </w:r>
      <w:r w:rsidR="009F504A">
        <w:t>The contracts provide the same data hiding techniques but also gives view and pure fe</w:t>
      </w:r>
      <w:r w:rsidR="00E06479">
        <w:t>atures for each of the function</w:t>
      </w:r>
      <w:r w:rsidR="009F504A">
        <w:t xml:space="preserve">. </w:t>
      </w:r>
    </w:p>
    <w:p w14:paraId="232391E3" w14:textId="77777777" w:rsidR="00BD6846" w:rsidRDefault="00BD6846" w:rsidP="00430ED6">
      <w:pPr>
        <w:ind w:left="683" w:firstLine="37"/>
        <w:jc w:val="both"/>
      </w:pPr>
    </w:p>
    <w:p w14:paraId="26A07ECB" w14:textId="77777777" w:rsidR="00063555" w:rsidRDefault="003C4CAA" w:rsidP="00063555">
      <w:pPr>
        <w:pStyle w:val="Heading2"/>
      </w:pPr>
      <w:bookmarkStart w:id="103" w:name="_Toc93840625"/>
      <w:r>
        <w:t>4.2. Design Constraints:</w:t>
      </w:r>
      <w:bookmarkEnd w:id="103"/>
    </w:p>
    <w:p w14:paraId="762CF69A" w14:textId="77777777" w:rsidR="00063555" w:rsidRDefault="00063555" w:rsidP="00063555">
      <w:pPr>
        <w:pStyle w:val="Heading2"/>
      </w:pPr>
    </w:p>
    <w:p w14:paraId="35FD6F60" w14:textId="77777777" w:rsidR="00063555" w:rsidRDefault="00063555" w:rsidP="00063555">
      <w:pPr>
        <w:pStyle w:val="Heading3"/>
        <w:ind w:left="609" w:firstLine="720"/>
      </w:pPr>
      <w:bookmarkStart w:id="104" w:name="_Toc93840626"/>
      <w:r>
        <w:t>4.2.1. Programming Languages:</w:t>
      </w:r>
      <w:bookmarkEnd w:id="104"/>
    </w:p>
    <w:p w14:paraId="56A69269" w14:textId="77777777" w:rsidR="00063555" w:rsidRPr="00063555" w:rsidRDefault="00063555" w:rsidP="00063555"/>
    <w:p w14:paraId="4F4BAC7F" w14:textId="77777777" w:rsidR="00596881" w:rsidRDefault="00596881" w:rsidP="00063555">
      <w:pPr>
        <w:ind w:left="1329" w:firstLine="37"/>
      </w:pPr>
      <w:r>
        <w:t>The main programming language being used in the project is Solidity which is being used for</w:t>
      </w:r>
      <w:r w:rsidR="009F504A">
        <w:t xml:space="preserve"> developing</w:t>
      </w:r>
      <w:r>
        <w:t xml:space="preserve"> smart contracts. </w:t>
      </w:r>
      <w:r w:rsidR="009F504A">
        <w:t xml:space="preserve">API is being developed in node.js along with the usage of IPFS, web3.js, MongoDB. </w:t>
      </w:r>
      <w:r w:rsidR="00931494">
        <w:t>With the frontend being developed with the help of React.js</w:t>
      </w:r>
      <w:r w:rsidR="00B61949">
        <w:t>.</w:t>
      </w:r>
    </w:p>
    <w:p w14:paraId="252562A0" w14:textId="77777777" w:rsidR="00751315" w:rsidRDefault="00751315" w:rsidP="009F504A">
      <w:pPr>
        <w:ind w:left="683" w:firstLine="37"/>
      </w:pPr>
    </w:p>
    <w:p w14:paraId="2645497A" w14:textId="77777777" w:rsidR="00751315" w:rsidRDefault="00063555" w:rsidP="00063555">
      <w:pPr>
        <w:pStyle w:val="Heading3"/>
        <w:ind w:left="609" w:firstLine="720"/>
      </w:pPr>
      <w:bookmarkStart w:id="105" w:name="_Toc93840627"/>
      <w:r>
        <w:t>4.2</w:t>
      </w:r>
      <w:r w:rsidR="00751315">
        <w:t>.</w:t>
      </w:r>
      <w:r>
        <w:t>2.</w:t>
      </w:r>
      <w:r w:rsidR="00751315">
        <w:t xml:space="preserve"> Design Standard:</w:t>
      </w:r>
      <w:bookmarkEnd w:id="105"/>
    </w:p>
    <w:p w14:paraId="4B208D62" w14:textId="77777777" w:rsidR="004143DE" w:rsidRDefault="004143DE" w:rsidP="004143DE"/>
    <w:p w14:paraId="3ADCCE0E" w14:textId="77777777" w:rsidR="009F504A" w:rsidRDefault="009F504A" w:rsidP="00063555">
      <w:pPr>
        <w:ind w:left="1329"/>
      </w:pPr>
      <w:r>
        <w:t>The design approach behind this project is 3-tier architecture. In 3-tier</w:t>
      </w:r>
      <w:r w:rsidR="00751315">
        <w:t xml:space="preserve"> architecture</w:t>
      </w:r>
      <w:r w:rsidR="00B34A71">
        <w:t>,</w:t>
      </w:r>
      <w:r w:rsidR="00751315">
        <w:t xml:space="preserve"> the presentation </w:t>
      </w:r>
      <w:r>
        <w:t>layer is separated from the data layer. In the middle</w:t>
      </w:r>
      <w:r w:rsidR="00B34A71">
        <w:t>,</w:t>
      </w:r>
      <w:r>
        <w:t xml:space="preserve"> there is a business logic layer. All the relevant calls from the frontend </w:t>
      </w:r>
      <w:r w:rsidR="00B34A71">
        <w:t>are</w:t>
      </w:r>
      <w:r>
        <w:t xml:space="preserve"> handled at the business layers and then it is forwarded to the data layer which in our case is blockchain.</w:t>
      </w:r>
      <w:r w:rsidR="00956F33">
        <w:t xml:space="preserve"> I am using 3-tier architecture in this project to achieve decoupling of all the logic. </w:t>
      </w:r>
      <w:r w:rsidR="00931494">
        <w:t xml:space="preserve">The logic of RPC calls to </w:t>
      </w:r>
      <w:r w:rsidR="00B34A71">
        <w:t xml:space="preserve">the </w:t>
      </w:r>
      <w:r w:rsidR="00931494">
        <w:t xml:space="preserve">blockchain can be </w:t>
      </w:r>
      <w:r w:rsidR="00947F16">
        <w:t xml:space="preserve">implemented in </w:t>
      </w:r>
      <w:r w:rsidR="00B34A71">
        <w:t xml:space="preserve">the </w:t>
      </w:r>
      <w:r w:rsidR="00947F16">
        <w:t xml:space="preserve">frontend too, but this can complicate our codebase. </w:t>
      </w:r>
      <w:r w:rsidR="00E359B3">
        <w:t xml:space="preserve">So 3-tier architecture is the best solution with hybrid decentralization. </w:t>
      </w:r>
    </w:p>
    <w:p w14:paraId="43D9C6AD" w14:textId="77777777" w:rsidR="00212794" w:rsidRDefault="00212794" w:rsidP="00751315">
      <w:pPr>
        <w:ind w:left="683"/>
      </w:pPr>
    </w:p>
    <w:p w14:paraId="14A7C1A7" w14:textId="77777777" w:rsidR="0069492E" w:rsidRDefault="004F396B" w:rsidP="004F396B">
      <w:pPr>
        <w:pStyle w:val="Heading3"/>
        <w:ind w:left="609" w:firstLine="720"/>
      </w:pPr>
      <w:bookmarkStart w:id="106" w:name="_Toc93840628"/>
      <w:r>
        <w:t>4.2.3. Assumptions and Dependencies:</w:t>
      </w:r>
      <w:bookmarkEnd w:id="106"/>
    </w:p>
    <w:p w14:paraId="02BCDF3D" w14:textId="77777777" w:rsidR="004F396B" w:rsidRDefault="004F396B" w:rsidP="004F396B"/>
    <w:p w14:paraId="22CCEA26" w14:textId="77777777" w:rsidR="004F396B" w:rsidRDefault="00BA1B18" w:rsidP="00B40D49">
      <w:pPr>
        <w:pStyle w:val="ListParagraph"/>
        <w:numPr>
          <w:ilvl w:val="2"/>
          <w:numId w:val="24"/>
        </w:numPr>
      </w:pPr>
      <w:r>
        <w:t xml:space="preserve">The source code will be available on the </w:t>
      </w:r>
      <w:proofErr w:type="spellStart"/>
      <w:r w:rsidR="00B34A71">
        <w:t>G</w:t>
      </w:r>
      <w:r>
        <w:t>ithub</w:t>
      </w:r>
      <w:proofErr w:type="spellEnd"/>
      <w:r>
        <w:t xml:space="preserve"> repository for anyone to view. </w:t>
      </w:r>
    </w:p>
    <w:p w14:paraId="2A3F761F" w14:textId="77777777" w:rsidR="00A451DC" w:rsidRDefault="00795FC5" w:rsidP="00B40D49">
      <w:pPr>
        <w:pStyle w:val="ListParagraph"/>
        <w:numPr>
          <w:ilvl w:val="2"/>
          <w:numId w:val="24"/>
        </w:numPr>
      </w:pPr>
      <w:r>
        <w:t xml:space="preserve">The API has to be kept alive 24/7 as all the important calls are being sent from this. </w:t>
      </w:r>
    </w:p>
    <w:p w14:paraId="5FA34439" w14:textId="77777777" w:rsidR="00795FC5" w:rsidRDefault="008C0D1A" w:rsidP="00B40D49">
      <w:pPr>
        <w:pStyle w:val="ListParagraph"/>
        <w:numPr>
          <w:ilvl w:val="2"/>
          <w:numId w:val="24"/>
        </w:numPr>
      </w:pPr>
      <w:r>
        <w:t xml:space="preserve">The codebase of smart contracts should be free of errors before launching on </w:t>
      </w:r>
      <w:r w:rsidR="00B34A71">
        <w:t xml:space="preserve">the </w:t>
      </w:r>
      <w:proofErr w:type="spellStart"/>
      <w:r>
        <w:t>mainnet</w:t>
      </w:r>
      <w:proofErr w:type="spellEnd"/>
      <w:r>
        <w:t xml:space="preserve">. </w:t>
      </w:r>
    </w:p>
    <w:p w14:paraId="157D2B0E" w14:textId="77777777" w:rsidR="008C0D1A" w:rsidRDefault="00D158DF" w:rsidP="00B40D49">
      <w:pPr>
        <w:pStyle w:val="ListParagraph"/>
        <w:numPr>
          <w:ilvl w:val="2"/>
          <w:numId w:val="24"/>
        </w:numPr>
      </w:pPr>
      <w:r>
        <w:t xml:space="preserve">As our main thing in this project are smart contracts, the MongoDB server getting down shouldn’t be the problem as non-important data is being stored there. </w:t>
      </w:r>
    </w:p>
    <w:p w14:paraId="7DE98496" w14:textId="77777777" w:rsidR="00D158DF" w:rsidRDefault="00207D31" w:rsidP="00B40D49">
      <w:pPr>
        <w:pStyle w:val="ListParagraph"/>
        <w:numPr>
          <w:ilvl w:val="2"/>
          <w:numId w:val="24"/>
        </w:numPr>
      </w:pPr>
      <w:r>
        <w:t xml:space="preserve">With the royalty fee from NFTs, more space on IPFS will be bought for the hosting of NFT metadata when </w:t>
      </w:r>
      <w:r w:rsidR="00B34A71">
        <w:t xml:space="preserve">the </w:t>
      </w:r>
      <w:r>
        <w:t xml:space="preserve">user base gets larger. </w:t>
      </w:r>
    </w:p>
    <w:p w14:paraId="029059CB" w14:textId="77777777" w:rsidR="001F17B4" w:rsidRDefault="001F17B4" w:rsidP="001F17B4"/>
    <w:p w14:paraId="76D1786A" w14:textId="77777777" w:rsidR="001F17B4" w:rsidRDefault="001F17B4" w:rsidP="001F17B4"/>
    <w:p w14:paraId="5D057923" w14:textId="77777777" w:rsidR="001F17B4" w:rsidRDefault="001F17B4" w:rsidP="001F17B4"/>
    <w:p w14:paraId="36052395" w14:textId="77777777" w:rsidR="001F17B4" w:rsidRDefault="001F17B4" w:rsidP="001F17B4"/>
    <w:p w14:paraId="7E32EC3C" w14:textId="77777777" w:rsidR="001F17B4" w:rsidRDefault="001F17B4" w:rsidP="001F17B4"/>
    <w:p w14:paraId="029DA33A" w14:textId="77777777" w:rsidR="001F17B4" w:rsidRDefault="001F17B4" w:rsidP="001F17B4"/>
    <w:p w14:paraId="748B8B0F" w14:textId="77777777" w:rsidR="001F17B4" w:rsidRDefault="001F17B4" w:rsidP="001F17B4"/>
    <w:p w14:paraId="2862B7FD" w14:textId="77777777" w:rsidR="001F17B4" w:rsidRDefault="001F17B4" w:rsidP="001F17B4"/>
    <w:p w14:paraId="6E3920ED" w14:textId="77777777" w:rsidR="001F17B4" w:rsidRDefault="001F17B4" w:rsidP="001F17B4"/>
    <w:p w14:paraId="20B110E5" w14:textId="77777777" w:rsidR="001F17B4" w:rsidRDefault="001F17B4" w:rsidP="001F17B4"/>
    <w:p w14:paraId="43E1F124" w14:textId="77777777" w:rsidR="001F17B4" w:rsidRDefault="001F17B4" w:rsidP="001F17B4"/>
    <w:p w14:paraId="4DECC4A6" w14:textId="77777777" w:rsidR="001F17B4" w:rsidRDefault="001F17B4" w:rsidP="001F17B4"/>
    <w:p w14:paraId="0F40F497" w14:textId="77777777" w:rsidR="00207D31" w:rsidRDefault="00207D31" w:rsidP="00207D31">
      <w:pPr>
        <w:ind w:left="1440"/>
      </w:pPr>
    </w:p>
    <w:p w14:paraId="49F407FE" w14:textId="77777777" w:rsidR="00207D31" w:rsidRDefault="00D61537" w:rsidP="00D61537">
      <w:pPr>
        <w:pStyle w:val="Heading2"/>
      </w:pPr>
      <w:bookmarkStart w:id="107" w:name="_Toc93840629"/>
      <w:r>
        <w:t>4.3. Class Diagram:</w:t>
      </w:r>
      <w:bookmarkEnd w:id="107"/>
    </w:p>
    <w:p w14:paraId="31E36B86" w14:textId="77777777" w:rsidR="00D61537" w:rsidRDefault="00D61537" w:rsidP="00D61537">
      <w:pPr>
        <w:pStyle w:val="Heading2"/>
      </w:pPr>
    </w:p>
    <w:p w14:paraId="7CA0BBC2" w14:textId="77777777" w:rsidR="00CE2023" w:rsidRDefault="00DE68F4" w:rsidP="00376B02">
      <w:pPr>
        <w:keepNext/>
        <w:jc w:val="center"/>
      </w:pPr>
      <w:r>
        <w:pict w14:anchorId="0874287D">
          <v:shape id="_x0000_i1027" type="#_x0000_t75" style="width:468pt;height:365.25pt">
            <v:imagedata r:id="rId21" o:title="Class Diagram"/>
          </v:shape>
        </w:pict>
      </w:r>
    </w:p>
    <w:p w14:paraId="3D4FF7A4" w14:textId="77777777" w:rsidR="00D61537" w:rsidRPr="004F396B" w:rsidRDefault="00CE2023" w:rsidP="00376B02">
      <w:pPr>
        <w:pStyle w:val="Caption"/>
        <w:jc w:val="center"/>
      </w:pPr>
      <w:bookmarkStart w:id="108" w:name="_Toc93882293"/>
      <w:r>
        <w:t xml:space="preserve">Figure </w:t>
      </w:r>
      <w:r w:rsidR="00A80D34">
        <w:fldChar w:fldCharType="begin"/>
      </w:r>
      <w:r w:rsidR="00A80D34">
        <w:instrText xml:space="preserve"> SEQ Figure \* ARABIC </w:instrText>
      </w:r>
      <w:r w:rsidR="00A80D34">
        <w:fldChar w:fldCharType="separate"/>
      </w:r>
      <w:r w:rsidR="008733E9">
        <w:rPr>
          <w:noProof/>
        </w:rPr>
        <w:t>5</w:t>
      </w:r>
      <w:r w:rsidR="00A80D34">
        <w:rPr>
          <w:noProof/>
        </w:rPr>
        <w:fldChar w:fldCharType="end"/>
      </w:r>
      <w:r w:rsidR="00376B02">
        <w:t>. Class</w:t>
      </w:r>
      <w:r>
        <w:t xml:space="preserve"> Diagram</w:t>
      </w:r>
      <w:bookmarkEnd w:id="108"/>
    </w:p>
    <w:p w14:paraId="3FDC134A" w14:textId="77777777" w:rsidR="00212794" w:rsidRDefault="00212794" w:rsidP="00751315">
      <w:pPr>
        <w:ind w:left="683"/>
      </w:pPr>
    </w:p>
    <w:p w14:paraId="78DCC702" w14:textId="77777777" w:rsidR="001F17B4" w:rsidRDefault="001F17B4" w:rsidP="00751315">
      <w:pPr>
        <w:ind w:left="683"/>
      </w:pPr>
    </w:p>
    <w:p w14:paraId="48CBA2B8" w14:textId="77777777" w:rsidR="001F17B4" w:rsidRDefault="001F17B4" w:rsidP="00751315">
      <w:pPr>
        <w:ind w:left="683"/>
      </w:pPr>
    </w:p>
    <w:p w14:paraId="472E4496" w14:textId="77777777" w:rsidR="001F17B4" w:rsidRDefault="001F17B4" w:rsidP="00751315">
      <w:pPr>
        <w:ind w:left="683"/>
      </w:pPr>
    </w:p>
    <w:p w14:paraId="5509FCDE" w14:textId="77777777" w:rsidR="001F17B4" w:rsidRDefault="001F17B4" w:rsidP="00751315">
      <w:pPr>
        <w:ind w:left="683"/>
      </w:pPr>
    </w:p>
    <w:p w14:paraId="7B36AA56" w14:textId="77777777" w:rsidR="001F17B4" w:rsidRDefault="001F17B4" w:rsidP="00751315">
      <w:pPr>
        <w:ind w:left="683"/>
      </w:pPr>
    </w:p>
    <w:p w14:paraId="7B318F56" w14:textId="77777777" w:rsidR="001F17B4" w:rsidRDefault="001F17B4" w:rsidP="00751315">
      <w:pPr>
        <w:ind w:left="683"/>
      </w:pPr>
    </w:p>
    <w:p w14:paraId="3754DE3D" w14:textId="77777777" w:rsidR="001F17B4" w:rsidRDefault="001F17B4" w:rsidP="00751315">
      <w:pPr>
        <w:ind w:left="683"/>
      </w:pPr>
    </w:p>
    <w:p w14:paraId="4DDE97B6" w14:textId="77777777" w:rsidR="001F17B4" w:rsidRDefault="001F17B4" w:rsidP="00751315">
      <w:pPr>
        <w:ind w:left="683"/>
      </w:pPr>
    </w:p>
    <w:p w14:paraId="6F6EFAE1" w14:textId="77777777" w:rsidR="001F17B4" w:rsidRDefault="001F17B4" w:rsidP="00751315">
      <w:pPr>
        <w:ind w:left="683"/>
      </w:pPr>
    </w:p>
    <w:p w14:paraId="0F9B7ACF" w14:textId="77777777" w:rsidR="001F17B4" w:rsidRDefault="001F17B4" w:rsidP="00751315">
      <w:pPr>
        <w:ind w:left="683"/>
      </w:pPr>
    </w:p>
    <w:p w14:paraId="5AC30E6C" w14:textId="77777777" w:rsidR="001F17B4" w:rsidRDefault="001F17B4" w:rsidP="00751315">
      <w:pPr>
        <w:ind w:left="683"/>
      </w:pPr>
    </w:p>
    <w:p w14:paraId="080D1A0F" w14:textId="77777777" w:rsidR="001F17B4" w:rsidRDefault="001F17B4" w:rsidP="00751315">
      <w:pPr>
        <w:ind w:left="683"/>
      </w:pPr>
    </w:p>
    <w:p w14:paraId="79AD563C" w14:textId="77777777" w:rsidR="001F17B4" w:rsidRDefault="001F17B4" w:rsidP="00751315">
      <w:pPr>
        <w:ind w:left="683"/>
      </w:pPr>
    </w:p>
    <w:p w14:paraId="09D2431F" w14:textId="77777777" w:rsidR="001F17B4" w:rsidRDefault="001F17B4" w:rsidP="00751315">
      <w:pPr>
        <w:ind w:left="683"/>
      </w:pPr>
    </w:p>
    <w:p w14:paraId="6265B189" w14:textId="77777777" w:rsidR="001F17B4" w:rsidRDefault="001F17B4" w:rsidP="00751315">
      <w:pPr>
        <w:ind w:left="683"/>
      </w:pPr>
    </w:p>
    <w:p w14:paraId="7258B43A" w14:textId="77777777" w:rsidR="001F17B4" w:rsidRDefault="001F17B4" w:rsidP="00751315">
      <w:pPr>
        <w:ind w:left="683"/>
      </w:pPr>
    </w:p>
    <w:p w14:paraId="5006FEA5" w14:textId="77777777" w:rsidR="001F17B4" w:rsidRDefault="001F17B4" w:rsidP="00751315">
      <w:pPr>
        <w:ind w:left="683"/>
      </w:pPr>
    </w:p>
    <w:p w14:paraId="3763D73C" w14:textId="77777777" w:rsidR="001F17B4" w:rsidRDefault="001F17B4" w:rsidP="00751315">
      <w:pPr>
        <w:ind w:left="683"/>
      </w:pPr>
    </w:p>
    <w:p w14:paraId="0C44E3BB" w14:textId="77777777" w:rsidR="001F17B4" w:rsidRDefault="001F17B4" w:rsidP="00751315">
      <w:pPr>
        <w:ind w:left="683"/>
      </w:pPr>
    </w:p>
    <w:p w14:paraId="49E1229F" w14:textId="77777777" w:rsidR="004143DE" w:rsidRDefault="00500CE1" w:rsidP="00500CE1">
      <w:pPr>
        <w:pStyle w:val="Heading2"/>
      </w:pPr>
      <w:bookmarkStart w:id="109" w:name="_Toc93840630"/>
      <w:r>
        <w:t>4.4. ER Diagram:</w:t>
      </w:r>
      <w:bookmarkEnd w:id="109"/>
    </w:p>
    <w:p w14:paraId="5CFA159C" w14:textId="77777777" w:rsidR="008733E9" w:rsidRDefault="00DE68F4" w:rsidP="00913D91">
      <w:pPr>
        <w:keepNext/>
        <w:jc w:val="center"/>
      </w:pPr>
      <w:r>
        <w:pict w14:anchorId="6B420831">
          <v:shape id="_x0000_i1028" type="#_x0000_t75" style="width:454.5pt;height:323.25pt">
            <v:imagedata r:id="rId22" o:title="ER Diagram"/>
          </v:shape>
        </w:pict>
      </w:r>
    </w:p>
    <w:p w14:paraId="011BF870" w14:textId="77777777" w:rsidR="00500CE1" w:rsidRDefault="008733E9" w:rsidP="00913D91">
      <w:pPr>
        <w:pStyle w:val="Caption"/>
        <w:jc w:val="center"/>
      </w:pPr>
      <w:bookmarkStart w:id="110" w:name="_Toc93882294"/>
      <w:r>
        <w:t xml:space="preserve">Figure </w:t>
      </w:r>
      <w:r w:rsidR="00A80D34">
        <w:fldChar w:fldCharType="begin"/>
      </w:r>
      <w:r w:rsidR="00A80D34">
        <w:instrText xml:space="preserve"> SEQ Figure \* ARABIC </w:instrText>
      </w:r>
      <w:r w:rsidR="00A80D34">
        <w:fldChar w:fldCharType="separate"/>
      </w:r>
      <w:r>
        <w:rPr>
          <w:noProof/>
        </w:rPr>
        <w:t>6</w:t>
      </w:r>
      <w:r w:rsidR="00A80D34">
        <w:rPr>
          <w:noProof/>
        </w:rPr>
        <w:fldChar w:fldCharType="end"/>
      </w:r>
      <w:r w:rsidR="00913D91">
        <w:t xml:space="preserve">. </w:t>
      </w:r>
      <w:r>
        <w:t>ER Diagram</w:t>
      </w:r>
      <w:bookmarkEnd w:id="110"/>
    </w:p>
    <w:p w14:paraId="29169058" w14:textId="77777777" w:rsidR="004143DE" w:rsidRDefault="004143DE" w:rsidP="004143DE"/>
    <w:p w14:paraId="61AC4786" w14:textId="77777777" w:rsidR="001F17B4" w:rsidRDefault="001F17B4" w:rsidP="004143DE"/>
    <w:p w14:paraId="2940D6EE" w14:textId="77777777" w:rsidR="001F17B4" w:rsidRDefault="001F17B4" w:rsidP="004143DE"/>
    <w:p w14:paraId="37823231" w14:textId="77777777" w:rsidR="001F17B4" w:rsidRDefault="00DB4BD4" w:rsidP="00DB4BD4">
      <w:pPr>
        <w:pStyle w:val="Heading2"/>
      </w:pPr>
      <w:bookmarkStart w:id="111" w:name="_Toc93840631"/>
      <w:r>
        <w:t>4.5. Attributes:</w:t>
      </w:r>
      <w:bookmarkEnd w:id="111"/>
    </w:p>
    <w:p w14:paraId="18CC5174" w14:textId="77777777" w:rsidR="00DB4BD4" w:rsidRDefault="00DB4BD4" w:rsidP="00DB4BD4">
      <w:pPr>
        <w:pStyle w:val="Heading2"/>
      </w:pPr>
    </w:p>
    <w:p w14:paraId="715D85D6" w14:textId="77777777" w:rsidR="00D14A32" w:rsidRDefault="00D14A32" w:rsidP="00E22FF0">
      <w:pPr>
        <w:pStyle w:val="Caption"/>
        <w:keepNext/>
        <w:jc w:val="center"/>
      </w:pPr>
      <w:bookmarkStart w:id="112" w:name="_Toc93882378"/>
      <w:r>
        <w:t xml:space="preserve">Table </w:t>
      </w:r>
      <w:r w:rsidR="00A80D34">
        <w:fldChar w:fldCharType="begin"/>
      </w:r>
      <w:r w:rsidR="00A80D34">
        <w:instrText xml:space="preserve"> SEQ Table \* ARABIC </w:instrText>
      </w:r>
      <w:r w:rsidR="00A80D34">
        <w:fldChar w:fldCharType="separate"/>
      </w:r>
      <w:r w:rsidR="0043488C">
        <w:rPr>
          <w:noProof/>
        </w:rPr>
        <w:t>11</w:t>
      </w:r>
      <w:r w:rsidR="00A80D34">
        <w:rPr>
          <w:noProof/>
        </w:rPr>
        <w:fldChar w:fldCharType="end"/>
      </w:r>
      <w:r>
        <w:t>. Attributes</w:t>
      </w:r>
      <w:bookmarkEnd w:id="112"/>
    </w:p>
    <w:tbl>
      <w:tblPr>
        <w:tblStyle w:val="GridTable4-Accent5"/>
        <w:tblW w:w="9228" w:type="dxa"/>
        <w:tblLook w:val="04A0" w:firstRow="1" w:lastRow="0" w:firstColumn="1" w:lastColumn="0" w:noHBand="0" w:noVBand="1"/>
      </w:tblPr>
      <w:tblGrid>
        <w:gridCol w:w="3015"/>
        <w:gridCol w:w="6213"/>
      </w:tblGrid>
      <w:tr w:rsidR="00E70591" w:rsidRPr="00F142B0" w14:paraId="4B441A72" w14:textId="77777777" w:rsidTr="00031993">
        <w:trPr>
          <w:cnfStyle w:val="100000000000" w:firstRow="1" w:lastRow="0" w:firstColumn="0" w:lastColumn="0" w:oddVBand="0" w:evenVBand="0" w:oddHBand="0" w:evenHBand="0" w:firstRowFirstColumn="0" w:firstRowLastColumn="0" w:lastRowFirstColumn="0" w:lastRowLastColumn="0"/>
          <w:trHeight w:val="1151"/>
        </w:trPr>
        <w:tc>
          <w:tcPr>
            <w:cnfStyle w:val="001000000000" w:firstRow="0" w:lastRow="0" w:firstColumn="1" w:lastColumn="0" w:oddVBand="0" w:evenVBand="0" w:oddHBand="0" w:evenHBand="0" w:firstRowFirstColumn="0" w:firstRowLastColumn="0" w:lastRowFirstColumn="0" w:lastRowLastColumn="0"/>
            <w:tcW w:w="3015" w:type="dxa"/>
          </w:tcPr>
          <w:p w14:paraId="2BE45383" w14:textId="77777777" w:rsidR="00E70591" w:rsidRPr="00F142B0" w:rsidRDefault="004632FF" w:rsidP="00031993">
            <w:pPr>
              <w:rPr>
                <w:b w:val="0"/>
                <w:sz w:val="24"/>
                <w:szCs w:val="24"/>
              </w:rPr>
            </w:pPr>
            <w:r>
              <w:rPr>
                <w:b w:val="0"/>
                <w:sz w:val="24"/>
                <w:szCs w:val="24"/>
              </w:rPr>
              <w:t>Wallet</w:t>
            </w:r>
            <w:r w:rsidR="00E70591" w:rsidRPr="00F142B0">
              <w:rPr>
                <w:b w:val="0"/>
                <w:sz w:val="24"/>
                <w:szCs w:val="24"/>
              </w:rPr>
              <w:tab/>
            </w:r>
          </w:p>
        </w:tc>
        <w:tc>
          <w:tcPr>
            <w:tcW w:w="6213" w:type="dxa"/>
          </w:tcPr>
          <w:p w14:paraId="71648A4D" w14:textId="77777777" w:rsidR="00E70591" w:rsidRDefault="004632FF" w:rsidP="004632FF">
            <w:pPr>
              <w:widowControl/>
              <w:numPr>
                <w:ilvl w:val="0"/>
                <w:numId w:val="25"/>
              </w:numPr>
              <w:autoSpaceDE/>
              <w:autoSpaceDN/>
              <w:spacing w:line="20" w:lineRule="atLeast"/>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Address</w:t>
            </w:r>
          </w:p>
          <w:p w14:paraId="391A9147" w14:textId="77777777" w:rsidR="004632FF" w:rsidRPr="004632FF" w:rsidRDefault="004632FF" w:rsidP="004632FF">
            <w:pPr>
              <w:widowControl/>
              <w:numPr>
                <w:ilvl w:val="0"/>
                <w:numId w:val="25"/>
              </w:numPr>
              <w:autoSpaceDE/>
              <w:autoSpaceDN/>
              <w:spacing w:line="20" w:lineRule="atLeast"/>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Number of ERC20 tokens</w:t>
            </w:r>
          </w:p>
        </w:tc>
      </w:tr>
      <w:tr w:rsidR="00E70591" w:rsidRPr="00F142B0" w14:paraId="2099F132" w14:textId="77777777" w:rsidTr="00031993">
        <w:trPr>
          <w:cnfStyle w:val="000000100000" w:firstRow="0" w:lastRow="0" w:firstColumn="0" w:lastColumn="0" w:oddVBand="0" w:evenVBand="0" w:oddHBand="1" w:evenHBand="0" w:firstRowFirstColumn="0" w:firstRowLastColumn="0" w:lastRowFirstColumn="0" w:lastRowLastColumn="0"/>
          <w:trHeight w:val="1151"/>
        </w:trPr>
        <w:tc>
          <w:tcPr>
            <w:cnfStyle w:val="001000000000" w:firstRow="0" w:lastRow="0" w:firstColumn="1" w:lastColumn="0" w:oddVBand="0" w:evenVBand="0" w:oddHBand="0" w:evenHBand="0" w:firstRowFirstColumn="0" w:firstRowLastColumn="0" w:lastRowFirstColumn="0" w:lastRowLastColumn="0"/>
            <w:tcW w:w="3015" w:type="dxa"/>
          </w:tcPr>
          <w:p w14:paraId="0EB77676" w14:textId="77777777" w:rsidR="00E70591" w:rsidRPr="00F142B0" w:rsidRDefault="004632FF" w:rsidP="00031993">
            <w:pPr>
              <w:rPr>
                <w:b w:val="0"/>
                <w:sz w:val="24"/>
                <w:szCs w:val="24"/>
              </w:rPr>
            </w:pPr>
            <w:r>
              <w:rPr>
                <w:b w:val="0"/>
                <w:sz w:val="24"/>
                <w:szCs w:val="24"/>
              </w:rPr>
              <w:t>User</w:t>
            </w:r>
          </w:p>
        </w:tc>
        <w:tc>
          <w:tcPr>
            <w:tcW w:w="6213" w:type="dxa"/>
          </w:tcPr>
          <w:p w14:paraId="2F4847B0" w14:textId="77777777" w:rsidR="00E70591" w:rsidRDefault="004632FF" w:rsidP="004632FF">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allet Address</w:t>
            </w:r>
          </w:p>
          <w:p w14:paraId="02F2F4F9" w14:textId="77777777" w:rsidR="004632FF" w:rsidRDefault="004632FF" w:rsidP="004632FF">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sername</w:t>
            </w:r>
          </w:p>
          <w:p w14:paraId="3DAC9341" w14:textId="77777777" w:rsidR="004632FF" w:rsidRPr="004632FF" w:rsidRDefault="004632FF" w:rsidP="004632FF">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file Picture</w:t>
            </w:r>
          </w:p>
        </w:tc>
      </w:tr>
      <w:tr w:rsidR="00E70591" w:rsidRPr="00F142B0" w14:paraId="6DCFC5B3" w14:textId="77777777" w:rsidTr="00031993">
        <w:trPr>
          <w:trHeight w:val="653"/>
        </w:trPr>
        <w:tc>
          <w:tcPr>
            <w:cnfStyle w:val="001000000000" w:firstRow="0" w:lastRow="0" w:firstColumn="1" w:lastColumn="0" w:oddVBand="0" w:evenVBand="0" w:oddHBand="0" w:evenHBand="0" w:firstRowFirstColumn="0" w:firstRowLastColumn="0" w:lastRowFirstColumn="0" w:lastRowLastColumn="0"/>
            <w:tcW w:w="3015" w:type="dxa"/>
          </w:tcPr>
          <w:p w14:paraId="4CC6C7B5" w14:textId="77777777" w:rsidR="00E70591" w:rsidRPr="00F142B0" w:rsidRDefault="004632FF" w:rsidP="00031993">
            <w:pPr>
              <w:rPr>
                <w:b w:val="0"/>
                <w:sz w:val="24"/>
                <w:szCs w:val="24"/>
              </w:rPr>
            </w:pPr>
            <w:r>
              <w:rPr>
                <w:b w:val="0"/>
                <w:sz w:val="24"/>
                <w:szCs w:val="24"/>
              </w:rPr>
              <w:t>Creator</w:t>
            </w:r>
          </w:p>
        </w:tc>
        <w:tc>
          <w:tcPr>
            <w:tcW w:w="6213" w:type="dxa"/>
          </w:tcPr>
          <w:p w14:paraId="00E83B9B" w14:textId="77777777" w:rsidR="004632FF" w:rsidRDefault="004632FF" w:rsidP="004632FF">
            <w:pPr>
              <w:widowControl/>
              <w:numPr>
                <w:ilvl w:val="0"/>
                <w:numId w:val="25"/>
              </w:numPr>
              <w:autoSpaceDE/>
              <w:autoSpaceDN/>
              <w:spacing w:line="20" w:lineRule="atLeas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allet Address</w:t>
            </w:r>
          </w:p>
          <w:p w14:paraId="68435C68" w14:textId="77777777" w:rsidR="004632FF" w:rsidRDefault="004632FF" w:rsidP="004632FF">
            <w:pPr>
              <w:widowControl/>
              <w:numPr>
                <w:ilvl w:val="0"/>
                <w:numId w:val="25"/>
              </w:numPr>
              <w:autoSpaceDE/>
              <w:autoSpaceDN/>
              <w:spacing w:line="20" w:lineRule="atLeas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sername</w:t>
            </w:r>
          </w:p>
          <w:p w14:paraId="7B3CFD56" w14:textId="77777777" w:rsidR="00E70591" w:rsidRPr="00F142B0" w:rsidRDefault="004632FF" w:rsidP="004632FF">
            <w:pPr>
              <w:widowControl/>
              <w:numPr>
                <w:ilvl w:val="0"/>
                <w:numId w:val="25"/>
              </w:numPr>
              <w:autoSpaceDE/>
              <w:autoSpaceDN/>
              <w:spacing w:line="20" w:lineRule="atLeas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Profile Picture</w:t>
            </w:r>
          </w:p>
        </w:tc>
      </w:tr>
      <w:tr w:rsidR="00E70591" w:rsidRPr="00F142B0" w14:paraId="54330BB3" w14:textId="77777777" w:rsidTr="00031993">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3015" w:type="dxa"/>
          </w:tcPr>
          <w:p w14:paraId="56E04ECD" w14:textId="77777777" w:rsidR="00E70591" w:rsidRPr="00F142B0" w:rsidRDefault="007F5DA2" w:rsidP="00031993">
            <w:pPr>
              <w:rPr>
                <w:b w:val="0"/>
                <w:sz w:val="24"/>
                <w:szCs w:val="24"/>
              </w:rPr>
            </w:pPr>
            <w:r>
              <w:rPr>
                <w:b w:val="0"/>
                <w:sz w:val="24"/>
                <w:szCs w:val="24"/>
              </w:rPr>
              <w:lastRenderedPageBreak/>
              <w:t>NFTs</w:t>
            </w:r>
          </w:p>
        </w:tc>
        <w:tc>
          <w:tcPr>
            <w:tcW w:w="6213" w:type="dxa"/>
          </w:tcPr>
          <w:p w14:paraId="763BE22A" w14:textId="77777777" w:rsidR="00E70591" w:rsidRDefault="007F5DA2" w:rsidP="00E70591">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itle</w:t>
            </w:r>
          </w:p>
          <w:p w14:paraId="72606156" w14:textId="77777777" w:rsidR="007F5DA2" w:rsidRDefault="007F5DA2" w:rsidP="00E70591">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escription</w:t>
            </w:r>
          </w:p>
          <w:p w14:paraId="768318A6" w14:textId="77777777" w:rsidR="007F5DA2" w:rsidRDefault="007F5DA2" w:rsidP="00E70591">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ice</w:t>
            </w:r>
          </w:p>
          <w:p w14:paraId="1E55949D" w14:textId="77777777" w:rsidR="007F5DA2" w:rsidRPr="007F5DA2" w:rsidRDefault="007F5DA2" w:rsidP="007F5DA2">
            <w:pPr>
              <w:widowControl/>
              <w:numPr>
                <w:ilvl w:val="0"/>
                <w:numId w:val="25"/>
              </w:numPr>
              <w:autoSpaceDE/>
              <w:autoSpaceDN/>
              <w:spacing w:line="20" w:lineRule="atLeast"/>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FT metadata</w:t>
            </w:r>
          </w:p>
        </w:tc>
      </w:tr>
      <w:tr w:rsidR="00E70591" w:rsidRPr="00F142B0" w14:paraId="0072AFDA" w14:textId="77777777" w:rsidTr="00031993">
        <w:trPr>
          <w:trHeight w:val="165"/>
        </w:trPr>
        <w:tc>
          <w:tcPr>
            <w:cnfStyle w:val="001000000000" w:firstRow="0" w:lastRow="0" w:firstColumn="1" w:lastColumn="0" w:oddVBand="0" w:evenVBand="0" w:oddHBand="0" w:evenHBand="0" w:firstRowFirstColumn="0" w:firstRowLastColumn="0" w:lastRowFirstColumn="0" w:lastRowLastColumn="0"/>
            <w:tcW w:w="3015" w:type="dxa"/>
          </w:tcPr>
          <w:p w14:paraId="4554A280" w14:textId="77777777" w:rsidR="00E70591" w:rsidRPr="00F142B0" w:rsidRDefault="007F5DA2" w:rsidP="00031993">
            <w:pPr>
              <w:rPr>
                <w:b w:val="0"/>
                <w:sz w:val="24"/>
                <w:szCs w:val="24"/>
              </w:rPr>
            </w:pPr>
            <w:r>
              <w:rPr>
                <w:b w:val="0"/>
                <w:sz w:val="24"/>
                <w:szCs w:val="24"/>
              </w:rPr>
              <w:t>NFT rating</w:t>
            </w:r>
          </w:p>
        </w:tc>
        <w:tc>
          <w:tcPr>
            <w:tcW w:w="6213" w:type="dxa"/>
          </w:tcPr>
          <w:p w14:paraId="5AEAE57C" w14:textId="77777777" w:rsidR="00E70591" w:rsidRPr="00F142B0" w:rsidRDefault="007F5DA2" w:rsidP="00E70591">
            <w:pPr>
              <w:widowControl/>
              <w:numPr>
                <w:ilvl w:val="0"/>
                <w:numId w:val="25"/>
              </w:numPr>
              <w:autoSpaceDE/>
              <w:autoSpaceDN/>
              <w:spacing w:line="20" w:lineRule="atLeast"/>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umber</w:t>
            </w:r>
          </w:p>
        </w:tc>
      </w:tr>
    </w:tbl>
    <w:p w14:paraId="4AD0DD97" w14:textId="77777777" w:rsidR="0058721E" w:rsidRDefault="0058721E" w:rsidP="0058721E">
      <w:pPr>
        <w:pStyle w:val="Heading2"/>
        <w:ind w:left="0" w:firstLine="0"/>
      </w:pPr>
    </w:p>
    <w:p w14:paraId="49D1C7D1" w14:textId="77777777" w:rsidR="0058721E" w:rsidRDefault="00B9037F" w:rsidP="00B9037F">
      <w:pPr>
        <w:pStyle w:val="Heading2"/>
      </w:pPr>
      <w:bookmarkStart w:id="113" w:name="_Toc93840632"/>
      <w:r>
        <w:t>4.6. Domain Constraints:</w:t>
      </w:r>
      <w:bookmarkEnd w:id="113"/>
    </w:p>
    <w:p w14:paraId="0FEB79B1" w14:textId="77777777" w:rsidR="00B9037F" w:rsidRDefault="00B9037F" w:rsidP="00B9037F">
      <w:pPr>
        <w:pStyle w:val="Heading2"/>
      </w:pPr>
    </w:p>
    <w:p w14:paraId="57A829D5" w14:textId="77777777" w:rsidR="00B9037F" w:rsidRDefault="00953AC9" w:rsidP="00953AC9">
      <w:pPr>
        <w:rPr>
          <w:b/>
        </w:rPr>
      </w:pPr>
      <w:r>
        <w:tab/>
      </w:r>
      <w:r w:rsidR="00DD78BC" w:rsidRPr="00DD78BC">
        <w:rPr>
          <w:b/>
        </w:rPr>
        <w:t>User</w:t>
      </w:r>
    </w:p>
    <w:p w14:paraId="6959A280" w14:textId="77777777" w:rsidR="0043488C" w:rsidRDefault="0043488C" w:rsidP="00953AC9">
      <w:pPr>
        <w:rPr>
          <w:b/>
        </w:rPr>
      </w:pPr>
    </w:p>
    <w:p w14:paraId="2EBBE556" w14:textId="77777777" w:rsidR="0043488C" w:rsidRDefault="0043488C" w:rsidP="00E22FF0">
      <w:pPr>
        <w:pStyle w:val="Caption"/>
        <w:keepNext/>
        <w:jc w:val="center"/>
      </w:pPr>
      <w:bookmarkStart w:id="114" w:name="_Toc93882379"/>
      <w:r>
        <w:t xml:space="preserve">Table </w:t>
      </w:r>
      <w:r w:rsidR="00A80D34">
        <w:fldChar w:fldCharType="begin"/>
      </w:r>
      <w:r w:rsidR="00A80D34">
        <w:instrText xml:space="preserve"> SEQ Table \* ARABIC </w:instrText>
      </w:r>
      <w:r w:rsidR="00A80D34">
        <w:fldChar w:fldCharType="separate"/>
      </w:r>
      <w:r>
        <w:rPr>
          <w:noProof/>
        </w:rPr>
        <w:t>12</w:t>
      </w:r>
      <w:r w:rsidR="00A80D34">
        <w:rPr>
          <w:noProof/>
        </w:rPr>
        <w:fldChar w:fldCharType="end"/>
      </w:r>
      <w:r>
        <w:t>. Domain Constraints-User</w:t>
      </w:r>
      <w:bookmarkEnd w:id="114"/>
    </w:p>
    <w:tbl>
      <w:tblPr>
        <w:tblStyle w:val="PlainTable1"/>
        <w:tblW w:w="0" w:type="auto"/>
        <w:tblLook w:val="04A0" w:firstRow="1" w:lastRow="0" w:firstColumn="1" w:lastColumn="0" w:noHBand="0" w:noVBand="1"/>
      </w:tblPr>
      <w:tblGrid>
        <w:gridCol w:w="1465"/>
        <w:gridCol w:w="1330"/>
        <w:gridCol w:w="1300"/>
        <w:gridCol w:w="1301"/>
        <w:gridCol w:w="1319"/>
        <w:gridCol w:w="1321"/>
        <w:gridCol w:w="1314"/>
      </w:tblGrid>
      <w:tr w:rsidR="00DD78BC" w:rsidRPr="00F142B0" w14:paraId="2956AFF6" w14:textId="77777777" w:rsidTr="00031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7959F01A" w14:textId="77777777" w:rsidR="00DD78BC" w:rsidRPr="00F142B0" w:rsidRDefault="00DD78BC" w:rsidP="00031993">
            <w:pPr>
              <w:rPr>
                <w:b w:val="0"/>
                <w:sz w:val="24"/>
                <w:szCs w:val="24"/>
              </w:rPr>
            </w:pPr>
            <w:r w:rsidRPr="00F142B0">
              <w:rPr>
                <w:b w:val="0"/>
                <w:sz w:val="24"/>
                <w:szCs w:val="24"/>
              </w:rPr>
              <w:t>Domain</w:t>
            </w:r>
          </w:p>
        </w:tc>
        <w:tc>
          <w:tcPr>
            <w:tcW w:w="1330" w:type="dxa"/>
          </w:tcPr>
          <w:p w14:paraId="0A5D09D0" w14:textId="77777777" w:rsidR="00DD78BC" w:rsidRPr="00F142B0" w:rsidRDefault="00DD78BC"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atatype</w:t>
            </w:r>
          </w:p>
        </w:tc>
        <w:tc>
          <w:tcPr>
            <w:tcW w:w="1300" w:type="dxa"/>
          </w:tcPr>
          <w:p w14:paraId="2E4E277D" w14:textId="77777777" w:rsidR="00DD78BC" w:rsidRPr="00F142B0" w:rsidRDefault="00DD78BC"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Size</w:t>
            </w:r>
          </w:p>
        </w:tc>
        <w:tc>
          <w:tcPr>
            <w:tcW w:w="1301" w:type="dxa"/>
          </w:tcPr>
          <w:p w14:paraId="074D9F5C" w14:textId="77777777" w:rsidR="00DD78BC" w:rsidRPr="00F142B0" w:rsidRDefault="00DD78BC"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s Null</w:t>
            </w:r>
          </w:p>
        </w:tc>
        <w:tc>
          <w:tcPr>
            <w:tcW w:w="1319" w:type="dxa"/>
          </w:tcPr>
          <w:p w14:paraId="47E741B2" w14:textId="77777777" w:rsidR="00DD78BC" w:rsidRPr="00F142B0" w:rsidRDefault="00DD78BC"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n unique</w:t>
            </w:r>
          </w:p>
        </w:tc>
        <w:tc>
          <w:tcPr>
            <w:tcW w:w="1321" w:type="dxa"/>
          </w:tcPr>
          <w:p w14:paraId="0DD02920" w14:textId="77777777" w:rsidR="00DD78BC" w:rsidRPr="00F142B0" w:rsidRDefault="00DD78BC"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efault value</w:t>
            </w:r>
          </w:p>
        </w:tc>
        <w:tc>
          <w:tcPr>
            <w:tcW w:w="1314" w:type="dxa"/>
          </w:tcPr>
          <w:p w14:paraId="05C673D7" w14:textId="77777777" w:rsidR="00DD78BC" w:rsidRPr="00F142B0" w:rsidRDefault="00DD78BC"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Range</w:t>
            </w:r>
          </w:p>
        </w:tc>
      </w:tr>
      <w:tr w:rsidR="00DD78BC" w:rsidRPr="00F142B0" w14:paraId="5F6E30C8"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7DA93453" w14:textId="77777777" w:rsidR="00DD78BC" w:rsidRPr="00F142B0" w:rsidRDefault="00DD78BC" w:rsidP="00031993">
            <w:pPr>
              <w:rPr>
                <w:sz w:val="24"/>
                <w:szCs w:val="24"/>
              </w:rPr>
            </w:pPr>
            <w:r>
              <w:rPr>
                <w:sz w:val="24"/>
                <w:szCs w:val="24"/>
              </w:rPr>
              <w:t>Address</w:t>
            </w:r>
          </w:p>
        </w:tc>
        <w:tc>
          <w:tcPr>
            <w:tcW w:w="1330" w:type="dxa"/>
          </w:tcPr>
          <w:p w14:paraId="5F494AB0"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ddress</w:t>
            </w:r>
          </w:p>
        </w:tc>
        <w:tc>
          <w:tcPr>
            <w:tcW w:w="1300" w:type="dxa"/>
          </w:tcPr>
          <w:p w14:paraId="19C32991"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2</w:t>
            </w:r>
          </w:p>
        </w:tc>
        <w:tc>
          <w:tcPr>
            <w:tcW w:w="1301" w:type="dxa"/>
          </w:tcPr>
          <w:p w14:paraId="6F1E5B2B"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19" w:type="dxa"/>
          </w:tcPr>
          <w:p w14:paraId="7A9C6300"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es</w:t>
            </w:r>
          </w:p>
        </w:tc>
        <w:tc>
          <w:tcPr>
            <w:tcW w:w="1321" w:type="dxa"/>
          </w:tcPr>
          <w:p w14:paraId="5C8EE3DF"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70C8B900"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r w:rsidR="00DD78BC" w:rsidRPr="00F142B0" w14:paraId="2389FB6D" w14:textId="77777777" w:rsidTr="00031993">
        <w:tc>
          <w:tcPr>
            <w:cnfStyle w:val="001000000000" w:firstRow="0" w:lastRow="0" w:firstColumn="1" w:lastColumn="0" w:oddVBand="0" w:evenVBand="0" w:oddHBand="0" w:evenHBand="0" w:firstRowFirstColumn="0" w:firstRowLastColumn="0" w:lastRowFirstColumn="0" w:lastRowLastColumn="0"/>
            <w:tcW w:w="1465" w:type="dxa"/>
          </w:tcPr>
          <w:p w14:paraId="21524532" w14:textId="77777777" w:rsidR="00DD78BC" w:rsidRPr="00F142B0" w:rsidRDefault="00DD78BC" w:rsidP="00031993">
            <w:pPr>
              <w:rPr>
                <w:sz w:val="24"/>
                <w:szCs w:val="24"/>
              </w:rPr>
            </w:pPr>
            <w:r>
              <w:rPr>
                <w:sz w:val="24"/>
                <w:szCs w:val="24"/>
              </w:rPr>
              <w:t>Profile Picture</w:t>
            </w:r>
          </w:p>
        </w:tc>
        <w:tc>
          <w:tcPr>
            <w:tcW w:w="1330" w:type="dxa"/>
          </w:tcPr>
          <w:p w14:paraId="6C354F27" w14:textId="77777777" w:rsidR="00DD78BC" w:rsidRPr="00F142B0" w:rsidRDefault="00DD78BC"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inary format file</w:t>
            </w:r>
          </w:p>
        </w:tc>
        <w:tc>
          <w:tcPr>
            <w:tcW w:w="1300" w:type="dxa"/>
          </w:tcPr>
          <w:p w14:paraId="542A69A7" w14:textId="77777777" w:rsidR="00DD78BC" w:rsidRPr="00F142B0" w:rsidRDefault="00DD78BC" w:rsidP="00031993">
            <w:pPr>
              <w:tabs>
                <w:tab w:val="left" w:pos="850"/>
              </w:tabs>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7A240774" w14:textId="77777777" w:rsidR="00DD78BC" w:rsidRPr="00F142B0" w:rsidRDefault="00DD78BC" w:rsidP="00031993">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No</w:t>
            </w:r>
          </w:p>
        </w:tc>
        <w:tc>
          <w:tcPr>
            <w:tcW w:w="1319" w:type="dxa"/>
          </w:tcPr>
          <w:p w14:paraId="533EDA89" w14:textId="77777777" w:rsidR="00DD78BC" w:rsidRPr="00F142B0" w:rsidRDefault="00DD78BC"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21" w:type="dxa"/>
          </w:tcPr>
          <w:p w14:paraId="2D529B1A" w14:textId="77777777" w:rsidR="00DD78BC" w:rsidRPr="00F142B0" w:rsidRDefault="00DD78BC"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1314" w:type="dxa"/>
          </w:tcPr>
          <w:p w14:paraId="55150C69" w14:textId="77777777" w:rsidR="00DD78BC" w:rsidRPr="00F142B0" w:rsidRDefault="00DD78BC"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r>
      <w:tr w:rsidR="00DD78BC" w:rsidRPr="00F142B0" w14:paraId="16B3F158"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7F7F51EC" w14:textId="77777777" w:rsidR="00DD78BC" w:rsidRPr="00F142B0" w:rsidRDefault="00DD78BC" w:rsidP="00031993">
            <w:pPr>
              <w:rPr>
                <w:sz w:val="24"/>
                <w:szCs w:val="24"/>
              </w:rPr>
            </w:pPr>
            <w:r>
              <w:rPr>
                <w:sz w:val="24"/>
                <w:szCs w:val="24"/>
              </w:rPr>
              <w:t>Username</w:t>
            </w:r>
          </w:p>
        </w:tc>
        <w:tc>
          <w:tcPr>
            <w:tcW w:w="1330" w:type="dxa"/>
          </w:tcPr>
          <w:p w14:paraId="5276B5F5"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ing</w:t>
            </w:r>
          </w:p>
        </w:tc>
        <w:tc>
          <w:tcPr>
            <w:tcW w:w="1300" w:type="dxa"/>
          </w:tcPr>
          <w:p w14:paraId="2F2F4F26"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5</w:t>
            </w:r>
          </w:p>
        </w:tc>
        <w:tc>
          <w:tcPr>
            <w:tcW w:w="1301" w:type="dxa"/>
          </w:tcPr>
          <w:p w14:paraId="44FC21CC"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19" w:type="dxa"/>
          </w:tcPr>
          <w:p w14:paraId="17A96368"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21" w:type="dxa"/>
          </w:tcPr>
          <w:p w14:paraId="58574D85"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2845BEC2" w14:textId="77777777" w:rsidR="00DD78BC" w:rsidRPr="00F142B0" w:rsidRDefault="00DD78BC"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bl>
    <w:p w14:paraId="103E80C8" w14:textId="77777777" w:rsidR="00DD78BC" w:rsidRPr="00DD78BC" w:rsidRDefault="00DD78BC" w:rsidP="00953AC9">
      <w:pPr>
        <w:rPr>
          <w:b/>
        </w:rPr>
      </w:pPr>
    </w:p>
    <w:p w14:paraId="48DF3AE5" w14:textId="77777777" w:rsidR="004143DE" w:rsidRDefault="00D465AA" w:rsidP="004143DE">
      <w:pPr>
        <w:rPr>
          <w:b/>
        </w:rPr>
      </w:pPr>
      <w:r w:rsidRPr="00D465AA">
        <w:rPr>
          <w:b/>
        </w:rPr>
        <w:tab/>
        <w:t>Creator:</w:t>
      </w:r>
    </w:p>
    <w:p w14:paraId="36E32C8C" w14:textId="77777777" w:rsidR="00D465AA" w:rsidRDefault="00D465AA" w:rsidP="004143DE">
      <w:pPr>
        <w:rPr>
          <w:b/>
        </w:rPr>
      </w:pPr>
    </w:p>
    <w:p w14:paraId="4430CA08" w14:textId="3AE8DEDE" w:rsidR="0043488C" w:rsidRDefault="0043488C" w:rsidP="00E22FF0">
      <w:pPr>
        <w:pStyle w:val="Caption"/>
        <w:keepNext/>
        <w:jc w:val="center"/>
      </w:pPr>
      <w:bookmarkStart w:id="115" w:name="_Toc93882380"/>
      <w:r>
        <w:t xml:space="preserve">Table </w:t>
      </w:r>
      <w:r w:rsidR="00A80D34">
        <w:fldChar w:fldCharType="begin"/>
      </w:r>
      <w:r w:rsidR="00A80D34">
        <w:instrText xml:space="preserve"> SEQ Table \* ARABIC </w:instrText>
      </w:r>
      <w:r w:rsidR="00A80D34">
        <w:fldChar w:fldCharType="separate"/>
      </w:r>
      <w:r>
        <w:rPr>
          <w:noProof/>
        </w:rPr>
        <w:t>13</w:t>
      </w:r>
      <w:r w:rsidR="00A80D34">
        <w:rPr>
          <w:noProof/>
        </w:rPr>
        <w:fldChar w:fldCharType="end"/>
      </w:r>
      <w:r>
        <w:t>. Domain Constraints-Creator</w:t>
      </w:r>
      <w:bookmarkEnd w:id="115"/>
    </w:p>
    <w:tbl>
      <w:tblPr>
        <w:tblStyle w:val="PlainTable1"/>
        <w:tblW w:w="0" w:type="auto"/>
        <w:tblLook w:val="04A0" w:firstRow="1" w:lastRow="0" w:firstColumn="1" w:lastColumn="0" w:noHBand="0" w:noVBand="1"/>
      </w:tblPr>
      <w:tblGrid>
        <w:gridCol w:w="1465"/>
        <w:gridCol w:w="1330"/>
        <w:gridCol w:w="1300"/>
        <w:gridCol w:w="1301"/>
        <w:gridCol w:w="1319"/>
        <w:gridCol w:w="1321"/>
        <w:gridCol w:w="1314"/>
      </w:tblGrid>
      <w:tr w:rsidR="00C2093E" w:rsidRPr="00F142B0" w14:paraId="43C428FE" w14:textId="77777777" w:rsidTr="00031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1EC36036" w14:textId="77777777" w:rsidR="00C2093E" w:rsidRPr="00F142B0" w:rsidRDefault="00C2093E" w:rsidP="00031993">
            <w:pPr>
              <w:rPr>
                <w:b w:val="0"/>
                <w:sz w:val="24"/>
                <w:szCs w:val="24"/>
              </w:rPr>
            </w:pPr>
            <w:r w:rsidRPr="00F142B0">
              <w:rPr>
                <w:b w:val="0"/>
                <w:sz w:val="24"/>
                <w:szCs w:val="24"/>
              </w:rPr>
              <w:t>Domain</w:t>
            </w:r>
          </w:p>
        </w:tc>
        <w:tc>
          <w:tcPr>
            <w:tcW w:w="1330" w:type="dxa"/>
          </w:tcPr>
          <w:p w14:paraId="484EC026" w14:textId="77777777" w:rsidR="00C2093E" w:rsidRPr="00F142B0" w:rsidRDefault="00C2093E"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atatype</w:t>
            </w:r>
          </w:p>
        </w:tc>
        <w:tc>
          <w:tcPr>
            <w:tcW w:w="1300" w:type="dxa"/>
          </w:tcPr>
          <w:p w14:paraId="102E450E" w14:textId="77777777" w:rsidR="00C2093E" w:rsidRPr="00F142B0" w:rsidRDefault="00C2093E"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Size</w:t>
            </w:r>
          </w:p>
        </w:tc>
        <w:tc>
          <w:tcPr>
            <w:tcW w:w="1301" w:type="dxa"/>
          </w:tcPr>
          <w:p w14:paraId="5A1BD5FE" w14:textId="77777777" w:rsidR="00C2093E" w:rsidRPr="00F142B0" w:rsidRDefault="00C2093E"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s Null</w:t>
            </w:r>
          </w:p>
        </w:tc>
        <w:tc>
          <w:tcPr>
            <w:tcW w:w="1319" w:type="dxa"/>
          </w:tcPr>
          <w:p w14:paraId="78ED5C0B" w14:textId="77777777" w:rsidR="00C2093E" w:rsidRPr="00F142B0" w:rsidRDefault="00C2093E"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n unique</w:t>
            </w:r>
          </w:p>
        </w:tc>
        <w:tc>
          <w:tcPr>
            <w:tcW w:w="1321" w:type="dxa"/>
          </w:tcPr>
          <w:p w14:paraId="44F10BFB" w14:textId="77777777" w:rsidR="00C2093E" w:rsidRPr="00F142B0" w:rsidRDefault="00C2093E"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efault value</w:t>
            </w:r>
          </w:p>
        </w:tc>
        <w:tc>
          <w:tcPr>
            <w:tcW w:w="1314" w:type="dxa"/>
          </w:tcPr>
          <w:p w14:paraId="6E656AEE" w14:textId="77777777" w:rsidR="00C2093E" w:rsidRPr="00F142B0" w:rsidRDefault="00C2093E"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Range</w:t>
            </w:r>
          </w:p>
        </w:tc>
      </w:tr>
      <w:tr w:rsidR="00C2093E" w:rsidRPr="00F142B0" w14:paraId="09D212FC"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57656DEA" w14:textId="77777777" w:rsidR="00C2093E" w:rsidRPr="00F142B0" w:rsidRDefault="00C2093E" w:rsidP="00031993">
            <w:pPr>
              <w:rPr>
                <w:sz w:val="24"/>
                <w:szCs w:val="24"/>
              </w:rPr>
            </w:pPr>
            <w:r>
              <w:rPr>
                <w:sz w:val="24"/>
                <w:szCs w:val="24"/>
              </w:rPr>
              <w:t>Address</w:t>
            </w:r>
          </w:p>
        </w:tc>
        <w:tc>
          <w:tcPr>
            <w:tcW w:w="1330" w:type="dxa"/>
          </w:tcPr>
          <w:p w14:paraId="69369B72"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ddress</w:t>
            </w:r>
          </w:p>
        </w:tc>
        <w:tc>
          <w:tcPr>
            <w:tcW w:w="1300" w:type="dxa"/>
          </w:tcPr>
          <w:p w14:paraId="6EF664C4"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42</w:t>
            </w:r>
          </w:p>
        </w:tc>
        <w:tc>
          <w:tcPr>
            <w:tcW w:w="1301" w:type="dxa"/>
          </w:tcPr>
          <w:p w14:paraId="7D8492CF"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19" w:type="dxa"/>
          </w:tcPr>
          <w:p w14:paraId="620106B5"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es</w:t>
            </w:r>
          </w:p>
        </w:tc>
        <w:tc>
          <w:tcPr>
            <w:tcW w:w="1321" w:type="dxa"/>
          </w:tcPr>
          <w:p w14:paraId="5C6B432A"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19FC944D"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r w:rsidR="00C2093E" w:rsidRPr="00F142B0" w14:paraId="7F3BC270" w14:textId="77777777" w:rsidTr="00031993">
        <w:tc>
          <w:tcPr>
            <w:cnfStyle w:val="001000000000" w:firstRow="0" w:lastRow="0" w:firstColumn="1" w:lastColumn="0" w:oddVBand="0" w:evenVBand="0" w:oddHBand="0" w:evenHBand="0" w:firstRowFirstColumn="0" w:firstRowLastColumn="0" w:lastRowFirstColumn="0" w:lastRowLastColumn="0"/>
            <w:tcW w:w="1465" w:type="dxa"/>
          </w:tcPr>
          <w:p w14:paraId="5B2F0C30" w14:textId="77777777" w:rsidR="00C2093E" w:rsidRPr="00F142B0" w:rsidRDefault="00C2093E" w:rsidP="00031993">
            <w:pPr>
              <w:rPr>
                <w:sz w:val="24"/>
                <w:szCs w:val="24"/>
              </w:rPr>
            </w:pPr>
            <w:r>
              <w:rPr>
                <w:sz w:val="24"/>
                <w:szCs w:val="24"/>
              </w:rPr>
              <w:t>Profile Picture</w:t>
            </w:r>
          </w:p>
        </w:tc>
        <w:tc>
          <w:tcPr>
            <w:tcW w:w="1330" w:type="dxa"/>
          </w:tcPr>
          <w:p w14:paraId="36F36195" w14:textId="77777777" w:rsidR="00C2093E" w:rsidRPr="00F142B0" w:rsidRDefault="00C2093E"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inary format file</w:t>
            </w:r>
          </w:p>
        </w:tc>
        <w:tc>
          <w:tcPr>
            <w:tcW w:w="1300" w:type="dxa"/>
          </w:tcPr>
          <w:p w14:paraId="31F36A4B" w14:textId="77777777" w:rsidR="00C2093E" w:rsidRPr="00F142B0" w:rsidRDefault="00C2093E" w:rsidP="00031993">
            <w:pPr>
              <w:tabs>
                <w:tab w:val="left" w:pos="850"/>
              </w:tabs>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62419EEE" w14:textId="77777777" w:rsidR="00C2093E" w:rsidRPr="00F142B0" w:rsidRDefault="00C2093E" w:rsidP="00031993">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No</w:t>
            </w:r>
          </w:p>
        </w:tc>
        <w:tc>
          <w:tcPr>
            <w:tcW w:w="1319" w:type="dxa"/>
          </w:tcPr>
          <w:p w14:paraId="0A7AE895" w14:textId="77777777" w:rsidR="00C2093E" w:rsidRPr="00F142B0" w:rsidRDefault="00C2093E"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21" w:type="dxa"/>
          </w:tcPr>
          <w:p w14:paraId="2839409F" w14:textId="77777777" w:rsidR="00C2093E" w:rsidRPr="00F142B0" w:rsidRDefault="00C2093E"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1314" w:type="dxa"/>
          </w:tcPr>
          <w:p w14:paraId="3770D8D9" w14:textId="77777777" w:rsidR="00C2093E" w:rsidRPr="00F142B0" w:rsidRDefault="00C2093E"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r>
      <w:tr w:rsidR="00C2093E" w:rsidRPr="00F142B0" w14:paraId="339F8955"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329F3913" w14:textId="77777777" w:rsidR="00C2093E" w:rsidRPr="00F142B0" w:rsidRDefault="00C2093E" w:rsidP="00031993">
            <w:pPr>
              <w:rPr>
                <w:sz w:val="24"/>
                <w:szCs w:val="24"/>
              </w:rPr>
            </w:pPr>
            <w:r>
              <w:rPr>
                <w:sz w:val="24"/>
                <w:szCs w:val="24"/>
              </w:rPr>
              <w:t>Username</w:t>
            </w:r>
          </w:p>
        </w:tc>
        <w:tc>
          <w:tcPr>
            <w:tcW w:w="1330" w:type="dxa"/>
          </w:tcPr>
          <w:p w14:paraId="215D6772"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ing</w:t>
            </w:r>
          </w:p>
        </w:tc>
        <w:tc>
          <w:tcPr>
            <w:tcW w:w="1300" w:type="dxa"/>
          </w:tcPr>
          <w:p w14:paraId="17563637"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5</w:t>
            </w:r>
          </w:p>
        </w:tc>
        <w:tc>
          <w:tcPr>
            <w:tcW w:w="1301" w:type="dxa"/>
          </w:tcPr>
          <w:p w14:paraId="616A9F7D"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19" w:type="dxa"/>
          </w:tcPr>
          <w:p w14:paraId="52757180"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21" w:type="dxa"/>
          </w:tcPr>
          <w:p w14:paraId="7E901556"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788F7C46" w14:textId="77777777" w:rsidR="00C2093E" w:rsidRPr="00F142B0" w:rsidRDefault="00C2093E"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bl>
    <w:p w14:paraId="0A645E1F" w14:textId="77777777" w:rsidR="00D465AA" w:rsidRPr="00D465AA" w:rsidRDefault="00D465AA" w:rsidP="004143DE">
      <w:pPr>
        <w:rPr>
          <w:b/>
        </w:rPr>
      </w:pPr>
    </w:p>
    <w:p w14:paraId="477B6F61" w14:textId="77777777" w:rsidR="00D465AA" w:rsidRPr="002940D8" w:rsidRDefault="002940D8" w:rsidP="004143DE">
      <w:pPr>
        <w:rPr>
          <w:b/>
        </w:rPr>
      </w:pPr>
      <w:r w:rsidRPr="002940D8">
        <w:rPr>
          <w:b/>
        </w:rPr>
        <w:tab/>
        <w:t>Rating:</w:t>
      </w:r>
    </w:p>
    <w:p w14:paraId="656CA4D8" w14:textId="77777777" w:rsidR="002940D8" w:rsidRDefault="002940D8" w:rsidP="004143DE"/>
    <w:p w14:paraId="13FCCCAF" w14:textId="77777777" w:rsidR="0043488C" w:rsidRDefault="0043488C" w:rsidP="00E22FF0">
      <w:pPr>
        <w:pStyle w:val="Caption"/>
        <w:keepNext/>
        <w:jc w:val="center"/>
      </w:pPr>
      <w:bookmarkStart w:id="116" w:name="_Toc93882381"/>
      <w:r>
        <w:t xml:space="preserve">Table </w:t>
      </w:r>
      <w:r w:rsidR="00A80D34">
        <w:fldChar w:fldCharType="begin"/>
      </w:r>
      <w:r w:rsidR="00A80D34">
        <w:instrText xml:space="preserve"> SEQ Table \* ARABIC </w:instrText>
      </w:r>
      <w:r w:rsidR="00A80D34">
        <w:fldChar w:fldCharType="separate"/>
      </w:r>
      <w:r>
        <w:rPr>
          <w:noProof/>
        </w:rPr>
        <w:t>14</w:t>
      </w:r>
      <w:r w:rsidR="00A80D34">
        <w:rPr>
          <w:noProof/>
        </w:rPr>
        <w:fldChar w:fldCharType="end"/>
      </w:r>
      <w:r w:rsidR="009E757A">
        <w:t>. Domain Constrain</w:t>
      </w:r>
      <w:r>
        <w:t>t-Rating</w:t>
      </w:r>
      <w:bookmarkEnd w:id="116"/>
    </w:p>
    <w:tbl>
      <w:tblPr>
        <w:tblStyle w:val="PlainTable1"/>
        <w:tblW w:w="0" w:type="auto"/>
        <w:tblLook w:val="04A0" w:firstRow="1" w:lastRow="0" w:firstColumn="1" w:lastColumn="0" w:noHBand="0" w:noVBand="1"/>
      </w:tblPr>
      <w:tblGrid>
        <w:gridCol w:w="1465"/>
        <w:gridCol w:w="1330"/>
        <w:gridCol w:w="1300"/>
        <w:gridCol w:w="1301"/>
        <w:gridCol w:w="1319"/>
        <w:gridCol w:w="1321"/>
        <w:gridCol w:w="1314"/>
      </w:tblGrid>
      <w:tr w:rsidR="002940D8" w:rsidRPr="00F142B0" w14:paraId="5EB16718" w14:textId="77777777" w:rsidTr="00031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644523B9" w14:textId="77777777" w:rsidR="002940D8" w:rsidRPr="00F142B0" w:rsidRDefault="002940D8" w:rsidP="00031993">
            <w:pPr>
              <w:rPr>
                <w:b w:val="0"/>
                <w:sz w:val="24"/>
                <w:szCs w:val="24"/>
              </w:rPr>
            </w:pPr>
            <w:r w:rsidRPr="00F142B0">
              <w:rPr>
                <w:b w:val="0"/>
                <w:sz w:val="24"/>
                <w:szCs w:val="24"/>
              </w:rPr>
              <w:t>Domain</w:t>
            </w:r>
          </w:p>
        </w:tc>
        <w:tc>
          <w:tcPr>
            <w:tcW w:w="1330" w:type="dxa"/>
          </w:tcPr>
          <w:p w14:paraId="4B785B5B" w14:textId="77777777" w:rsidR="002940D8" w:rsidRPr="00F142B0" w:rsidRDefault="002940D8"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atatype</w:t>
            </w:r>
          </w:p>
        </w:tc>
        <w:tc>
          <w:tcPr>
            <w:tcW w:w="1300" w:type="dxa"/>
          </w:tcPr>
          <w:p w14:paraId="63558228" w14:textId="77777777" w:rsidR="002940D8" w:rsidRPr="00F142B0" w:rsidRDefault="002940D8"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Size</w:t>
            </w:r>
          </w:p>
        </w:tc>
        <w:tc>
          <w:tcPr>
            <w:tcW w:w="1301" w:type="dxa"/>
          </w:tcPr>
          <w:p w14:paraId="626F190A" w14:textId="77777777" w:rsidR="002940D8" w:rsidRPr="00F142B0" w:rsidRDefault="002940D8"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s Null</w:t>
            </w:r>
          </w:p>
        </w:tc>
        <w:tc>
          <w:tcPr>
            <w:tcW w:w="1319" w:type="dxa"/>
          </w:tcPr>
          <w:p w14:paraId="5B206CAC" w14:textId="77777777" w:rsidR="002940D8" w:rsidRPr="00F142B0" w:rsidRDefault="002940D8"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n unique</w:t>
            </w:r>
          </w:p>
        </w:tc>
        <w:tc>
          <w:tcPr>
            <w:tcW w:w="1321" w:type="dxa"/>
          </w:tcPr>
          <w:p w14:paraId="05F5ECBD" w14:textId="77777777" w:rsidR="002940D8" w:rsidRPr="00F142B0" w:rsidRDefault="002940D8"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efault value</w:t>
            </w:r>
          </w:p>
        </w:tc>
        <w:tc>
          <w:tcPr>
            <w:tcW w:w="1314" w:type="dxa"/>
          </w:tcPr>
          <w:p w14:paraId="4687B180" w14:textId="77777777" w:rsidR="002940D8" w:rsidRPr="00F142B0" w:rsidRDefault="002940D8"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Range</w:t>
            </w:r>
          </w:p>
        </w:tc>
      </w:tr>
      <w:tr w:rsidR="002940D8" w:rsidRPr="00F142B0" w14:paraId="5DD29639" w14:textId="77777777" w:rsidTr="00031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5" w:type="dxa"/>
          </w:tcPr>
          <w:p w14:paraId="56CCFDA0" w14:textId="77777777" w:rsidR="002940D8" w:rsidRPr="00F142B0" w:rsidRDefault="002940D8" w:rsidP="00031993">
            <w:pPr>
              <w:rPr>
                <w:sz w:val="24"/>
                <w:szCs w:val="24"/>
              </w:rPr>
            </w:pPr>
            <w:r>
              <w:rPr>
                <w:sz w:val="24"/>
                <w:szCs w:val="24"/>
              </w:rPr>
              <w:t>Number</w:t>
            </w:r>
          </w:p>
        </w:tc>
        <w:tc>
          <w:tcPr>
            <w:tcW w:w="1330" w:type="dxa"/>
          </w:tcPr>
          <w:p w14:paraId="112AD146" w14:textId="77777777" w:rsidR="002940D8" w:rsidRPr="00F142B0" w:rsidRDefault="002940D8"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nt</w:t>
            </w:r>
          </w:p>
        </w:tc>
        <w:tc>
          <w:tcPr>
            <w:tcW w:w="1300" w:type="dxa"/>
          </w:tcPr>
          <w:p w14:paraId="32AB1E5B" w14:textId="77777777" w:rsidR="002940D8" w:rsidRPr="00F142B0" w:rsidRDefault="002940D8"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p>
        </w:tc>
        <w:tc>
          <w:tcPr>
            <w:tcW w:w="1301" w:type="dxa"/>
          </w:tcPr>
          <w:p w14:paraId="69B85E2D" w14:textId="77777777" w:rsidR="002940D8" w:rsidRPr="00F142B0" w:rsidRDefault="002940D8"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19" w:type="dxa"/>
          </w:tcPr>
          <w:p w14:paraId="6101CB5F" w14:textId="77777777" w:rsidR="002940D8" w:rsidRPr="00F142B0" w:rsidRDefault="002940D8"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21" w:type="dxa"/>
          </w:tcPr>
          <w:p w14:paraId="1CE3F25A" w14:textId="77777777" w:rsidR="002940D8" w:rsidRPr="00F142B0" w:rsidRDefault="002940D8"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c>
          <w:tcPr>
            <w:tcW w:w="1314" w:type="dxa"/>
          </w:tcPr>
          <w:p w14:paraId="6FD51D51" w14:textId="77777777" w:rsidR="002940D8" w:rsidRPr="00F142B0" w:rsidRDefault="002940D8"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w:t>
            </w:r>
          </w:p>
        </w:tc>
      </w:tr>
    </w:tbl>
    <w:p w14:paraId="72D9F4D3" w14:textId="77777777" w:rsidR="002940D8" w:rsidRDefault="002940D8" w:rsidP="004143DE"/>
    <w:p w14:paraId="2E9246FA" w14:textId="77777777" w:rsidR="004143DE" w:rsidRDefault="004143DE" w:rsidP="004143DE"/>
    <w:p w14:paraId="3CB9B645" w14:textId="77777777" w:rsidR="0043488C" w:rsidRDefault="0043488C" w:rsidP="004143DE"/>
    <w:p w14:paraId="3B92398D" w14:textId="77777777" w:rsidR="0043488C" w:rsidRDefault="0043488C" w:rsidP="004143DE"/>
    <w:p w14:paraId="73B6B0CF" w14:textId="77777777" w:rsidR="0043488C" w:rsidRDefault="0043488C" w:rsidP="004143DE"/>
    <w:p w14:paraId="42A9E631" w14:textId="77777777" w:rsidR="0043488C" w:rsidRDefault="0043488C" w:rsidP="004143DE"/>
    <w:p w14:paraId="0AF0BC59" w14:textId="77777777" w:rsidR="0043488C" w:rsidRDefault="0043488C" w:rsidP="004143DE"/>
    <w:p w14:paraId="50764DF1" w14:textId="77777777" w:rsidR="0043488C" w:rsidRDefault="0043488C" w:rsidP="004143DE"/>
    <w:p w14:paraId="6598E573" w14:textId="77777777" w:rsidR="0043488C" w:rsidRDefault="0043488C" w:rsidP="004143DE"/>
    <w:p w14:paraId="35A750E2" w14:textId="77777777" w:rsidR="00FE6041" w:rsidRDefault="00FE6041" w:rsidP="00FE6041">
      <w:pPr>
        <w:ind w:firstLine="720"/>
        <w:rPr>
          <w:b/>
          <w:sz w:val="24"/>
          <w:szCs w:val="24"/>
        </w:rPr>
      </w:pPr>
      <w:r w:rsidRPr="00F142B0">
        <w:rPr>
          <w:b/>
          <w:sz w:val="24"/>
          <w:szCs w:val="24"/>
        </w:rPr>
        <w:lastRenderedPageBreak/>
        <w:t>Payment:</w:t>
      </w:r>
    </w:p>
    <w:p w14:paraId="6ED6BB5A" w14:textId="77777777" w:rsidR="00FE6041" w:rsidRDefault="00FE6041" w:rsidP="00FE6041">
      <w:pPr>
        <w:ind w:firstLine="720"/>
        <w:rPr>
          <w:b/>
          <w:sz w:val="24"/>
          <w:szCs w:val="24"/>
        </w:rPr>
      </w:pPr>
    </w:p>
    <w:p w14:paraId="3EDE4FF3" w14:textId="77777777" w:rsidR="0043488C" w:rsidRDefault="0043488C" w:rsidP="00E22FF0">
      <w:pPr>
        <w:pStyle w:val="Caption"/>
        <w:keepNext/>
        <w:jc w:val="center"/>
      </w:pPr>
      <w:bookmarkStart w:id="117" w:name="_Toc93882382"/>
      <w:r>
        <w:t xml:space="preserve">Table </w:t>
      </w:r>
      <w:r w:rsidR="00A80D34">
        <w:fldChar w:fldCharType="begin"/>
      </w:r>
      <w:r w:rsidR="00A80D34">
        <w:instrText xml:space="preserve"> SEQ Table \* ARABIC </w:instrText>
      </w:r>
      <w:r w:rsidR="00A80D34">
        <w:fldChar w:fldCharType="separate"/>
      </w:r>
      <w:r>
        <w:rPr>
          <w:noProof/>
        </w:rPr>
        <w:t>15</w:t>
      </w:r>
      <w:r w:rsidR="00A80D34">
        <w:rPr>
          <w:noProof/>
        </w:rPr>
        <w:fldChar w:fldCharType="end"/>
      </w:r>
      <w:r>
        <w:t>. Domain Constraints-Payment</w:t>
      </w:r>
      <w:bookmarkEnd w:id="117"/>
    </w:p>
    <w:tbl>
      <w:tblPr>
        <w:tblStyle w:val="PlainTable1"/>
        <w:tblW w:w="0" w:type="auto"/>
        <w:tblLook w:val="04A0" w:firstRow="1" w:lastRow="0" w:firstColumn="1" w:lastColumn="0" w:noHBand="0" w:noVBand="1"/>
      </w:tblPr>
      <w:tblGrid>
        <w:gridCol w:w="1458"/>
        <w:gridCol w:w="1331"/>
        <w:gridCol w:w="1303"/>
        <w:gridCol w:w="1303"/>
        <w:gridCol w:w="1319"/>
        <w:gridCol w:w="1321"/>
        <w:gridCol w:w="1315"/>
      </w:tblGrid>
      <w:tr w:rsidR="002E37B7" w:rsidRPr="00F142B0" w14:paraId="277DBD25" w14:textId="77777777" w:rsidTr="00434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71ADF89D" w14:textId="77777777" w:rsidR="002E37B7" w:rsidRPr="00F142B0" w:rsidRDefault="002E37B7" w:rsidP="00031993">
            <w:pPr>
              <w:rPr>
                <w:b w:val="0"/>
                <w:sz w:val="24"/>
                <w:szCs w:val="24"/>
              </w:rPr>
            </w:pPr>
            <w:r w:rsidRPr="00F142B0">
              <w:rPr>
                <w:b w:val="0"/>
                <w:sz w:val="24"/>
                <w:szCs w:val="24"/>
              </w:rPr>
              <w:t>Domain</w:t>
            </w:r>
          </w:p>
        </w:tc>
        <w:tc>
          <w:tcPr>
            <w:tcW w:w="1331" w:type="dxa"/>
          </w:tcPr>
          <w:p w14:paraId="3A2788FC" w14:textId="77777777" w:rsidR="002E37B7" w:rsidRPr="00F142B0" w:rsidRDefault="002E37B7"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atatype</w:t>
            </w:r>
          </w:p>
        </w:tc>
        <w:tc>
          <w:tcPr>
            <w:tcW w:w="1303" w:type="dxa"/>
          </w:tcPr>
          <w:p w14:paraId="19BEFF65" w14:textId="77777777" w:rsidR="002E37B7" w:rsidRPr="00F142B0" w:rsidRDefault="002E37B7"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Size</w:t>
            </w:r>
          </w:p>
        </w:tc>
        <w:tc>
          <w:tcPr>
            <w:tcW w:w="1303" w:type="dxa"/>
          </w:tcPr>
          <w:p w14:paraId="4F5882FB" w14:textId="77777777" w:rsidR="002E37B7" w:rsidRPr="00F142B0" w:rsidRDefault="002E37B7"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s Null</w:t>
            </w:r>
          </w:p>
        </w:tc>
        <w:tc>
          <w:tcPr>
            <w:tcW w:w="1319" w:type="dxa"/>
          </w:tcPr>
          <w:p w14:paraId="11A5C75B" w14:textId="77777777" w:rsidR="002E37B7" w:rsidRPr="00F142B0" w:rsidRDefault="002E37B7"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In unique</w:t>
            </w:r>
          </w:p>
        </w:tc>
        <w:tc>
          <w:tcPr>
            <w:tcW w:w="1321" w:type="dxa"/>
          </w:tcPr>
          <w:p w14:paraId="1FDD9E51" w14:textId="77777777" w:rsidR="002E37B7" w:rsidRPr="00F142B0" w:rsidRDefault="002E37B7"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Default value</w:t>
            </w:r>
          </w:p>
        </w:tc>
        <w:tc>
          <w:tcPr>
            <w:tcW w:w="1315" w:type="dxa"/>
          </w:tcPr>
          <w:p w14:paraId="140F3C01" w14:textId="77777777" w:rsidR="002E37B7" w:rsidRPr="00F142B0" w:rsidRDefault="002E37B7" w:rsidP="00031993">
            <w:pPr>
              <w:cnfStyle w:val="100000000000" w:firstRow="1" w:lastRow="0" w:firstColumn="0" w:lastColumn="0" w:oddVBand="0" w:evenVBand="0" w:oddHBand="0" w:evenHBand="0" w:firstRowFirstColumn="0" w:firstRowLastColumn="0" w:lastRowFirstColumn="0" w:lastRowLastColumn="0"/>
              <w:rPr>
                <w:b w:val="0"/>
                <w:sz w:val="24"/>
                <w:szCs w:val="24"/>
              </w:rPr>
            </w:pPr>
            <w:r w:rsidRPr="00F142B0">
              <w:rPr>
                <w:b w:val="0"/>
                <w:sz w:val="24"/>
                <w:szCs w:val="24"/>
              </w:rPr>
              <w:t>Range</w:t>
            </w:r>
          </w:p>
        </w:tc>
      </w:tr>
      <w:tr w:rsidR="002E37B7" w:rsidRPr="00F142B0" w14:paraId="02FCEFD6" w14:textId="77777777" w:rsidTr="00434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1DCDF28F" w14:textId="77777777" w:rsidR="002E37B7" w:rsidRPr="00F142B0" w:rsidRDefault="00D31934" w:rsidP="00031993">
            <w:pPr>
              <w:rPr>
                <w:sz w:val="24"/>
                <w:szCs w:val="24"/>
              </w:rPr>
            </w:pPr>
            <w:r>
              <w:rPr>
                <w:sz w:val="24"/>
                <w:szCs w:val="24"/>
              </w:rPr>
              <w:t>Amount</w:t>
            </w:r>
          </w:p>
        </w:tc>
        <w:tc>
          <w:tcPr>
            <w:tcW w:w="1331" w:type="dxa"/>
          </w:tcPr>
          <w:p w14:paraId="00DF21AF" w14:textId="77777777" w:rsidR="002E37B7" w:rsidRPr="00F142B0" w:rsidRDefault="00D31934"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int256</w:t>
            </w:r>
          </w:p>
        </w:tc>
        <w:tc>
          <w:tcPr>
            <w:tcW w:w="1303" w:type="dxa"/>
          </w:tcPr>
          <w:p w14:paraId="0B1BDFDD" w14:textId="77777777" w:rsidR="002E37B7" w:rsidRPr="00F142B0" w:rsidRDefault="00D31934"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18 </w:t>
            </w:r>
          </w:p>
        </w:tc>
        <w:tc>
          <w:tcPr>
            <w:tcW w:w="1303" w:type="dxa"/>
          </w:tcPr>
          <w:p w14:paraId="4767D7FC" w14:textId="77777777" w:rsidR="002E37B7" w:rsidRPr="00F142B0" w:rsidRDefault="002E37B7"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No</w:t>
            </w:r>
          </w:p>
        </w:tc>
        <w:tc>
          <w:tcPr>
            <w:tcW w:w="1319" w:type="dxa"/>
          </w:tcPr>
          <w:p w14:paraId="75D5B473" w14:textId="77777777" w:rsidR="002E37B7" w:rsidRPr="00F142B0" w:rsidRDefault="00D31934" w:rsidP="00031993">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21" w:type="dxa"/>
          </w:tcPr>
          <w:p w14:paraId="22789677" w14:textId="77777777" w:rsidR="002E37B7" w:rsidRPr="00F142B0" w:rsidRDefault="002E37B7"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1</w:t>
            </w:r>
          </w:p>
        </w:tc>
        <w:tc>
          <w:tcPr>
            <w:tcW w:w="1315" w:type="dxa"/>
          </w:tcPr>
          <w:p w14:paraId="07312249" w14:textId="77777777" w:rsidR="002E37B7" w:rsidRPr="00F142B0" w:rsidRDefault="002E37B7" w:rsidP="00031993">
            <w:pPr>
              <w:cnfStyle w:val="000000100000" w:firstRow="0" w:lastRow="0" w:firstColumn="0" w:lastColumn="0" w:oddVBand="0" w:evenVBand="0" w:oddHBand="1" w:evenHBand="0" w:firstRowFirstColumn="0" w:firstRowLastColumn="0" w:lastRowFirstColumn="0" w:lastRowLastColumn="0"/>
              <w:rPr>
                <w:sz w:val="24"/>
                <w:szCs w:val="24"/>
              </w:rPr>
            </w:pPr>
            <w:r w:rsidRPr="00F142B0">
              <w:rPr>
                <w:sz w:val="24"/>
                <w:szCs w:val="24"/>
              </w:rPr>
              <w:t>&gt;1</w:t>
            </w:r>
          </w:p>
        </w:tc>
      </w:tr>
      <w:tr w:rsidR="002E37B7" w:rsidRPr="00F142B0" w14:paraId="4A293E48" w14:textId="77777777" w:rsidTr="0043488C">
        <w:tc>
          <w:tcPr>
            <w:cnfStyle w:val="001000000000" w:firstRow="0" w:lastRow="0" w:firstColumn="1" w:lastColumn="0" w:oddVBand="0" w:evenVBand="0" w:oddHBand="0" w:evenHBand="0" w:firstRowFirstColumn="0" w:firstRowLastColumn="0" w:lastRowFirstColumn="0" w:lastRowLastColumn="0"/>
            <w:tcW w:w="1458" w:type="dxa"/>
          </w:tcPr>
          <w:p w14:paraId="3C89A9C0" w14:textId="77777777" w:rsidR="002E37B7" w:rsidRPr="00F142B0" w:rsidRDefault="00D31934" w:rsidP="00031993">
            <w:pPr>
              <w:rPr>
                <w:sz w:val="24"/>
                <w:szCs w:val="24"/>
              </w:rPr>
            </w:pPr>
            <w:r>
              <w:rPr>
                <w:sz w:val="24"/>
                <w:szCs w:val="24"/>
              </w:rPr>
              <w:t>Transaction</w:t>
            </w:r>
            <w:r w:rsidR="002E37B7" w:rsidRPr="00F142B0">
              <w:rPr>
                <w:sz w:val="24"/>
                <w:szCs w:val="24"/>
              </w:rPr>
              <w:t xml:space="preserve"> status</w:t>
            </w:r>
          </w:p>
        </w:tc>
        <w:tc>
          <w:tcPr>
            <w:tcW w:w="1331" w:type="dxa"/>
          </w:tcPr>
          <w:p w14:paraId="08420FC2" w14:textId="77777777" w:rsidR="002E37B7" w:rsidRPr="00F142B0" w:rsidRDefault="00D31934"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ytes</w:t>
            </w:r>
          </w:p>
        </w:tc>
        <w:tc>
          <w:tcPr>
            <w:tcW w:w="1303" w:type="dxa"/>
          </w:tcPr>
          <w:p w14:paraId="69634A42" w14:textId="77777777" w:rsidR="002E37B7" w:rsidRPr="00F142B0" w:rsidRDefault="00D31934"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32</w:t>
            </w:r>
          </w:p>
        </w:tc>
        <w:tc>
          <w:tcPr>
            <w:tcW w:w="1303" w:type="dxa"/>
          </w:tcPr>
          <w:p w14:paraId="2124BC71" w14:textId="77777777" w:rsidR="002E37B7" w:rsidRPr="00F142B0" w:rsidRDefault="002E37B7" w:rsidP="00031993">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No</w:t>
            </w:r>
          </w:p>
        </w:tc>
        <w:tc>
          <w:tcPr>
            <w:tcW w:w="1319" w:type="dxa"/>
          </w:tcPr>
          <w:p w14:paraId="195DF533" w14:textId="77777777" w:rsidR="002E37B7" w:rsidRPr="00F142B0" w:rsidRDefault="00D31934"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w:t>
            </w:r>
          </w:p>
        </w:tc>
        <w:tc>
          <w:tcPr>
            <w:tcW w:w="1321" w:type="dxa"/>
          </w:tcPr>
          <w:p w14:paraId="44945734" w14:textId="77777777" w:rsidR="002E37B7" w:rsidRPr="00F142B0" w:rsidRDefault="00D31934" w:rsidP="00031993">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1315" w:type="dxa"/>
          </w:tcPr>
          <w:p w14:paraId="09E25024" w14:textId="77777777" w:rsidR="002E37B7" w:rsidRPr="00F142B0" w:rsidRDefault="002E37B7" w:rsidP="00031993">
            <w:pPr>
              <w:cnfStyle w:val="000000000000" w:firstRow="0" w:lastRow="0" w:firstColumn="0" w:lastColumn="0" w:oddVBand="0" w:evenVBand="0" w:oddHBand="0" w:evenHBand="0" w:firstRowFirstColumn="0" w:firstRowLastColumn="0" w:lastRowFirstColumn="0" w:lastRowLastColumn="0"/>
              <w:rPr>
                <w:sz w:val="24"/>
                <w:szCs w:val="24"/>
              </w:rPr>
            </w:pPr>
            <w:r w:rsidRPr="00F142B0">
              <w:rPr>
                <w:sz w:val="24"/>
                <w:szCs w:val="24"/>
              </w:rPr>
              <w:t>--</w:t>
            </w:r>
          </w:p>
        </w:tc>
      </w:tr>
    </w:tbl>
    <w:p w14:paraId="2B473BC1" w14:textId="77777777" w:rsidR="00FE6041" w:rsidRPr="00F142B0" w:rsidRDefault="00FE6041" w:rsidP="00FE6041">
      <w:pPr>
        <w:ind w:firstLine="720"/>
        <w:rPr>
          <w:b/>
          <w:sz w:val="24"/>
          <w:szCs w:val="24"/>
        </w:rPr>
      </w:pPr>
    </w:p>
    <w:p w14:paraId="66CC2EA8" w14:textId="77777777" w:rsidR="004143DE" w:rsidRDefault="004143DE" w:rsidP="004143DE"/>
    <w:p w14:paraId="4226D12D" w14:textId="77777777" w:rsidR="005E6038" w:rsidRDefault="005E6038" w:rsidP="00C1429B">
      <w:pPr>
        <w:ind w:left="1440"/>
      </w:pPr>
    </w:p>
    <w:p w14:paraId="663385A2" w14:textId="77777777" w:rsidR="00E70CB9" w:rsidRDefault="00E70CB9" w:rsidP="00C1429B">
      <w:pPr>
        <w:ind w:left="1440"/>
      </w:pPr>
    </w:p>
    <w:p w14:paraId="619A9355" w14:textId="77777777" w:rsidR="00E70CB9" w:rsidRDefault="00E70CB9" w:rsidP="00C1429B">
      <w:pPr>
        <w:ind w:left="1440"/>
      </w:pPr>
    </w:p>
    <w:p w14:paraId="02130AE9" w14:textId="77777777" w:rsidR="00E70CB9" w:rsidRPr="00C06D50" w:rsidRDefault="00E70CB9" w:rsidP="00C1429B">
      <w:pPr>
        <w:ind w:left="1440"/>
      </w:pPr>
    </w:p>
    <w:sectPr w:rsidR="00E70CB9" w:rsidRPr="00C06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29143" w14:textId="77777777" w:rsidR="00A80D34" w:rsidRDefault="00A80D34" w:rsidP="0065595F">
      <w:r>
        <w:separator/>
      </w:r>
    </w:p>
  </w:endnote>
  <w:endnote w:type="continuationSeparator" w:id="0">
    <w:p w14:paraId="4BC71B09" w14:textId="77777777" w:rsidR="00A80D34" w:rsidRDefault="00A80D34" w:rsidP="006559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986769"/>
      <w:docPartObj>
        <w:docPartGallery w:val="Page Numbers (Bottom of Page)"/>
        <w:docPartUnique/>
      </w:docPartObj>
    </w:sdtPr>
    <w:sdtEndPr>
      <w:rPr>
        <w:noProof/>
      </w:rPr>
    </w:sdtEndPr>
    <w:sdtContent>
      <w:p w14:paraId="2F50D843" w14:textId="77777777" w:rsidR="0065595F" w:rsidRDefault="0065595F">
        <w:pPr>
          <w:pStyle w:val="Footer"/>
          <w:jc w:val="right"/>
        </w:pPr>
        <w:r>
          <w:fldChar w:fldCharType="begin"/>
        </w:r>
        <w:r>
          <w:instrText xml:space="preserve"> PAGE   \* MERGEFORMAT </w:instrText>
        </w:r>
        <w:r>
          <w:fldChar w:fldCharType="separate"/>
        </w:r>
        <w:r w:rsidR="00F75541">
          <w:rPr>
            <w:noProof/>
          </w:rPr>
          <w:t>8</w:t>
        </w:r>
        <w:r>
          <w:rPr>
            <w:noProof/>
          </w:rPr>
          <w:fldChar w:fldCharType="end"/>
        </w:r>
      </w:p>
    </w:sdtContent>
  </w:sdt>
  <w:p w14:paraId="4B853D28" w14:textId="77777777" w:rsidR="0065595F" w:rsidRDefault="00655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82405" w14:textId="77777777" w:rsidR="00A80D34" w:rsidRDefault="00A80D34" w:rsidP="0065595F">
      <w:r>
        <w:separator/>
      </w:r>
    </w:p>
  </w:footnote>
  <w:footnote w:type="continuationSeparator" w:id="0">
    <w:p w14:paraId="01B2CB3C" w14:textId="77777777" w:rsidR="00A80D34" w:rsidRDefault="00A80D34" w:rsidP="006559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C1EBD"/>
    <w:multiLevelType w:val="hybridMultilevel"/>
    <w:tmpl w:val="BA78157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 w15:restartNumberingAfterBreak="0">
    <w:nsid w:val="0F380E94"/>
    <w:multiLevelType w:val="multilevel"/>
    <w:tmpl w:val="B75494DE"/>
    <w:lvl w:ilvl="0">
      <w:start w:val="1"/>
      <w:numFmt w:val="decimal"/>
      <w:lvlText w:val="%1."/>
      <w:lvlJc w:val="left"/>
      <w:pPr>
        <w:ind w:left="450" w:hanging="450"/>
      </w:pPr>
      <w:rPr>
        <w:rFonts w:hint="default"/>
      </w:rPr>
    </w:lvl>
    <w:lvl w:ilvl="1">
      <w:start w:val="1"/>
      <w:numFmt w:val="decimal"/>
      <w:lvlText w:val="%1.%2."/>
      <w:lvlJc w:val="left"/>
      <w:pPr>
        <w:ind w:left="1403" w:hanging="720"/>
      </w:pPr>
      <w:rPr>
        <w:rFonts w:hint="default"/>
      </w:rPr>
    </w:lvl>
    <w:lvl w:ilvl="2">
      <w:start w:val="1"/>
      <w:numFmt w:val="decimal"/>
      <w:lvlText w:val="%1.%2.%3."/>
      <w:lvlJc w:val="left"/>
      <w:pPr>
        <w:ind w:left="2086" w:hanging="720"/>
      </w:pPr>
      <w:rPr>
        <w:rFonts w:hint="default"/>
        <w:b/>
      </w:rPr>
    </w:lvl>
    <w:lvl w:ilvl="3">
      <w:start w:val="1"/>
      <w:numFmt w:val="decimal"/>
      <w:lvlText w:val="%1.%2.%3.%4."/>
      <w:lvlJc w:val="left"/>
      <w:pPr>
        <w:ind w:left="3129" w:hanging="1080"/>
      </w:pPr>
      <w:rPr>
        <w:rFonts w:hint="default"/>
        <w:b/>
        <w:i w:val="0"/>
      </w:rPr>
    </w:lvl>
    <w:lvl w:ilvl="4">
      <w:start w:val="1"/>
      <w:numFmt w:val="decimal"/>
      <w:lvlText w:val="%1.%2.%3.%4.%5."/>
      <w:lvlJc w:val="left"/>
      <w:pPr>
        <w:ind w:left="3812" w:hanging="1080"/>
      </w:pPr>
      <w:rPr>
        <w:rFonts w:hint="default"/>
      </w:rPr>
    </w:lvl>
    <w:lvl w:ilvl="5">
      <w:start w:val="1"/>
      <w:numFmt w:val="decimal"/>
      <w:lvlText w:val="%1.%2.%3.%4.%5.%6."/>
      <w:lvlJc w:val="left"/>
      <w:pPr>
        <w:ind w:left="4855" w:hanging="1440"/>
      </w:pPr>
      <w:rPr>
        <w:rFonts w:hint="default"/>
      </w:rPr>
    </w:lvl>
    <w:lvl w:ilvl="6">
      <w:start w:val="1"/>
      <w:numFmt w:val="decimal"/>
      <w:lvlText w:val="%1.%2.%3.%4.%5.%6.%7."/>
      <w:lvlJc w:val="left"/>
      <w:pPr>
        <w:ind w:left="5898" w:hanging="1800"/>
      </w:pPr>
      <w:rPr>
        <w:rFonts w:hint="default"/>
      </w:rPr>
    </w:lvl>
    <w:lvl w:ilvl="7">
      <w:start w:val="1"/>
      <w:numFmt w:val="decimal"/>
      <w:lvlText w:val="%1.%2.%3.%4.%5.%6.%7.%8."/>
      <w:lvlJc w:val="left"/>
      <w:pPr>
        <w:ind w:left="6581" w:hanging="1800"/>
      </w:pPr>
      <w:rPr>
        <w:rFonts w:hint="default"/>
      </w:rPr>
    </w:lvl>
    <w:lvl w:ilvl="8">
      <w:start w:val="1"/>
      <w:numFmt w:val="decimal"/>
      <w:lvlText w:val="%1.%2.%3.%4.%5.%6.%7.%8.%9."/>
      <w:lvlJc w:val="left"/>
      <w:pPr>
        <w:ind w:left="7624" w:hanging="2160"/>
      </w:pPr>
      <w:rPr>
        <w:rFonts w:hint="default"/>
      </w:rPr>
    </w:lvl>
  </w:abstractNum>
  <w:abstractNum w:abstractNumId="2" w15:restartNumberingAfterBreak="0">
    <w:nsid w:val="104F53AF"/>
    <w:multiLevelType w:val="hybridMultilevel"/>
    <w:tmpl w:val="4328E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10E2D"/>
    <w:multiLevelType w:val="hybridMultilevel"/>
    <w:tmpl w:val="ECB6C55C"/>
    <w:lvl w:ilvl="0" w:tplc="04090001">
      <w:start w:val="1"/>
      <w:numFmt w:val="bullet"/>
      <w:lvlText w:val=""/>
      <w:lvlJc w:val="left"/>
      <w:pPr>
        <w:ind w:left="2409" w:hanging="360"/>
      </w:pPr>
      <w:rPr>
        <w:rFonts w:ascii="Symbol" w:hAnsi="Symbol" w:hint="default"/>
      </w:rPr>
    </w:lvl>
    <w:lvl w:ilvl="1" w:tplc="04090003" w:tentative="1">
      <w:start w:val="1"/>
      <w:numFmt w:val="bullet"/>
      <w:lvlText w:val="o"/>
      <w:lvlJc w:val="left"/>
      <w:pPr>
        <w:ind w:left="3129" w:hanging="360"/>
      </w:pPr>
      <w:rPr>
        <w:rFonts w:ascii="Courier New" w:hAnsi="Courier New" w:cs="Courier New" w:hint="default"/>
      </w:rPr>
    </w:lvl>
    <w:lvl w:ilvl="2" w:tplc="04090005" w:tentative="1">
      <w:start w:val="1"/>
      <w:numFmt w:val="bullet"/>
      <w:lvlText w:val=""/>
      <w:lvlJc w:val="left"/>
      <w:pPr>
        <w:ind w:left="3849" w:hanging="360"/>
      </w:pPr>
      <w:rPr>
        <w:rFonts w:ascii="Wingdings" w:hAnsi="Wingdings" w:hint="default"/>
      </w:rPr>
    </w:lvl>
    <w:lvl w:ilvl="3" w:tplc="04090001" w:tentative="1">
      <w:start w:val="1"/>
      <w:numFmt w:val="bullet"/>
      <w:lvlText w:val=""/>
      <w:lvlJc w:val="left"/>
      <w:pPr>
        <w:ind w:left="4569" w:hanging="360"/>
      </w:pPr>
      <w:rPr>
        <w:rFonts w:ascii="Symbol" w:hAnsi="Symbol" w:hint="default"/>
      </w:rPr>
    </w:lvl>
    <w:lvl w:ilvl="4" w:tplc="04090003" w:tentative="1">
      <w:start w:val="1"/>
      <w:numFmt w:val="bullet"/>
      <w:lvlText w:val="o"/>
      <w:lvlJc w:val="left"/>
      <w:pPr>
        <w:ind w:left="5289" w:hanging="360"/>
      </w:pPr>
      <w:rPr>
        <w:rFonts w:ascii="Courier New" w:hAnsi="Courier New" w:cs="Courier New" w:hint="default"/>
      </w:rPr>
    </w:lvl>
    <w:lvl w:ilvl="5" w:tplc="04090005" w:tentative="1">
      <w:start w:val="1"/>
      <w:numFmt w:val="bullet"/>
      <w:lvlText w:val=""/>
      <w:lvlJc w:val="left"/>
      <w:pPr>
        <w:ind w:left="6009" w:hanging="360"/>
      </w:pPr>
      <w:rPr>
        <w:rFonts w:ascii="Wingdings" w:hAnsi="Wingdings" w:hint="default"/>
      </w:rPr>
    </w:lvl>
    <w:lvl w:ilvl="6" w:tplc="04090001" w:tentative="1">
      <w:start w:val="1"/>
      <w:numFmt w:val="bullet"/>
      <w:lvlText w:val=""/>
      <w:lvlJc w:val="left"/>
      <w:pPr>
        <w:ind w:left="6729" w:hanging="360"/>
      </w:pPr>
      <w:rPr>
        <w:rFonts w:ascii="Symbol" w:hAnsi="Symbol" w:hint="default"/>
      </w:rPr>
    </w:lvl>
    <w:lvl w:ilvl="7" w:tplc="04090003" w:tentative="1">
      <w:start w:val="1"/>
      <w:numFmt w:val="bullet"/>
      <w:lvlText w:val="o"/>
      <w:lvlJc w:val="left"/>
      <w:pPr>
        <w:ind w:left="7449" w:hanging="360"/>
      </w:pPr>
      <w:rPr>
        <w:rFonts w:ascii="Courier New" w:hAnsi="Courier New" w:cs="Courier New" w:hint="default"/>
      </w:rPr>
    </w:lvl>
    <w:lvl w:ilvl="8" w:tplc="04090005" w:tentative="1">
      <w:start w:val="1"/>
      <w:numFmt w:val="bullet"/>
      <w:lvlText w:val=""/>
      <w:lvlJc w:val="left"/>
      <w:pPr>
        <w:ind w:left="8169" w:hanging="360"/>
      </w:pPr>
      <w:rPr>
        <w:rFonts w:ascii="Wingdings" w:hAnsi="Wingdings" w:hint="default"/>
      </w:rPr>
    </w:lvl>
  </w:abstractNum>
  <w:abstractNum w:abstractNumId="4" w15:restartNumberingAfterBreak="0">
    <w:nsid w:val="224F68EE"/>
    <w:multiLevelType w:val="hybridMultilevel"/>
    <w:tmpl w:val="97CA9950"/>
    <w:lvl w:ilvl="0" w:tplc="04090001">
      <w:start w:val="1"/>
      <w:numFmt w:val="bullet"/>
      <w:lvlText w:val=""/>
      <w:lvlJc w:val="left"/>
      <w:pPr>
        <w:ind w:left="2769" w:hanging="360"/>
      </w:pPr>
      <w:rPr>
        <w:rFonts w:ascii="Symbol" w:hAnsi="Symbol" w:hint="default"/>
      </w:rPr>
    </w:lvl>
    <w:lvl w:ilvl="1" w:tplc="04090003" w:tentative="1">
      <w:start w:val="1"/>
      <w:numFmt w:val="bullet"/>
      <w:lvlText w:val="o"/>
      <w:lvlJc w:val="left"/>
      <w:pPr>
        <w:ind w:left="3489" w:hanging="360"/>
      </w:pPr>
      <w:rPr>
        <w:rFonts w:ascii="Courier New" w:hAnsi="Courier New" w:cs="Courier New" w:hint="default"/>
      </w:rPr>
    </w:lvl>
    <w:lvl w:ilvl="2" w:tplc="04090005" w:tentative="1">
      <w:start w:val="1"/>
      <w:numFmt w:val="bullet"/>
      <w:lvlText w:val=""/>
      <w:lvlJc w:val="left"/>
      <w:pPr>
        <w:ind w:left="4209" w:hanging="360"/>
      </w:pPr>
      <w:rPr>
        <w:rFonts w:ascii="Wingdings" w:hAnsi="Wingdings" w:hint="default"/>
      </w:rPr>
    </w:lvl>
    <w:lvl w:ilvl="3" w:tplc="04090001" w:tentative="1">
      <w:start w:val="1"/>
      <w:numFmt w:val="bullet"/>
      <w:lvlText w:val=""/>
      <w:lvlJc w:val="left"/>
      <w:pPr>
        <w:ind w:left="4929" w:hanging="360"/>
      </w:pPr>
      <w:rPr>
        <w:rFonts w:ascii="Symbol" w:hAnsi="Symbol" w:hint="default"/>
      </w:rPr>
    </w:lvl>
    <w:lvl w:ilvl="4" w:tplc="04090003" w:tentative="1">
      <w:start w:val="1"/>
      <w:numFmt w:val="bullet"/>
      <w:lvlText w:val="o"/>
      <w:lvlJc w:val="left"/>
      <w:pPr>
        <w:ind w:left="5649" w:hanging="360"/>
      </w:pPr>
      <w:rPr>
        <w:rFonts w:ascii="Courier New" w:hAnsi="Courier New" w:cs="Courier New" w:hint="default"/>
      </w:rPr>
    </w:lvl>
    <w:lvl w:ilvl="5" w:tplc="04090005" w:tentative="1">
      <w:start w:val="1"/>
      <w:numFmt w:val="bullet"/>
      <w:lvlText w:val=""/>
      <w:lvlJc w:val="left"/>
      <w:pPr>
        <w:ind w:left="6369" w:hanging="360"/>
      </w:pPr>
      <w:rPr>
        <w:rFonts w:ascii="Wingdings" w:hAnsi="Wingdings" w:hint="default"/>
      </w:rPr>
    </w:lvl>
    <w:lvl w:ilvl="6" w:tplc="04090001" w:tentative="1">
      <w:start w:val="1"/>
      <w:numFmt w:val="bullet"/>
      <w:lvlText w:val=""/>
      <w:lvlJc w:val="left"/>
      <w:pPr>
        <w:ind w:left="7089" w:hanging="360"/>
      </w:pPr>
      <w:rPr>
        <w:rFonts w:ascii="Symbol" w:hAnsi="Symbol" w:hint="default"/>
      </w:rPr>
    </w:lvl>
    <w:lvl w:ilvl="7" w:tplc="04090003" w:tentative="1">
      <w:start w:val="1"/>
      <w:numFmt w:val="bullet"/>
      <w:lvlText w:val="o"/>
      <w:lvlJc w:val="left"/>
      <w:pPr>
        <w:ind w:left="7809" w:hanging="360"/>
      </w:pPr>
      <w:rPr>
        <w:rFonts w:ascii="Courier New" w:hAnsi="Courier New" w:cs="Courier New" w:hint="default"/>
      </w:rPr>
    </w:lvl>
    <w:lvl w:ilvl="8" w:tplc="04090005" w:tentative="1">
      <w:start w:val="1"/>
      <w:numFmt w:val="bullet"/>
      <w:lvlText w:val=""/>
      <w:lvlJc w:val="left"/>
      <w:pPr>
        <w:ind w:left="8529" w:hanging="360"/>
      </w:pPr>
      <w:rPr>
        <w:rFonts w:ascii="Wingdings" w:hAnsi="Wingdings" w:hint="default"/>
      </w:rPr>
    </w:lvl>
  </w:abstractNum>
  <w:abstractNum w:abstractNumId="5" w15:restartNumberingAfterBreak="0">
    <w:nsid w:val="2432565A"/>
    <w:multiLevelType w:val="multilevel"/>
    <w:tmpl w:val="19564624"/>
    <w:lvl w:ilvl="0">
      <w:start w:val="1"/>
      <w:numFmt w:val="decimal"/>
      <w:lvlText w:val="%1"/>
      <w:lvlJc w:val="left"/>
      <w:pPr>
        <w:ind w:left="480" w:hanging="480"/>
      </w:pPr>
      <w:rPr>
        <w:rFonts w:hint="default"/>
      </w:rPr>
    </w:lvl>
    <w:lvl w:ilvl="1">
      <w:start w:val="5"/>
      <w:numFmt w:val="decimal"/>
      <w:lvlText w:val="%1.%2"/>
      <w:lvlJc w:val="left"/>
      <w:pPr>
        <w:ind w:left="2044" w:hanging="480"/>
      </w:pPr>
      <w:rPr>
        <w:rFonts w:hint="default"/>
      </w:rPr>
    </w:lvl>
    <w:lvl w:ilvl="2">
      <w:start w:val="1"/>
      <w:numFmt w:val="decimal"/>
      <w:lvlText w:val="%1.%2.%3"/>
      <w:lvlJc w:val="left"/>
      <w:pPr>
        <w:ind w:left="3848" w:hanging="720"/>
      </w:pPr>
      <w:rPr>
        <w:rFonts w:hint="default"/>
      </w:rPr>
    </w:lvl>
    <w:lvl w:ilvl="3">
      <w:start w:val="1"/>
      <w:numFmt w:val="decimal"/>
      <w:lvlText w:val="%1.%2.%3.%4"/>
      <w:lvlJc w:val="left"/>
      <w:pPr>
        <w:ind w:left="5412" w:hanging="720"/>
      </w:pPr>
      <w:rPr>
        <w:rFonts w:hint="default"/>
      </w:rPr>
    </w:lvl>
    <w:lvl w:ilvl="4">
      <w:start w:val="1"/>
      <w:numFmt w:val="decimal"/>
      <w:lvlText w:val="%1.%2.%3.%4.%5"/>
      <w:lvlJc w:val="left"/>
      <w:pPr>
        <w:ind w:left="7336" w:hanging="1080"/>
      </w:pPr>
      <w:rPr>
        <w:rFonts w:hint="default"/>
      </w:rPr>
    </w:lvl>
    <w:lvl w:ilvl="5">
      <w:start w:val="1"/>
      <w:numFmt w:val="decimal"/>
      <w:lvlText w:val="%1.%2.%3.%4.%5.%6"/>
      <w:lvlJc w:val="left"/>
      <w:pPr>
        <w:ind w:left="8900" w:hanging="1080"/>
      </w:pPr>
      <w:rPr>
        <w:rFonts w:hint="default"/>
      </w:rPr>
    </w:lvl>
    <w:lvl w:ilvl="6">
      <w:start w:val="1"/>
      <w:numFmt w:val="decimal"/>
      <w:lvlText w:val="%1.%2.%3.%4.%5.%6.%7"/>
      <w:lvlJc w:val="left"/>
      <w:pPr>
        <w:ind w:left="10824" w:hanging="1440"/>
      </w:pPr>
      <w:rPr>
        <w:rFonts w:hint="default"/>
      </w:rPr>
    </w:lvl>
    <w:lvl w:ilvl="7">
      <w:start w:val="1"/>
      <w:numFmt w:val="decimal"/>
      <w:lvlText w:val="%1.%2.%3.%4.%5.%6.%7.%8"/>
      <w:lvlJc w:val="left"/>
      <w:pPr>
        <w:ind w:left="12388" w:hanging="1440"/>
      </w:pPr>
      <w:rPr>
        <w:rFonts w:hint="default"/>
      </w:rPr>
    </w:lvl>
    <w:lvl w:ilvl="8">
      <w:start w:val="1"/>
      <w:numFmt w:val="decimal"/>
      <w:lvlText w:val="%1.%2.%3.%4.%5.%6.%7.%8.%9"/>
      <w:lvlJc w:val="left"/>
      <w:pPr>
        <w:ind w:left="14312" w:hanging="1800"/>
      </w:pPr>
      <w:rPr>
        <w:rFonts w:hint="default"/>
      </w:rPr>
    </w:lvl>
  </w:abstractNum>
  <w:abstractNum w:abstractNumId="6" w15:restartNumberingAfterBreak="0">
    <w:nsid w:val="2BCC7C91"/>
    <w:multiLevelType w:val="hybridMultilevel"/>
    <w:tmpl w:val="20944F5A"/>
    <w:lvl w:ilvl="0" w:tplc="0C090001">
      <w:start w:val="1"/>
      <w:numFmt w:val="bullet"/>
      <w:lvlText w:val=""/>
      <w:lvlJc w:val="left"/>
      <w:pPr>
        <w:ind w:left="108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7" w15:restartNumberingAfterBreak="0">
    <w:nsid w:val="2D0E221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4EE44D5"/>
    <w:multiLevelType w:val="multilevel"/>
    <w:tmpl w:val="A7667614"/>
    <w:lvl w:ilvl="0">
      <w:start w:val="1"/>
      <w:numFmt w:val="decimal"/>
      <w:lvlText w:val="%1"/>
      <w:lvlJc w:val="left"/>
      <w:pPr>
        <w:ind w:left="480" w:hanging="480"/>
      </w:pPr>
      <w:rPr>
        <w:rFonts w:hint="default"/>
      </w:rPr>
    </w:lvl>
    <w:lvl w:ilvl="1">
      <w:start w:val="5"/>
      <w:numFmt w:val="decimal"/>
      <w:lvlText w:val="%1.%2"/>
      <w:lvlJc w:val="left"/>
      <w:pPr>
        <w:ind w:left="2044" w:hanging="480"/>
      </w:pPr>
      <w:rPr>
        <w:rFonts w:hint="default"/>
      </w:rPr>
    </w:lvl>
    <w:lvl w:ilvl="2">
      <w:start w:val="1"/>
      <w:numFmt w:val="decimal"/>
      <w:lvlText w:val="%1.%2.%3"/>
      <w:lvlJc w:val="left"/>
      <w:pPr>
        <w:ind w:left="3848" w:hanging="720"/>
      </w:pPr>
      <w:rPr>
        <w:rFonts w:hint="default"/>
      </w:rPr>
    </w:lvl>
    <w:lvl w:ilvl="3">
      <w:start w:val="1"/>
      <w:numFmt w:val="decimal"/>
      <w:lvlText w:val="%1.%2.%3.%4"/>
      <w:lvlJc w:val="left"/>
      <w:pPr>
        <w:ind w:left="5412" w:hanging="720"/>
      </w:pPr>
      <w:rPr>
        <w:rFonts w:hint="default"/>
      </w:rPr>
    </w:lvl>
    <w:lvl w:ilvl="4">
      <w:start w:val="1"/>
      <w:numFmt w:val="decimal"/>
      <w:lvlText w:val="%1.%2.%3.%4.%5"/>
      <w:lvlJc w:val="left"/>
      <w:pPr>
        <w:ind w:left="7336" w:hanging="1080"/>
      </w:pPr>
      <w:rPr>
        <w:rFonts w:hint="default"/>
      </w:rPr>
    </w:lvl>
    <w:lvl w:ilvl="5">
      <w:start w:val="1"/>
      <w:numFmt w:val="decimal"/>
      <w:lvlText w:val="%1.%2.%3.%4.%5.%6"/>
      <w:lvlJc w:val="left"/>
      <w:pPr>
        <w:ind w:left="8900" w:hanging="1080"/>
      </w:pPr>
      <w:rPr>
        <w:rFonts w:hint="default"/>
      </w:rPr>
    </w:lvl>
    <w:lvl w:ilvl="6">
      <w:start w:val="1"/>
      <w:numFmt w:val="decimal"/>
      <w:lvlText w:val="%1.%2.%3.%4.%5.%6.%7"/>
      <w:lvlJc w:val="left"/>
      <w:pPr>
        <w:ind w:left="10824" w:hanging="1440"/>
      </w:pPr>
      <w:rPr>
        <w:rFonts w:hint="default"/>
      </w:rPr>
    </w:lvl>
    <w:lvl w:ilvl="7">
      <w:start w:val="1"/>
      <w:numFmt w:val="decimal"/>
      <w:lvlText w:val="%1.%2.%3.%4.%5.%6.%7.%8"/>
      <w:lvlJc w:val="left"/>
      <w:pPr>
        <w:ind w:left="12388" w:hanging="1440"/>
      </w:pPr>
      <w:rPr>
        <w:rFonts w:hint="default"/>
      </w:rPr>
    </w:lvl>
    <w:lvl w:ilvl="8">
      <w:start w:val="1"/>
      <w:numFmt w:val="decimal"/>
      <w:lvlText w:val="%1.%2.%3.%4.%5.%6.%7.%8.%9"/>
      <w:lvlJc w:val="left"/>
      <w:pPr>
        <w:ind w:left="14312" w:hanging="1800"/>
      </w:pPr>
      <w:rPr>
        <w:rFonts w:hint="default"/>
      </w:rPr>
    </w:lvl>
  </w:abstractNum>
  <w:abstractNum w:abstractNumId="9" w15:restartNumberingAfterBreak="0">
    <w:nsid w:val="3AEC3744"/>
    <w:multiLevelType w:val="multilevel"/>
    <w:tmpl w:val="F866E2B0"/>
    <w:lvl w:ilvl="0">
      <w:start w:val="1"/>
      <w:numFmt w:val="decimal"/>
      <w:lvlText w:val="%1."/>
      <w:lvlJc w:val="left"/>
      <w:pPr>
        <w:ind w:left="450" w:hanging="450"/>
      </w:pPr>
      <w:rPr>
        <w:rFonts w:hint="default"/>
      </w:rPr>
    </w:lvl>
    <w:lvl w:ilvl="1">
      <w:start w:val="1"/>
      <w:numFmt w:val="decimal"/>
      <w:lvlText w:val="%1.%2."/>
      <w:lvlJc w:val="left"/>
      <w:pPr>
        <w:ind w:left="1403" w:hanging="720"/>
      </w:pPr>
      <w:rPr>
        <w:rFonts w:hint="default"/>
      </w:rPr>
    </w:lvl>
    <w:lvl w:ilvl="2">
      <w:start w:val="1"/>
      <w:numFmt w:val="decimal"/>
      <w:lvlText w:val="%1.%2.%3."/>
      <w:lvlJc w:val="left"/>
      <w:pPr>
        <w:ind w:left="2086" w:hanging="720"/>
      </w:pPr>
      <w:rPr>
        <w:rFonts w:hint="default"/>
      </w:rPr>
    </w:lvl>
    <w:lvl w:ilvl="3">
      <w:start w:val="1"/>
      <w:numFmt w:val="decimal"/>
      <w:lvlText w:val="%1.%2.%3.%4."/>
      <w:lvlJc w:val="left"/>
      <w:pPr>
        <w:ind w:left="3129" w:hanging="1080"/>
      </w:pPr>
      <w:rPr>
        <w:rFonts w:hint="default"/>
      </w:rPr>
    </w:lvl>
    <w:lvl w:ilvl="4">
      <w:start w:val="1"/>
      <w:numFmt w:val="decimal"/>
      <w:lvlText w:val="%1.%2.%3.%4.%5."/>
      <w:lvlJc w:val="left"/>
      <w:pPr>
        <w:ind w:left="3812" w:hanging="1080"/>
      </w:pPr>
      <w:rPr>
        <w:rFonts w:hint="default"/>
      </w:rPr>
    </w:lvl>
    <w:lvl w:ilvl="5">
      <w:start w:val="1"/>
      <w:numFmt w:val="decimal"/>
      <w:lvlText w:val="%1.%2.%3.%4.%5.%6."/>
      <w:lvlJc w:val="left"/>
      <w:pPr>
        <w:ind w:left="4855" w:hanging="1440"/>
      </w:pPr>
      <w:rPr>
        <w:rFonts w:hint="default"/>
      </w:rPr>
    </w:lvl>
    <w:lvl w:ilvl="6">
      <w:start w:val="1"/>
      <w:numFmt w:val="decimal"/>
      <w:lvlText w:val="%1.%2.%3.%4.%5.%6.%7."/>
      <w:lvlJc w:val="left"/>
      <w:pPr>
        <w:ind w:left="5898" w:hanging="1800"/>
      </w:pPr>
      <w:rPr>
        <w:rFonts w:hint="default"/>
      </w:rPr>
    </w:lvl>
    <w:lvl w:ilvl="7">
      <w:start w:val="1"/>
      <w:numFmt w:val="decimal"/>
      <w:lvlText w:val="%1.%2.%3.%4.%5.%6.%7.%8."/>
      <w:lvlJc w:val="left"/>
      <w:pPr>
        <w:ind w:left="6581" w:hanging="1800"/>
      </w:pPr>
      <w:rPr>
        <w:rFonts w:hint="default"/>
      </w:rPr>
    </w:lvl>
    <w:lvl w:ilvl="8">
      <w:start w:val="1"/>
      <w:numFmt w:val="decimal"/>
      <w:lvlText w:val="%1.%2.%3.%4.%5.%6.%7.%8.%9."/>
      <w:lvlJc w:val="left"/>
      <w:pPr>
        <w:ind w:left="7624" w:hanging="2160"/>
      </w:pPr>
      <w:rPr>
        <w:rFonts w:hint="default"/>
      </w:rPr>
    </w:lvl>
  </w:abstractNum>
  <w:abstractNum w:abstractNumId="10" w15:restartNumberingAfterBreak="0">
    <w:nsid w:val="3D732041"/>
    <w:multiLevelType w:val="hybridMultilevel"/>
    <w:tmpl w:val="4692D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B93A67"/>
    <w:multiLevelType w:val="hybridMultilevel"/>
    <w:tmpl w:val="74CE92D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2" w15:restartNumberingAfterBreak="0">
    <w:nsid w:val="417B4379"/>
    <w:multiLevelType w:val="hybridMultilevel"/>
    <w:tmpl w:val="F24A9C74"/>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BAFE3F2A">
      <w:numFmt w:val="bullet"/>
      <w:lvlText w:val="-"/>
      <w:lvlJc w:val="left"/>
      <w:pPr>
        <w:ind w:left="2520" w:hanging="360"/>
      </w:pPr>
      <w:rPr>
        <w:rFonts w:ascii="Times New Roman" w:eastAsia="Times New Roman" w:hAnsi="Times New Roman" w:cs="Times New Roman"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4570920"/>
    <w:multiLevelType w:val="hybridMultilevel"/>
    <w:tmpl w:val="CA2CA9C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7ED1FA4"/>
    <w:multiLevelType w:val="hybridMultilevel"/>
    <w:tmpl w:val="0178C0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8954F42"/>
    <w:multiLevelType w:val="hybridMultilevel"/>
    <w:tmpl w:val="C896BF32"/>
    <w:lvl w:ilvl="0" w:tplc="0C090001">
      <w:start w:val="1"/>
      <w:numFmt w:val="bullet"/>
      <w:lvlText w:val=""/>
      <w:lvlJc w:val="left"/>
      <w:pPr>
        <w:ind w:left="108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6" w15:restartNumberingAfterBreak="0">
    <w:nsid w:val="4C977646"/>
    <w:multiLevelType w:val="hybridMultilevel"/>
    <w:tmpl w:val="387E983C"/>
    <w:lvl w:ilvl="0" w:tplc="04090001">
      <w:start w:val="1"/>
      <w:numFmt w:val="bullet"/>
      <w:lvlText w:val=""/>
      <w:lvlJc w:val="left"/>
      <w:pPr>
        <w:ind w:left="2769" w:hanging="360"/>
      </w:pPr>
      <w:rPr>
        <w:rFonts w:ascii="Symbol" w:hAnsi="Symbol" w:hint="default"/>
      </w:rPr>
    </w:lvl>
    <w:lvl w:ilvl="1" w:tplc="04090003" w:tentative="1">
      <w:start w:val="1"/>
      <w:numFmt w:val="bullet"/>
      <w:lvlText w:val="o"/>
      <w:lvlJc w:val="left"/>
      <w:pPr>
        <w:ind w:left="3489" w:hanging="360"/>
      </w:pPr>
      <w:rPr>
        <w:rFonts w:ascii="Courier New" w:hAnsi="Courier New" w:cs="Courier New" w:hint="default"/>
      </w:rPr>
    </w:lvl>
    <w:lvl w:ilvl="2" w:tplc="04090005" w:tentative="1">
      <w:start w:val="1"/>
      <w:numFmt w:val="bullet"/>
      <w:lvlText w:val=""/>
      <w:lvlJc w:val="left"/>
      <w:pPr>
        <w:ind w:left="4209" w:hanging="360"/>
      </w:pPr>
      <w:rPr>
        <w:rFonts w:ascii="Wingdings" w:hAnsi="Wingdings" w:hint="default"/>
      </w:rPr>
    </w:lvl>
    <w:lvl w:ilvl="3" w:tplc="04090001" w:tentative="1">
      <w:start w:val="1"/>
      <w:numFmt w:val="bullet"/>
      <w:lvlText w:val=""/>
      <w:lvlJc w:val="left"/>
      <w:pPr>
        <w:ind w:left="4929" w:hanging="360"/>
      </w:pPr>
      <w:rPr>
        <w:rFonts w:ascii="Symbol" w:hAnsi="Symbol" w:hint="default"/>
      </w:rPr>
    </w:lvl>
    <w:lvl w:ilvl="4" w:tplc="04090003" w:tentative="1">
      <w:start w:val="1"/>
      <w:numFmt w:val="bullet"/>
      <w:lvlText w:val="o"/>
      <w:lvlJc w:val="left"/>
      <w:pPr>
        <w:ind w:left="5649" w:hanging="360"/>
      </w:pPr>
      <w:rPr>
        <w:rFonts w:ascii="Courier New" w:hAnsi="Courier New" w:cs="Courier New" w:hint="default"/>
      </w:rPr>
    </w:lvl>
    <w:lvl w:ilvl="5" w:tplc="04090005" w:tentative="1">
      <w:start w:val="1"/>
      <w:numFmt w:val="bullet"/>
      <w:lvlText w:val=""/>
      <w:lvlJc w:val="left"/>
      <w:pPr>
        <w:ind w:left="6369" w:hanging="360"/>
      </w:pPr>
      <w:rPr>
        <w:rFonts w:ascii="Wingdings" w:hAnsi="Wingdings" w:hint="default"/>
      </w:rPr>
    </w:lvl>
    <w:lvl w:ilvl="6" w:tplc="04090001" w:tentative="1">
      <w:start w:val="1"/>
      <w:numFmt w:val="bullet"/>
      <w:lvlText w:val=""/>
      <w:lvlJc w:val="left"/>
      <w:pPr>
        <w:ind w:left="7089" w:hanging="360"/>
      </w:pPr>
      <w:rPr>
        <w:rFonts w:ascii="Symbol" w:hAnsi="Symbol" w:hint="default"/>
      </w:rPr>
    </w:lvl>
    <w:lvl w:ilvl="7" w:tplc="04090003" w:tentative="1">
      <w:start w:val="1"/>
      <w:numFmt w:val="bullet"/>
      <w:lvlText w:val="o"/>
      <w:lvlJc w:val="left"/>
      <w:pPr>
        <w:ind w:left="7809" w:hanging="360"/>
      </w:pPr>
      <w:rPr>
        <w:rFonts w:ascii="Courier New" w:hAnsi="Courier New" w:cs="Courier New" w:hint="default"/>
      </w:rPr>
    </w:lvl>
    <w:lvl w:ilvl="8" w:tplc="04090005" w:tentative="1">
      <w:start w:val="1"/>
      <w:numFmt w:val="bullet"/>
      <w:lvlText w:val=""/>
      <w:lvlJc w:val="left"/>
      <w:pPr>
        <w:ind w:left="8529" w:hanging="360"/>
      </w:pPr>
      <w:rPr>
        <w:rFonts w:ascii="Wingdings" w:hAnsi="Wingdings" w:hint="default"/>
      </w:rPr>
    </w:lvl>
  </w:abstractNum>
  <w:abstractNum w:abstractNumId="17" w15:restartNumberingAfterBreak="0">
    <w:nsid w:val="4FDE423D"/>
    <w:multiLevelType w:val="hybridMultilevel"/>
    <w:tmpl w:val="D598AC7C"/>
    <w:lvl w:ilvl="0" w:tplc="04090001">
      <w:start w:val="1"/>
      <w:numFmt w:val="bullet"/>
      <w:lvlText w:val=""/>
      <w:lvlJc w:val="left"/>
      <w:pPr>
        <w:ind w:left="2769" w:hanging="360"/>
      </w:pPr>
      <w:rPr>
        <w:rFonts w:ascii="Symbol" w:hAnsi="Symbol" w:hint="default"/>
      </w:rPr>
    </w:lvl>
    <w:lvl w:ilvl="1" w:tplc="04090003" w:tentative="1">
      <w:start w:val="1"/>
      <w:numFmt w:val="bullet"/>
      <w:lvlText w:val="o"/>
      <w:lvlJc w:val="left"/>
      <w:pPr>
        <w:ind w:left="3489" w:hanging="360"/>
      </w:pPr>
      <w:rPr>
        <w:rFonts w:ascii="Courier New" w:hAnsi="Courier New" w:cs="Courier New" w:hint="default"/>
      </w:rPr>
    </w:lvl>
    <w:lvl w:ilvl="2" w:tplc="04090005" w:tentative="1">
      <w:start w:val="1"/>
      <w:numFmt w:val="bullet"/>
      <w:lvlText w:val=""/>
      <w:lvlJc w:val="left"/>
      <w:pPr>
        <w:ind w:left="4209" w:hanging="360"/>
      </w:pPr>
      <w:rPr>
        <w:rFonts w:ascii="Wingdings" w:hAnsi="Wingdings" w:hint="default"/>
      </w:rPr>
    </w:lvl>
    <w:lvl w:ilvl="3" w:tplc="04090001" w:tentative="1">
      <w:start w:val="1"/>
      <w:numFmt w:val="bullet"/>
      <w:lvlText w:val=""/>
      <w:lvlJc w:val="left"/>
      <w:pPr>
        <w:ind w:left="4929" w:hanging="360"/>
      </w:pPr>
      <w:rPr>
        <w:rFonts w:ascii="Symbol" w:hAnsi="Symbol" w:hint="default"/>
      </w:rPr>
    </w:lvl>
    <w:lvl w:ilvl="4" w:tplc="04090003" w:tentative="1">
      <w:start w:val="1"/>
      <w:numFmt w:val="bullet"/>
      <w:lvlText w:val="o"/>
      <w:lvlJc w:val="left"/>
      <w:pPr>
        <w:ind w:left="5649" w:hanging="360"/>
      </w:pPr>
      <w:rPr>
        <w:rFonts w:ascii="Courier New" w:hAnsi="Courier New" w:cs="Courier New" w:hint="default"/>
      </w:rPr>
    </w:lvl>
    <w:lvl w:ilvl="5" w:tplc="04090005" w:tentative="1">
      <w:start w:val="1"/>
      <w:numFmt w:val="bullet"/>
      <w:lvlText w:val=""/>
      <w:lvlJc w:val="left"/>
      <w:pPr>
        <w:ind w:left="6369" w:hanging="360"/>
      </w:pPr>
      <w:rPr>
        <w:rFonts w:ascii="Wingdings" w:hAnsi="Wingdings" w:hint="default"/>
      </w:rPr>
    </w:lvl>
    <w:lvl w:ilvl="6" w:tplc="04090001" w:tentative="1">
      <w:start w:val="1"/>
      <w:numFmt w:val="bullet"/>
      <w:lvlText w:val=""/>
      <w:lvlJc w:val="left"/>
      <w:pPr>
        <w:ind w:left="7089" w:hanging="360"/>
      </w:pPr>
      <w:rPr>
        <w:rFonts w:ascii="Symbol" w:hAnsi="Symbol" w:hint="default"/>
      </w:rPr>
    </w:lvl>
    <w:lvl w:ilvl="7" w:tplc="04090003" w:tentative="1">
      <w:start w:val="1"/>
      <w:numFmt w:val="bullet"/>
      <w:lvlText w:val="o"/>
      <w:lvlJc w:val="left"/>
      <w:pPr>
        <w:ind w:left="7809" w:hanging="360"/>
      </w:pPr>
      <w:rPr>
        <w:rFonts w:ascii="Courier New" w:hAnsi="Courier New" w:cs="Courier New" w:hint="default"/>
      </w:rPr>
    </w:lvl>
    <w:lvl w:ilvl="8" w:tplc="04090005" w:tentative="1">
      <w:start w:val="1"/>
      <w:numFmt w:val="bullet"/>
      <w:lvlText w:val=""/>
      <w:lvlJc w:val="left"/>
      <w:pPr>
        <w:ind w:left="8529" w:hanging="360"/>
      </w:pPr>
      <w:rPr>
        <w:rFonts w:ascii="Wingdings" w:hAnsi="Wingdings" w:hint="default"/>
      </w:rPr>
    </w:lvl>
  </w:abstractNum>
  <w:abstractNum w:abstractNumId="18" w15:restartNumberingAfterBreak="0">
    <w:nsid w:val="50B3345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6FD00C2"/>
    <w:multiLevelType w:val="hybridMultilevel"/>
    <w:tmpl w:val="03F41252"/>
    <w:lvl w:ilvl="0" w:tplc="8664109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D4C6BB6"/>
    <w:multiLevelType w:val="hybridMultilevel"/>
    <w:tmpl w:val="74A8CB68"/>
    <w:lvl w:ilvl="0" w:tplc="0C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C090005">
      <w:start w:val="1"/>
      <w:numFmt w:val="bullet"/>
      <w:lvlText w:val=""/>
      <w:lvlJc w:val="left"/>
      <w:pPr>
        <w:ind w:left="1800" w:hanging="360"/>
      </w:pPr>
      <w:rPr>
        <w:rFonts w:ascii="Wingdings" w:hAnsi="Wingdings" w:hint="default"/>
      </w:rPr>
    </w:lvl>
    <w:lvl w:ilvl="3" w:tplc="EDB6F84C">
      <w:start w:val="3"/>
      <w:numFmt w:val="bullet"/>
      <w:lvlText w:val="-"/>
      <w:lvlJc w:val="left"/>
      <w:pPr>
        <w:ind w:left="2520" w:hanging="360"/>
      </w:pPr>
      <w:rPr>
        <w:rFonts w:ascii="Times New Roman" w:eastAsia="Times New Roman" w:hAnsi="Times New Roman" w:cs="Times New Roman"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68E26F2"/>
    <w:multiLevelType w:val="hybridMultilevel"/>
    <w:tmpl w:val="BC385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FF03D7"/>
    <w:multiLevelType w:val="hybridMultilevel"/>
    <w:tmpl w:val="D2EC53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DFD3F7E"/>
    <w:multiLevelType w:val="hybridMultilevel"/>
    <w:tmpl w:val="EFFE92B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4" w15:restartNumberingAfterBreak="0">
    <w:nsid w:val="7E3D4721"/>
    <w:multiLevelType w:val="hybridMultilevel"/>
    <w:tmpl w:val="254C2222"/>
    <w:lvl w:ilvl="0" w:tplc="04090001">
      <w:start w:val="1"/>
      <w:numFmt w:val="bullet"/>
      <w:lvlText w:val=""/>
      <w:lvlJc w:val="left"/>
      <w:pPr>
        <w:ind w:left="2828" w:hanging="360"/>
      </w:pPr>
      <w:rPr>
        <w:rFonts w:ascii="Symbol" w:hAnsi="Symbol" w:hint="default"/>
      </w:rPr>
    </w:lvl>
    <w:lvl w:ilvl="1" w:tplc="04090003" w:tentative="1">
      <w:start w:val="1"/>
      <w:numFmt w:val="bullet"/>
      <w:lvlText w:val="o"/>
      <w:lvlJc w:val="left"/>
      <w:pPr>
        <w:ind w:left="3548" w:hanging="360"/>
      </w:pPr>
      <w:rPr>
        <w:rFonts w:ascii="Courier New" w:hAnsi="Courier New" w:cs="Courier New" w:hint="default"/>
      </w:rPr>
    </w:lvl>
    <w:lvl w:ilvl="2" w:tplc="04090005" w:tentative="1">
      <w:start w:val="1"/>
      <w:numFmt w:val="bullet"/>
      <w:lvlText w:val=""/>
      <w:lvlJc w:val="left"/>
      <w:pPr>
        <w:ind w:left="4268" w:hanging="360"/>
      </w:pPr>
      <w:rPr>
        <w:rFonts w:ascii="Wingdings" w:hAnsi="Wingdings" w:hint="default"/>
      </w:rPr>
    </w:lvl>
    <w:lvl w:ilvl="3" w:tplc="04090001" w:tentative="1">
      <w:start w:val="1"/>
      <w:numFmt w:val="bullet"/>
      <w:lvlText w:val=""/>
      <w:lvlJc w:val="left"/>
      <w:pPr>
        <w:ind w:left="4988" w:hanging="360"/>
      </w:pPr>
      <w:rPr>
        <w:rFonts w:ascii="Symbol" w:hAnsi="Symbol" w:hint="default"/>
      </w:rPr>
    </w:lvl>
    <w:lvl w:ilvl="4" w:tplc="04090003" w:tentative="1">
      <w:start w:val="1"/>
      <w:numFmt w:val="bullet"/>
      <w:lvlText w:val="o"/>
      <w:lvlJc w:val="left"/>
      <w:pPr>
        <w:ind w:left="5708" w:hanging="360"/>
      </w:pPr>
      <w:rPr>
        <w:rFonts w:ascii="Courier New" w:hAnsi="Courier New" w:cs="Courier New" w:hint="default"/>
      </w:rPr>
    </w:lvl>
    <w:lvl w:ilvl="5" w:tplc="04090005" w:tentative="1">
      <w:start w:val="1"/>
      <w:numFmt w:val="bullet"/>
      <w:lvlText w:val=""/>
      <w:lvlJc w:val="left"/>
      <w:pPr>
        <w:ind w:left="6428" w:hanging="360"/>
      </w:pPr>
      <w:rPr>
        <w:rFonts w:ascii="Wingdings" w:hAnsi="Wingdings" w:hint="default"/>
      </w:rPr>
    </w:lvl>
    <w:lvl w:ilvl="6" w:tplc="04090001" w:tentative="1">
      <w:start w:val="1"/>
      <w:numFmt w:val="bullet"/>
      <w:lvlText w:val=""/>
      <w:lvlJc w:val="left"/>
      <w:pPr>
        <w:ind w:left="7148" w:hanging="360"/>
      </w:pPr>
      <w:rPr>
        <w:rFonts w:ascii="Symbol" w:hAnsi="Symbol" w:hint="default"/>
      </w:rPr>
    </w:lvl>
    <w:lvl w:ilvl="7" w:tplc="04090003" w:tentative="1">
      <w:start w:val="1"/>
      <w:numFmt w:val="bullet"/>
      <w:lvlText w:val="o"/>
      <w:lvlJc w:val="left"/>
      <w:pPr>
        <w:ind w:left="7868" w:hanging="360"/>
      </w:pPr>
      <w:rPr>
        <w:rFonts w:ascii="Courier New" w:hAnsi="Courier New" w:cs="Courier New" w:hint="default"/>
      </w:rPr>
    </w:lvl>
    <w:lvl w:ilvl="8" w:tplc="04090005" w:tentative="1">
      <w:start w:val="1"/>
      <w:numFmt w:val="bullet"/>
      <w:lvlText w:val=""/>
      <w:lvlJc w:val="left"/>
      <w:pPr>
        <w:ind w:left="8588" w:hanging="360"/>
      </w:pPr>
      <w:rPr>
        <w:rFonts w:ascii="Wingdings" w:hAnsi="Wingdings" w:hint="default"/>
      </w:rPr>
    </w:lvl>
  </w:abstractNum>
  <w:num w:numId="1">
    <w:abstractNumId w:val="1"/>
  </w:num>
  <w:num w:numId="2">
    <w:abstractNumId w:val="18"/>
  </w:num>
  <w:num w:numId="3">
    <w:abstractNumId w:val="10"/>
  </w:num>
  <w:num w:numId="4">
    <w:abstractNumId w:val="13"/>
  </w:num>
  <w:num w:numId="5">
    <w:abstractNumId w:val="20"/>
  </w:num>
  <w:num w:numId="6">
    <w:abstractNumId w:val="7"/>
  </w:num>
  <w:num w:numId="7">
    <w:abstractNumId w:val="9"/>
  </w:num>
  <w:num w:numId="8">
    <w:abstractNumId w:val="3"/>
  </w:num>
  <w:num w:numId="9">
    <w:abstractNumId w:val="4"/>
  </w:num>
  <w:num w:numId="10">
    <w:abstractNumId w:val="8"/>
  </w:num>
  <w:num w:numId="11">
    <w:abstractNumId w:val="5"/>
  </w:num>
  <w:num w:numId="12">
    <w:abstractNumId w:val="24"/>
  </w:num>
  <w:num w:numId="13">
    <w:abstractNumId w:val="17"/>
  </w:num>
  <w:num w:numId="14">
    <w:abstractNumId w:val="16"/>
  </w:num>
  <w:num w:numId="15">
    <w:abstractNumId w:val="12"/>
  </w:num>
  <w:num w:numId="16">
    <w:abstractNumId w:val="21"/>
  </w:num>
  <w:num w:numId="17">
    <w:abstractNumId w:val="19"/>
  </w:num>
  <w:num w:numId="18">
    <w:abstractNumId w:val="14"/>
  </w:num>
  <w:num w:numId="19">
    <w:abstractNumId w:val="15"/>
  </w:num>
  <w:num w:numId="20">
    <w:abstractNumId w:val="6"/>
  </w:num>
  <w:num w:numId="21">
    <w:abstractNumId w:val="23"/>
  </w:num>
  <w:num w:numId="22">
    <w:abstractNumId w:val="0"/>
  </w:num>
  <w:num w:numId="23">
    <w:abstractNumId w:val="11"/>
  </w:num>
  <w:num w:numId="24">
    <w:abstractNumId w:val="22"/>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IwNjE2Njc1NjRV0lEKTi0uzszPAykwrgUA7davWCwAAAA="/>
  </w:docVars>
  <w:rsids>
    <w:rsidRoot w:val="00B21DE8"/>
    <w:rsid w:val="00004337"/>
    <w:rsid w:val="00007C5E"/>
    <w:rsid w:val="00011560"/>
    <w:rsid w:val="000147F9"/>
    <w:rsid w:val="00015C08"/>
    <w:rsid w:val="00024D56"/>
    <w:rsid w:val="00033845"/>
    <w:rsid w:val="00062630"/>
    <w:rsid w:val="00063180"/>
    <w:rsid w:val="00063555"/>
    <w:rsid w:val="00067AED"/>
    <w:rsid w:val="0008463B"/>
    <w:rsid w:val="000857D3"/>
    <w:rsid w:val="000A087E"/>
    <w:rsid w:val="000A0B5F"/>
    <w:rsid w:val="000A0E74"/>
    <w:rsid w:val="000C1CAA"/>
    <w:rsid w:val="000C370E"/>
    <w:rsid w:val="000C3CBF"/>
    <w:rsid w:val="000D0FDF"/>
    <w:rsid w:val="000D150C"/>
    <w:rsid w:val="000D7838"/>
    <w:rsid w:val="000F1A26"/>
    <w:rsid w:val="000F2744"/>
    <w:rsid w:val="00100197"/>
    <w:rsid w:val="001044DE"/>
    <w:rsid w:val="00105792"/>
    <w:rsid w:val="00113B79"/>
    <w:rsid w:val="001303D6"/>
    <w:rsid w:val="00130579"/>
    <w:rsid w:val="0013588E"/>
    <w:rsid w:val="001511E7"/>
    <w:rsid w:val="00152425"/>
    <w:rsid w:val="00162FAF"/>
    <w:rsid w:val="00170F18"/>
    <w:rsid w:val="00173866"/>
    <w:rsid w:val="00181328"/>
    <w:rsid w:val="001834C9"/>
    <w:rsid w:val="001871BE"/>
    <w:rsid w:val="001A25DE"/>
    <w:rsid w:val="001A3255"/>
    <w:rsid w:val="001A3920"/>
    <w:rsid w:val="001B59E2"/>
    <w:rsid w:val="001B6539"/>
    <w:rsid w:val="001B6D4F"/>
    <w:rsid w:val="001C17FE"/>
    <w:rsid w:val="001C2AB4"/>
    <w:rsid w:val="001C780E"/>
    <w:rsid w:val="001D2FCD"/>
    <w:rsid w:val="001E0D1D"/>
    <w:rsid w:val="001E4C19"/>
    <w:rsid w:val="001E66F6"/>
    <w:rsid w:val="001E749A"/>
    <w:rsid w:val="001F17B4"/>
    <w:rsid w:val="001F444E"/>
    <w:rsid w:val="00201348"/>
    <w:rsid w:val="0020332C"/>
    <w:rsid w:val="00205644"/>
    <w:rsid w:val="00206CB9"/>
    <w:rsid w:val="00207D31"/>
    <w:rsid w:val="00212794"/>
    <w:rsid w:val="002177AA"/>
    <w:rsid w:val="00217CE0"/>
    <w:rsid w:val="00223B23"/>
    <w:rsid w:val="002271DD"/>
    <w:rsid w:val="00227B4D"/>
    <w:rsid w:val="002369C3"/>
    <w:rsid w:val="00237E62"/>
    <w:rsid w:val="00241F15"/>
    <w:rsid w:val="0024320A"/>
    <w:rsid w:val="00251C03"/>
    <w:rsid w:val="002560E5"/>
    <w:rsid w:val="00256EF2"/>
    <w:rsid w:val="00272F0A"/>
    <w:rsid w:val="00273617"/>
    <w:rsid w:val="002755A9"/>
    <w:rsid w:val="00277783"/>
    <w:rsid w:val="00282F1B"/>
    <w:rsid w:val="00284A18"/>
    <w:rsid w:val="00292785"/>
    <w:rsid w:val="002940D8"/>
    <w:rsid w:val="00294D77"/>
    <w:rsid w:val="002A38D0"/>
    <w:rsid w:val="002B0DE9"/>
    <w:rsid w:val="002B6A04"/>
    <w:rsid w:val="002D2418"/>
    <w:rsid w:val="002E37B7"/>
    <w:rsid w:val="002E7090"/>
    <w:rsid w:val="00310297"/>
    <w:rsid w:val="00320AB0"/>
    <w:rsid w:val="00331852"/>
    <w:rsid w:val="00333434"/>
    <w:rsid w:val="00342BD7"/>
    <w:rsid w:val="00346834"/>
    <w:rsid w:val="00346D09"/>
    <w:rsid w:val="00353EF0"/>
    <w:rsid w:val="00357385"/>
    <w:rsid w:val="00357428"/>
    <w:rsid w:val="00357773"/>
    <w:rsid w:val="003626AC"/>
    <w:rsid w:val="003660F1"/>
    <w:rsid w:val="00370CD1"/>
    <w:rsid w:val="00372CF5"/>
    <w:rsid w:val="00372FEC"/>
    <w:rsid w:val="00376B02"/>
    <w:rsid w:val="00383A28"/>
    <w:rsid w:val="003A0FDC"/>
    <w:rsid w:val="003A5F40"/>
    <w:rsid w:val="003B12A0"/>
    <w:rsid w:val="003B54EB"/>
    <w:rsid w:val="003C4CAA"/>
    <w:rsid w:val="003D6E01"/>
    <w:rsid w:val="003E7B04"/>
    <w:rsid w:val="003F263B"/>
    <w:rsid w:val="003F2E0B"/>
    <w:rsid w:val="003F475A"/>
    <w:rsid w:val="003F63C9"/>
    <w:rsid w:val="003F6519"/>
    <w:rsid w:val="003F69AB"/>
    <w:rsid w:val="0040239D"/>
    <w:rsid w:val="004030E3"/>
    <w:rsid w:val="004045F8"/>
    <w:rsid w:val="00410382"/>
    <w:rsid w:val="00411131"/>
    <w:rsid w:val="0041113E"/>
    <w:rsid w:val="004143DE"/>
    <w:rsid w:val="00422E1A"/>
    <w:rsid w:val="0042345E"/>
    <w:rsid w:val="004260BF"/>
    <w:rsid w:val="00430ED6"/>
    <w:rsid w:val="00433C8E"/>
    <w:rsid w:val="00434167"/>
    <w:rsid w:val="0043488C"/>
    <w:rsid w:val="004614A3"/>
    <w:rsid w:val="004627E5"/>
    <w:rsid w:val="004632FF"/>
    <w:rsid w:val="0047217F"/>
    <w:rsid w:val="004860C1"/>
    <w:rsid w:val="0049287E"/>
    <w:rsid w:val="004A06A8"/>
    <w:rsid w:val="004A3EC8"/>
    <w:rsid w:val="004A669B"/>
    <w:rsid w:val="004B086A"/>
    <w:rsid w:val="004B5637"/>
    <w:rsid w:val="004E09AB"/>
    <w:rsid w:val="004E32EF"/>
    <w:rsid w:val="004E69D1"/>
    <w:rsid w:val="004E72E0"/>
    <w:rsid w:val="004F396B"/>
    <w:rsid w:val="005000D2"/>
    <w:rsid w:val="00500CE1"/>
    <w:rsid w:val="00507B69"/>
    <w:rsid w:val="005436C5"/>
    <w:rsid w:val="005476DD"/>
    <w:rsid w:val="00554A8F"/>
    <w:rsid w:val="005553BB"/>
    <w:rsid w:val="0055588D"/>
    <w:rsid w:val="005608C9"/>
    <w:rsid w:val="00576AA2"/>
    <w:rsid w:val="0058177D"/>
    <w:rsid w:val="0058291A"/>
    <w:rsid w:val="00584C8B"/>
    <w:rsid w:val="0058721E"/>
    <w:rsid w:val="00591C5E"/>
    <w:rsid w:val="0059404E"/>
    <w:rsid w:val="00596881"/>
    <w:rsid w:val="00597B8B"/>
    <w:rsid w:val="005A7659"/>
    <w:rsid w:val="005A76F7"/>
    <w:rsid w:val="005B27E5"/>
    <w:rsid w:val="005B42DC"/>
    <w:rsid w:val="005B64F0"/>
    <w:rsid w:val="005B6FAB"/>
    <w:rsid w:val="005C3E31"/>
    <w:rsid w:val="005E293D"/>
    <w:rsid w:val="005E2BCF"/>
    <w:rsid w:val="005E6038"/>
    <w:rsid w:val="005E7CB1"/>
    <w:rsid w:val="005F3582"/>
    <w:rsid w:val="006057E0"/>
    <w:rsid w:val="00607AA3"/>
    <w:rsid w:val="00611ED7"/>
    <w:rsid w:val="006230C2"/>
    <w:rsid w:val="006306E2"/>
    <w:rsid w:val="00641EBE"/>
    <w:rsid w:val="00642177"/>
    <w:rsid w:val="00644CE6"/>
    <w:rsid w:val="00652E1A"/>
    <w:rsid w:val="006534A4"/>
    <w:rsid w:val="0065595F"/>
    <w:rsid w:val="00660F7A"/>
    <w:rsid w:val="00661A69"/>
    <w:rsid w:val="006643C5"/>
    <w:rsid w:val="00672673"/>
    <w:rsid w:val="00674A38"/>
    <w:rsid w:val="00675D86"/>
    <w:rsid w:val="006811FE"/>
    <w:rsid w:val="006826D2"/>
    <w:rsid w:val="006905FF"/>
    <w:rsid w:val="00694500"/>
    <w:rsid w:val="0069492E"/>
    <w:rsid w:val="00696699"/>
    <w:rsid w:val="00697A2B"/>
    <w:rsid w:val="006A3ED1"/>
    <w:rsid w:val="006A6B5C"/>
    <w:rsid w:val="006B0FC3"/>
    <w:rsid w:val="006B64DB"/>
    <w:rsid w:val="006B7A49"/>
    <w:rsid w:val="006C4E31"/>
    <w:rsid w:val="006C5203"/>
    <w:rsid w:val="006D0B4E"/>
    <w:rsid w:val="006D18F1"/>
    <w:rsid w:val="006E4EAF"/>
    <w:rsid w:val="006F3BE8"/>
    <w:rsid w:val="007347BC"/>
    <w:rsid w:val="0073745F"/>
    <w:rsid w:val="007431BC"/>
    <w:rsid w:val="00751315"/>
    <w:rsid w:val="0075227D"/>
    <w:rsid w:val="00757381"/>
    <w:rsid w:val="0077075B"/>
    <w:rsid w:val="0077336E"/>
    <w:rsid w:val="00780293"/>
    <w:rsid w:val="00783925"/>
    <w:rsid w:val="007873D5"/>
    <w:rsid w:val="00787FD5"/>
    <w:rsid w:val="00791156"/>
    <w:rsid w:val="0079273E"/>
    <w:rsid w:val="00792BDE"/>
    <w:rsid w:val="00795FC5"/>
    <w:rsid w:val="007A0AB1"/>
    <w:rsid w:val="007A74B2"/>
    <w:rsid w:val="007B4431"/>
    <w:rsid w:val="007C03B8"/>
    <w:rsid w:val="007C3D68"/>
    <w:rsid w:val="007D55B9"/>
    <w:rsid w:val="007D6762"/>
    <w:rsid w:val="007E6A1F"/>
    <w:rsid w:val="007F2926"/>
    <w:rsid w:val="007F2FAD"/>
    <w:rsid w:val="007F5DA2"/>
    <w:rsid w:val="007F6B60"/>
    <w:rsid w:val="00832080"/>
    <w:rsid w:val="00835A5A"/>
    <w:rsid w:val="00844461"/>
    <w:rsid w:val="008569EC"/>
    <w:rsid w:val="00857149"/>
    <w:rsid w:val="00863C89"/>
    <w:rsid w:val="00866D69"/>
    <w:rsid w:val="00870FA0"/>
    <w:rsid w:val="008733E9"/>
    <w:rsid w:val="00874259"/>
    <w:rsid w:val="00890CD8"/>
    <w:rsid w:val="00892C48"/>
    <w:rsid w:val="00894425"/>
    <w:rsid w:val="008A2801"/>
    <w:rsid w:val="008A6842"/>
    <w:rsid w:val="008B3E76"/>
    <w:rsid w:val="008B47B3"/>
    <w:rsid w:val="008C0D1A"/>
    <w:rsid w:val="008C134E"/>
    <w:rsid w:val="008C289C"/>
    <w:rsid w:val="008C6814"/>
    <w:rsid w:val="008D16D2"/>
    <w:rsid w:val="008D206E"/>
    <w:rsid w:val="008D43EA"/>
    <w:rsid w:val="008E30B3"/>
    <w:rsid w:val="008E73D0"/>
    <w:rsid w:val="008F046C"/>
    <w:rsid w:val="008F4343"/>
    <w:rsid w:val="008F7B53"/>
    <w:rsid w:val="009032A4"/>
    <w:rsid w:val="00912549"/>
    <w:rsid w:val="00913D91"/>
    <w:rsid w:val="00915821"/>
    <w:rsid w:val="00921A25"/>
    <w:rsid w:val="009223BD"/>
    <w:rsid w:val="00923ED3"/>
    <w:rsid w:val="00931494"/>
    <w:rsid w:val="00936709"/>
    <w:rsid w:val="00947F16"/>
    <w:rsid w:val="00953AC9"/>
    <w:rsid w:val="00956F33"/>
    <w:rsid w:val="0097767F"/>
    <w:rsid w:val="009814FF"/>
    <w:rsid w:val="00990451"/>
    <w:rsid w:val="009970CC"/>
    <w:rsid w:val="00997BE3"/>
    <w:rsid w:val="009B41DF"/>
    <w:rsid w:val="009B5BD4"/>
    <w:rsid w:val="009D60E7"/>
    <w:rsid w:val="009E1375"/>
    <w:rsid w:val="009E638B"/>
    <w:rsid w:val="009E757A"/>
    <w:rsid w:val="009F23A8"/>
    <w:rsid w:val="009F2BD3"/>
    <w:rsid w:val="009F42E4"/>
    <w:rsid w:val="009F4385"/>
    <w:rsid w:val="009F504A"/>
    <w:rsid w:val="00A04B20"/>
    <w:rsid w:val="00A14D41"/>
    <w:rsid w:val="00A16F98"/>
    <w:rsid w:val="00A2264A"/>
    <w:rsid w:val="00A37A22"/>
    <w:rsid w:val="00A43B51"/>
    <w:rsid w:val="00A451DC"/>
    <w:rsid w:val="00A4769A"/>
    <w:rsid w:val="00A50979"/>
    <w:rsid w:val="00A53B64"/>
    <w:rsid w:val="00A53E9E"/>
    <w:rsid w:val="00A627E2"/>
    <w:rsid w:val="00A80D34"/>
    <w:rsid w:val="00A876E7"/>
    <w:rsid w:val="00A939A5"/>
    <w:rsid w:val="00A95A86"/>
    <w:rsid w:val="00AA6E48"/>
    <w:rsid w:val="00AD2735"/>
    <w:rsid w:val="00AD462C"/>
    <w:rsid w:val="00AD49C9"/>
    <w:rsid w:val="00AD4D87"/>
    <w:rsid w:val="00AE0152"/>
    <w:rsid w:val="00AE2386"/>
    <w:rsid w:val="00AE4AC7"/>
    <w:rsid w:val="00AF09FA"/>
    <w:rsid w:val="00AF250A"/>
    <w:rsid w:val="00B03E14"/>
    <w:rsid w:val="00B072A1"/>
    <w:rsid w:val="00B1215B"/>
    <w:rsid w:val="00B121E8"/>
    <w:rsid w:val="00B21DE8"/>
    <w:rsid w:val="00B24B92"/>
    <w:rsid w:val="00B2756B"/>
    <w:rsid w:val="00B34A71"/>
    <w:rsid w:val="00B40D49"/>
    <w:rsid w:val="00B4400F"/>
    <w:rsid w:val="00B44156"/>
    <w:rsid w:val="00B50568"/>
    <w:rsid w:val="00B61949"/>
    <w:rsid w:val="00B6600C"/>
    <w:rsid w:val="00B66895"/>
    <w:rsid w:val="00B708FE"/>
    <w:rsid w:val="00B719BD"/>
    <w:rsid w:val="00B743E8"/>
    <w:rsid w:val="00B749EA"/>
    <w:rsid w:val="00B75E1B"/>
    <w:rsid w:val="00B76954"/>
    <w:rsid w:val="00B8594D"/>
    <w:rsid w:val="00B867D1"/>
    <w:rsid w:val="00B9037F"/>
    <w:rsid w:val="00B95080"/>
    <w:rsid w:val="00B9530D"/>
    <w:rsid w:val="00BA1B18"/>
    <w:rsid w:val="00BB0E5D"/>
    <w:rsid w:val="00BB45FC"/>
    <w:rsid w:val="00BB4677"/>
    <w:rsid w:val="00BC7BD1"/>
    <w:rsid w:val="00BD4A2C"/>
    <w:rsid w:val="00BD6846"/>
    <w:rsid w:val="00BE0D8F"/>
    <w:rsid w:val="00BF279A"/>
    <w:rsid w:val="00BF52EC"/>
    <w:rsid w:val="00C06D50"/>
    <w:rsid w:val="00C07573"/>
    <w:rsid w:val="00C11868"/>
    <w:rsid w:val="00C1429B"/>
    <w:rsid w:val="00C20235"/>
    <w:rsid w:val="00C2093E"/>
    <w:rsid w:val="00C34B8A"/>
    <w:rsid w:val="00C40CAF"/>
    <w:rsid w:val="00C41E4E"/>
    <w:rsid w:val="00C46261"/>
    <w:rsid w:val="00C47E6E"/>
    <w:rsid w:val="00C537CB"/>
    <w:rsid w:val="00C55C37"/>
    <w:rsid w:val="00C60E4C"/>
    <w:rsid w:val="00C66353"/>
    <w:rsid w:val="00C710E8"/>
    <w:rsid w:val="00C73EB1"/>
    <w:rsid w:val="00C752D8"/>
    <w:rsid w:val="00C76E86"/>
    <w:rsid w:val="00C7782E"/>
    <w:rsid w:val="00C77DF1"/>
    <w:rsid w:val="00C80F7A"/>
    <w:rsid w:val="00C813A8"/>
    <w:rsid w:val="00C91777"/>
    <w:rsid w:val="00C946A1"/>
    <w:rsid w:val="00CA4CDC"/>
    <w:rsid w:val="00CA4FCC"/>
    <w:rsid w:val="00CA6DA4"/>
    <w:rsid w:val="00CA7599"/>
    <w:rsid w:val="00CC5BD7"/>
    <w:rsid w:val="00CC7517"/>
    <w:rsid w:val="00CC7753"/>
    <w:rsid w:val="00CD0157"/>
    <w:rsid w:val="00CE2023"/>
    <w:rsid w:val="00CE5A05"/>
    <w:rsid w:val="00CF20AA"/>
    <w:rsid w:val="00CF48BB"/>
    <w:rsid w:val="00D049D1"/>
    <w:rsid w:val="00D10857"/>
    <w:rsid w:val="00D1117F"/>
    <w:rsid w:val="00D13EF8"/>
    <w:rsid w:val="00D14A32"/>
    <w:rsid w:val="00D158DF"/>
    <w:rsid w:val="00D253B6"/>
    <w:rsid w:val="00D31934"/>
    <w:rsid w:val="00D31D0A"/>
    <w:rsid w:val="00D43649"/>
    <w:rsid w:val="00D465AA"/>
    <w:rsid w:val="00D55755"/>
    <w:rsid w:val="00D57E50"/>
    <w:rsid w:val="00D61537"/>
    <w:rsid w:val="00D61D4A"/>
    <w:rsid w:val="00D850D5"/>
    <w:rsid w:val="00D8585C"/>
    <w:rsid w:val="00D873D1"/>
    <w:rsid w:val="00D939B6"/>
    <w:rsid w:val="00DA59BA"/>
    <w:rsid w:val="00DB32E1"/>
    <w:rsid w:val="00DB42F3"/>
    <w:rsid w:val="00DB4BD4"/>
    <w:rsid w:val="00DC1EFB"/>
    <w:rsid w:val="00DC51CF"/>
    <w:rsid w:val="00DD2C5C"/>
    <w:rsid w:val="00DD4791"/>
    <w:rsid w:val="00DD78BC"/>
    <w:rsid w:val="00DD7F18"/>
    <w:rsid w:val="00DE4890"/>
    <w:rsid w:val="00DE681F"/>
    <w:rsid w:val="00DE68F4"/>
    <w:rsid w:val="00DE6BA9"/>
    <w:rsid w:val="00DF0056"/>
    <w:rsid w:val="00E00138"/>
    <w:rsid w:val="00E06479"/>
    <w:rsid w:val="00E07DD8"/>
    <w:rsid w:val="00E1590B"/>
    <w:rsid w:val="00E15938"/>
    <w:rsid w:val="00E17F74"/>
    <w:rsid w:val="00E22FF0"/>
    <w:rsid w:val="00E26FA8"/>
    <w:rsid w:val="00E27184"/>
    <w:rsid w:val="00E31D6C"/>
    <w:rsid w:val="00E32CC3"/>
    <w:rsid w:val="00E35239"/>
    <w:rsid w:val="00E359B3"/>
    <w:rsid w:val="00E50298"/>
    <w:rsid w:val="00E5047E"/>
    <w:rsid w:val="00E535FC"/>
    <w:rsid w:val="00E558F6"/>
    <w:rsid w:val="00E56BDF"/>
    <w:rsid w:val="00E64017"/>
    <w:rsid w:val="00E70591"/>
    <w:rsid w:val="00E70CB9"/>
    <w:rsid w:val="00E7369C"/>
    <w:rsid w:val="00E83FCE"/>
    <w:rsid w:val="00E848B2"/>
    <w:rsid w:val="00E84E5A"/>
    <w:rsid w:val="00E854CC"/>
    <w:rsid w:val="00E921E1"/>
    <w:rsid w:val="00E9627B"/>
    <w:rsid w:val="00EA3587"/>
    <w:rsid w:val="00EB06B6"/>
    <w:rsid w:val="00EB7DD2"/>
    <w:rsid w:val="00EC31AA"/>
    <w:rsid w:val="00ED29A3"/>
    <w:rsid w:val="00EE39E8"/>
    <w:rsid w:val="00EF015D"/>
    <w:rsid w:val="00EF40BF"/>
    <w:rsid w:val="00EF73AF"/>
    <w:rsid w:val="00F079FB"/>
    <w:rsid w:val="00F14E64"/>
    <w:rsid w:val="00F15550"/>
    <w:rsid w:val="00F16004"/>
    <w:rsid w:val="00F228DD"/>
    <w:rsid w:val="00F347A4"/>
    <w:rsid w:val="00F41831"/>
    <w:rsid w:val="00F64DCE"/>
    <w:rsid w:val="00F66F4A"/>
    <w:rsid w:val="00F72A16"/>
    <w:rsid w:val="00F75541"/>
    <w:rsid w:val="00F80376"/>
    <w:rsid w:val="00F803D7"/>
    <w:rsid w:val="00F958A7"/>
    <w:rsid w:val="00FA1269"/>
    <w:rsid w:val="00FA52DD"/>
    <w:rsid w:val="00FA7858"/>
    <w:rsid w:val="00FB107A"/>
    <w:rsid w:val="00FB494D"/>
    <w:rsid w:val="00FB6323"/>
    <w:rsid w:val="00FC2458"/>
    <w:rsid w:val="00FD134E"/>
    <w:rsid w:val="00FE1143"/>
    <w:rsid w:val="00FE2D7A"/>
    <w:rsid w:val="00FE367C"/>
    <w:rsid w:val="00FE6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EC7A4"/>
  <w15:chartTrackingRefBased/>
  <w15:docId w15:val="{6517A2C1-2465-4E38-B902-7BDEAAE7D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62C"/>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qFormat/>
    <w:rsid w:val="00D049D1"/>
    <w:pPr>
      <w:keepNext/>
      <w:keepLines/>
      <w:widowControl/>
      <w:autoSpaceDE/>
      <w:autoSpaceDN/>
      <w:spacing w:before="240" w:line="20" w:lineRule="atLeas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unhideWhenUsed/>
    <w:qFormat/>
    <w:rsid w:val="00AD462C"/>
    <w:pPr>
      <w:ind w:left="1329" w:hanging="646"/>
      <w:outlineLvl w:val="1"/>
    </w:pPr>
    <w:rPr>
      <w:b/>
      <w:bCs/>
      <w:sz w:val="28"/>
      <w:szCs w:val="28"/>
    </w:rPr>
  </w:style>
  <w:style w:type="paragraph" w:styleId="Heading3">
    <w:name w:val="heading 3"/>
    <w:basedOn w:val="Normal"/>
    <w:next w:val="Normal"/>
    <w:link w:val="Heading3Char"/>
    <w:uiPriority w:val="9"/>
    <w:unhideWhenUsed/>
    <w:qFormat/>
    <w:rsid w:val="00607AA3"/>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607AA3"/>
    <w:pPr>
      <w:keepNext/>
      <w:keepLines/>
      <w:spacing w:before="40"/>
      <w:outlineLvl w:val="3"/>
    </w:pPr>
    <w:rPr>
      <w:rFonts w:eastAsiaTheme="majorEastAsia" w:cstheme="majorBidi"/>
      <w:iCs/>
    </w:rPr>
  </w:style>
  <w:style w:type="paragraph" w:styleId="Heading5">
    <w:name w:val="heading 5"/>
    <w:basedOn w:val="Normal"/>
    <w:next w:val="Normal"/>
    <w:link w:val="Heading5Char"/>
    <w:uiPriority w:val="9"/>
    <w:unhideWhenUsed/>
    <w:qFormat/>
    <w:rsid w:val="006643C5"/>
    <w:pPr>
      <w:keepNext/>
      <w:keepLines/>
      <w:spacing w:before="40"/>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462C"/>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AD462C"/>
    <w:rPr>
      <w:sz w:val="24"/>
      <w:szCs w:val="24"/>
    </w:rPr>
  </w:style>
  <w:style w:type="character" w:customStyle="1" w:styleId="BodyTextChar">
    <w:name w:val="Body Text Char"/>
    <w:basedOn w:val="DefaultParagraphFont"/>
    <w:link w:val="BodyText"/>
    <w:uiPriority w:val="1"/>
    <w:rsid w:val="00AD462C"/>
    <w:rPr>
      <w:rFonts w:ascii="Times New Roman" w:eastAsia="Times New Roman" w:hAnsi="Times New Roman" w:cs="Times New Roman"/>
      <w:sz w:val="24"/>
      <w:szCs w:val="24"/>
    </w:rPr>
  </w:style>
  <w:style w:type="paragraph" w:styleId="CommentText">
    <w:name w:val="annotation text"/>
    <w:basedOn w:val="Normal"/>
    <w:link w:val="CommentTextChar"/>
    <w:uiPriority w:val="99"/>
    <w:semiHidden/>
    <w:unhideWhenUsed/>
    <w:rsid w:val="00F66F4A"/>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F66F4A"/>
    <w:rPr>
      <w:sz w:val="20"/>
      <w:szCs w:val="20"/>
    </w:rPr>
  </w:style>
  <w:style w:type="character" w:customStyle="1" w:styleId="Heading1Char">
    <w:name w:val="Heading 1 Char"/>
    <w:basedOn w:val="DefaultParagraphFont"/>
    <w:link w:val="Heading1"/>
    <w:rsid w:val="00D049D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54A8F"/>
    <w:pPr>
      <w:spacing w:line="259" w:lineRule="auto"/>
      <w:outlineLvl w:val="9"/>
    </w:pPr>
  </w:style>
  <w:style w:type="paragraph" w:styleId="TOC2">
    <w:name w:val="toc 2"/>
    <w:basedOn w:val="Normal"/>
    <w:next w:val="Normal"/>
    <w:autoRedefine/>
    <w:uiPriority w:val="39"/>
    <w:unhideWhenUsed/>
    <w:rsid w:val="00554A8F"/>
    <w:pPr>
      <w:spacing w:after="100"/>
      <w:ind w:left="220"/>
    </w:pPr>
  </w:style>
  <w:style w:type="paragraph" w:styleId="TOC1">
    <w:name w:val="toc 1"/>
    <w:basedOn w:val="Normal"/>
    <w:next w:val="Normal"/>
    <w:autoRedefine/>
    <w:uiPriority w:val="39"/>
    <w:unhideWhenUsed/>
    <w:rsid w:val="00554A8F"/>
    <w:pPr>
      <w:spacing w:after="100"/>
    </w:pPr>
  </w:style>
  <w:style w:type="character" w:styleId="Hyperlink">
    <w:name w:val="Hyperlink"/>
    <w:basedOn w:val="DefaultParagraphFont"/>
    <w:uiPriority w:val="99"/>
    <w:unhideWhenUsed/>
    <w:rsid w:val="00554A8F"/>
    <w:rPr>
      <w:color w:val="0563C1" w:themeColor="hyperlink"/>
      <w:u w:val="single"/>
    </w:rPr>
  </w:style>
  <w:style w:type="paragraph" w:customStyle="1" w:styleId="StyleBefore05">
    <w:name w:val="Style Before:  0.5&quot;"/>
    <w:basedOn w:val="Normal"/>
    <w:rsid w:val="00F80376"/>
    <w:pPr>
      <w:widowControl/>
      <w:autoSpaceDE/>
      <w:autoSpaceDN/>
      <w:ind w:left="720"/>
      <w:jc w:val="both"/>
    </w:pPr>
    <w:rPr>
      <w:sz w:val="24"/>
      <w:szCs w:val="24"/>
    </w:rPr>
  </w:style>
  <w:style w:type="character" w:customStyle="1" w:styleId="Heading3Char">
    <w:name w:val="Heading 3 Char"/>
    <w:basedOn w:val="DefaultParagraphFont"/>
    <w:link w:val="Heading3"/>
    <w:uiPriority w:val="9"/>
    <w:rsid w:val="00607AA3"/>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607AA3"/>
    <w:rPr>
      <w:rFonts w:ascii="Times New Roman" w:eastAsiaTheme="majorEastAsia" w:hAnsi="Times New Roman" w:cstheme="majorBidi"/>
      <w:iCs/>
    </w:rPr>
  </w:style>
  <w:style w:type="character" w:customStyle="1" w:styleId="Heading5Char">
    <w:name w:val="Heading 5 Char"/>
    <w:basedOn w:val="DefaultParagraphFont"/>
    <w:link w:val="Heading5"/>
    <w:uiPriority w:val="9"/>
    <w:rsid w:val="006643C5"/>
    <w:rPr>
      <w:rFonts w:ascii="Times New Roman" w:eastAsiaTheme="majorEastAsia" w:hAnsi="Times New Roman" w:cstheme="majorBidi"/>
      <w:b/>
      <w:color w:val="000000" w:themeColor="text1"/>
    </w:rPr>
  </w:style>
  <w:style w:type="paragraph" w:styleId="ListParagraph">
    <w:name w:val="List Paragraph"/>
    <w:basedOn w:val="Normal"/>
    <w:uiPriority w:val="1"/>
    <w:qFormat/>
    <w:rsid w:val="004B5637"/>
    <w:pPr>
      <w:ind w:left="720"/>
      <w:contextualSpacing/>
    </w:pPr>
  </w:style>
  <w:style w:type="paragraph" w:styleId="TOC3">
    <w:name w:val="toc 3"/>
    <w:basedOn w:val="Normal"/>
    <w:next w:val="Normal"/>
    <w:autoRedefine/>
    <w:uiPriority w:val="39"/>
    <w:unhideWhenUsed/>
    <w:rsid w:val="00B4400F"/>
    <w:pPr>
      <w:spacing w:after="100"/>
      <w:ind w:left="440"/>
    </w:pPr>
  </w:style>
  <w:style w:type="table" w:styleId="GridTable4-Accent1">
    <w:name w:val="Grid Table 4 Accent 1"/>
    <w:basedOn w:val="TableNormal"/>
    <w:uiPriority w:val="49"/>
    <w:rsid w:val="00FA785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C80F7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3D6E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E7059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eader">
    <w:name w:val="header"/>
    <w:basedOn w:val="Normal"/>
    <w:link w:val="HeaderChar"/>
    <w:uiPriority w:val="99"/>
    <w:unhideWhenUsed/>
    <w:rsid w:val="0065595F"/>
    <w:pPr>
      <w:tabs>
        <w:tab w:val="center" w:pos="4680"/>
        <w:tab w:val="right" w:pos="9360"/>
      </w:tabs>
    </w:pPr>
  </w:style>
  <w:style w:type="character" w:customStyle="1" w:styleId="HeaderChar">
    <w:name w:val="Header Char"/>
    <w:basedOn w:val="DefaultParagraphFont"/>
    <w:link w:val="Header"/>
    <w:uiPriority w:val="99"/>
    <w:rsid w:val="0065595F"/>
    <w:rPr>
      <w:rFonts w:ascii="Times New Roman" w:eastAsia="Times New Roman" w:hAnsi="Times New Roman" w:cs="Times New Roman"/>
    </w:rPr>
  </w:style>
  <w:style w:type="paragraph" w:styleId="Footer">
    <w:name w:val="footer"/>
    <w:basedOn w:val="Normal"/>
    <w:link w:val="FooterChar"/>
    <w:uiPriority w:val="99"/>
    <w:unhideWhenUsed/>
    <w:rsid w:val="0065595F"/>
    <w:pPr>
      <w:tabs>
        <w:tab w:val="center" w:pos="4680"/>
        <w:tab w:val="right" w:pos="9360"/>
      </w:tabs>
    </w:pPr>
  </w:style>
  <w:style w:type="character" w:customStyle="1" w:styleId="FooterChar">
    <w:name w:val="Footer Char"/>
    <w:basedOn w:val="DefaultParagraphFont"/>
    <w:link w:val="Footer"/>
    <w:uiPriority w:val="99"/>
    <w:rsid w:val="0065595F"/>
    <w:rPr>
      <w:rFonts w:ascii="Times New Roman" w:eastAsia="Times New Roman" w:hAnsi="Times New Roman" w:cs="Times New Roman"/>
    </w:rPr>
  </w:style>
  <w:style w:type="paragraph" w:styleId="Caption">
    <w:name w:val="caption"/>
    <w:basedOn w:val="Normal"/>
    <w:next w:val="Normal"/>
    <w:uiPriority w:val="35"/>
    <w:unhideWhenUsed/>
    <w:qFormat/>
    <w:rsid w:val="0065595F"/>
    <w:pPr>
      <w:spacing w:after="200"/>
    </w:pPr>
    <w:rPr>
      <w:i/>
      <w:iCs/>
      <w:color w:val="44546A" w:themeColor="text2"/>
      <w:sz w:val="18"/>
      <w:szCs w:val="18"/>
    </w:rPr>
  </w:style>
  <w:style w:type="paragraph" w:styleId="TableofFigures">
    <w:name w:val="table of figures"/>
    <w:basedOn w:val="Normal"/>
    <w:next w:val="Normal"/>
    <w:uiPriority w:val="99"/>
    <w:unhideWhenUsed/>
    <w:rsid w:val="00CE2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D330A-8C89-4E29-BD07-E08580B71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9</TotalTime>
  <Pages>41</Pages>
  <Words>6247</Words>
  <Characters>3560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z Naveed</dc:creator>
  <cp:keywords/>
  <dc:description/>
  <cp:lastModifiedBy>01-134181-021</cp:lastModifiedBy>
  <cp:revision>506</cp:revision>
  <dcterms:created xsi:type="dcterms:W3CDTF">2021-12-20T12:40:00Z</dcterms:created>
  <dcterms:modified xsi:type="dcterms:W3CDTF">2022-01-24T06:54:00Z</dcterms:modified>
</cp:coreProperties>
</file>